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6"/>
        <w:gridCol w:w="1152"/>
        <w:gridCol w:w="7099"/>
      </w:tblGrid>
      <w:tr w:rsidR="00C82806" w:rsidRPr="009E6A78" w14:paraId="65D94041" w14:textId="77777777" w:rsidTr="00C82806">
        <w:trPr>
          <w:trHeight w:val="983"/>
        </w:trPr>
        <w:tc>
          <w:tcPr>
            <w:tcW w:w="1363" w:type="dxa"/>
            <w:vAlign w:val="center"/>
          </w:tcPr>
          <w:p w14:paraId="6A7D7B2E" w14:textId="13B0D592" w:rsidR="00C82806" w:rsidRPr="009E6A78" w:rsidRDefault="00F40521" w:rsidP="00865FDD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01FDF13F" wp14:editId="061CC200">
                  <wp:extent cx="742950" cy="627891"/>
                  <wp:effectExtent l="0" t="0" r="0" b="127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5799" cy="6302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gridSpan w:val="2"/>
            <w:vAlign w:val="center"/>
          </w:tcPr>
          <w:p w14:paraId="203D865F" w14:textId="77777777" w:rsidR="00B26E8B" w:rsidRDefault="00B26E8B" w:rsidP="00865FDD">
            <w:pPr>
              <w:spacing w:after="40" w:line="259" w:lineRule="auto"/>
              <w:ind w:left="16" w:right="0" w:firstLine="0"/>
              <w:jc w:val="left"/>
              <w:rPr>
                <w:b/>
                <w:bCs/>
                <w:color w:val="4F81BD"/>
                <w:sz w:val="28"/>
                <w:szCs w:val="28"/>
              </w:rPr>
            </w:pPr>
            <w:r w:rsidRPr="00B26E8B">
              <w:rPr>
                <w:b/>
                <w:bCs/>
                <w:color w:val="4F81BD"/>
                <w:sz w:val="28"/>
                <w:szCs w:val="28"/>
              </w:rPr>
              <w:t>CMPS 312 Project Phase 1 – UI Design and Implementation</w:t>
            </w:r>
            <w:r w:rsidR="00C82806" w:rsidRPr="009E6A78">
              <w:rPr>
                <w:b/>
                <w:bCs/>
                <w:color w:val="4F81BD"/>
                <w:sz w:val="28"/>
                <w:szCs w:val="28"/>
              </w:rPr>
              <w:t xml:space="preserve"> </w:t>
            </w:r>
          </w:p>
          <w:p w14:paraId="6AEB744B" w14:textId="10A4E04C" w:rsidR="00C82806" w:rsidRPr="009E6A78" w:rsidRDefault="00C82806" w:rsidP="00865FDD">
            <w:pPr>
              <w:spacing w:after="40" w:line="259" w:lineRule="auto"/>
              <w:ind w:left="16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9E6A78">
              <w:rPr>
                <w:b/>
                <w:bCs/>
                <w:color w:val="4F81BD"/>
                <w:sz w:val="28"/>
                <w:szCs w:val="28"/>
              </w:rPr>
              <w:t>(</w:t>
            </w:r>
            <w:r w:rsidR="00411509">
              <w:rPr>
                <w:b/>
                <w:bCs/>
                <w:color w:val="4F81BD"/>
                <w:sz w:val="28"/>
                <w:szCs w:val="28"/>
              </w:rPr>
              <w:t>20</w:t>
            </w:r>
            <w:r w:rsidRPr="009E6A78">
              <w:rPr>
                <w:b/>
                <w:bCs/>
                <w:color w:val="4F81BD"/>
                <w:sz w:val="28"/>
                <w:szCs w:val="28"/>
              </w:rPr>
              <w:t>% of the course grade)</w:t>
            </w:r>
          </w:p>
        </w:tc>
      </w:tr>
      <w:tr w:rsidR="001A576E" w:rsidRPr="003566B4" w14:paraId="1353BB90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7EC81808" w:rsidR="001A576E" w:rsidRPr="00B44922" w:rsidRDefault="00B44922" w:rsidP="00776D69">
            <w:pPr>
              <w:spacing w:after="0" w:line="240" w:lineRule="auto"/>
              <w:ind w:lef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B44922">
              <w:rPr>
                <w:b/>
                <w:color w:val="002060"/>
                <w:sz w:val="24"/>
                <w:szCs w:val="24"/>
              </w:rPr>
              <w:t>05</w:t>
            </w:r>
          </w:p>
        </w:tc>
      </w:tr>
      <w:tr w:rsidR="001A576E" w:rsidRPr="003566B4" w14:paraId="3521EF21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33A4AC98" w14:textId="5C062D2E" w:rsidR="001A576E" w:rsidRPr="00B44922" w:rsidRDefault="00B44922" w:rsidP="00776D69">
            <w:pPr>
              <w:spacing w:after="0" w:line="240" w:lineRule="auto"/>
              <w:ind w:lef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B44922">
              <w:rPr>
                <w:b/>
                <w:color w:val="002060"/>
                <w:sz w:val="24"/>
                <w:szCs w:val="24"/>
              </w:rPr>
              <w:t xml:space="preserve">FatemaElzahraa Elrotel: </w:t>
            </w:r>
            <w:hyperlink r:id="rId12" w:history="1">
              <w:r w:rsidRPr="00B44922">
                <w:rPr>
                  <w:rStyle w:val="Hyperlink"/>
                  <w:b/>
                  <w:sz w:val="24"/>
                  <w:szCs w:val="24"/>
                </w:rPr>
                <w:t>fe2104034@qu.edu.qa</w:t>
              </w:r>
            </w:hyperlink>
            <w:r w:rsidRPr="00B44922">
              <w:rPr>
                <w:b/>
                <w:color w:val="auto"/>
                <w:sz w:val="24"/>
                <w:szCs w:val="24"/>
              </w:rPr>
              <w:t xml:space="preserve"> </w:t>
            </w:r>
          </w:p>
          <w:p w14:paraId="6E906A95" w14:textId="59DF5C75" w:rsidR="001A576E" w:rsidRPr="00B44922" w:rsidRDefault="00B44922" w:rsidP="00776D69">
            <w:pPr>
              <w:spacing w:after="0" w:line="240" w:lineRule="auto"/>
              <w:ind w:lef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B44922">
              <w:rPr>
                <w:b/>
                <w:color w:val="002060"/>
                <w:sz w:val="24"/>
                <w:szCs w:val="24"/>
              </w:rPr>
              <w:t xml:space="preserve">Sara Said: </w:t>
            </w:r>
            <w:hyperlink r:id="rId13" w:history="1">
              <w:r w:rsidRPr="00B44922">
                <w:rPr>
                  <w:rStyle w:val="Hyperlink"/>
                  <w:b/>
                  <w:sz w:val="24"/>
                  <w:szCs w:val="24"/>
                </w:rPr>
                <w:t>ss2004034@qu.edu.qa</w:t>
              </w:r>
            </w:hyperlink>
          </w:p>
          <w:p w14:paraId="4F7E236D" w14:textId="4A203145" w:rsidR="00B44922" w:rsidRPr="003566B4" w:rsidRDefault="00B44922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B44922">
              <w:rPr>
                <w:b/>
                <w:color w:val="002060"/>
                <w:sz w:val="24"/>
                <w:szCs w:val="24"/>
              </w:rPr>
              <w:t>Aisha Al-Kaabi:</w:t>
            </w:r>
            <w:r w:rsidRPr="00B44922">
              <w:rPr>
                <w:b/>
                <w:color w:val="auto"/>
                <w:sz w:val="24"/>
                <w:szCs w:val="24"/>
              </w:rPr>
              <w:t xml:space="preserve"> </w:t>
            </w:r>
            <w:hyperlink r:id="rId14" w:history="1">
              <w:r w:rsidRPr="00B44922">
                <w:rPr>
                  <w:rStyle w:val="Hyperlink"/>
                  <w:b/>
                  <w:sz w:val="24"/>
                  <w:szCs w:val="24"/>
                </w:rPr>
                <w:t>aa2102900@qu.edu.qa</w:t>
              </w:r>
            </w:hyperlink>
            <w:r>
              <w:rPr>
                <w:bCs/>
                <w:color w:val="auto"/>
                <w:sz w:val="24"/>
                <w:szCs w:val="24"/>
              </w:rPr>
              <w:t xml:space="preserve"> </w:t>
            </w:r>
          </w:p>
        </w:tc>
      </w:tr>
    </w:tbl>
    <w:p w14:paraId="71DF995B" w14:textId="46B57A37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304" w:type="dxa"/>
        <w:tblLayout w:type="fixed"/>
        <w:tblLook w:val="0420" w:firstRow="1" w:lastRow="0" w:firstColumn="0" w:lastColumn="0" w:noHBand="0" w:noVBand="1"/>
      </w:tblPr>
      <w:tblGrid>
        <w:gridCol w:w="279"/>
        <w:gridCol w:w="3260"/>
        <w:gridCol w:w="709"/>
        <w:gridCol w:w="1327"/>
        <w:gridCol w:w="4729"/>
      </w:tblGrid>
      <w:tr w:rsidR="001A576E" w14:paraId="581C6506" w14:textId="77777777" w:rsidTr="002B40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5"/>
        </w:trPr>
        <w:tc>
          <w:tcPr>
            <w:tcW w:w="3539" w:type="dxa"/>
            <w:gridSpan w:val="2"/>
          </w:tcPr>
          <w:p w14:paraId="109FE0E3" w14:textId="444BD021" w:rsidR="001A576E" w:rsidRDefault="001A576E" w:rsidP="002B4033">
            <w:pPr>
              <w:spacing w:after="0" w:line="259" w:lineRule="auto"/>
              <w:ind w:left="0" w:right="45" w:firstLine="0"/>
              <w:jc w:val="center"/>
            </w:pPr>
            <w:r>
              <w:t>Criteria</w:t>
            </w:r>
          </w:p>
        </w:tc>
        <w:tc>
          <w:tcPr>
            <w:tcW w:w="709" w:type="dxa"/>
          </w:tcPr>
          <w:p w14:paraId="60831864" w14:textId="2B7C6844" w:rsidR="001A576E" w:rsidRDefault="001A576E" w:rsidP="002B4033">
            <w:pPr>
              <w:spacing w:after="0" w:line="259" w:lineRule="auto"/>
              <w:ind w:left="0" w:right="43" w:firstLine="0"/>
              <w:jc w:val="center"/>
            </w:pPr>
            <w:r>
              <w:t>%</w:t>
            </w:r>
          </w:p>
        </w:tc>
        <w:tc>
          <w:tcPr>
            <w:tcW w:w="1327" w:type="dxa"/>
          </w:tcPr>
          <w:p w14:paraId="204B97D1" w14:textId="5EB8D038" w:rsidR="001A576E" w:rsidRDefault="001A576E" w:rsidP="002B4033">
            <w:pPr>
              <w:spacing w:after="0" w:line="259" w:lineRule="auto"/>
              <w:ind w:left="0" w:right="22" w:firstLine="0"/>
              <w:jc w:val="center"/>
            </w:pPr>
            <w:r w:rsidRPr="002B4033">
              <w:rPr>
                <w:sz w:val="18"/>
                <w:szCs w:val="18"/>
                <w:highlight w:val="yellow"/>
              </w:rPr>
              <w:t>Functionality*</w:t>
            </w:r>
          </w:p>
        </w:tc>
        <w:tc>
          <w:tcPr>
            <w:tcW w:w="4729" w:type="dxa"/>
          </w:tcPr>
          <w:p w14:paraId="0F0BF0AA" w14:textId="7318D42D" w:rsidR="001A576E" w:rsidRDefault="001A576E" w:rsidP="002B4033">
            <w:pPr>
              <w:spacing w:after="0" w:line="259" w:lineRule="auto"/>
              <w:ind w:left="0" w:right="0" w:hanging="21"/>
              <w:jc w:val="center"/>
            </w:pPr>
            <w:r>
              <w:t>Quality of the implementation</w:t>
            </w:r>
          </w:p>
        </w:tc>
      </w:tr>
      <w:tr w:rsidR="001A576E" w14:paraId="486983D2" w14:textId="77777777" w:rsidTr="00DE03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"/>
        </w:trPr>
        <w:tc>
          <w:tcPr>
            <w:tcW w:w="3539" w:type="dxa"/>
            <w:gridSpan w:val="2"/>
          </w:tcPr>
          <w:p w14:paraId="545C8B05" w14:textId="039E3A0C" w:rsidR="001A576E" w:rsidRDefault="00636424" w:rsidP="00776D69">
            <w:pPr>
              <w:pStyle w:val="ListParagraph"/>
              <w:numPr>
                <w:ilvl w:val="0"/>
                <w:numId w:val="9"/>
              </w:numPr>
              <w:spacing w:after="0" w:line="259" w:lineRule="auto"/>
              <w:ind w:right="0"/>
              <w:jc w:val="left"/>
            </w:pPr>
            <w:r w:rsidRPr="00CF2EFB">
              <w:rPr>
                <w:b/>
                <w:bCs/>
              </w:rPr>
              <w:t xml:space="preserve">Application Design: </w:t>
            </w:r>
            <w:r w:rsidR="002B4033" w:rsidRPr="002B4033">
              <w:t>Repositories or Providers Class Diagram</w:t>
            </w:r>
          </w:p>
        </w:tc>
        <w:tc>
          <w:tcPr>
            <w:tcW w:w="709" w:type="dxa"/>
            <w:vAlign w:val="center"/>
          </w:tcPr>
          <w:p w14:paraId="7D4E119C" w14:textId="2AE43D16" w:rsidR="001A576E" w:rsidRDefault="001A576E" w:rsidP="00DE0317">
            <w:pPr>
              <w:spacing w:after="0" w:line="259" w:lineRule="auto"/>
              <w:ind w:left="0" w:right="43" w:firstLine="0"/>
              <w:jc w:val="center"/>
            </w:pPr>
            <w:r>
              <w:t>5</w:t>
            </w:r>
            <w:r w:rsidR="00EC772F">
              <w:t>%</w:t>
            </w:r>
          </w:p>
        </w:tc>
        <w:tc>
          <w:tcPr>
            <w:tcW w:w="1327" w:type="dxa"/>
            <w:vAlign w:val="center"/>
          </w:tcPr>
          <w:p w14:paraId="370682DC" w14:textId="0C091573" w:rsidR="001A576E" w:rsidRPr="003927A8" w:rsidRDefault="00A06C51" w:rsidP="002B4033">
            <w:pPr>
              <w:spacing w:after="0" w:line="259" w:lineRule="auto"/>
              <w:ind w:left="27" w:right="0" w:firstLine="0"/>
              <w:jc w:val="left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4</w:t>
            </w:r>
          </w:p>
        </w:tc>
        <w:tc>
          <w:tcPr>
            <w:tcW w:w="4729" w:type="dxa"/>
            <w:vAlign w:val="center"/>
          </w:tcPr>
          <w:p w14:paraId="0FD70F10" w14:textId="67D9B141" w:rsidR="001A576E" w:rsidRDefault="00A06C51" w:rsidP="00A06C51">
            <w:pPr>
              <w:spacing w:after="0" w:line="259" w:lineRule="auto"/>
              <w:ind w:left="-5" w:right="0" w:firstLine="0"/>
            </w:pPr>
            <w:r w:rsidRPr="00A06C51">
              <w:t>Good but with duplication and unnecessary complexity. See comments added to the diagrams below.</w:t>
            </w:r>
          </w:p>
        </w:tc>
      </w:tr>
      <w:tr w:rsidR="001A576E" w14:paraId="1941A516" w14:textId="77777777" w:rsidTr="00DE0317">
        <w:trPr>
          <w:trHeight w:val="232"/>
        </w:trPr>
        <w:tc>
          <w:tcPr>
            <w:tcW w:w="3539" w:type="dxa"/>
            <w:gridSpan w:val="2"/>
            <w:shd w:val="clear" w:color="auto" w:fill="C9C9C9" w:themeFill="accent3" w:themeFillTint="99"/>
          </w:tcPr>
          <w:p w14:paraId="12F2F32C" w14:textId="261EC673" w:rsidR="001A576E" w:rsidRPr="00636424" w:rsidRDefault="001A576E" w:rsidP="00776D69">
            <w:pPr>
              <w:spacing w:after="0" w:line="259" w:lineRule="auto"/>
              <w:ind w:left="13" w:right="0" w:hanging="11"/>
              <w:jc w:val="left"/>
              <w:rPr>
                <w:b/>
                <w:bCs/>
                <w:lang w:val="en-GB"/>
              </w:rPr>
            </w:pPr>
            <w:r w:rsidRPr="00636424">
              <w:rPr>
                <w:b/>
                <w:bCs/>
                <w:lang w:val="en-GB"/>
              </w:rPr>
              <w:t xml:space="preserve">2) </w:t>
            </w:r>
            <w:r w:rsidR="00B26E8B" w:rsidRPr="00B26E8B">
              <w:rPr>
                <w:b/>
                <w:bCs/>
                <w:lang w:val="en-GB"/>
              </w:rPr>
              <w:t>Design and implement</w:t>
            </w:r>
            <w:r w:rsidR="004F2A75">
              <w:rPr>
                <w:b/>
                <w:bCs/>
                <w:lang w:val="en-GB"/>
              </w:rPr>
              <w:t xml:space="preserve"> (</w:t>
            </w:r>
            <w:r w:rsidR="004F2A75">
              <w:rPr>
                <w:b/>
                <w:bCs/>
              </w:rPr>
              <w:t>90</w:t>
            </w:r>
            <w:r w:rsidR="004F2A75" w:rsidRPr="0094208D">
              <w:rPr>
                <w:b/>
                <w:bCs/>
              </w:rPr>
              <w:t>%</w:t>
            </w:r>
            <w:r w:rsidR="004F2A75">
              <w:rPr>
                <w:b/>
                <w:bCs/>
              </w:rPr>
              <w:t>)</w:t>
            </w:r>
          </w:p>
        </w:tc>
        <w:tc>
          <w:tcPr>
            <w:tcW w:w="709" w:type="dxa"/>
            <w:shd w:val="clear" w:color="auto" w:fill="C9C9C9" w:themeFill="accent3" w:themeFillTint="99"/>
            <w:vAlign w:val="center"/>
          </w:tcPr>
          <w:p w14:paraId="0D679755" w14:textId="36CCA18A" w:rsidR="001A576E" w:rsidRPr="0094208D" w:rsidRDefault="001A576E" w:rsidP="00DE0317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</w:p>
        </w:tc>
        <w:tc>
          <w:tcPr>
            <w:tcW w:w="1327" w:type="dxa"/>
            <w:shd w:val="clear" w:color="auto" w:fill="C9C9C9" w:themeFill="accent3" w:themeFillTint="99"/>
            <w:vAlign w:val="center"/>
          </w:tcPr>
          <w:p w14:paraId="5A256222" w14:textId="5BB37171" w:rsidR="001A576E" w:rsidRPr="003927A8" w:rsidRDefault="001A576E" w:rsidP="003927A8">
            <w:pPr>
              <w:spacing w:after="0" w:line="259" w:lineRule="auto"/>
              <w:ind w:left="0" w:right="0" w:firstLine="0"/>
              <w:jc w:val="left"/>
              <w:rPr>
                <w:b/>
                <w:bCs/>
                <w:color w:val="0070C0"/>
              </w:rPr>
            </w:pPr>
          </w:p>
        </w:tc>
        <w:tc>
          <w:tcPr>
            <w:tcW w:w="4729" w:type="dxa"/>
            <w:shd w:val="clear" w:color="auto" w:fill="C9C9C9" w:themeFill="accent3" w:themeFillTint="99"/>
            <w:vAlign w:val="center"/>
          </w:tcPr>
          <w:p w14:paraId="67328C6A" w14:textId="77777777" w:rsidR="001A576E" w:rsidRDefault="001A576E" w:rsidP="002B4033">
            <w:pPr>
              <w:spacing w:after="0" w:line="259" w:lineRule="auto"/>
              <w:ind w:left="-5" w:right="0" w:firstLine="0"/>
              <w:jc w:val="left"/>
            </w:pPr>
            <w:r>
              <w:t xml:space="preserve">  </w:t>
            </w:r>
          </w:p>
        </w:tc>
      </w:tr>
      <w:tr w:rsidR="00A06C51" w14:paraId="2D205A8A" w14:textId="77777777" w:rsidTr="00DE03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 w:val="restart"/>
          </w:tcPr>
          <w:p w14:paraId="076D236F" w14:textId="77777777" w:rsidR="00A06C51" w:rsidRDefault="00A06C51" w:rsidP="00A06C51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2D905438" w14:textId="77777777" w:rsidR="00A06C51" w:rsidRPr="005075E0" w:rsidRDefault="00A06C51" w:rsidP="00A06C51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 w:rsidRPr="005075E0">
              <w:rPr>
                <w:b/>
                <w:bCs/>
              </w:rPr>
              <w:t>Quran Navigator</w:t>
            </w:r>
          </w:p>
          <w:p w14:paraId="14FBAAF5" w14:textId="1063B0C6" w:rsidR="00A06C51" w:rsidRDefault="00A06C51" w:rsidP="00A06C51">
            <w:pPr>
              <w:spacing w:after="0" w:line="259" w:lineRule="auto"/>
              <w:ind w:left="13" w:right="0" w:hanging="11"/>
              <w:jc w:val="left"/>
            </w:pPr>
            <w:r>
              <w:t xml:space="preserve">- Navigate by </w:t>
            </w:r>
            <w:proofErr w:type="spellStart"/>
            <w:r>
              <w:t>Juz</w:t>
            </w:r>
            <w:proofErr w:type="spellEnd"/>
            <w:r>
              <w:t xml:space="preserve"> (7 pts)</w:t>
            </w:r>
          </w:p>
          <w:p w14:paraId="15DA3ED7" w14:textId="09E744EF" w:rsidR="00A06C51" w:rsidRDefault="00A06C51" w:rsidP="00A06C51">
            <w:pPr>
              <w:spacing w:after="0" w:line="259" w:lineRule="auto"/>
              <w:ind w:left="13" w:right="0" w:hanging="11"/>
              <w:jc w:val="left"/>
            </w:pPr>
            <w:r>
              <w:t>- Navigate by Surah (7 pts)</w:t>
            </w:r>
          </w:p>
          <w:p w14:paraId="00F50CA7" w14:textId="6D4FA834" w:rsidR="00A06C51" w:rsidRPr="00B95782" w:rsidRDefault="00A06C51" w:rsidP="00A06C51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>
              <w:t>- Navigate by page number (3 pts)</w:t>
            </w:r>
          </w:p>
        </w:tc>
        <w:tc>
          <w:tcPr>
            <w:tcW w:w="709" w:type="dxa"/>
            <w:vAlign w:val="center"/>
          </w:tcPr>
          <w:p w14:paraId="53F32667" w14:textId="08CAED3F" w:rsidR="00A06C51" w:rsidRPr="00254360" w:rsidRDefault="00A06C51" w:rsidP="00A06C51">
            <w:pPr>
              <w:spacing w:after="0" w:line="259" w:lineRule="auto"/>
              <w:ind w:left="0" w:right="41" w:firstLine="0"/>
              <w:jc w:val="center"/>
            </w:pPr>
            <w:r>
              <w:t>17</w:t>
            </w:r>
          </w:p>
        </w:tc>
        <w:tc>
          <w:tcPr>
            <w:tcW w:w="1327" w:type="dxa"/>
            <w:vAlign w:val="center"/>
          </w:tcPr>
          <w:p w14:paraId="32151F0D" w14:textId="567C0437" w:rsidR="00A06C51" w:rsidRPr="003927A8" w:rsidRDefault="00A06C51" w:rsidP="00A06C51">
            <w:pPr>
              <w:spacing w:after="0" w:line="259" w:lineRule="auto"/>
              <w:ind w:left="132" w:right="0" w:firstLine="0"/>
              <w:jc w:val="left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17</w:t>
            </w:r>
          </w:p>
        </w:tc>
        <w:tc>
          <w:tcPr>
            <w:tcW w:w="4729" w:type="dxa"/>
            <w:vAlign w:val="center"/>
          </w:tcPr>
          <w:p w14:paraId="6F550EA9" w14:textId="70A9B7FD" w:rsidR="00A06C51" w:rsidRDefault="00A06C51" w:rsidP="00A06C51">
            <w:pPr>
              <w:spacing w:after="0" w:line="259" w:lineRule="auto"/>
              <w:ind w:left="100" w:right="0" w:firstLine="0"/>
              <w:jc w:val="left"/>
            </w:pPr>
            <w:r>
              <w:t>All done ok</w:t>
            </w:r>
          </w:p>
        </w:tc>
      </w:tr>
      <w:tr w:rsidR="00A06C51" w14:paraId="1FC84EF5" w14:textId="77777777" w:rsidTr="00DE0317">
        <w:trPr>
          <w:trHeight w:val="349"/>
        </w:trPr>
        <w:tc>
          <w:tcPr>
            <w:tcW w:w="279" w:type="dxa"/>
            <w:vMerge/>
          </w:tcPr>
          <w:p w14:paraId="4D3E1E66" w14:textId="77777777" w:rsidR="00A06C51" w:rsidRDefault="00A06C51" w:rsidP="00A06C51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63225580" w14:textId="77777777" w:rsidR="00A06C51" w:rsidRPr="00B150A5" w:rsidRDefault="00A06C51" w:rsidP="00A06C51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 w:rsidRPr="00B150A5">
              <w:rPr>
                <w:b/>
                <w:bCs/>
              </w:rPr>
              <w:t>Quran Viewer</w:t>
            </w:r>
          </w:p>
          <w:p w14:paraId="3736E85E" w14:textId="5F64A26A" w:rsidR="00A06C51" w:rsidRDefault="00A06C51" w:rsidP="00A06C51">
            <w:pPr>
              <w:spacing w:after="0" w:line="259" w:lineRule="auto"/>
              <w:ind w:left="13" w:right="0" w:hanging="11"/>
              <w:jc w:val="left"/>
            </w:pPr>
            <w:r>
              <w:t xml:space="preserve">- Display the Quran Page and </w:t>
            </w:r>
            <w:r w:rsidRPr="00B26E8B">
              <w:t>a summary text for each section (</w:t>
            </w:r>
            <w:r w:rsidRPr="00B26E8B">
              <w:rPr>
                <w:rtl/>
              </w:rPr>
              <w:t>قسم</w:t>
            </w:r>
            <w:r w:rsidRPr="00B26E8B">
              <w:t xml:space="preserve">) </w:t>
            </w:r>
            <w:r>
              <w:t>(25 pts)</w:t>
            </w:r>
          </w:p>
          <w:p w14:paraId="632106B8" w14:textId="67E0671A" w:rsidR="00A06C51" w:rsidRPr="005075E0" w:rsidRDefault="00A06C51" w:rsidP="00A06C51">
            <w:pPr>
              <w:spacing w:after="0" w:line="259" w:lineRule="auto"/>
              <w:ind w:left="13" w:right="0" w:hanging="11"/>
              <w:jc w:val="left"/>
            </w:pPr>
            <w:r>
              <w:t xml:space="preserve">- View resources associated with the </w:t>
            </w:r>
            <w:r w:rsidRPr="00B26E8B">
              <w:t xml:space="preserve">section </w:t>
            </w:r>
            <w:r>
              <w:t>(10 pts)</w:t>
            </w:r>
          </w:p>
        </w:tc>
        <w:tc>
          <w:tcPr>
            <w:tcW w:w="709" w:type="dxa"/>
            <w:vAlign w:val="center"/>
          </w:tcPr>
          <w:p w14:paraId="050BAE9E" w14:textId="57C7F76A" w:rsidR="00A06C51" w:rsidRPr="00254360" w:rsidRDefault="00A06C51" w:rsidP="00A06C51">
            <w:pPr>
              <w:spacing w:after="0" w:line="259" w:lineRule="auto"/>
              <w:ind w:left="0" w:right="41" w:firstLine="0"/>
              <w:jc w:val="center"/>
            </w:pPr>
            <w:r>
              <w:t>35</w:t>
            </w:r>
          </w:p>
        </w:tc>
        <w:tc>
          <w:tcPr>
            <w:tcW w:w="1327" w:type="dxa"/>
            <w:vAlign w:val="center"/>
          </w:tcPr>
          <w:p w14:paraId="2C369AD9" w14:textId="168C520E" w:rsidR="00A06C51" w:rsidRPr="003927A8" w:rsidRDefault="00A06C51" w:rsidP="00A06C51">
            <w:pPr>
              <w:spacing w:after="0" w:line="259" w:lineRule="auto"/>
              <w:ind w:left="132" w:right="0" w:firstLine="0"/>
              <w:jc w:val="left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28</w:t>
            </w:r>
          </w:p>
        </w:tc>
        <w:tc>
          <w:tcPr>
            <w:tcW w:w="4729" w:type="dxa"/>
            <w:vAlign w:val="center"/>
          </w:tcPr>
          <w:p w14:paraId="3A04542E" w14:textId="77777777" w:rsidR="00A06C51" w:rsidRDefault="00A06C51" w:rsidP="00A06C51">
            <w:pPr>
              <w:pStyle w:val="ListParagraph"/>
              <w:numPr>
                <w:ilvl w:val="0"/>
                <w:numId w:val="39"/>
              </w:numPr>
              <w:spacing w:after="0" w:line="256" w:lineRule="auto"/>
              <w:ind w:right="0"/>
              <w:jc w:val="left"/>
            </w:pPr>
            <w:r>
              <w:t>Loading Quran Viewer is very slow due to inefficient implementation and not leveraging cashing of the Providers (-2)</w:t>
            </w:r>
          </w:p>
          <w:p w14:paraId="45DF3A31" w14:textId="282B8822" w:rsidR="00A06C51" w:rsidRDefault="00A06C51" w:rsidP="00A06C51">
            <w:pPr>
              <w:pStyle w:val="ListParagraph"/>
              <w:numPr>
                <w:ilvl w:val="0"/>
                <w:numId w:val="39"/>
              </w:numPr>
              <w:spacing w:after="0" w:line="259" w:lineRule="auto"/>
              <w:ind w:right="0"/>
              <w:jc w:val="left"/>
            </w:pPr>
            <w:r>
              <w:t>View resources (even dummy examples) not done due mostly to misunderstanding of the requirements (-5)</w:t>
            </w:r>
          </w:p>
        </w:tc>
      </w:tr>
      <w:tr w:rsidR="00A06C51" w14:paraId="1B4215AC" w14:textId="77777777" w:rsidTr="00DE03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1B2CDF1C" w14:textId="77777777" w:rsidR="00A06C51" w:rsidRDefault="00A06C51" w:rsidP="00A06C51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CA64851" w14:textId="77777777" w:rsidR="00A06C51" w:rsidRPr="00B150A5" w:rsidRDefault="00A06C51" w:rsidP="00A06C51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 w:rsidRPr="00B150A5">
              <w:rPr>
                <w:b/>
                <w:bCs/>
              </w:rPr>
              <w:t>Topics Map</w:t>
            </w:r>
          </w:p>
          <w:p w14:paraId="123133CE" w14:textId="42B51ABD" w:rsidR="00A06C51" w:rsidRDefault="00A06C51" w:rsidP="00A06C51">
            <w:pPr>
              <w:spacing w:after="0" w:line="259" w:lineRule="auto"/>
              <w:ind w:left="13" w:right="0" w:hanging="11"/>
              <w:jc w:val="left"/>
            </w:pPr>
            <w:r>
              <w:t>- Topics Map (12 pts)</w:t>
            </w:r>
          </w:p>
          <w:p w14:paraId="237800B4" w14:textId="3D4FCDE2" w:rsidR="00A06C51" w:rsidRPr="00B150A5" w:rsidRDefault="00A06C51" w:rsidP="00A06C51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>
              <w:t xml:space="preserve">- View Quran page associated with the </w:t>
            </w:r>
            <w:r w:rsidRPr="00B26E8B">
              <w:t xml:space="preserve">section </w:t>
            </w:r>
            <w:r>
              <w:t>(4 pts)</w:t>
            </w:r>
          </w:p>
        </w:tc>
        <w:tc>
          <w:tcPr>
            <w:tcW w:w="709" w:type="dxa"/>
            <w:vAlign w:val="center"/>
          </w:tcPr>
          <w:p w14:paraId="4DBFB076" w14:textId="0FC12905" w:rsidR="00A06C51" w:rsidRDefault="00A06C51" w:rsidP="00A06C51">
            <w:pPr>
              <w:spacing w:after="0" w:line="259" w:lineRule="auto"/>
              <w:ind w:left="0" w:right="41" w:firstLine="0"/>
              <w:jc w:val="center"/>
            </w:pPr>
            <w:r>
              <w:t>16</w:t>
            </w:r>
          </w:p>
        </w:tc>
        <w:tc>
          <w:tcPr>
            <w:tcW w:w="1327" w:type="dxa"/>
            <w:vAlign w:val="center"/>
          </w:tcPr>
          <w:p w14:paraId="4DE18C1D" w14:textId="245BA641" w:rsidR="00A06C51" w:rsidRPr="003927A8" w:rsidRDefault="00A06C51" w:rsidP="00A06C51">
            <w:pPr>
              <w:spacing w:after="0" w:line="259" w:lineRule="auto"/>
              <w:ind w:left="132" w:right="0" w:firstLine="0"/>
              <w:jc w:val="left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1</w:t>
            </w:r>
            <w:r w:rsidR="00EE33E8">
              <w:rPr>
                <w:b/>
                <w:bCs/>
                <w:color w:val="0070C0"/>
              </w:rPr>
              <w:t>5</w:t>
            </w:r>
          </w:p>
        </w:tc>
        <w:tc>
          <w:tcPr>
            <w:tcW w:w="4729" w:type="dxa"/>
            <w:vAlign w:val="center"/>
          </w:tcPr>
          <w:p w14:paraId="227B7526" w14:textId="77777777" w:rsidR="00A06C51" w:rsidRDefault="00A06C51" w:rsidP="00A06C51">
            <w:pPr>
              <w:spacing w:after="0" w:line="259" w:lineRule="auto"/>
              <w:ind w:left="100" w:right="0" w:firstLine="0"/>
              <w:jc w:val="left"/>
            </w:pPr>
            <w:r>
              <w:t>Good work</w:t>
            </w:r>
            <w:r w:rsidR="00EE33E8">
              <w:t>.</w:t>
            </w:r>
          </w:p>
          <w:p w14:paraId="60C907EE" w14:textId="29A676CF" w:rsidR="00EE33E8" w:rsidRDefault="00EE33E8" w:rsidP="00A06C51">
            <w:pPr>
              <w:spacing w:after="0" w:line="259" w:lineRule="auto"/>
              <w:ind w:left="100" w:right="0" w:firstLine="0"/>
              <w:jc w:val="left"/>
            </w:pPr>
            <w:r>
              <w:t xml:space="preserve">UI modularity could be improved, e.g., </w:t>
            </w:r>
            <w:proofErr w:type="spellStart"/>
            <w:r w:rsidRPr="00EE33E8">
              <w:t>TopicsScreen</w:t>
            </w:r>
            <w:proofErr w:type="spellEnd"/>
            <w:r>
              <w:t xml:space="preserve"> could be broken into multiple widgets such </w:t>
            </w:r>
            <w:proofErr w:type="spellStart"/>
            <w:r>
              <w:t>TopicCard</w:t>
            </w:r>
            <w:proofErr w:type="spellEnd"/>
            <w:r>
              <w:t xml:space="preserve">, </w:t>
            </w:r>
            <w:proofErr w:type="spellStart"/>
            <w:r>
              <w:t>TopicList</w:t>
            </w:r>
            <w:proofErr w:type="spellEnd"/>
            <w:r>
              <w:t xml:space="preserve">. Also, it is important to use consistent terminology in the whole project. Topic should be </w:t>
            </w:r>
            <w:proofErr w:type="spellStart"/>
            <w:r>
              <w:t>Mihwar</w:t>
            </w:r>
            <w:proofErr w:type="spellEnd"/>
            <w:r>
              <w:t>.</w:t>
            </w:r>
          </w:p>
        </w:tc>
      </w:tr>
      <w:tr w:rsidR="00A06C51" w14:paraId="2E99E3F8" w14:textId="77777777" w:rsidTr="00DE0317">
        <w:trPr>
          <w:trHeight w:val="349"/>
        </w:trPr>
        <w:tc>
          <w:tcPr>
            <w:tcW w:w="279" w:type="dxa"/>
            <w:vMerge/>
          </w:tcPr>
          <w:p w14:paraId="514623A7" w14:textId="77777777" w:rsidR="00A06C51" w:rsidRDefault="00A06C51" w:rsidP="00A06C51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0AD2920A" w14:textId="46418AC9" w:rsidR="00A06C51" w:rsidRPr="00B150A5" w:rsidRDefault="00A06C51" w:rsidP="00A06C51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Aya and Theme </w:t>
            </w:r>
            <w:r w:rsidRPr="00015B3D">
              <w:rPr>
                <w:rFonts w:asciiTheme="majorBidi" w:hAnsiTheme="majorBidi" w:cstheme="majorBidi"/>
                <w:sz w:val="24"/>
                <w:szCs w:val="24"/>
              </w:rPr>
              <w:t>Search</w:t>
            </w:r>
          </w:p>
        </w:tc>
        <w:tc>
          <w:tcPr>
            <w:tcW w:w="709" w:type="dxa"/>
            <w:vAlign w:val="center"/>
          </w:tcPr>
          <w:p w14:paraId="4B395157" w14:textId="58032A00" w:rsidR="00A06C51" w:rsidRDefault="00A06C51" w:rsidP="00A06C51">
            <w:pPr>
              <w:spacing w:after="0" w:line="259" w:lineRule="auto"/>
              <w:ind w:left="0" w:right="41" w:firstLine="0"/>
              <w:jc w:val="center"/>
            </w:pPr>
            <w:r>
              <w:t>8</w:t>
            </w:r>
          </w:p>
        </w:tc>
        <w:tc>
          <w:tcPr>
            <w:tcW w:w="1327" w:type="dxa"/>
            <w:vAlign w:val="center"/>
          </w:tcPr>
          <w:p w14:paraId="70F249EC" w14:textId="6824B879" w:rsidR="00A06C51" w:rsidRPr="003927A8" w:rsidRDefault="00A06C51" w:rsidP="00A06C51">
            <w:pPr>
              <w:spacing w:after="0" w:line="259" w:lineRule="auto"/>
              <w:ind w:left="132" w:right="0" w:firstLine="0"/>
              <w:jc w:val="left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8</w:t>
            </w:r>
          </w:p>
        </w:tc>
        <w:tc>
          <w:tcPr>
            <w:tcW w:w="4729" w:type="dxa"/>
            <w:vAlign w:val="center"/>
          </w:tcPr>
          <w:p w14:paraId="1A0AE257" w14:textId="5607B52F" w:rsidR="00A06C51" w:rsidRDefault="00A06C51" w:rsidP="00A06C51">
            <w:pPr>
              <w:spacing w:after="0" w:line="259" w:lineRule="auto"/>
              <w:ind w:right="0"/>
              <w:jc w:val="left"/>
            </w:pPr>
            <w:r>
              <w:t xml:space="preserve">All ok except Aya search needs </w:t>
            </w:r>
            <w:proofErr w:type="spellStart"/>
            <w:r>
              <w:t>Tashkeel</w:t>
            </w:r>
            <w:proofErr w:type="spellEnd"/>
            <w:r>
              <w:t xml:space="preserve">. You could have another list of verses without </w:t>
            </w:r>
            <w:proofErr w:type="spellStart"/>
            <w:r>
              <w:t>Tashkeel</w:t>
            </w:r>
            <w:proofErr w:type="spellEnd"/>
            <w:r>
              <w:t xml:space="preserve"> to implement Aya search.</w:t>
            </w:r>
          </w:p>
        </w:tc>
      </w:tr>
      <w:tr w:rsidR="00A06C51" w14:paraId="638A3EFF" w14:textId="77777777" w:rsidTr="00DE03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7501A3CA" w14:textId="77777777" w:rsidR="00A06C51" w:rsidRDefault="00A06C51" w:rsidP="00A06C51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AF58341" w14:textId="4B269794" w:rsidR="00A06C51" w:rsidRPr="00B150A5" w:rsidRDefault="00A06C51" w:rsidP="00A06C51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>
              <w:rPr>
                <w:rFonts w:asciiTheme="majorBidi" w:hAnsiTheme="majorBidi" w:cstheme="majorBidi"/>
              </w:rPr>
              <w:t xml:space="preserve">Verse Recitation </w:t>
            </w:r>
          </w:p>
        </w:tc>
        <w:tc>
          <w:tcPr>
            <w:tcW w:w="709" w:type="dxa"/>
            <w:vAlign w:val="center"/>
          </w:tcPr>
          <w:p w14:paraId="17B92CA8" w14:textId="0DBAD7AD" w:rsidR="00A06C51" w:rsidRDefault="00A06C51" w:rsidP="00A06C51">
            <w:pPr>
              <w:spacing w:after="0" w:line="259" w:lineRule="auto"/>
              <w:ind w:left="0" w:right="41" w:firstLine="0"/>
              <w:jc w:val="center"/>
            </w:pPr>
            <w:r>
              <w:t>7</w:t>
            </w:r>
          </w:p>
        </w:tc>
        <w:tc>
          <w:tcPr>
            <w:tcW w:w="1327" w:type="dxa"/>
            <w:vAlign w:val="center"/>
          </w:tcPr>
          <w:p w14:paraId="35F2ECEB" w14:textId="371CC61E" w:rsidR="00A06C51" w:rsidRPr="003927A8" w:rsidRDefault="00A06C51" w:rsidP="00A06C51">
            <w:pPr>
              <w:spacing w:after="0" w:line="259" w:lineRule="auto"/>
              <w:ind w:left="132" w:right="0" w:firstLine="0"/>
              <w:jc w:val="left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7</w:t>
            </w:r>
          </w:p>
        </w:tc>
        <w:tc>
          <w:tcPr>
            <w:tcW w:w="4729" w:type="dxa"/>
            <w:vAlign w:val="center"/>
          </w:tcPr>
          <w:p w14:paraId="4377BC93" w14:textId="00BEA35F" w:rsidR="00A06C51" w:rsidRDefault="00A06C51" w:rsidP="00A06C51">
            <w:pPr>
              <w:spacing w:after="0" w:line="259" w:lineRule="auto"/>
              <w:ind w:left="100" w:right="0" w:firstLine="0"/>
              <w:jc w:val="left"/>
            </w:pPr>
            <w:r>
              <w:t>Good work</w:t>
            </w:r>
          </w:p>
        </w:tc>
      </w:tr>
      <w:tr w:rsidR="00A06C51" w14:paraId="047FB7E9" w14:textId="77777777" w:rsidTr="00DE0317">
        <w:trPr>
          <w:trHeight w:val="349"/>
        </w:trPr>
        <w:tc>
          <w:tcPr>
            <w:tcW w:w="279" w:type="dxa"/>
            <w:vMerge/>
          </w:tcPr>
          <w:p w14:paraId="499FB68B" w14:textId="77777777" w:rsidR="00A06C51" w:rsidRDefault="00A06C51" w:rsidP="00A06C51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0F2AE0A5" w14:textId="19165A9A" w:rsidR="00A06C51" w:rsidRPr="00B150A5" w:rsidRDefault="00A06C51" w:rsidP="00A06C51">
            <w:pPr>
              <w:spacing w:after="0" w:line="259" w:lineRule="auto"/>
              <w:ind w:left="13" w:right="0" w:hanging="11"/>
              <w:jc w:val="left"/>
              <w:rPr>
                <w:b/>
                <w:bCs/>
              </w:rPr>
            </w:pPr>
            <w:r>
              <w:rPr>
                <w:rFonts w:asciiTheme="majorBidi" w:hAnsiTheme="majorBidi" w:cstheme="majorBidi"/>
              </w:rPr>
              <w:t>Verse Tafsir</w:t>
            </w:r>
          </w:p>
        </w:tc>
        <w:tc>
          <w:tcPr>
            <w:tcW w:w="709" w:type="dxa"/>
            <w:vAlign w:val="center"/>
          </w:tcPr>
          <w:p w14:paraId="7AF8CDDD" w14:textId="581547E2" w:rsidR="00A06C51" w:rsidRDefault="00A06C51" w:rsidP="00A06C51">
            <w:pPr>
              <w:spacing w:after="0" w:line="259" w:lineRule="auto"/>
              <w:ind w:left="0" w:right="41" w:firstLine="0"/>
              <w:jc w:val="center"/>
            </w:pPr>
            <w:r>
              <w:t>7</w:t>
            </w:r>
          </w:p>
        </w:tc>
        <w:tc>
          <w:tcPr>
            <w:tcW w:w="1327" w:type="dxa"/>
            <w:vAlign w:val="center"/>
          </w:tcPr>
          <w:p w14:paraId="35FE92C5" w14:textId="3DEFEE43" w:rsidR="00A06C51" w:rsidRPr="003927A8" w:rsidRDefault="00A06C51" w:rsidP="00A06C51">
            <w:pPr>
              <w:spacing w:after="0" w:line="259" w:lineRule="auto"/>
              <w:ind w:left="132" w:right="0" w:firstLine="0"/>
              <w:jc w:val="left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6</w:t>
            </w:r>
          </w:p>
        </w:tc>
        <w:tc>
          <w:tcPr>
            <w:tcW w:w="4729" w:type="dxa"/>
            <w:vAlign w:val="center"/>
          </w:tcPr>
          <w:p w14:paraId="0251503C" w14:textId="47E1EA30" w:rsidR="00A06C51" w:rsidRDefault="00A06C51" w:rsidP="00A06C51">
            <w:pPr>
              <w:spacing w:after="0" w:line="259" w:lineRule="auto"/>
              <w:ind w:left="100" w:right="0" w:firstLine="0"/>
              <w:jc w:val="left"/>
            </w:pPr>
            <w:r>
              <w:t>Ok but slow</w:t>
            </w:r>
          </w:p>
        </w:tc>
      </w:tr>
      <w:tr w:rsidR="00A06C51" w14:paraId="549E740F" w14:textId="77777777" w:rsidTr="00DE03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9"/>
        </w:trPr>
        <w:tc>
          <w:tcPr>
            <w:tcW w:w="3539" w:type="dxa"/>
            <w:gridSpan w:val="2"/>
            <w:shd w:val="clear" w:color="auto" w:fill="D0CECE" w:themeFill="background2" w:themeFillShade="E6"/>
          </w:tcPr>
          <w:p w14:paraId="1B7DD22F" w14:textId="4F1C1B04" w:rsidR="00A06C51" w:rsidRDefault="00A06C51" w:rsidP="00A06C51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>3</w:t>
            </w:r>
            <w:r w:rsidRPr="002E5946">
              <w:rPr>
                <w:b/>
                <w:bCs/>
              </w:rPr>
              <w:t xml:space="preserve">) </w:t>
            </w:r>
            <w:r w:rsidRPr="00101E06">
              <w:rPr>
                <w:b/>
                <w:bCs/>
              </w:rPr>
              <w:t xml:space="preserve">Testing documentation </w:t>
            </w:r>
            <w:r w:rsidRPr="00101E06">
              <w:t xml:space="preserve">using screen shots illustrating </w:t>
            </w:r>
            <w:r>
              <w:t>the app testing.</w:t>
            </w:r>
          </w:p>
          <w:p w14:paraId="7DFB2CF7" w14:textId="7F802225" w:rsidR="00A06C51" w:rsidRDefault="00A06C51" w:rsidP="00A06C51">
            <w:pPr>
              <w:spacing w:after="0" w:line="259" w:lineRule="auto"/>
              <w:ind w:left="13" w:right="0" w:hanging="11"/>
              <w:jc w:val="left"/>
            </w:pPr>
            <w:r>
              <w:t xml:space="preserve">- Discussion of the </w:t>
            </w:r>
            <w:r w:rsidRPr="007B494E">
              <w:t>project contribution</w:t>
            </w:r>
            <w:r>
              <w:t xml:space="preserve"> of each team member [-10pts if not done]</w:t>
            </w:r>
          </w:p>
        </w:tc>
        <w:tc>
          <w:tcPr>
            <w:tcW w:w="709" w:type="dxa"/>
            <w:shd w:val="clear" w:color="auto" w:fill="D0CECE" w:themeFill="background2" w:themeFillShade="E6"/>
            <w:vAlign w:val="center"/>
          </w:tcPr>
          <w:p w14:paraId="27F8FA51" w14:textId="3C167FBE" w:rsidR="00A06C51" w:rsidRDefault="00A06C51" w:rsidP="00A06C51">
            <w:pPr>
              <w:spacing w:after="0" w:line="259" w:lineRule="auto"/>
              <w:ind w:left="0" w:right="41" w:firstLine="0"/>
              <w:jc w:val="center"/>
            </w:pPr>
            <w:r>
              <w:t>5%</w:t>
            </w:r>
          </w:p>
        </w:tc>
        <w:tc>
          <w:tcPr>
            <w:tcW w:w="1327" w:type="dxa"/>
            <w:shd w:val="clear" w:color="auto" w:fill="D0CECE" w:themeFill="background2" w:themeFillShade="E6"/>
            <w:vAlign w:val="center"/>
          </w:tcPr>
          <w:p w14:paraId="15A7AF33" w14:textId="2472C5D2" w:rsidR="00A06C51" w:rsidRPr="003927A8" w:rsidRDefault="00A06C51" w:rsidP="00A06C51">
            <w:pPr>
              <w:spacing w:after="0" w:line="259" w:lineRule="auto"/>
              <w:ind w:left="132" w:right="0" w:firstLine="0"/>
              <w:jc w:val="left"/>
              <w:rPr>
                <w:b/>
                <w:bCs/>
                <w:color w:val="0070C0"/>
              </w:rPr>
            </w:pPr>
            <w:r>
              <w:rPr>
                <w:b/>
                <w:bCs/>
                <w:color w:val="0070C0"/>
              </w:rPr>
              <w:t>5</w:t>
            </w:r>
          </w:p>
        </w:tc>
        <w:tc>
          <w:tcPr>
            <w:tcW w:w="4729" w:type="dxa"/>
            <w:shd w:val="clear" w:color="auto" w:fill="D0CECE" w:themeFill="background2" w:themeFillShade="E6"/>
            <w:vAlign w:val="center"/>
          </w:tcPr>
          <w:p w14:paraId="5CF8ECBA" w14:textId="1833039B" w:rsidR="00A06C51" w:rsidRDefault="00A06C51" w:rsidP="00A06C51">
            <w:pPr>
              <w:spacing w:after="0" w:line="259" w:lineRule="auto"/>
              <w:ind w:left="100" w:right="0" w:firstLine="0"/>
              <w:jc w:val="left"/>
            </w:pPr>
            <w:r>
              <w:t>Excellent work</w:t>
            </w:r>
          </w:p>
        </w:tc>
      </w:tr>
      <w:tr w:rsidR="00A06C51" w14:paraId="0221EBBE" w14:textId="77777777" w:rsidTr="00DE0317">
        <w:trPr>
          <w:trHeight w:val="223"/>
        </w:trPr>
        <w:tc>
          <w:tcPr>
            <w:tcW w:w="3539" w:type="dxa"/>
            <w:gridSpan w:val="2"/>
          </w:tcPr>
          <w:p w14:paraId="32C94CB8" w14:textId="77777777" w:rsidR="00A06C51" w:rsidRDefault="00A06C51" w:rsidP="00A06C51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lastRenderedPageBreak/>
              <w:t xml:space="preserve">Total </w:t>
            </w:r>
            <w:r>
              <w:t xml:space="preserve">  </w:t>
            </w:r>
          </w:p>
        </w:tc>
        <w:tc>
          <w:tcPr>
            <w:tcW w:w="709" w:type="dxa"/>
            <w:vAlign w:val="center"/>
          </w:tcPr>
          <w:p w14:paraId="6F910D7A" w14:textId="77777777" w:rsidR="00A06C51" w:rsidRDefault="00A06C51" w:rsidP="00A06C51">
            <w:pPr>
              <w:spacing w:after="0" w:line="259" w:lineRule="auto"/>
              <w:ind w:left="136" w:right="0" w:firstLine="0"/>
              <w:jc w:val="center"/>
            </w:pPr>
            <w:r>
              <w:fldChar w:fldCharType="begin"/>
            </w:r>
            <w:r w:rsidRPr="00A87474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327" w:type="dxa"/>
            <w:vAlign w:val="center"/>
          </w:tcPr>
          <w:p w14:paraId="2ABEEAF9" w14:textId="4AFFCFB4" w:rsidR="00A06C51" w:rsidRPr="005B3185" w:rsidRDefault="005B3185" w:rsidP="00A06C51">
            <w:pPr>
              <w:spacing w:after="0" w:line="259" w:lineRule="auto"/>
              <w:ind w:left="132" w:right="0" w:firstLine="0"/>
              <w:jc w:val="left"/>
              <w:rPr>
                <w:b/>
                <w:bCs/>
              </w:rPr>
            </w:pPr>
            <w:r w:rsidRPr="005B3185">
              <w:rPr>
                <w:b/>
                <w:bCs/>
              </w:rPr>
              <w:t>90</w:t>
            </w:r>
          </w:p>
        </w:tc>
        <w:tc>
          <w:tcPr>
            <w:tcW w:w="4729" w:type="dxa"/>
            <w:vAlign w:val="center"/>
          </w:tcPr>
          <w:p w14:paraId="79490A6D" w14:textId="781E08E7" w:rsidR="00A06C51" w:rsidRDefault="00A06C51" w:rsidP="00A06C51">
            <w:pPr>
              <w:spacing w:after="0" w:line="259" w:lineRule="auto"/>
              <w:ind w:left="0" w:right="0" w:firstLine="0"/>
              <w:jc w:val="left"/>
            </w:pPr>
            <w:r>
              <w:t>Good submission but slow and inefficient implementation of the Quran Viewer. It takes a long time to load!</w:t>
            </w:r>
          </w:p>
        </w:tc>
      </w:tr>
      <w:tr w:rsidR="00A06C51" w14:paraId="313FA69C" w14:textId="77777777" w:rsidTr="00DE03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6"/>
        </w:trPr>
        <w:tc>
          <w:tcPr>
            <w:tcW w:w="3539" w:type="dxa"/>
            <w:gridSpan w:val="2"/>
          </w:tcPr>
          <w:p w14:paraId="6A5D7A1D" w14:textId="77777777" w:rsidR="00A06C51" w:rsidRDefault="00A06C51" w:rsidP="00A06C51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709" w:type="dxa"/>
            <w:vAlign w:val="center"/>
          </w:tcPr>
          <w:p w14:paraId="1F229D2E" w14:textId="77777777" w:rsidR="00A06C51" w:rsidRPr="00AF28C5" w:rsidRDefault="00A06C51" w:rsidP="00A06C51">
            <w:pPr>
              <w:spacing w:after="12" w:line="259" w:lineRule="auto"/>
              <w:ind w:left="91" w:right="0" w:firstLine="0"/>
              <w:jc w:val="center"/>
              <w:rPr>
                <w:sz w:val="20"/>
                <w:szCs w:val="20"/>
              </w:rPr>
            </w:pPr>
            <w:r w:rsidRPr="00AF28C5">
              <w:rPr>
                <w:sz w:val="18"/>
                <w:szCs w:val="18"/>
              </w:rPr>
              <w:t>-</w:t>
            </w:r>
          </w:p>
          <w:p w14:paraId="0DF4B4BF" w14:textId="2A485088" w:rsidR="00A06C51" w:rsidRDefault="00A06C51" w:rsidP="00A06C51">
            <w:pPr>
              <w:spacing w:after="0" w:line="259" w:lineRule="auto"/>
              <w:ind w:left="150" w:right="0" w:firstLine="0"/>
              <w:jc w:val="center"/>
            </w:pPr>
            <w:r w:rsidRPr="00AF28C5">
              <w:rPr>
                <w:sz w:val="18"/>
                <w:szCs w:val="18"/>
              </w:rPr>
              <w:t>100</w:t>
            </w:r>
          </w:p>
        </w:tc>
        <w:tc>
          <w:tcPr>
            <w:tcW w:w="1327" w:type="dxa"/>
            <w:vAlign w:val="center"/>
          </w:tcPr>
          <w:p w14:paraId="7FC6BE5A" w14:textId="3A993A2E" w:rsidR="00A06C51" w:rsidRDefault="00A06C51" w:rsidP="00A06C51">
            <w:pPr>
              <w:spacing w:after="0" w:line="259" w:lineRule="auto"/>
              <w:ind w:left="8" w:right="0" w:firstLine="0"/>
              <w:jc w:val="left"/>
            </w:pPr>
          </w:p>
        </w:tc>
        <w:tc>
          <w:tcPr>
            <w:tcW w:w="4729" w:type="dxa"/>
            <w:vAlign w:val="center"/>
          </w:tcPr>
          <w:p w14:paraId="06818107" w14:textId="77777777" w:rsidR="00A06C51" w:rsidRDefault="00A06C51" w:rsidP="00A06C51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</w:tbl>
    <w:p w14:paraId="492B14C6" w14:textId="77777777" w:rsidR="008D0CD4" w:rsidRPr="004F28E2" w:rsidRDefault="008D0CD4" w:rsidP="008D0CD4">
      <w:pPr>
        <w:spacing w:after="60" w:line="240" w:lineRule="auto"/>
        <w:ind w:left="22" w:right="249" w:hanging="11"/>
      </w:pPr>
      <w:r w:rsidRPr="004F28E2">
        <w:rPr>
          <w:b/>
          <w:bCs/>
          <w:vertAlign w:val="superscript"/>
        </w:rPr>
        <w:t>*</w:t>
      </w:r>
      <w:r w:rsidRPr="004F28E2">
        <w:rPr>
          <w:b/>
          <w:bCs/>
        </w:rPr>
        <w:t xml:space="preserve"> Possible grading for functionality</w:t>
      </w:r>
      <w:r w:rsidRPr="004F28E2">
        <w:t xml:space="preserve"> - </w:t>
      </w:r>
      <w:r w:rsidRPr="004F28E2">
        <w:rPr>
          <w:b/>
          <w:bCs/>
          <w:i/>
          <w:iCs/>
        </w:rPr>
        <w:t>Working</w:t>
      </w:r>
      <w:r w:rsidRPr="004F28E2">
        <w:t xml:space="preserve"> (get 70% of the assigned grade), </w:t>
      </w:r>
      <w:r w:rsidRPr="004F28E2">
        <w:rPr>
          <w:b/>
          <w:bCs/>
          <w:i/>
          <w:iCs/>
        </w:rPr>
        <w:t>Not</w:t>
      </w:r>
      <w:r w:rsidRPr="004F28E2">
        <w:t xml:space="preserve"> </w:t>
      </w:r>
      <w:r w:rsidRPr="004F28E2">
        <w:rPr>
          <w:b/>
          <w:bCs/>
          <w:i/>
          <w:iCs/>
        </w:rPr>
        <w:t>working</w:t>
      </w:r>
      <w:r w:rsidRPr="004F28E2">
        <w:t xml:space="preserve"> (lose 40% of assigned grade and </w:t>
      </w:r>
      <w:proofErr w:type="gramStart"/>
      <w:r w:rsidRPr="004F28E2">
        <w:rPr>
          <w:b/>
          <w:bCs/>
          <w:i/>
          <w:iCs/>
        </w:rPr>
        <w:t>Not</w:t>
      </w:r>
      <w:proofErr w:type="gramEnd"/>
      <w:r w:rsidRPr="004F28E2">
        <w:rPr>
          <w:b/>
          <w:bCs/>
          <w:i/>
          <w:iCs/>
        </w:rPr>
        <w:t xml:space="preserve"> done</w:t>
      </w:r>
      <w:r w:rsidRPr="004F28E2">
        <w:t xml:space="preserve"> (get 0). The remaining grade is assigned to the quality of the implementation. </w:t>
      </w:r>
    </w:p>
    <w:p w14:paraId="14C8BEE8" w14:textId="77777777" w:rsidR="008D0CD4" w:rsidRPr="004F28E2" w:rsidRDefault="008D0CD4" w:rsidP="008D0CD4">
      <w:pPr>
        <w:spacing w:after="60" w:line="240" w:lineRule="auto"/>
        <w:ind w:left="22" w:right="249" w:hanging="11"/>
      </w:pPr>
      <w:r w:rsidRPr="004F28E2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74508EFD" w14:textId="037E0B78" w:rsidR="008D0CD4" w:rsidRPr="004F28E2" w:rsidRDefault="008D0CD4" w:rsidP="008D0CD4">
      <w:pPr>
        <w:spacing w:after="60" w:line="240" w:lineRule="auto"/>
        <w:ind w:left="22" w:right="249" w:hanging="11"/>
      </w:pPr>
      <w:r w:rsidRPr="004F28E2">
        <w:t xml:space="preserve">Solution quality also includes meaningful naming of identifiers (according to </w:t>
      </w:r>
      <w:r>
        <w:t>Flutter/Dart</w:t>
      </w:r>
      <w:r w:rsidRPr="004F28E2">
        <w:t xml:space="preserve"> naming conventions), no redundant code, simple and efficient design, clean implementation without unnecessary files/code, use of comments where necessary, proper code formatting and indentation.  </w:t>
      </w:r>
    </w:p>
    <w:p w14:paraId="5F335F20" w14:textId="518A6F67" w:rsidR="00F401D2" w:rsidRDefault="008D0CD4" w:rsidP="008D0CD4">
      <w:pPr>
        <w:spacing w:after="330"/>
        <w:ind w:left="20" w:right="249"/>
      </w:pPr>
      <w:r w:rsidRPr="004F28E2">
        <w:rPr>
          <w:b/>
          <w:bCs/>
        </w:rPr>
        <w:t xml:space="preserve">Marks will be reduced </w:t>
      </w:r>
      <w:r w:rsidRPr="004F28E2">
        <w:t>for</w:t>
      </w:r>
      <w:r w:rsidRPr="004F28E2">
        <w:rPr>
          <w:b/>
          <w:bCs/>
        </w:rPr>
        <w:t xml:space="preserve"> </w:t>
      </w:r>
      <w:r w:rsidRPr="004F28E2">
        <w:t xml:space="preserve">code duplication, poor/inefficient coding practices, poor naming of identifiers, unclean/untidy submission, and </w:t>
      </w:r>
      <w:r w:rsidRPr="004F28E2">
        <w:rPr>
          <w:color w:val="FF0000"/>
        </w:rPr>
        <w:t xml:space="preserve">unnecessary complex/poor user interface </w:t>
      </w:r>
      <w:proofErr w:type="spellStart"/>
      <w:r w:rsidRPr="004F28E2">
        <w:rPr>
          <w:color w:val="FF0000"/>
        </w:rPr>
        <w:t>design</w:t>
      </w:r>
      <w:r w:rsidR="00F401D2" w:rsidRPr="00B044AD">
        <w:t>.</w:t>
      </w:r>
      <w:proofErr w:type="spellEnd"/>
    </w:p>
    <w:p w14:paraId="771201EB" w14:textId="77777777" w:rsidR="00A06C51" w:rsidRDefault="00A06C51" w:rsidP="008D0CD4">
      <w:pPr>
        <w:spacing w:after="330"/>
        <w:ind w:left="20" w:right="249"/>
      </w:pPr>
    </w:p>
    <w:p w14:paraId="1B29DB0A" w14:textId="5AE6CC78" w:rsidR="005B1003" w:rsidRDefault="005B1003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App Design</w:t>
      </w:r>
    </w:p>
    <w:p w14:paraId="7FDDEB36" w14:textId="4FD2DE87" w:rsidR="005B1003" w:rsidRPr="005B1003" w:rsidRDefault="005B1003" w:rsidP="005B1003">
      <w:r>
        <w:rPr>
          <w:noProof/>
        </w:rPr>
        <w:lastRenderedPageBreak/>
        <w:drawing>
          <wp:inline distT="0" distB="0" distL="0" distR="0" wp14:anchorId="45620ACF" wp14:editId="57EE41D8">
            <wp:extent cx="6129655" cy="4728210"/>
            <wp:effectExtent l="0" t="0" r="4445" b="0"/>
            <wp:docPr id="12919326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1932682" name="Picture 1291932682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4728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7AFB662" wp14:editId="231184C6">
            <wp:extent cx="5617210" cy="8354695"/>
            <wp:effectExtent l="0" t="0" r="2540" b="8255"/>
            <wp:docPr id="80089576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0895762" name="Picture 800895762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17210" cy="8354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CE5D8" w14:textId="6B2C3CE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lastRenderedPageBreak/>
        <w:t>Application Design</w:t>
      </w:r>
      <w:r w:rsidR="002B4033">
        <w:t xml:space="preserve"> – </w:t>
      </w:r>
      <w:r w:rsidR="002B4033" w:rsidRPr="002D4758">
        <w:t>Repositories</w:t>
      </w:r>
      <w:r w:rsidR="002B4033">
        <w:t xml:space="preserve"> or Providers</w:t>
      </w:r>
      <w:r w:rsidR="002B4033" w:rsidRPr="002D4758">
        <w:t xml:space="preserve"> Class Diagram</w:t>
      </w:r>
    </w:p>
    <w:p w14:paraId="3E749CB4" w14:textId="11423DC0" w:rsidR="00630080" w:rsidRDefault="00630080" w:rsidP="00630080">
      <w:pPr>
        <w:pStyle w:val="ListParagraph"/>
        <w:numPr>
          <w:ilvl w:val="0"/>
          <w:numId w:val="34"/>
        </w:numPr>
        <w:rPr>
          <w:b/>
          <w:bCs/>
          <w:color w:val="FF0000"/>
          <w:sz w:val="24"/>
          <w:szCs w:val="24"/>
        </w:rPr>
      </w:pPr>
      <w:r w:rsidRPr="00630080">
        <w:rPr>
          <w:b/>
          <w:bCs/>
          <w:color w:val="FF0000"/>
          <w:sz w:val="24"/>
          <w:szCs w:val="24"/>
        </w:rPr>
        <w:t>Models</w:t>
      </w:r>
    </w:p>
    <w:p w14:paraId="473E5DE2" w14:textId="676A56A4" w:rsidR="00630080" w:rsidRDefault="00630080" w:rsidP="00630080">
      <w:pPr>
        <w:pStyle w:val="ListParagraph"/>
        <w:ind w:left="1077" w:firstLine="0"/>
        <w:rPr>
          <w:b/>
          <w:bCs/>
          <w:noProof/>
          <w:color w:val="FF0000"/>
          <w:sz w:val="24"/>
          <w:szCs w:val="24"/>
          <w:rtl/>
          <w:lang w:val="ar-EG" w:bidi="ar-EG"/>
        </w:rPr>
      </w:pPr>
      <w:commentRangeStart w:id="0"/>
      <w:r>
        <w:rPr>
          <w:rFonts w:hint="cs"/>
          <w:b/>
          <w:bCs/>
          <w:noProof/>
          <w:color w:val="FF0000"/>
          <w:sz w:val="24"/>
          <w:szCs w:val="24"/>
          <w:rtl/>
          <w:lang w:val="ar-EG" w:bidi="ar-EG"/>
        </w:rPr>
        <w:drawing>
          <wp:inline distT="0" distB="0" distL="0" distR="0" wp14:anchorId="15085B01" wp14:editId="2AA31F52">
            <wp:extent cx="6129655" cy="3275330"/>
            <wp:effectExtent l="0" t="0" r="4445" b="1270"/>
            <wp:docPr id="1838042571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042571" name="Picture 2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27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0"/>
      <w:r w:rsidR="00723476">
        <w:rPr>
          <w:rStyle w:val="CommentReference"/>
          <w:rFonts w:asciiTheme="minorHAnsi" w:eastAsiaTheme="minorHAnsi" w:hAnsiTheme="minorHAnsi" w:cstheme="minorBidi"/>
          <w:color w:val="auto"/>
        </w:rPr>
        <w:commentReference w:id="0"/>
      </w:r>
      <w:commentRangeStart w:id="1"/>
      <w:r>
        <w:rPr>
          <w:rFonts w:hint="cs"/>
          <w:b/>
          <w:bCs/>
          <w:noProof/>
          <w:color w:val="FF0000"/>
          <w:sz w:val="24"/>
          <w:szCs w:val="24"/>
          <w:rtl/>
          <w:lang w:val="ar-EG" w:bidi="ar-EG"/>
        </w:rPr>
        <w:drawing>
          <wp:inline distT="0" distB="0" distL="0" distR="0" wp14:anchorId="0FFE04F7" wp14:editId="08B02F92">
            <wp:extent cx="6129655" cy="2605405"/>
            <wp:effectExtent l="0" t="0" r="4445" b="4445"/>
            <wp:docPr id="1259782460" name="Picture 3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9782460" name="Picture 3" descr="A screenshot of a computer pro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605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1"/>
      <w:r w:rsidR="00723476">
        <w:rPr>
          <w:rStyle w:val="CommentReference"/>
          <w:rFonts w:asciiTheme="minorHAnsi" w:eastAsiaTheme="minorHAnsi" w:hAnsiTheme="minorHAnsi" w:cstheme="minorBidi"/>
          <w:color w:val="auto"/>
        </w:rPr>
        <w:lastRenderedPageBreak/>
        <w:commentReference w:id="1"/>
      </w:r>
      <w:r>
        <w:rPr>
          <w:rFonts w:hint="cs"/>
          <w:b/>
          <w:bCs/>
          <w:noProof/>
          <w:color w:val="FF0000"/>
          <w:sz w:val="24"/>
          <w:szCs w:val="24"/>
          <w:rtl/>
          <w:lang w:val="ar-EG" w:bidi="ar-EG"/>
        </w:rPr>
        <w:drawing>
          <wp:inline distT="0" distB="0" distL="0" distR="0" wp14:anchorId="0CDCFC30" wp14:editId="17B5F99A">
            <wp:extent cx="6129655" cy="2105025"/>
            <wp:effectExtent l="0" t="0" r="4445" b="9525"/>
            <wp:docPr id="455641856" name="Picture 4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641856" name="Picture 4" descr="A black screen with white 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10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Start w:id="2"/>
      <w:r>
        <w:rPr>
          <w:rFonts w:hint="cs"/>
          <w:b/>
          <w:bCs/>
          <w:noProof/>
          <w:color w:val="FF0000"/>
          <w:sz w:val="24"/>
          <w:szCs w:val="24"/>
          <w:rtl/>
          <w:lang w:val="ar-EG" w:bidi="ar-EG"/>
        </w:rPr>
        <w:drawing>
          <wp:inline distT="0" distB="0" distL="0" distR="0" wp14:anchorId="2EC59BE1" wp14:editId="20DC2F1C">
            <wp:extent cx="6129655" cy="3044825"/>
            <wp:effectExtent l="0" t="0" r="4445" b="3175"/>
            <wp:docPr id="1376968761" name="Picture 5" descr="A computer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6968761" name="Picture 5" descr="A computer screen shot of a black scree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2"/>
      <w:r w:rsidR="00723476">
        <w:rPr>
          <w:rStyle w:val="CommentReference"/>
          <w:rFonts w:asciiTheme="minorHAnsi" w:eastAsiaTheme="minorHAnsi" w:hAnsiTheme="minorHAnsi" w:cstheme="minorBidi"/>
          <w:color w:val="auto"/>
        </w:rPr>
        <w:lastRenderedPageBreak/>
        <w:commentReference w:id="2"/>
      </w:r>
      <w:commentRangeStart w:id="3"/>
      <w:r>
        <w:rPr>
          <w:rFonts w:hint="cs"/>
          <w:b/>
          <w:bCs/>
          <w:noProof/>
          <w:color w:val="FF0000"/>
          <w:sz w:val="24"/>
          <w:szCs w:val="24"/>
          <w:rtl/>
          <w:lang w:val="ar-EG" w:bidi="ar-EG"/>
        </w:rPr>
        <w:drawing>
          <wp:inline distT="0" distB="0" distL="0" distR="0" wp14:anchorId="17260A7F" wp14:editId="2F9F2B48">
            <wp:extent cx="6129655" cy="1966595"/>
            <wp:effectExtent l="0" t="0" r="4445" b="0"/>
            <wp:docPr id="625464634" name="Picture 6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464634" name="Picture 6" descr="A black background with white 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196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3"/>
      <w:r w:rsidR="00723476">
        <w:rPr>
          <w:rStyle w:val="CommentReference"/>
          <w:rFonts w:asciiTheme="minorHAnsi" w:eastAsiaTheme="minorHAnsi" w:hAnsiTheme="minorHAnsi" w:cstheme="minorBidi"/>
          <w:color w:val="auto"/>
        </w:rPr>
        <w:commentReference w:id="3"/>
      </w:r>
      <w:commentRangeStart w:id="4"/>
      <w:r>
        <w:rPr>
          <w:rFonts w:hint="cs"/>
          <w:b/>
          <w:bCs/>
          <w:noProof/>
          <w:color w:val="FF0000"/>
          <w:sz w:val="24"/>
          <w:szCs w:val="24"/>
          <w:rtl/>
          <w:lang w:val="ar-EG" w:bidi="ar-EG"/>
        </w:rPr>
        <w:drawing>
          <wp:inline distT="0" distB="0" distL="0" distR="0" wp14:anchorId="758AB3BB" wp14:editId="34F0DCDF">
            <wp:extent cx="6129655" cy="3314700"/>
            <wp:effectExtent l="0" t="0" r="4445" b="0"/>
            <wp:docPr id="335388530" name="Picture 7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388530" name="Picture 7" descr="A screenshot of a computer program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4"/>
      <w:r w:rsidR="00723476">
        <w:rPr>
          <w:rStyle w:val="CommentReference"/>
          <w:rFonts w:asciiTheme="minorHAnsi" w:eastAsiaTheme="minorHAnsi" w:hAnsiTheme="minorHAnsi" w:cstheme="minorBidi"/>
          <w:color w:val="auto"/>
        </w:rPr>
        <w:commentReference w:id="4"/>
      </w:r>
    </w:p>
    <w:p w14:paraId="46833A81" w14:textId="77777777" w:rsidR="00630080" w:rsidRPr="00630080" w:rsidRDefault="00630080" w:rsidP="00630080">
      <w:pPr>
        <w:rPr>
          <w:lang w:bidi="ar-EG"/>
        </w:rPr>
      </w:pPr>
    </w:p>
    <w:p w14:paraId="401FBB3B" w14:textId="77777777" w:rsidR="00630080" w:rsidRPr="00630080" w:rsidRDefault="00630080" w:rsidP="00630080">
      <w:pPr>
        <w:rPr>
          <w:lang w:bidi="ar-EG"/>
        </w:rPr>
      </w:pPr>
    </w:p>
    <w:p w14:paraId="71DBF5C4" w14:textId="77777777" w:rsidR="00630080" w:rsidRPr="00630080" w:rsidRDefault="00630080" w:rsidP="00630080">
      <w:pPr>
        <w:rPr>
          <w:lang w:bidi="ar-EG"/>
        </w:rPr>
      </w:pPr>
    </w:p>
    <w:p w14:paraId="58CD607D" w14:textId="77777777" w:rsidR="00630080" w:rsidRPr="00630080" w:rsidRDefault="00630080" w:rsidP="00630080">
      <w:pPr>
        <w:rPr>
          <w:lang w:bidi="ar-EG"/>
        </w:rPr>
      </w:pPr>
    </w:p>
    <w:p w14:paraId="215A6C91" w14:textId="77777777" w:rsidR="00630080" w:rsidRPr="00630080" w:rsidRDefault="00630080" w:rsidP="00630080">
      <w:pPr>
        <w:rPr>
          <w:lang w:bidi="ar-EG"/>
        </w:rPr>
      </w:pPr>
    </w:p>
    <w:p w14:paraId="1C1BA3E1" w14:textId="77777777" w:rsidR="00630080" w:rsidRPr="00630080" w:rsidRDefault="00630080" w:rsidP="00630080">
      <w:pPr>
        <w:rPr>
          <w:lang w:bidi="ar-EG"/>
        </w:rPr>
      </w:pPr>
    </w:p>
    <w:p w14:paraId="796FD503" w14:textId="77777777" w:rsidR="00630080" w:rsidRDefault="00630080" w:rsidP="00630080">
      <w:pPr>
        <w:rPr>
          <w:b/>
          <w:bCs/>
          <w:noProof/>
          <w:color w:val="FF0000"/>
          <w:sz w:val="24"/>
          <w:szCs w:val="24"/>
          <w:lang w:val="ar-EG" w:bidi="ar-EG"/>
        </w:rPr>
      </w:pPr>
    </w:p>
    <w:p w14:paraId="43A8C125" w14:textId="5A83BBB4" w:rsidR="00630080" w:rsidRDefault="00630080" w:rsidP="00630080">
      <w:pPr>
        <w:tabs>
          <w:tab w:val="left" w:pos="1503"/>
        </w:tabs>
        <w:rPr>
          <w:lang w:bidi="ar-EG"/>
        </w:rPr>
      </w:pPr>
      <w:r>
        <w:rPr>
          <w:lang w:bidi="ar-EG"/>
        </w:rPr>
        <w:tab/>
      </w:r>
      <w:r>
        <w:rPr>
          <w:lang w:bidi="ar-EG"/>
        </w:rPr>
        <w:tab/>
      </w:r>
      <w:commentRangeStart w:id="5"/>
      <w:r>
        <w:rPr>
          <w:noProof/>
          <w:rtl/>
          <w:lang w:val="ar-EG" w:bidi="ar-EG"/>
        </w:rPr>
        <w:lastRenderedPageBreak/>
        <w:drawing>
          <wp:inline distT="0" distB="0" distL="0" distR="0" wp14:anchorId="1AB3B41A" wp14:editId="132AEAA9">
            <wp:extent cx="6129655" cy="1266825"/>
            <wp:effectExtent l="0" t="0" r="4445" b="9525"/>
            <wp:docPr id="151039629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0396297" name="Picture 1510396297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5"/>
      <w:r w:rsidR="00723476">
        <w:rPr>
          <w:rStyle w:val="CommentReference"/>
          <w:rFonts w:asciiTheme="minorHAnsi" w:eastAsiaTheme="minorHAnsi" w:hAnsiTheme="minorHAnsi" w:cstheme="minorBidi"/>
          <w:color w:val="auto"/>
        </w:rPr>
        <w:commentReference w:id="5"/>
      </w:r>
      <w:commentRangeStart w:id="6"/>
      <w:r>
        <w:rPr>
          <w:noProof/>
          <w:rtl/>
          <w:lang w:val="ar-EG" w:bidi="ar-EG"/>
        </w:rPr>
        <w:drawing>
          <wp:inline distT="0" distB="0" distL="0" distR="0" wp14:anchorId="0AC4CE39" wp14:editId="6E5064F1">
            <wp:extent cx="6129655" cy="3632835"/>
            <wp:effectExtent l="0" t="0" r="4445" b="5715"/>
            <wp:docPr id="1009576273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9576273" name="Picture 1009576273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63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6"/>
      <w:r w:rsidR="00FD7D66">
        <w:rPr>
          <w:rStyle w:val="CommentReference"/>
          <w:rFonts w:asciiTheme="minorHAnsi" w:eastAsiaTheme="minorHAnsi" w:hAnsiTheme="minorHAnsi" w:cstheme="minorBidi"/>
          <w:color w:val="auto"/>
        </w:rPr>
        <w:commentReference w:id="6"/>
      </w:r>
    </w:p>
    <w:p w14:paraId="54ACFFA0" w14:textId="77777777" w:rsidR="00630080" w:rsidRDefault="00630080" w:rsidP="00630080">
      <w:pPr>
        <w:tabs>
          <w:tab w:val="left" w:pos="1503"/>
        </w:tabs>
        <w:rPr>
          <w:lang w:bidi="ar-EG"/>
        </w:rPr>
      </w:pPr>
    </w:p>
    <w:p w14:paraId="63F8D388" w14:textId="02463353" w:rsidR="00630080" w:rsidRDefault="00630080" w:rsidP="00630080">
      <w:pPr>
        <w:pStyle w:val="ListParagraph"/>
        <w:numPr>
          <w:ilvl w:val="0"/>
          <w:numId w:val="34"/>
        </w:numPr>
        <w:tabs>
          <w:tab w:val="left" w:pos="1503"/>
        </w:tabs>
        <w:rPr>
          <w:b/>
          <w:bCs/>
          <w:color w:val="FF0000"/>
          <w:sz w:val="24"/>
          <w:szCs w:val="24"/>
          <w:lang w:bidi="ar-EG"/>
        </w:rPr>
      </w:pPr>
      <w:r w:rsidRPr="00630080">
        <w:rPr>
          <w:b/>
          <w:bCs/>
          <w:color w:val="FF0000"/>
          <w:sz w:val="24"/>
          <w:szCs w:val="24"/>
          <w:lang w:bidi="ar-EG"/>
        </w:rPr>
        <w:t xml:space="preserve">Providers: </w:t>
      </w:r>
    </w:p>
    <w:p w14:paraId="3AB94BDC" w14:textId="7C610C7E" w:rsidR="00630080" w:rsidRDefault="00630080" w:rsidP="00630080">
      <w:pPr>
        <w:pStyle w:val="ListParagraph"/>
        <w:tabs>
          <w:tab w:val="left" w:pos="1503"/>
        </w:tabs>
        <w:ind w:left="1077" w:firstLine="0"/>
        <w:rPr>
          <w:b/>
          <w:bCs/>
          <w:noProof/>
          <w:color w:val="FF0000"/>
          <w:sz w:val="24"/>
          <w:szCs w:val="24"/>
          <w:rtl/>
          <w:lang w:val="ar-EG" w:bidi="ar-EG"/>
        </w:rPr>
      </w:pPr>
      <w:r>
        <w:rPr>
          <w:b/>
          <w:bCs/>
          <w:noProof/>
          <w:color w:val="FF0000"/>
          <w:sz w:val="24"/>
          <w:szCs w:val="24"/>
          <w:rtl/>
          <w:lang w:val="ar-EG" w:bidi="ar-EG"/>
        </w:rPr>
        <w:lastRenderedPageBreak/>
        <w:drawing>
          <wp:inline distT="0" distB="0" distL="0" distR="0" wp14:anchorId="71358D63" wp14:editId="1D0E9312">
            <wp:extent cx="5638800" cy="2266950"/>
            <wp:effectExtent l="0" t="0" r="0" b="0"/>
            <wp:docPr id="142192960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1929608" name="Picture 1421929608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Start w:id="7"/>
      <w:r>
        <w:rPr>
          <w:b/>
          <w:bCs/>
          <w:noProof/>
          <w:color w:val="FF0000"/>
          <w:sz w:val="24"/>
          <w:szCs w:val="24"/>
          <w:rtl/>
          <w:lang w:val="ar-EG" w:bidi="ar-EG"/>
        </w:rPr>
        <w:drawing>
          <wp:inline distT="0" distB="0" distL="0" distR="0" wp14:anchorId="125A7006" wp14:editId="3E8F6CA2">
            <wp:extent cx="5645150" cy="1695450"/>
            <wp:effectExtent l="0" t="0" r="0" b="0"/>
            <wp:docPr id="30922700" name="Picture 11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922700" name="Picture 11" descr="A black background with white 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64515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7"/>
      <w:r w:rsidR="00EE33E8">
        <w:rPr>
          <w:rStyle w:val="CommentReference"/>
          <w:rFonts w:asciiTheme="minorHAnsi" w:eastAsiaTheme="minorHAnsi" w:hAnsiTheme="minorHAnsi" w:cstheme="minorBidi"/>
          <w:color w:val="auto"/>
        </w:rPr>
        <w:commentReference w:id="7"/>
      </w:r>
      <w:commentRangeStart w:id="8"/>
      <w:r>
        <w:rPr>
          <w:b/>
          <w:bCs/>
          <w:noProof/>
          <w:color w:val="FF0000"/>
          <w:sz w:val="24"/>
          <w:szCs w:val="24"/>
          <w:rtl/>
          <w:lang w:val="ar-EG" w:bidi="ar-EG"/>
        </w:rPr>
        <w:drawing>
          <wp:inline distT="0" distB="0" distL="0" distR="0" wp14:anchorId="3DEA05B1" wp14:editId="50C12AB9">
            <wp:extent cx="5695950" cy="3378200"/>
            <wp:effectExtent l="0" t="0" r="0" b="0"/>
            <wp:docPr id="1697819740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7819740" name="Picture 12" descr="A screen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337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8"/>
      <w:r w:rsidR="00EE33E8">
        <w:rPr>
          <w:rStyle w:val="CommentReference"/>
          <w:rFonts w:asciiTheme="minorHAnsi" w:eastAsiaTheme="minorHAnsi" w:hAnsiTheme="minorHAnsi" w:cstheme="minorBidi"/>
          <w:color w:val="auto"/>
        </w:rPr>
        <w:lastRenderedPageBreak/>
        <w:commentReference w:id="8"/>
      </w:r>
      <w:r>
        <w:rPr>
          <w:b/>
          <w:bCs/>
          <w:noProof/>
          <w:color w:val="FF0000"/>
          <w:sz w:val="24"/>
          <w:szCs w:val="24"/>
          <w:rtl/>
          <w:lang w:val="ar-EG" w:bidi="ar-EG"/>
        </w:rPr>
        <w:drawing>
          <wp:inline distT="0" distB="0" distL="0" distR="0" wp14:anchorId="615EDC9C" wp14:editId="022B63A2">
            <wp:extent cx="5638800" cy="1339850"/>
            <wp:effectExtent l="0" t="0" r="0" b="0"/>
            <wp:docPr id="305106542" name="Picture 13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5106542" name="Picture 13" descr="A black background with white 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133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color w:val="FF0000"/>
          <w:sz w:val="24"/>
          <w:szCs w:val="24"/>
          <w:rtl/>
          <w:lang w:val="ar-EG" w:bidi="ar-EG"/>
        </w:rPr>
        <w:drawing>
          <wp:inline distT="0" distB="0" distL="0" distR="0" wp14:anchorId="3229441F" wp14:editId="0D533AA0">
            <wp:extent cx="5626100" cy="1866900"/>
            <wp:effectExtent l="0" t="0" r="0" b="0"/>
            <wp:docPr id="549222357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9222357" name="Picture 14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62610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1E206" w14:textId="77777777" w:rsidR="00630080" w:rsidRPr="00630080" w:rsidRDefault="00630080" w:rsidP="00630080">
      <w:pPr>
        <w:rPr>
          <w:lang w:bidi="ar-EG"/>
        </w:rPr>
      </w:pPr>
    </w:p>
    <w:p w14:paraId="18EF43F4" w14:textId="77777777" w:rsidR="00630080" w:rsidRPr="00630080" w:rsidRDefault="00630080" w:rsidP="00630080">
      <w:pPr>
        <w:rPr>
          <w:lang w:bidi="ar-EG"/>
        </w:rPr>
      </w:pPr>
    </w:p>
    <w:p w14:paraId="0119C2CF" w14:textId="241534D1" w:rsidR="00630080" w:rsidRDefault="00630080" w:rsidP="00630080">
      <w:pPr>
        <w:tabs>
          <w:tab w:val="left" w:pos="1930"/>
        </w:tabs>
        <w:rPr>
          <w:b/>
          <w:bCs/>
          <w:noProof/>
          <w:color w:val="FF0000"/>
          <w:sz w:val="24"/>
          <w:szCs w:val="24"/>
          <w:lang w:val="ar-EG" w:bidi="ar-EG"/>
        </w:rPr>
      </w:pPr>
      <w:r>
        <w:rPr>
          <w:b/>
          <w:bCs/>
          <w:noProof/>
          <w:color w:val="FF0000"/>
          <w:sz w:val="24"/>
          <w:szCs w:val="24"/>
          <w:lang w:val="ar-EG" w:bidi="ar-EG"/>
        </w:rPr>
        <w:tab/>
      </w:r>
      <w:r>
        <w:rPr>
          <w:b/>
          <w:bCs/>
          <w:noProof/>
          <w:color w:val="FF0000"/>
          <w:sz w:val="24"/>
          <w:szCs w:val="24"/>
          <w:lang w:val="ar-EG" w:bidi="ar-EG"/>
        </w:rPr>
        <w:tab/>
      </w:r>
      <w:commentRangeStart w:id="9"/>
      <w:r>
        <w:rPr>
          <w:b/>
          <w:bCs/>
          <w:noProof/>
          <w:color w:val="FF0000"/>
          <w:sz w:val="24"/>
          <w:szCs w:val="24"/>
          <w:lang w:val="ar-EG" w:bidi="ar-EG"/>
        </w:rPr>
        <w:drawing>
          <wp:inline distT="0" distB="0" distL="0" distR="0" wp14:anchorId="5C97E8CD" wp14:editId="2D36962F">
            <wp:extent cx="2895600" cy="3930650"/>
            <wp:effectExtent l="0" t="0" r="0" b="0"/>
            <wp:docPr id="872729621" name="Picture 1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2729621" name="Picture 15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895600" cy="393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9"/>
      <w:r w:rsidR="00EE33E8">
        <w:rPr>
          <w:rStyle w:val="CommentReference"/>
          <w:rFonts w:asciiTheme="minorHAnsi" w:eastAsiaTheme="minorHAnsi" w:hAnsiTheme="minorHAnsi" w:cstheme="minorBidi"/>
          <w:color w:val="auto"/>
        </w:rPr>
        <w:commentReference w:id="9"/>
      </w:r>
    </w:p>
    <w:p w14:paraId="14EBDE1F" w14:textId="77777777" w:rsidR="00630080" w:rsidRDefault="00630080" w:rsidP="00630080">
      <w:pPr>
        <w:rPr>
          <w:lang w:bidi="ar-EG"/>
        </w:rPr>
      </w:pPr>
    </w:p>
    <w:p w14:paraId="1BB61E5D" w14:textId="76956F31" w:rsidR="00630080" w:rsidRDefault="00630080" w:rsidP="00630080">
      <w:pPr>
        <w:pStyle w:val="ListParagraph"/>
        <w:numPr>
          <w:ilvl w:val="0"/>
          <w:numId w:val="34"/>
        </w:numPr>
        <w:rPr>
          <w:b/>
          <w:bCs/>
          <w:color w:val="FF0000"/>
          <w:sz w:val="28"/>
          <w:szCs w:val="28"/>
          <w:lang w:bidi="ar-EG"/>
        </w:rPr>
      </w:pPr>
      <w:r w:rsidRPr="00630080">
        <w:rPr>
          <w:b/>
          <w:bCs/>
          <w:color w:val="FF0000"/>
          <w:sz w:val="28"/>
          <w:szCs w:val="28"/>
          <w:lang w:bidi="ar-EG"/>
        </w:rPr>
        <w:t xml:space="preserve">Repositories: </w:t>
      </w:r>
    </w:p>
    <w:p w14:paraId="4941ADB4" w14:textId="67A98D1A" w:rsidR="00630080" w:rsidRDefault="00630080" w:rsidP="00630080">
      <w:pPr>
        <w:pStyle w:val="ListParagraph"/>
        <w:ind w:left="1077" w:firstLine="0"/>
        <w:rPr>
          <w:b/>
          <w:bCs/>
          <w:noProof/>
          <w:color w:val="FF0000"/>
          <w:sz w:val="28"/>
          <w:szCs w:val="28"/>
          <w:rtl/>
          <w:lang w:val="ar-EG" w:bidi="ar-EG"/>
        </w:rPr>
      </w:pPr>
      <w:commentRangeStart w:id="10"/>
      <w:r>
        <w:rPr>
          <w:b/>
          <w:bCs/>
          <w:noProof/>
          <w:color w:val="FF0000"/>
          <w:sz w:val="28"/>
          <w:szCs w:val="28"/>
          <w:rtl/>
          <w:lang w:val="ar-EG" w:bidi="ar-EG"/>
        </w:rPr>
        <w:lastRenderedPageBreak/>
        <w:drawing>
          <wp:inline distT="0" distB="0" distL="0" distR="0" wp14:anchorId="07B70E40" wp14:editId="7A479F59">
            <wp:extent cx="5645150" cy="1587500"/>
            <wp:effectExtent l="0" t="0" r="0" b="0"/>
            <wp:docPr id="939739480" name="Picture 16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9739480" name="Picture 16" descr="A black background with white tex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645150" cy="158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10"/>
      <w:r w:rsidR="00EE33E8">
        <w:rPr>
          <w:rStyle w:val="CommentReference"/>
          <w:rFonts w:asciiTheme="minorHAnsi" w:eastAsiaTheme="minorHAnsi" w:hAnsiTheme="minorHAnsi" w:cstheme="minorBidi"/>
          <w:color w:val="auto"/>
        </w:rPr>
        <w:commentReference w:id="10"/>
      </w:r>
      <w:r>
        <w:rPr>
          <w:b/>
          <w:bCs/>
          <w:noProof/>
          <w:color w:val="FF0000"/>
          <w:sz w:val="28"/>
          <w:szCs w:val="28"/>
          <w:rtl/>
          <w:lang w:val="ar-EG" w:bidi="ar-EG"/>
        </w:rPr>
        <w:drawing>
          <wp:inline distT="0" distB="0" distL="0" distR="0" wp14:anchorId="6E970D69" wp14:editId="611542EE">
            <wp:extent cx="5562600" cy="1771650"/>
            <wp:effectExtent l="0" t="0" r="0" b="0"/>
            <wp:docPr id="23890197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901977" name="Picture 17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177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0A552" w14:textId="77777777" w:rsidR="00630080" w:rsidRPr="00630080" w:rsidRDefault="00630080" w:rsidP="00630080">
      <w:pPr>
        <w:rPr>
          <w:lang w:bidi="ar-EG"/>
        </w:rPr>
      </w:pPr>
    </w:p>
    <w:p w14:paraId="4F247782" w14:textId="77777777" w:rsidR="00630080" w:rsidRPr="00630080" w:rsidRDefault="00630080" w:rsidP="00630080">
      <w:pPr>
        <w:rPr>
          <w:lang w:bidi="ar-EG"/>
        </w:rPr>
      </w:pPr>
    </w:p>
    <w:p w14:paraId="1DF68AAC" w14:textId="77777777" w:rsidR="00630080" w:rsidRDefault="00630080" w:rsidP="00630080">
      <w:pPr>
        <w:rPr>
          <w:b/>
          <w:bCs/>
          <w:noProof/>
          <w:color w:val="FF0000"/>
          <w:sz w:val="28"/>
          <w:szCs w:val="28"/>
          <w:lang w:val="ar-EG" w:bidi="ar-EG"/>
        </w:rPr>
      </w:pPr>
    </w:p>
    <w:p w14:paraId="33028B16" w14:textId="42179EA8" w:rsidR="00630080" w:rsidRDefault="00630080" w:rsidP="00630080">
      <w:pPr>
        <w:pStyle w:val="ListParagraph"/>
        <w:numPr>
          <w:ilvl w:val="0"/>
          <w:numId w:val="34"/>
        </w:numPr>
        <w:tabs>
          <w:tab w:val="left" w:pos="3099"/>
        </w:tabs>
        <w:rPr>
          <w:b/>
          <w:bCs/>
          <w:color w:val="FF0000"/>
          <w:sz w:val="28"/>
          <w:szCs w:val="28"/>
          <w:lang w:bidi="ar-EG"/>
        </w:rPr>
      </w:pPr>
      <w:r w:rsidRPr="00630080">
        <w:rPr>
          <w:b/>
          <w:bCs/>
          <w:color w:val="FF0000"/>
          <w:sz w:val="28"/>
          <w:szCs w:val="28"/>
          <w:lang w:bidi="ar-EG"/>
        </w:rPr>
        <w:t xml:space="preserve">Screens: </w:t>
      </w:r>
    </w:p>
    <w:p w14:paraId="18445560" w14:textId="77366AB8" w:rsidR="00630080" w:rsidRDefault="00630080" w:rsidP="00630080">
      <w:pPr>
        <w:pStyle w:val="ListParagraph"/>
        <w:tabs>
          <w:tab w:val="left" w:pos="3099"/>
        </w:tabs>
        <w:ind w:left="1077" w:firstLine="0"/>
        <w:rPr>
          <w:b/>
          <w:bCs/>
          <w:noProof/>
          <w:color w:val="FF0000"/>
          <w:sz w:val="28"/>
          <w:szCs w:val="28"/>
          <w:rtl/>
          <w:lang w:val="ar-EG" w:bidi="ar-EG"/>
        </w:rPr>
      </w:pPr>
      <w:r>
        <w:rPr>
          <w:b/>
          <w:bCs/>
          <w:noProof/>
          <w:color w:val="FF0000"/>
          <w:sz w:val="28"/>
          <w:szCs w:val="28"/>
          <w:rtl/>
          <w:lang w:val="ar-EG" w:bidi="ar-EG"/>
        </w:rPr>
        <w:lastRenderedPageBreak/>
        <w:drawing>
          <wp:inline distT="0" distB="0" distL="0" distR="0" wp14:anchorId="74963148" wp14:editId="4F75F670">
            <wp:extent cx="5740400" cy="1905000"/>
            <wp:effectExtent l="0" t="0" r="0" b="0"/>
            <wp:docPr id="1663248102" name="Picture 18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3248102" name="Picture 18" descr="A black screen with white text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404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color w:val="FF0000"/>
          <w:sz w:val="28"/>
          <w:szCs w:val="28"/>
          <w:rtl/>
          <w:lang w:val="ar-EG" w:bidi="ar-EG"/>
        </w:rPr>
        <w:drawing>
          <wp:inline distT="0" distB="0" distL="0" distR="0" wp14:anchorId="47D3B0BE" wp14:editId="1D1BF5C7">
            <wp:extent cx="5626100" cy="3035300"/>
            <wp:effectExtent l="0" t="0" r="0" b="0"/>
            <wp:docPr id="878014730" name="Picture 19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014730" name="Picture 19" descr="A screenshot of a computer program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6261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color w:val="FF0000"/>
          <w:sz w:val="28"/>
          <w:szCs w:val="28"/>
          <w:rtl/>
          <w:lang w:val="ar-EG" w:bidi="ar-EG"/>
        </w:rPr>
        <w:lastRenderedPageBreak/>
        <w:drawing>
          <wp:inline distT="0" distB="0" distL="0" distR="0" wp14:anchorId="02DD5F54" wp14:editId="15A37BEA">
            <wp:extent cx="3302000" cy="2381250"/>
            <wp:effectExtent l="0" t="0" r="0" b="0"/>
            <wp:docPr id="688829383" name="Picture 20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8829383" name="Picture 20" descr="A screenshot of a computer program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302000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color w:val="FF0000"/>
          <w:sz w:val="28"/>
          <w:szCs w:val="28"/>
          <w:rtl/>
          <w:lang w:val="ar-EG" w:bidi="ar-EG"/>
        </w:rPr>
        <w:drawing>
          <wp:inline distT="0" distB="0" distL="0" distR="0" wp14:anchorId="5BD761F1" wp14:editId="5F58637D">
            <wp:extent cx="5588000" cy="3816350"/>
            <wp:effectExtent l="0" t="0" r="0" b="0"/>
            <wp:docPr id="1699708784" name="Picture 2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708784" name="Picture 21" descr="A screenshot of a computer program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588000" cy="381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0346D" w14:textId="77777777" w:rsidR="00630080" w:rsidRPr="00630080" w:rsidRDefault="00630080" w:rsidP="00630080">
      <w:pPr>
        <w:rPr>
          <w:lang w:bidi="ar-EG"/>
        </w:rPr>
      </w:pPr>
    </w:p>
    <w:p w14:paraId="29EC74E4" w14:textId="77777777" w:rsidR="00630080" w:rsidRPr="00630080" w:rsidRDefault="00630080" w:rsidP="00630080">
      <w:pPr>
        <w:rPr>
          <w:lang w:bidi="ar-EG"/>
        </w:rPr>
      </w:pPr>
    </w:p>
    <w:p w14:paraId="7991CE2B" w14:textId="32526F32" w:rsidR="00630080" w:rsidRDefault="00630080" w:rsidP="00630080">
      <w:pPr>
        <w:pStyle w:val="ListParagraph"/>
        <w:numPr>
          <w:ilvl w:val="0"/>
          <w:numId w:val="34"/>
        </w:numPr>
        <w:tabs>
          <w:tab w:val="left" w:pos="2014"/>
        </w:tabs>
        <w:rPr>
          <w:b/>
          <w:bCs/>
          <w:noProof/>
          <w:color w:val="FF0000"/>
          <w:sz w:val="28"/>
          <w:szCs w:val="28"/>
          <w:lang w:bidi="ar-EG"/>
        </w:rPr>
      </w:pPr>
      <w:r>
        <w:rPr>
          <w:b/>
          <w:bCs/>
          <w:noProof/>
          <w:color w:val="FF0000"/>
          <w:sz w:val="28"/>
          <w:szCs w:val="28"/>
          <w:lang w:bidi="ar-EG"/>
        </w:rPr>
        <w:t>App Router:</w:t>
      </w:r>
    </w:p>
    <w:p w14:paraId="23D45211" w14:textId="45CEE03E" w:rsidR="00630080" w:rsidRPr="00630080" w:rsidRDefault="00630080" w:rsidP="00630080">
      <w:pPr>
        <w:pStyle w:val="ListParagraph"/>
        <w:tabs>
          <w:tab w:val="left" w:pos="2014"/>
        </w:tabs>
        <w:ind w:left="1077" w:firstLine="0"/>
        <w:rPr>
          <w:b/>
          <w:bCs/>
          <w:noProof/>
          <w:color w:val="FF0000"/>
          <w:sz w:val="28"/>
          <w:szCs w:val="28"/>
          <w:lang w:bidi="ar-EG"/>
        </w:rPr>
      </w:pPr>
      <w:r>
        <w:rPr>
          <w:b/>
          <w:bCs/>
          <w:noProof/>
          <w:color w:val="FF0000"/>
          <w:sz w:val="28"/>
          <w:szCs w:val="28"/>
          <w:lang w:bidi="ar-EG"/>
        </w:rPr>
        <w:lastRenderedPageBreak/>
        <w:drawing>
          <wp:inline distT="0" distB="0" distL="0" distR="0" wp14:anchorId="2C7D7D65" wp14:editId="7CC08C61">
            <wp:extent cx="4819650" cy="2905125"/>
            <wp:effectExtent l="0" t="0" r="0" b="9525"/>
            <wp:docPr id="2135068003" name="Picture 2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5068003" name="Picture 22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819650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D9CC5" w14:textId="77777777" w:rsidR="00630080" w:rsidRDefault="00630080" w:rsidP="00630080">
      <w:pPr>
        <w:rPr>
          <w:lang w:bidi="ar-EG"/>
        </w:rPr>
      </w:pPr>
    </w:p>
    <w:p w14:paraId="026E7014" w14:textId="0AE5B245" w:rsidR="00630080" w:rsidRPr="00630080" w:rsidRDefault="00630080" w:rsidP="00630080">
      <w:pPr>
        <w:pStyle w:val="ListParagraph"/>
        <w:numPr>
          <w:ilvl w:val="0"/>
          <w:numId w:val="34"/>
        </w:numPr>
        <w:rPr>
          <w:b/>
          <w:bCs/>
          <w:color w:val="FF0000"/>
          <w:lang w:bidi="ar-EG"/>
        </w:rPr>
      </w:pPr>
      <w:r w:rsidRPr="00630080">
        <w:rPr>
          <w:b/>
          <w:bCs/>
          <w:color w:val="FF0000"/>
          <w:sz w:val="28"/>
          <w:szCs w:val="28"/>
          <w:lang w:bidi="ar-EG"/>
        </w:rPr>
        <w:t xml:space="preserve">Widgets: </w:t>
      </w:r>
    </w:p>
    <w:p w14:paraId="47A58F26" w14:textId="00434920" w:rsidR="00630080" w:rsidRDefault="009A3C1A" w:rsidP="00630080">
      <w:pPr>
        <w:pStyle w:val="ListParagraph"/>
        <w:ind w:left="1077" w:firstLine="0"/>
        <w:rPr>
          <w:b/>
          <w:bCs/>
          <w:noProof/>
          <w:color w:val="FF0000"/>
          <w:rtl/>
          <w:lang w:val="ar-EG" w:bidi="ar-EG"/>
        </w:rPr>
      </w:pPr>
      <w:r>
        <w:rPr>
          <w:b/>
          <w:bCs/>
          <w:noProof/>
          <w:color w:val="FF0000"/>
          <w:rtl/>
          <w:lang w:val="ar-EG" w:bidi="ar-EG"/>
        </w:rPr>
        <w:drawing>
          <wp:inline distT="0" distB="0" distL="0" distR="0" wp14:anchorId="2338B5B7" wp14:editId="58DB7838">
            <wp:extent cx="6129655" cy="1301750"/>
            <wp:effectExtent l="0" t="0" r="4445" b="0"/>
            <wp:docPr id="1901361179" name="Picture 23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1361179" name="Picture 23" descr="A black background with white text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130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color w:val="FF0000"/>
          <w:rtl/>
          <w:lang w:val="ar-EG" w:bidi="ar-EG"/>
        </w:rPr>
        <w:drawing>
          <wp:inline distT="0" distB="0" distL="0" distR="0" wp14:anchorId="3058FB8F" wp14:editId="6DD17045">
            <wp:extent cx="6129655" cy="1852930"/>
            <wp:effectExtent l="0" t="0" r="4445" b="0"/>
            <wp:docPr id="18996134" name="Picture 24" descr="A black and white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96134" name="Picture 24" descr="A black and white screen with white text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185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662E3" w14:textId="77777777" w:rsidR="009A3C1A" w:rsidRPr="009A3C1A" w:rsidRDefault="009A3C1A" w:rsidP="009A3C1A">
      <w:pPr>
        <w:rPr>
          <w:lang w:bidi="ar-EG"/>
        </w:rPr>
      </w:pPr>
    </w:p>
    <w:p w14:paraId="6D7FA807" w14:textId="77777777" w:rsidR="009A3C1A" w:rsidRDefault="009A3C1A" w:rsidP="009A3C1A">
      <w:pPr>
        <w:rPr>
          <w:b/>
          <w:bCs/>
          <w:noProof/>
          <w:color w:val="FF0000"/>
          <w:lang w:val="ar-EG" w:bidi="ar-EG"/>
        </w:rPr>
      </w:pPr>
    </w:p>
    <w:p w14:paraId="15A21150" w14:textId="19633499" w:rsidR="009A3C1A" w:rsidRDefault="009A3C1A" w:rsidP="009A3C1A">
      <w:pPr>
        <w:pStyle w:val="ListParagraph"/>
        <w:numPr>
          <w:ilvl w:val="0"/>
          <w:numId w:val="34"/>
        </w:numPr>
        <w:tabs>
          <w:tab w:val="left" w:pos="2170"/>
        </w:tabs>
        <w:rPr>
          <w:b/>
          <w:bCs/>
          <w:color w:val="FF0000"/>
          <w:sz w:val="28"/>
          <w:szCs w:val="28"/>
          <w:lang w:bidi="ar-EG"/>
        </w:rPr>
      </w:pPr>
      <w:r w:rsidRPr="009A3C1A">
        <w:rPr>
          <w:b/>
          <w:bCs/>
          <w:color w:val="FF0000"/>
          <w:sz w:val="28"/>
          <w:szCs w:val="28"/>
          <w:lang w:bidi="ar-EG"/>
        </w:rPr>
        <w:t xml:space="preserve">Main: </w:t>
      </w:r>
    </w:p>
    <w:p w14:paraId="1EC6532D" w14:textId="5767F828" w:rsidR="009A3C1A" w:rsidRPr="009A3C1A" w:rsidRDefault="009A3C1A" w:rsidP="009A3C1A">
      <w:pPr>
        <w:pStyle w:val="ListParagraph"/>
        <w:tabs>
          <w:tab w:val="left" w:pos="2170"/>
        </w:tabs>
        <w:ind w:left="1077" w:firstLine="0"/>
        <w:rPr>
          <w:b/>
          <w:bCs/>
          <w:color w:val="FF0000"/>
          <w:sz w:val="28"/>
          <w:szCs w:val="28"/>
          <w:rtl/>
          <w:lang w:bidi="ar-EG"/>
        </w:rPr>
      </w:pPr>
      <w:r>
        <w:rPr>
          <w:b/>
          <w:bCs/>
          <w:noProof/>
          <w:color w:val="FF0000"/>
          <w:sz w:val="28"/>
          <w:szCs w:val="28"/>
          <w:rtl/>
          <w:lang w:val="ar-EG" w:bidi="ar-EG"/>
        </w:rPr>
        <w:lastRenderedPageBreak/>
        <w:drawing>
          <wp:inline distT="0" distB="0" distL="0" distR="0" wp14:anchorId="4AA805E0" wp14:editId="79924319">
            <wp:extent cx="6129655" cy="1337945"/>
            <wp:effectExtent l="0" t="0" r="4445" b="0"/>
            <wp:docPr id="926194120" name="Picture 25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194120" name="Picture 25" descr="A black background with white 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133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70C7A" w14:textId="62A65294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3CF6014D" w14:textId="74D69454" w:rsidR="003E2313" w:rsidRDefault="003E2313" w:rsidP="003E2313">
      <w:pPr>
        <w:pStyle w:val="Heading1"/>
        <w:numPr>
          <w:ilvl w:val="1"/>
          <w:numId w:val="26"/>
        </w:numPr>
        <w:spacing w:before="240" w:after="120"/>
      </w:pPr>
      <w:r>
        <w:t>Quran Navigator</w:t>
      </w:r>
    </w:p>
    <w:p w14:paraId="2D5DE03A" w14:textId="5D2C00CA" w:rsidR="00194A0C" w:rsidRDefault="00194A0C" w:rsidP="00194A0C">
      <w:pPr>
        <w:pStyle w:val="Heading1"/>
        <w:numPr>
          <w:ilvl w:val="2"/>
          <w:numId w:val="26"/>
        </w:numPr>
        <w:spacing w:before="240" w:after="120"/>
      </w:pPr>
      <w:r>
        <w:t xml:space="preserve">Navigate by </w:t>
      </w:r>
      <w:proofErr w:type="spellStart"/>
      <w:r>
        <w:t>Juz</w:t>
      </w:r>
      <w:proofErr w:type="spellEnd"/>
    </w:p>
    <w:p w14:paraId="11230E5D" w14:textId="37F40082" w:rsidR="00594CF7" w:rsidRPr="00594CF7" w:rsidRDefault="00594CF7" w:rsidP="00594CF7">
      <w:r>
        <w:rPr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1B691F25" wp14:editId="2B102EB8">
                <wp:simplePos x="0" y="0"/>
                <wp:positionH relativeFrom="column">
                  <wp:posOffset>5359400</wp:posOffset>
                </wp:positionH>
                <wp:positionV relativeFrom="paragraph">
                  <wp:posOffset>3583305</wp:posOffset>
                </wp:positionV>
                <wp:extent cx="586740" cy="151920"/>
                <wp:effectExtent l="57150" t="57150" r="60960" b="57785"/>
                <wp:wrapNone/>
                <wp:docPr id="1534066552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586740" cy="151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5BD873" id="Ink 9" o:spid="_x0000_s1026" type="#_x0000_t75" style="position:absolute;margin-left:420.6pt;margin-top:280.75pt;width:49pt;height:14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">
                <v:imagedata r:id="rId4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7840C3F4" wp14:editId="1C8304F8">
                <wp:simplePos x="0" y="0"/>
                <wp:positionH relativeFrom="column">
                  <wp:posOffset>7416610</wp:posOffset>
                </wp:positionH>
                <wp:positionV relativeFrom="paragraph">
                  <wp:posOffset>666845</wp:posOffset>
                </wp:positionV>
                <wp:extent cx="136800" cy="1593360"/>
                <wp:effectExtent l="76200" t="76200" r="73025" b="64135"/>
                <wp:wrapNone/>
                <wp:docPr id="317646755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136800" cy="1593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0D88C9" id="Ink 6" o:spid="_x0000_s1026" type="#_x0000_t75" style="position:absolute;margin-left:582.6pt;margin-top:51.1pt;width:13.6pt;height:128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">
                <v:imagedata r:id="rId4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4D449658" wp14:editId="21B3D5CC">
                <wp:simplePos x="0" y="0"/>
                <wp:positionH relativeFrom="column">
                  <wp:posOffset>-1806230</wp:posOffset>
                </wp:positionH>
                <wp:positionV relativeFrom="paragraph">
                  <wp:posOffset>1476125</wp:posOffset>
                </wp:positionV>
                <wp:extent cx="360" cy="360"/>
                <wp:effectExtent l="57150" t="57150" r="57150" b="76200"/>
                <wp:wrapNone/>
                <wp:docPr id="1076884574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F9080A" id="Ink 5" o:spid="_x0000_s1026" type="#_x0000_t75" style="position:absolute;margin-left:-143.6pt;margin-top:114.85pt;width:2.9pt;height:2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">
                <v:imagedata r:id="rId50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C461C1A" wp14:editId="62652F74">
            <wp:extent cx="2707640" cy="5699905"/>
            <wp:effectExtent l="0" t="0" r="0" b="0"/>
            <wp:docPr id="102318368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3183689" name="Picture 1023183689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717710" cy="5721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5DBBDB" wp14:editId="4C6B83DB">
            <wp:extent cx="2715033" cy="5731060"/>
            <wp:effectExtent l="0" t="0" r="9525" b="3175"/>
            <wp:docPr id="134849949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499496" name="Picture 1348499496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730009" cy="5762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FE8F7" w14:textId="379FC709" w:rsidR="00194A0C" w:rsidRDefault="00194A0C" w:rsidP="00194A0C">
      <w:pPr>
        <w:pStyle w:val="Heading1"/>
        <w:numPr>
          <w:ilvl w:val="2"/>
          <w:numId w:val="26"/>
        </w:numPr>
        <w:spacing w:before="240" w:after="120"/>
      </w:pPr>
      <w:r>
        <w:lastRenderedPageBreak/>
        <w:t>Navigate by Surah</w:t>
      </w:r>
    </w:p>
    <w:p w14:paraId="5C9392C5" w14:textId="73C016F7" w:rsidR="00594CF7" w:rsidRDefault="00594CF7" w:rsidP="00594CF7">
      <w:r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067FB251" wp14:editId="0642AA45">
                <wp:simplePos x="0" y="0"/>
                <wp:positionH relativeFrom="column">
                  <wp:posOffset>5483225</wp:posOffset>
                </wp:positionH>
                <wp:positionV relativeFrom="paragraph">
                  <wp:posOffset>3028315</wp:posOffset>
                </wp:positionV>
                <wp:extent cx="556260" cy="148320"/>
                <wp:effectExtent l="57150" t="57150" r="0" b="61595"/>
                <wp:wrapNone/>
                <wp:docPr id="764851429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">
                      <w14:nvContentPartPr>
                        <w14:cNvContentPartPr/>
                      </w14:nvContentPartPr>
                      <w14:xfrm>
                        <a:off x="0" y="0"/>
                        <a:ext cx="556260" cy="148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5E313C" id="Ink 12" o:spid="_x0000_s1026" type="#_x0000_t75" style="position:absolute;margin-left:430.35pt;margin-top:237.05pt;width:46.6pt;height:14.5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">
                <v:imagedata r:id="rId54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561CF98" wp14:editId="1A74590E">
            <wp:extent cx="2760150" cy="5803020"/>
            <wp:effectExtent l="0" t="0" r="2540" b="7620"/>
            <wp:docPr id="19370949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7094974" name="Picture 1937094974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779576" cy="5843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A2541F" wp14:editId="3F04F2B1">
            <wp:extent cx="2747525" cy="5807099"/>
            <wp:effectExtent l="0" t="0" r="0" b="3175"/>
            <wp:docPr id="2062389792" name="Picture 2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2389792" name="Picture 2" descr="A screenshot of a phone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756735" cy="5826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E94C5" w14:textId="77777777" w:rsidR="0023350F" w:rsidRDefault="0023350F" w:rsidP="00594CF7"/>
    <w:p w14:paraId="05FA6A49" w14:textId="77777777" w:rsidR="0023350F" w:rsidRDefault="0023350F" w:rsidP="00594CF7"/>
    <w:p w14:paraId="1B8A2871" w14:textId="77777777" w:rsidR="0023350F" w:rsidRDefault="0023350F" w:rsidP="00594CF7"/>
    <w:p w14:paraId="552869BA" w14:textId="77777777" w:rsidR="0023350F" w:rsidRDefault="0023350F" w:rsidP="00594CF7"/>
    <w:p w14:paraId="0F24223B" w14:textId="77777777" w:rsidR="0023350F" w:rsidRDefault="0023350F" w:rsidP="00594CF7"/>
    <w:p w14:paraId="1525373B" w14:textId="77777777" w:rsidR="0023350F" w:rsidRDefault="0023350F" w:rsidP="00594CF7"/>
    <w:p w14:paraId="422C837D" w14:textId="77777777" w:rsidR="0023350F" w:rsidRDefault="0023350F" w:rsidP="00594CF7"/>
    <w:p w14:paraId="3354B090" w14:textId="77777777" w:rsidR="0023350F" w:rsidRDefault="0023350F" w:rsidP="00594CF7"/>
    <w:p w14:paraId="345CE69A" w14:textId="77777777" w:rsidR="0023350F" w:rsidRDefault="0023350F" w:rsidP="00594CF7"/>
    <w:p w14:paraId="188966AD" w14:textId="77777777" w:rsidR="0023350F" w:rsidRDefault="0023350F" w:rsidP="00594CF7"/>
    <w:p w14:paraId="3276D866" w14:textId="77777777" w:rsidR="0023350F" w:rsidRDefault="0023350F" w:rsidP="00594CF7"/>
    <w:p w14:paraId="21B4A8FC" w14:textId="56C2D9A4" w:rsidR="0023350F" w:rsidRDefault="0023350F" w:rsidP="0023350F">
      <w:pPr>
        <w:pStyle w:val="ListParagraph"/>
        <w:numPr>
          <w:ilvl w:val="2"/>
          <w:numId w:val="26"/>
        </w:numPr>
        <w:rPr>
          <w:b/>
          <w:bCs/>
          <w:color w:val="0070C0"/>
          <w:sz w:val="28"/>
          <w:szCs w:val="28"/>
        </w:rPr>
      </w:pPr>
      <w:r w:rsidRPr="0023350F">
        <w:rPr>
          <w:b/>
          <w:bCs/>
          <w:color w:val="0070C0"/>
          <w:sz w:val="28"/>
          <w:szCs w:val="28"/>
        </w:rPr>
        <w:lastRenderedPageBreak/>
        <w:t>Search By surah</w:t>
      </w:r>
    </w:p>
    <w:p w14:paraId="0699C395" w14:textId="77777777" w:rsidR="0023350F" w:rsidRDefault="0023350F" w:rsidP="0023350F">
      <w:pPr>
        <w:pStyle w:val="ListParagraph"/>
        <w:ind w:left="1224" w:firstLine="0"/>
        <w:rPr>
          <w:b/>
          <w:bCs/>
          <w:color w:val="0070C0"/>
          <w:sz w:val="28"/>
          <w:szCs w:val="28"/>
        </w:rPr>
      </w:pPr>
    </w:p>
    <w:p w14:paraId="6AE5588C" w14:textId="67AB360A" w:rsidR="0023350F" w:rsidRPr="0023350F" w:rsidRDefault="0023350F" w:rsidP="0023350F">
      <w:pPr>
        <w:pStyle w:val="ListParagraph"/>
        <w:ind w:left="1224" w:firstLine="0"/>
        <w:rPr>
          <w:b/>
          <w:bCs/>
          <w:color w:val="0070C0"/>
          <w:sz w:val="28"/>
          <w:szCs w:val="28"/>
        </w:rPr>
      </w:pPr>
      <w:r>
        <w:rPr>
          <w:b/>
          <w:bCs/>
          <w:noProof/>
          <w:color w:val="0070C0"/>
          <w:sz w:val="28"/>
          <w:szCs w:val="28"/>
        </w:rPr>
        <w:drawing>
          <wp:inline distT="0" distB="0" distL="0" distR="0" wp14:anchorId="2E45160B" wp14:editId="3F78BC6B">
            <wp:extent cx="2187351" cy="4617195"/>
            <wp:effectExtent l="0" t="0" r="3810" b="0"/>
            <wp:docPr id="517624653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7624653" name="Picture 1" descr="A screenshot of a phone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201510" cy="4647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63EDB" w14:textId="77777777" w:rsidR="0023350F" w:rsidRPr="00594CF7" w:rsidRDefault="0023350F" w:rsidP="00594CF7"/>
    <w:p w14:paraId="6496FEAA" w14:textId="5BA5B29D" w:rsidR="0082259E" w:rsidRDefault="00194A0C" w:rsidP="00F849BC">
      <w:pPr>
        <w:pStyle w:val="Heading1"/>
        <w:numPr>
          <w:ilvl w:val="2"/>
          <w:numId w:val="26"/>
        </w:numPr>
        <w:spacing w:before="240" w:after="120"/>
      </w:pPr>
      <w:r>
        <w:lastRenderedPageBreak/>
        <w:t>Navigate by page number</w:t>
      </w:r>
    </w:p>
    <w:p w14:paraId="53BF3137" w14:textId="46E7B492" w:rsidR="00594CF7" w:rsidRPr="00594CF7" w:rsidRDefault="00594CF7" w:rsidP="00594CF7">
      <w:r>
        <w:rPr>
          <w:noProof/>
        </w:rPr>
        <w:drawing>
          <wp:inline distT="0" distB="0" distL="0" distR="0" wp14:anchorId="7210565F" wp14:editId="044FD5B4">
            <wp:extent cx="2787650" cy="5838445"/>
            <wp:effectExtent l="0" t="0" r="0" b="0"/>
            <wp:docPr id="957878143" name="Picture 13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7878143" name="Picture 13" descr="A screenshot of a phone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795387" cy="5854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071AFB" wp14:editId="780D1FCF">
            <wp:extent cx="2757783" cy="5813836"/>
            <wp:effectExtent l="0" t="0" r="5080" b="0"/>
            <wp:docPr id="137106362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1063625" name="Picture 14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766080" cy="5831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CC9CE" w14:textId="220F0EF6" w:rsidR="003E2313" w:rsidRDefault="003E2313" w:rsidP="003E2313">
      <w:pPr>
        <w:pStyle w:val="Heading1"/>
        <w:numPr>
          <w:ilvl w:val="1"/>
          <w:numId w:val="26"/>
        </w:numPr>
        <w:spacing w:before="240" w:after="120"/>
      </w:pPr>
      <w:r>
        <w:t>Quran Viewer</w:t>
      </w:r>
    </w:p>
    <w:p w14:paraId="36BDBF7F" w14:textId="243073A9" w:rsidR="006F4147" w:rsidRDefault="006F4147" w:rsidP="006F4147">
      <w:pPr>
        <w:pStyle w:val="Heading1"/>
        <w:numPr>
          <w:ilvl w:val="2"/>
          <w:numId w:val="26"/>
        </w:numPr>
        <w:spacing w:before="240" w:after="120"/>
        <w:rPr>
          <w:rtl/>
        </w:rPr>
      </w:pPr>
      <w:r w:rsidRPr="006F4147">
        <w:t xml:space="preserve">Display the Quran Page and the </w:t>
      </w:r>
      <w:r w:rsidR="00DE0317" w:rsidRPr="00DE0317">
        <w:t>summary text for each section</w:t>
      </w:r>
    </w:p>
    <w:p w14:paraId="3C1D59E8" w14:textId="2DBF84C7" w:rsidR="00594CF7" w:rsidRDefault="00594CF7" w:rsidP="00594CF7">
      <w:pPr>
        <w:ind w:left="730"/>
        <w:rPr>
          <w:b/>
          <w:bCs/>
          <w:color w:val="FF0000"/>
          <w:sz w:val="28"/>
          <w:szCs w:val="28"/>
        </w:rPr>
      </w:pPr>
      <w:r w:rsidRPr="0063271C">
        <w:rPr>
          <w:b/>
          <w:bCs/>
          <w:color w:val="FF0000"/>
          <w:sz w:val="28"/>
          <w:szCs w:val="28"/>
        </w:rPr>
        <w:t xml:space="preserve">Small </w:t>
      </w:r>
      <w:proofErr w:type="gramStart"/>
      <w:r w:rsidRPr="0063271C">
        <w:rPr>
          <w:b/>
          <w:bCs/>
          <w:color w:val="FF0000"/>
          <w:sz w:val="28"/>
          <w:szCs w:val="28"/>
        </w:rPr>
        <w:t>Screen :</w:t>
      </w:r>
      <w:proofErr w:type="gramEnd"/>
    </w:p>
    <w:p w14:paraId="0E6BC5B2" w14:textId="77777777" w:rsidR="00730F4D" w:rsidRPr="0063271C" w:rsidRDefault="00730F4D" w:rsidP="00594CF7">
      <w:pPr>
        <w:ind w:left="730"/>
        <w:rPr>
          <w:b/>
          <w:bCs/>
          <w:color w:val="FF0000"/>
          <w:sz w:val="28"/>
          <w:szCs w:val="28"/>
          <w:lang w:bidi="ar-EG"/>
        </w:rPr>
      </w:pPr>
    </w:p>
    <w:p w14:paraId="1885E5B4" w14:textId="779B1C7F" w:rsidR="00594CF7" w:rsidRDefault="0063271C" w:rsidP="00594CF7">
      <w:pPr>
        <w:ind w:left="730"/>
        <w:rPr>
          <w:b/>
          <w:bCs/>
          <w:color w:val="FF0000"/>
        </w:rPr>
      </w:pPr>
      <w:r>
        <w:rPr>
          <w:b/>
          <w:bCs/>
          <w:noProof/>
          <w:color w:val="FF0000"/>
        </w:rPr>
        <w:lastRenderedPageBreak/>
        <w:drawing>
          <wp:inline distT="0" distB="0" distL="0" distR="0" wp14:anchorId="689594A2" wp14:editId="51BAF032">
            <wp:extent cx="2292175" cy="4832261"/>
            <wp:effectExtent l="0" t="0" r="0" b="6985"/>
            <wp:docPr id="1178230881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8230881" name="Picture 1178230881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311641" cy="4873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color w:val="FF0000"/>
        </w:rPr>
        <w:drawing>
          <wp:inline distT="0" distB="0" distL="0" distR="0" wp14:anchorId="14A13C49" wp14:editId="5484A7B6">
            <wp:extent cx="2301690" cy="4855432"/>
            <wp:effectExtent l="0" t="0" r="3810" b="2540"/>
            <wp:docPr id="21286495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86495" name="Picture 21286495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2321263" cy="4896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6F436" w14:textId="77777777" w:rsidR="0063271C" w:rsidRDefault="0063271C" w:rsidP="00594CF7">
      <w:pPr>
        <w:ind w:left="730"/>
        <w:rPr>
          <w:b/>
          <w:bCs/>
          <w:color w:val="FF0000"/>
        </w:rPr>
      </w:pPr>
    </w:p>
    <w:p w14:paraId="44D3CBFD" w14:textId="68770D94" w:rsidR="0063271C" w:rsidRDefault="0063271C" w:rsidP="00594CF7">
      <w:pPr>
        <w:ind w:left="730"/>
        <w:rPr>
          <w:b/>
          <w:bCs/>
          <w:color w:val="FF0000"/>
          <w:sz w:val="28"/>
          <w:szCs w:val="28"/>
        </w:rPr>
      </w:pPr>
      <w:r w:rsidRPr="0063271C">
        <w:rPr>
          <w:b/>
          <w:bCs/>
          <w:color w:val="FF0000"/>
          <w:sz w:val="28"/>
          <w:szCs w:val="28"/>
        </w:rPr>
        <w:t xml:space="preserve">Large Screen: </w:t>
      </w:r>
    </w:p>
    <w:p w14:paraId="4B71D882" w14:textId="349FC754" w:rsidR="0063271C" w:rsidRPr="0063271C" w:rsidRDefault="0063271C" w:rsidP="00594CF7">
      <w:pPr>
        <w:ind w:left="730"/>
        <w:rPr>
          <w:b/>
          <w:bCs/>
          <w:color w:val="FF0000"/>
          <w:sz w:val="28"/>
          <w:szCs w:val="28"/>
        </w:rPr>
      </w:pPr>
      <w:r>
        <w:rPr>
          <w:b/>
          <w:bCs/>
          <w:noProof/>
          <w:color w:val="FF0000"/>
          <w:sz w:val="28"/>
          <w:szCs w:val="28"/>
        </w:rPr>
        <w:drawing>
          <wp:inline distT="0" distB="0" distL="0" distR="0" wp14:anchorId="70AEBF19" wp14:editId="58A9D14F">
            <wp:extent cx="6129655" cy="3014980"/>
            <wp:effectExtent l="0" t="0" r="4445" b="0"/>
            <wp:docPr id="1884928186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4928186" name="Picture 1884928186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1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C59C4" w14:textId="0657070B" w:rsidR="006F4147" w:rsidRDefault="006F4147" w:rsidP="006F4147">
      <w:pPr>
        <w:pStyle w:val="Heading1"/>
        <w:numPr>
          <w:ilvl w:val="2"/>
          <w:numId w:val="26"/>
        </w:numPr>
        <w:spacing w:before="240" w:after="120"/>
      </w:pPr>
      <w:r w:rsidRPr="006F4147">
        <w:lastRenderedPageBreak/>
        <w:t xml:space="preserve">View resources associated with the </w:t>
      </w:r>
      <w:r w:rsidR="00DE0317" w:rsidRPr="00DE0317">
        <w:t>section</w:t>
      </w:r>
    </w:p>
    <w:p w14:paraId="0CBE1C10" w14:textId="2ECE1568" w:rsidR="0063271C" w:rsidRDefault="0063271C" w:rsidP="0063271C">
      <w:pPr>
        <w:ind w:left="730"/>
        <w:rPr>
          <w:b/>
          <w:bCs/>
          <w:color w:val="FF0000"/>
          <w:sz w:val="28"/>
          <w:szCs w:val="28"/>
        </w:rPr>
      </w:pPr>
      <w:r w:rsidRPr="0063271C">
        <w:rPr>
          <w:b/>
          <w:bCs/>
          <w:color w:val="FF0000"/>
          <w:sz w:val="28"/>
          <w:szCs w:val="28"/>
        </w:rPr>
        <w:t xml:space="preserve">Small screen: </w:t>
      </w:r>
    </w:p>
    <w:p w14:paraId="3D9B916D" w14:textId="58E17357" w:rsidR="0063271C" w:rsidRPr="0063271C" w:rsidRDefault="003537D2" w:rsidP="0063271C">
      <w:pPr>
        <w:ind w:left="730"/>
        <w:rPr>
          <w:b/>
          <w:bCs/>
          <w:color w:val="FF0000"/>
          <w:sz w:val="28"/>
          <w:szCs w:val="28"/>
        </w:rPr>
      </w:pPr>
      <w:r>
        <w:rPr>
          <w:b/>
          <w:bCs/>
          <w:noProof/>
          <w:color w:val="FF0000"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2011750D" wp14:editId="3644162C">
                <wp:simplePos x="0" y="0"/>
                <wp:positionH relativeFrom="column">
                  <wp:posOffset>3028950</wp:posOffset>
                </wp:positionH>
                <wp:positionV relativeFrom="paragraph">
                  <wp:posOffset>1491615</wp:posOffset>
                </wp:positionV>
                <wp:extent cx="320040" cy="250190"/>
                <wp:effectExtent l="57150" t="57150" r="60960" b="73660"/>
                <wp:wrapNone/>
                <wp:docPr id="1768211931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">
                      <w14:nvContentPartPr>
                        <w14:cNvContentPartPr/>
                      </w14:nvContentPartPr>
                      <w14:xfrm>
                        <a:off x="0" y="0"/>
                        <a:ext cx="320040" cy="2501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131DD1" id="Ink 22" o:spid="_x0000_s1026" type="#_x0000_t75" style="position:absolute;margin-left:237.1pt;margin-top:116.05pt;width:29.4pt;height:23.9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">
                <v:imagedata r:id="rId64" o:title=""/>
              </v:shape>
            </w:pict>
          </mc:Fallback>
        </mc:AlternateContent>
      </w:r>
      <w:r>
        <w:rPr>
          <w:b/>
          <w:bCs/>
          <w:noProof/>
          <w:color w:val="FF0000"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 wp14:anchorId="33944AB8" wp14:editId="604AF273">
                <wp:simplePos x="0" y="0"/>
                <wp:positionH relativeFrom="column">
                  <wp:posOffset>3140710</wp:posOffset>
                </wp:positionH>
                <wp:positionV relativeFrom="paragraph">
                  <wp:posOffset>1479550</wp:posOffset>
                </wp:positionV>
                <wp:extent cx="1171575" cy="631825"/>
                <wp:effectExtent l="57150" t="57150" r="9525" b="53975"/>
                <wp:wrapNone/>
                <wp:docPr id="633325398" name="Ink 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">
                      <w14:nvContentPartPr>
                        <w14:cNvContentPartPr/>
                      </w14:nvContentPartPr>
                      <w14:xfrm>
                        <a:off x="0" y="0"/>
                        <a:ext cx="1171575" cy="6318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89F478" id="Ink 44" o:spid="_x0000_s1026" type="#_x0000_t75" style="position:absolute;margin-left:246.6pt;margin-top:115.8pt;width:93.65pt;height:51.1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">
                <v:imagedata r:id="rId66" o:title=""/>
              </v:shape>
            </w:pict>
          </mc:Fallback>
        </mc:AlternateContent>
      </w:r>
      <w:r w:rsidR="0063271C">
        <w:rPr>
          <w:b/>
          <w:bCs/>
          <w:noProof/>
          <w:color w:val="FF0000"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08416" behindDoc="0" locked="0" layoutInCell="1" allowOverlap="1" wp14:anchorId="7E57D816" wp14:editId="65F41809">
                <wp:simplePos x="0" y="0"/>
                <wp:positionH relativeFrom="column">
                  <wp:posOffset>3252470</wp:posOffset>
                </wp:positionH>
                <wp:positionV relativeFrom="paragraph">
                  <wp:posOffset>1836420</wp:posOffset>
                </wp:positionV>
                <wp:extent cx="1053360" cy="467360"/>
                <wp:effectExtent l="57150" t="57150" r="0" b="46990"/>
                <wp:wrapNone/>
                <wp:docPr id="610209143" name="Ink 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">
                      <w14:nvContentPartPr>
                        <w14:cNvContentPartPr/>
                      </w14:nvContentPartPr>
                      <w14:xfrm>
                        <a:off x="0" y="0"/>
                        <a:ext cx="1053360" cy="467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21011D" id="Ink 60" o:spid="_x0000_s1026" type="#_x0000_t75" style="position:absolute;margin-left:255.4pt;margin-top:143.9pt;width:84.4pt;height:38.2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">
                <v:imagedata r:id="rId68" o:title=""/>
              </v:shape>
            </w:pict>
          </mc:Fallback>
        </mc:AlternateContent>
      </w:r>
      <w:r w:rsidR="0063271C">
        <w:rPr>
          <w:b/>
          <w:bCs/>
          <w:noProof/>
          <w:color w:val="FF0000"/>
          <w:sz w:val="28"/>
          <w:szCs w:val="28"/>
        </w:rPr>
        <w:drawing>
          <wp:inline distT="0" distB="0" distL="0" distR="0" wp14:anchorId="59BA343A" wp14:editId="194B50FC">
            <wp:extent cx="2521193" cy="5287110"/>
            <wp:effectExtent l="0" t="0" r="0" b="8890"/>
            <wp:docPr id="2104810773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4810773" name="Picture 2104810773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2530722" cy="5307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6ADB7" w14:textId="11B9EFD2" w:rsidR="003E2313" w:rsidRDefault="003E2313" w:rsidP="003E2313">
      <w:pPr>
        <w:pStyle w:val="Heading1"/>
        <w:numPr>
          <w:ilvl w:val="1"/>
          <w:numId w:val="26"/>
        </w:numPr>
        <w:spacing w:before="240" w:after="120"/>
      </w:pPr>
      <w:r>
        <w:lastRenderedPageBreak/>
        <w:t>Topics Map</w:t>
      </w:r>
    </w:p>
    <w:p w14:paraId="2461697F" w14:textId="61F27094" w:rsidR="006F4147" w:rsidRDefault="006F4147" w:rsidP="006F4147">
      <w:pPr>
        <w:pStyle w:val="Heading1"/>
        <w:numPr>
          <w:ilvl w:val="2"/>
          <w:numId w:val="26"/>
        </w:numPr>
        <w:spacing w:before="240" w:after="120"/>
      </w:pPr>
      <w:r w:rsidRPr="006F4147">
        <w:t>Topics Map</w:t>
      </w:r>
    </w:p>
    <w:p w14:paraId="7557C5AF" w14:textId="32667B0C" w:rsidR="00511C40" w:rsidRPr="00511C40" w:rsidRDefault="00511C40" w:rsidP="00511C40">
      <w:r>
        <w:rPr>
          <w:noProof/>
        </w:rPr>
        <w:lastRenderedPageBreak/>
        <w:drawing>
          <wp:inline distT="0" distB="0" distL="0" distR="0" wp14:anchorId="208B41F2" wp14:editId="6E6C4E59">
            <wp:extent cx="3978910" cy="8354695"/>
            <wp:effectExtent l="0" t="0" r="2540" b="8255"/>
            <wp:docPr id="365396319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5396319" name="Picture 1" descr="A screenshot of a cell phone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978910" cy="8354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1F853" w14:textId="2DDA0FF3" w:rsidR="006F4147" w:rsidRDefault="006F4147" w:rsidP="006F4147">
      <w:pPr>
        <w:pStyle w:val="Heading1"/>
        <w:numPr>
          <w:ilvl w:val="2"/>
          <w:numId w:val="26"/>
        </w:numPr>
        <w:spacing w:before="240" w:after="120"/>
      </w:pPr>
      <w:r w:rsidRPr="006F4147">
        <w:lastRenderedPageBreak/>
        <w:t xml:space="preserve">View Quran page associated with the </w:t>
      </w:r>
      <w:r w:rsidR="00DE0317" w:rsidRPr="00DE0317">
        <w:t>section</w:t>
      </w:r>
    </w:p>
    <w:p w14:paraId="4A9B8DD0" w14:textId="429CEFE9" w:rsidR="00511C40" w:rsidRPr="00511C40" w:rsidRDefault="00A50382" w:rsidP="00511C40">
      <w:r>
        <w:rPr>
          <w:noProof/>
        </w:rPr>
        <mc:AlternateContent>
          <mc:Choice Requires="wpi">
            <w:drawing>
              <wp:anchor distT="0" distB="0" distL="114300" distR="114300" simplePos="0" relativeHeight="251839488" behindDoc="0" locked="0" layoutInCell="1" allowOverlap="1" wp14:anchorId="538DAE1C" wp14:editId="632E7C61">
                <wp:simplePos x="0" y="0"/>
                <wp:positionH relativeFrom="column">
                  <wp:posOffset>2317750</wp:posOffset>
                </wp:positionH>
                <wp:positionV relativeFrom="paragraph">
                  <wp:posOffset>399415</wp:posOffset>
                </wp:positionV>
                <wp:extent cx="1246365" cy="946785"/>
                <wp:effectExtent l="57150" t="57150" r="0" b="62865"/>
                <wp:wrapNone/>
                <wp:docPr id="911252748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">
                      <w14:nvContentPartPr>
                        <w14:cNvContentPartPr/>
                      </w14:nvContentPartPr>
                      <w14:xfrm>
                        <a:off x="0" y="0"/>
                        <a:ext cx="1246365" cy="9467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07C609" id="Ink 24" o:spid="_x0000_s1026" type="#_x0000_t75" style="position:absolute;margin-left:181.1pt;margin-top:30.05pt;width:101pt;height:77.35pt;z-index:251839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">
                <v:imagedata r:id="rId72" o:title=""/>
              </v:shape>
            </w:pict>
          </mc:Fallback>
        </mc:AlternateContent>
      </w:r>
      <w:r w:rsidR="00511C40">
        <w:rPr>
          <w:noProof/>
        </w:rPr>
        <w:drawing>
          <wp:inline distT="0" distB="0" distL="0" distR="0" wp14:anchorId="414ABF81" wp14:editId="71A2C403">
            <wp:extent cx="2398041" cy="5035274"/>
            <wp:effectExtent l="0" t="0" r="2540" b="0"/>
            <wp:docPr id="904701351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4701351" name="Picture 5" descr="A screenshot of a cell phone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2405305" cy="5050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11C40">
        <w:rPr>
          <w:noProof/>
        </w:rPr>
        <w:drawing>
          <wp:inline distT="0" distB="0" distL="0" distR="0" wp14:anchorId="23BFD038" wp14:editId="704C509F">
            <wp:extent cx="2361095" cy="4957696"/>
            <wp:effectExtent l="0" t="0" r="1270" b="0"/>
            <wp:docPr id="195492009" name="Picture 6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492009" name="Picture 6" descr="A screenshot of a phone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2375366" cy="4987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2DAAE" w14:textId="77777777" w:rsidR="002B4033" w:rsidRDefault="002B4033" w:rsidP="002B4033">
      <w:pPr>
        <w:pStyle w:val="Heading1"/>
        <w:numPr>
          <w:ilvl w:val="1"/>
          <w:numId w:val="26"/>
        </w:numPr>
        <w:spacing w:before="240" w:after="120"/>
      </w:pPr>
      <w:r>
        <w:lastRenderedPageBreak/>
        <w:t>Aya and Theme Search</w:t>
      </w:r>
    </w:p>
    <w:p w14:paraId="0F45BD15" w14:textId="3CE7C116" w:rsidR="003537D2" w:rsidRDefault="003537D2" w:rsidP="003537D2">
      <w:r>
        <w:rPr>
          <w:noProof/>
        </w:rPr>
        <mc:AlternateContent>
          <mc:Choice Requires="wpi">
            <w:drawing>
              <wp:anchor distT="0" distB="0" distL="114300" distR="114300" simplePos="0" relativeHeight="251713536" behindDoc="0" locked="0" layoutInCell="1" allowOverlap="1" wp14:anchorId="21E73F16" wp14:editId="4BBB8124">
                <wp:simplePos x="0" y="0"/>
                <wp:positionH relativeFrom="column">
                  <wp:posOffset>2664187</wp:posOffset>
                </wp:positionH>
                <wp:positionV relativeFrom="paragraph">
                  <wp:posOffset>1432023</wp:posOffset>
                </wp:positionV>
                <wp:extent cx="231120" cy="48600"/>
                <wp:effectExtent l="57150" t="76200" r="0" b="104140"/>
                <wp:wrapNone/>
                <wp:docPr id="244962742" name="Ink 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">
                      <w14:nvContentPartPr>
                        <w14:cNvContentPartPr/>
                      </w14:nvContentPartPr>
                      <w14:xfrm>
                        <a:off x="0" y="0"/>
                        <a:ext cx="231120" cy="48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F1A80A" id="Ink 66" o:spid="_x0000_s1026" type="#_x0000_t75" style="position:absolute;margin-left:206.95pt;margin-top:107.1pt;width:23.9pt;height:15.2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">
                <v:imagedata r:id="rId7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12512" behindDoc="0" locked="0" layoutInCell="1" allowOverlap="1" wp14:anchorId="070CCE2F" wp14:editId="34867B05">
                <wp:simplePos x="0" y="0"/>
                <wp:positionH relativeFrom="column">
                  <wp:posOffset>3024907</wp:posOffset>
                </wp:positionH>
                <wp:positionV relativeFrom="paragraph">
                  <wp:posOffset>5210583</wp:posOffset>
                </wp:positionV>
                <wp:extent cx="193680" cy="24120"/>
                <wp:effectExtent l="76200" t="76200" r="73025" b="90805"/>
                <wp:wrapNone/>
                <wp:docPr id="440715229" name="Ink 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">
                      <w14:nvContentPartPr>
                        <w14:cNvContentPartPr/>
                      </w14:nvContentPartPr>
                      <w14:xfrm>
                        <a:off x="0" y="0"/>
                        <a:ext cx="193680" cy="24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68DDC3" id="Ink 65" o:spid="_x0000_s1026" type="#_x0000_t75" style="position:absolute;margin-left:235.35pt;margin-top:404.65pt;width:20.9pt;height:13.25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">
                <v:imagedata r:id="rId7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11488" behindDoc="0" locked="0" layoutInCell="1" allowOverlap="1" wp14:anchorId="67661CA3" wp14:editId="7EC48764">
                <wp:simplePos x="0" y="0"/>
                <wp:positionH relativeFrom="column">
                  <wp:posOffset>712627</wp:posOffset>
                </wp:positionH>
                <wp:positionV relativeFrom="paragraph">
                  <wp:posOffset>4395543</wp:posOffset>
                </wp:positionV>
                <wp:extent cx="268920" cy="19080"/>
                <wp:effectExtent l="76200" t="76200" r="74295" b="95250"/>
                <wp:wrapNone/>
                <wp:docPr id="1285661772" name="Ink 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">
                      <w14:nvContentPartPr>
                        <w14:cNvContentPartPr/>
                      </w14:nvContentPartPr>
                      <w14:xfrm>
                        <a:off x="0" y="0"/>
                        <a:ext cx="268920" cy="19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338835" id="Ink 64" o:spid="_x0000_s1026" type="#_x0000_t75" style="position:absolute;margin-left:53.3pt;margin-top:340.45pt;width:26.8pt;height:12.8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">
                <v:imagedata r:id="rId7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10464" behindDoc="0" locked="0" layoutInCell="1" allowOverlap="1" wp14:anchorId="3841A880" wp14:editId="2E2CA4EA">
                <wp:simplePos x="0" y="0"/>
                <wp:positionH relativeFrom="column">
                  <wp:posOffset>2959027</wp:posOffset>
                </wp:positionH>
                <wp:positionV relativeFrom="paragraph">
                  <wp:posOffset>3625503</wp:posOffset>
                </wp:positionV>
                <wp:extent cx="176760" cy="28800"/>
                <wp:effectExtent l="76200" t="95250" r="52070" b="104775"/>
                <wp:wrapNone/>
                <wp:docPr id="2089861877" name="Ink 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">
                      <w14:nvContentPartPr>
                        <w14:cNvContentPartPr/>
                      </w14:nvContentPartPr>
                      <w14:xfrm>
                        <a:off x="0" y="0"/>
                        <a:ext cx="176760" cy="28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84E7DB" id="Ink 63" o:spid="_x0000_s1026" type="#_x0000_t75" style="position:absolute;margin-left:230.15pt;margin-top:279.8pt;width:19.55pt;height:13.6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">
                <v:imagedata r:id="rId8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09440" behindDoc="0" locked="0" layoutInCell="1" allowOverlap="1" wp14:anchorId="107FDD1C" wp14:editId="57A1568A">
                <wp:simplePos x="0" y="0"/>
                <wp:positionH relativeFrom="column">
                  <wp:posOffset>2029147</wp:posOffset>
                </wp:positionH>
                <wp:positionV relativeFrom="paragraph">
                  <wp:posOffset>2339223</wp:posOffset>
                </wp:positionV>
                <wp:extent cx="238680" cy="50400"/>
                <wp:effectExtent l="76200" t="95250" r="66675" b="102235"/>
                <wp:wrapNone/>
                <wp:docPr id="739350154" name="Ink 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2">
                      <w14:nvContentPartPr>
                        <w14:cNvContentPartPr/>
                      </w14:nvContentPartPr>
                      <w14:xfrm>
                        <a:off x="0" y="0"/>
                        <a:ext cx="238680" cy="50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23F6C0" id="Ink 62" o:spid="_x0000_s1026" type="#_x0000_t75" style="position:absolute;margin-left:156.95pt;margin-top:178.55pt;width:24.5pt;height:15.3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">
                <v:imagedata r:id="rId83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36B20C2" wp14:editId="0390526B">
            <wp:extent cx="3369734" cy="7103922"/>
            <wp:effectExtent l="0" t="0" r="2540" b="1905"/>
            <wp:docPr id="1478576744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8576744" name="Picture 1478576744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3369734" cy="7103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5F08C" w14:textId="2E00E74D" w:rsidR="00511C40" w:rsidRPr="003537D2" w:rsidRDefault="00511C40" w:rsidP="003537D2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821056" behindDoc="0" locked="0" layoutInCell="1" allowOverlap="1" wp14:anchorId="73B62DC4" wp14:editId="3713BEAD">
                <wp:simplePos x="0" y="0"/>
                <wp:positionH relativeFrom="column">
                  <wp:posOffset>2327412</wp:posOffset>
                </wp:positionH>
                <wp:positionV relativeFrom="paragraph">
                  <wp:posOffset>2162483</wp:posOffset>
                </wp:positionV>
                <wp:extent cx="192960" cy="15840"/>
                <wp:effectExtent l="76200" t="95250" r="74295" b="99060"/>
                <wp:wrapNone/>
                <wp:docPr id="2102305535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5">
                      <w14:nvContentPartPr>
                        <w14:cNvContentPartPr/>
                      </w14:nvContentPartPr>
                      <w14:xfrm>
                        <a:off x="0" y="0"/>
                        <a:ext cx="192960" cy="1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688783" id="Ink 4" o:spid="_x0000_s1026" type="#_x0000_t75" style="position:absolute;margin-left:180.45pt;margin-top:164.6pt;width:20.9pt;height:12.6pt;z-index:251821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">
                <v:imagedata r:id="rId8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20032" behindDoc="0" locked="0" layoutInCell="1" allowOverlap="1" wp14:anchorId="38EF3A89" wp14:editId="74D94D8F">
                <wp:simplePos x="0" y="0"/>
                <wp:positionH relativeFrom="column">
                  <wp:posOffset>2293212</wp:posOffset>
                </wp:positionH>
                <wp:positionV relativeFrom="paragraph">
                  <wp:posOffset>1240523</wp:posOffset>
                </wp:positionV>
                <wp:extent cx="223200" cy="34920"/>
                <wp:effectExtent l="57150" t="95250" r="81915" b="99060"/>
                <wp:wrapNone/>
                <wp:docPr id="1245839368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7">
                      <w14:nvContentPartPr>
                        <w14:cNvContentPartPr/>
                      </w14:nvContentPartPr>
                      <w14:xfrm>
                        <a:off x="0" y="0"/>
                        <a:ext cx="223200" cy="34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1B4EFE" id="Ink 3" o:spid="_x0000_s1026" type="#_x0000_t75" style="position:absolute;margin-left:177.7pt;margin-top:92.05pt;width:23.2pt;height:14.1pt;z-index:251820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">
                <v:imagedata r:id="rId88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7EBB958" wp14:editId="6266FB85">
            <wp:extent cx="2889502" cy="6082748"/>
            <wp:effectExtent l="0" t="0" r="6350" b="0"/>
            <wp:docPr id="298464873" name="Picture 2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464873" name="Picture 2" descr="A screenshot of a phone&#10;&#10;Description automatically generated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2893962" cy="6092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C3155" w14:textId="77777777" w:rsidR="002B4033" w:rsidRDefault="002B4033" w:rsidP="002B4033">
      <w:pPr>
        <w:pStyle w:val="Heading1"/>
        <w:numPr>
          <w:ilvl w:val="1"/>
          <w:numId w:val="26"/>
        </w:numPr>
        <w:spacing w:before="240" w:after="120"/>
      </w:pPr>
      <w:r>
        <w:t xml:space="preserve">Verse Recitation </w:t>
      </w:r>
    </w:p>
    <w:p w14:paraId="3608D4B6" w14:textId="7E9CD814" w:rsidR="006D1440" w:rsidRPr="006D1440" w:rsidRDefault="006D1440" w:rsidP="006D1440">
      <w:pPr>
        <w:ind w:left="370"/>
        <w:rPr>
          <w:b/>
          <w:bCs/>
          <w:color w:val="FF0000"/>
          <w:sz w:val="28"/>
          <w:szCs w:val="28"/>
        </w:rPr>
      </w:pPr>
      <w:r w:rsidRPr="006D1440">
        <w:rPr>
          <w:b/>
          <w:bCs/>
          <w:color w:val="FF0000"/>
          <w:sz w:val="28"/>
          <w:szCs w:val="28"/>
        </w:rPr>
        <w:t xml:space="preserve">Small screen: </w:t>
      </w:r>
    </w:p>
    <w:p w14:paraId="515FBC5E" w14:textId="4EAE574A" w:rsidR="006D1440" w:rsidRDefault="006D1440" w:rsidP="006D1440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755520" behindDoc="0" locked="0" layoutInCell="1" allowOverlap="1" wp14:anchorId="1299D406" wp14:editId="4FD636A7">
                <wp:simplePos x="0" y="0"/>
                <wp:positionH relativeFrom="column">
                  <wp:posOffset>3791585</wp:posOffset>
                </wp:positionH>
                <wp:positionV relativeFrom="paragraph">
                  <wp:posOffset>3168650</wp:posOffset>
                </wp:positionV>
                <wp:extent cx="1020865" cy="359410"/>
                <wp:effectExtent l="57150" t="57150" r="46355" b="59690"/>
                <wp:wrapNone/>
                <wp:docPr id="1959075259" name="Ink 1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0">
                      <w14:nvContentPartPr>
                        <w14:cNvContentPartPr/>
                      </w14:nvContentPartPr>
                      <w14:xfrm>
                        <a:off x="0" y="0"/>
                        <a:ext cx="1020865" cy="3594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32B21A" id="Ink 109" o:spid="_x0000_s1026" type="#_x0000_t75" style="position:absolute;margin-left:297.15pt;margin-top:248.1pt;width:83.25pt;height:31.1pt;z-index:251755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">
                <v:imagedata r:id="rId9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43232" behindDoc="0" locked="0" layoutInCell="1" allowOverlap="1" wp14:anchorId="46C71B1D" wp14:editId="634CCC56">
                <wp:simplePos x="0" y="0"/>
                <wp:positionH relativeFrom="column">
                  <wp:posOffset>3293745</wp:posOffset>
                </wp:positionH>
                <wp:positionV relativeFrom="paragraph">
                  <wp:posOffset>2433955</wp:posOffset>
                </wp:positionV>
                <wp:extent cx="1247775" cy="814095"/>
                <wp:effectExtent l="57150" t="57150" r="28575" b="62230"/>
                <wp:wrapNone/>
                <wp:docPr id="1016272824" name="Ink 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2">
                      <w14:nvContentPartPr>
                        <w14:cNvContentPartPr/>
                      </w14:nvContentPartPr>
                      <w14:xfrm>
                        <a:off x="0" y="0"/>
                        <a:ext cx="1247775" cy="8140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040F01" id="Ink 97" o:spid="_x0000_s1026" type="#_x0000_t75" style="position:absolute;margin-left:257.95pt;margin-top:190.25pt;width:101.05pt;height:66.9pt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">
                <v:imagedata r:id="rId9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16608" behindDoc="0" locked="0" layoutInCell="1" allowOverlap="1" wp14:anchorId="74FAE8B4" wp14:editId="3D12CA6F">
                <wp:simplePos x="0" y="0"/>
                <wp:positionH relativeFrom="column">
                  <wp:posOffset>3131185</wp:posOffset>
                </wp:positionH>
                <wp:positionV relativeFrom="paragraph">
                  <wp:posOffset>2162810</wp:posOffset>
                </wp:positionV>
                <wp:extent cx="400050" cy="284480"/>
                <wp:effectExtent l="57150" t="57150" r="57150" b="58420"/>
                <wp:wrapNone/>
                <wp:docPr id="347405388" name="Ink 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4">
                      <w14:nvContentPartPr>
                        <w14:cNvContentPartPr/>
                      </w14:nvContentPartPr>
                      <w14:xfrm>
                        <a:off x="0" y="0"/>
                        <a:ext cx="400050" cy="284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EA5796" id="Ink 71" o:spid="_x0000_s1026" type="#_x0000_t75" style="position:absolute;margin-left:245.15pt;margin-top:168.9pt;width:34.3pt;height:25.2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">
                <v:imagedata r:id="rId95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E3971CF" wp14:editId="5BBED82D">
            <wp:extent cx="3115734" cy="6533904"/>
            <wp:effectExtent l="0" t="0" r="8890" b="635"/>
            <wp:docPr id="1641375198" name="Picture 67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1375198" name="Picture 67" descr="A screenshot of a phone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118360" cy="6539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8A7E6" w14:textId="77777777" w:rsidR="006D1440" w:rsidRDefault="006D1440" w:rsidP="006D1440"/>
    <w:p w14:paraId="4F79495C" w14:textId="6F596B76" w:rsidR="006D1440" w:rsidRDefault="006D1440" w:rsidP="006D1440">
      <w:pPr>
        <w:rPr>
          <w:b/>
          <w:bCs/>
          <w:color w:val="FF0000"/>
          <w:sz w:val="28"/>
          <w:szCs w:val="28"/>
        </w:rPr>
      </w:pPr>
      <w:r w:rsidRPr="006D1440">
        <w:rPr>
          <w:b/>
          <w:bCs/>
          <w:color w:val="FF0000"/>
          <w:sz w:val="28"/>
          <w:szCs w:val="28"/>
        </w:rPr>
        <w:t xml:space="preserve">Large screen: </w:t>
      </w:r>
    </w:p>
    <w:p w14:paraId="47DC2BE0" w14:textId="77AACDD1" w:rsidR="006D1440" w:rsidRPr="006D1440" w:rsidRDefault="006D1440" w:rsidP="006D1440">
      <w:pPr>
        <w:rPr>
          <w:b/>
          <w:bCs/>
          <w:color w:val="FF0000"/>
          <w:sz w:val="28"/>
          <w:szCs w:val="28"/>
        </w:rPr>
      </w:pPr>
      <w:r>
        <w:rPr>
          <w:b/>
          <w:bCs/>
          <w:noProof/>
          <w:color w:val="FF0000"/>
          <w:sz w:val="28"/>
          <w:szCs w:val="28"/>
        </w:rPr>
        <w:lastRenderedPageBreak/>
        <mc:AlternateContent>
          <mc:Choice Requires="wpi">
            <w:drawing>
              <wp:anchor distT="0" distB="0" distL="114300" distR="114300" simplePos="0" relativeHeight="251793408" behindDoc="0" locked="0" layoutInCell="1" allowOverlap="1" wp14:anchorId="38877C2B" wp14:editId="07ECD4C1">
                <wp:simplePos x="0" y="0"/>
                <wp:positionH relativeFrom="column">
                  <wp:posOffset>3435350</wp:posOffset>
                </wp:positionH>
                <wp:positionV relativeFrom="paragraph">
                  <wp:posOffset>-185420</wp:posOffset>
                </wp:positionV>
                <wp:extent cx="1424005" cy="904875"/>
                <wp:effectExtent l="57150" t="57150" r="5080" b="66675"/>
                <wp:wrapNone/>
                <wp:docPr id="161695325" name="Ink 1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6">
                      <w14:nvContentPartPr>
                        <w14:cNvContentPartPr/>
                      </w14:nvContentPartPr>
                      <w14:xfrm>
                        <a:off x="0" y="0"/>
                        <a:ext cx="1424005" cy="9048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011EF2" id="Ink 147" o:spid="_x0000_s1026" type="#_x0000_t75" style="position:absolute;margin-left:269.1pt;margin-top:-16pt;width:115pt;height:74.05pt;z-index:25179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">
                <v:imagedata r:id="rId97" o:title=""/>
              </v:shape>
            </w:pict>
          </mc:Fallback>
        </mc:AlternateContent>
      </w:r>
      <w:r>
        <w:rPr>
          <w:b/>
          <w:bCs/>
          <w:noProof/>
          <w:color w:val="FF0000"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56544" behindDoc="0" locked="0" layoutInCell="1" allowOverlap="1" wp14:anchorId="7127B7CF" wp14:editId="5AF4C010">
                <wp:simplePos x="0" y="0"/>
                <wp:positionH relativeFrom="column">
                  <wp:posOffset>3870755</wp:posOffset>
                </wp:positionH>
                <wp:positionV relativeFrom="paragraph">
                  <wp:posOffset>517116</wp:posOffset>
                </wp:positionV>
                <wp:extent cx="149760" cy="573840"/>
                <wp:effectExtent l="57150" t="57150" r="41275" b="55245"/>
                <wp:wrapNone/>
                <wp:docPr id="171010807" name="Ink 1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8">
                      <w14:nvContentPartPr>
                        <w14:cNvContentPartPr/>
                      </w14:nvContentPartPr>
                      <w14:xfrm>
                        <a:off x="0" y="0"/>
                        <a:ext cx="149760" cy="573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7BFB21" id="Ink 111" o:spid="_x0000_s1026" type="#_x0000_t75" style="position:absolute;margin-left:303.4pt;margin-top:39.3pt;width:14.65pt;height:48.05pt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">
                <v:imagedata r:id="rId99" o:title=""/>
              </v:shape>
            </w:pict>
          </mc:Fallback>
        </mc:AlternateContent>
      </w:r>
      <w:r>
        <w:rPr>
          <w:b/>
          <w:bCs/>
          <w:noProof/>
          <w:color w:val="FF0000"/>
          <w:sz w:val="28"/>
          <w:szCs w:val="28"/>
        </w:rPr>
        <w:drawing>
          <wp:inline distT="0" distB="0" distL="0" distR="0" wp14:anchorId="30476F6A" wp14:editId="1436E62A">
            <wp:extent cx="6129655" cy="3018790"/>
            <wp:effectExtent l="0" t="0" r="4445" b="0"/>
            <wp:docPr id="1973556474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556474" name="Picture 1973556474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1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F7053" w14:textId="77777777" w:rsidR="002B4033" w:rsidRDefault="002B4033" w:rsidP="002B4033">
      <w:pPr>
        <w:pStyle w:val="Heading1"/>
        <w:numPr>
          <w:ilvl w:val="1"/>
          <w:numId w:val="26"/>
        </w:numPr>
        <w:spacing w:before="240" w:after="120"/>
      </w:pPr>
      <w:r>
        <w:t>Verse Tafsir</w:t>
      </w:r>
    </w:p>
    <w:p w14:paraId="31F6CE92" w14:textId="411A5D1C" w:rsidR="003D53B8" w:rsidRDefault="003D53B8" w:rsidP="003D53B8">
      <w:pPr>
        <w:ind w:left="367"/>
        <w:rPr>
          <w:b/>
          <w:bCs/>
          <w:color w:val="FF0000"/>
          <w:sz w:val="28"/>
          <w:szCs w:val="28"/>
        </w:rPr>
      </w:pPr>
      <w:r w:rsidRPr="003D53B8">
        <w:rPr>
          <w:b/>
          <w:bCs/>
          <w:color w:val="FF0000"/>
          <w:sz w:val="28"/>
          <w:szCs w:val="28"/>
        </w:rPr>
        <w:t xml:space="preserve">Small screen: </w:t>
      </w:r>
    </w:p>
    <w:p w14:paraId="6E71309F" w14:textId="392E953E" w:rsidR="003D53B8" w:rsidRDefault="003D53B8" w:rsidP="003D53B8">
      <w:pPr>
        <w:ind w:left="367"/>
        <w:rPr>
          <w:b/>
          <w:bCs/>
          <w:color w:val="FF0000"/>
          <w:sz w:val="28"/>
          <w:szCs w:val="28"/>
        </w:rPr>
      </w:pPr>
      <w:r>
        <w:rPr>
          <w:b/>
          <w:bCs/>
          <w:noProof/>
          <w:color w:val="FF0000"/>
          <w:sz w:val="28"/>
          <w:szCs w:val="28"/>
        </w:rPr>
        <w:lastRenderedPageBreak/>
        <mc:AlternateContent>
          <mc:Choice Requires="wpi">
            <w:drawing>
              <wp:anchor distT="0" distB="0" distL="114300" distR="114300" simplePos="0" relativeHeight="251797504" behindDoc="0" locked="0" layoutInCell="1" allowOverlap="1" wp14:anchorId="228549D2" wp14:editId="4EAE629F">
                <wp:simplePos x="0" y="0"/>
                <wp:positionH relativeFrom="column">
                  <wp:posOffset>1483995</wp:posOffset>
                </wp:positionH>
                <wp:positionV relativeFrom="paragraph">
                  <wp:posOffset>924560</wp:posOffset>
                </wp:positionV>
                <wp:extent cx="407235" cy="642620"/>
                <wp:effectExtent l="57150" t="57150" r="50165" b="62230"/>
                <wp:wrapNone/>
                <wp:docPr id="983622688" name="Ink 1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407235" cy="6426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FC79F9" id="Ink 153" o:spid="_x0000_s1026" type="#_x0000_t75" style="position:absolute;margin-left:115.45pt;margin-top:71.4pt;width:34.9pt;height:53.4pt;z-index:251797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">
                <v:imagedata r:id="rId102" o:title=""/>
              </v:shape>
            </w:pict>
          </mc:Fallback>
        </mc:AlternateContent>
      </w:r>
      <w:r>
        <w:rPr>
          <w:b/>
          <w:bCs/>
          <w:noProof/>
          <w:color w:val="FF0000"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94432" behindDoc="0" locked="0" layoutInCell="1" allowOverlap="1" wp14:anchorId="1606D7AB" wp14:editId="10CC2567">
                <wp:simplePos x="0" y="0"/>
                <wp:positionH relativeFrom="column">
                  <wp:posOffset>1793584</wp:posOffset>
                </wp:positionH>
                <wp:positionV relativeFrom="paragraph">
                  <wp:posOffset>2076735</wp:posOffset>
                </wp:positionV>
                <wp:extent cx="108000" cy="34920"/>
                <wp:effectExtent l="57150" t="57150" r="63500" b="60960"/>
                <wp:wrapNone/>
                <wp:docPr id="1781972289" name="Ink 1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108000" cy="34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15B919" id="Ink 150" o:spid="_x0000_s1026" type="#_x0000_t75" style="position:absolute;margin-left:139.85pt;margin-top:162.1pt;width:11.3pt;height:5.6pt;z-index:251794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">
                <v:imagedata r:id="rId104" o:title=""/>
              </v:shape>
            </w:pict>
          </mc:Fallback>
        </mc:AlternateContent>
      </w:r>
      <w:r>
        <w:rPr>
          <w:b/>
          <w:bCs/>
          <w:noProof/>
          <w:color w:val="FF0000"/>
          <w:sz w:val="28"/>
          <w:szCs w:val="28"/>
        </w:rPr>
        <w:drawing>
          <wp:inline distT="0" distB="0" distL="0" distR="0" wp14:anchorId="22DBD289" wp14:editId="07C29A6D">
            <wp:extent cx="2663012" cy="5617645"/>
            <wp:effectExtent l="0" t="0" r="4445" b="2540"/>
            <wp:docPr id="571750381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750381" name="Picture 571750381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2671682" cy="563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color w:val="FF0000"/>
          <w:sz w:val="28"/>
          <w:szCs w:val="28"/>
        </w:rPr>
        <w:drawing>
          <wp:inline distT="0" distB="0" distL="0" distR="0" wp14:anchorId="59F31F33" wp14:editId="78001A08">
            <wp:extent cx="2664830" cy="5617877"/>
            <wp:effectExtent l="0" t="0" r="2540" b="1905"/>
            <wp:docPr id="2070779764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0779764" name="Picture 2070779764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2684517" cy="565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4A32C" w14:textId="77777777" w:rsidR="003D53B8" w:rsidRDefault="003D53B8" w:rsidP="003D53B8">
      <w:pPr>
        <w:ind w:left="367"/>
        <w:rPr>
          <w:b/>
          <w:bCs/>
          <w:color w:val="FF0000"/>
          <w:sz w:val="28"/>
          <w:szCs w:val="28"/>
        </w:rPr>
      </w:pPr>
    </w:p>
    <w:p w14:paraId="4D713659" w14:textId="3999B495" w:rsidR="003D53B8" w:rsidRDefault="003D53B8" w:rsidP="003D53B8">
      <w:pPr>
        <w:ind w:left="367"/>
        <w:rPr>
          <w:b/>
          <w:bCs/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t>Large screen:</w:t>
      </w:r>
    </w:p>
    <w:p w14:paraId="2F61E6F5" w14:textId="1EBC8902" w:rsidR="003D53B8" w:rsidRPr="003D53B8" w:rsidRDefault="00695958" w:rsidP="003D53B8">
      <w:pPr>
        <w:ind w:left="367"/>
        <w:rPr>
          <w:b/>
          <w:bCs/>
          <w:color w:val="FF0000"/>
          <w:sz w:val="28"/>
          <w:szCs w:val="28"/>
        </w:rPr>
      </w:pPr>
      <w:r>
        <w:rPr>
          <w:b/>
          <w:bCs/>
          <w:noProof/>
          <w:color w:val="FF0000"/>
          <w:sz w:val="28"/>
          <w:szCs w:val="28"/>
        </w:rPr>
        <w:lastRenderedPageBreak/>
        <mc:AlternateContent>
          <mc:Choice Requires="wpi">
            <w:drawing>
              <wp:anchor distT="0" distB="0" distL="114300" distR="114300" simplePos="0" relativeHeight="251819008" behindDoc="0" locked="0" layoutInCell="1" allowOverlap="1" wp14:anchorId="3C0DBEB3" wp14:editId="05D84709">
                <wp:simplePos x="0" y="0"/>
                <wp:positionH relativeFrom="column">
                  <wp:posOffset>3457575</wp:posOffset>
                </wp:positionH>
                <wp:positionV relativeFrom="paragraph">
                  <wp:posOffset>351790</wp:posOffset>
                </wp:positionV>
                <wp:extent cx="991970" cy="1149985"/>
                <wp:effectExtent l="57150" t="57150" r="36830" b="69215"/>
                <wp:wrapNone/>
                <wp:docPr id="361112068" name="Ink 1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7">
                      <w14:nvContentPartPr>
                        <w14:cNvContentPartPr/>
                      </w14:nvContentPartPr>
                      <w14:xfrm>
                        <a:off x="0" y="0"/>
                        <a:ext cx="991970" cy="11499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365D30" id="Ink 176" o:spid="_x0000_s1026" type="#_x0000_t75" style="position:absolute;margin-left:270.85pt;margin-top:26.3pt;width:80.9pt;height:93.35pt;z-index:251819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">
                <v:imagedata r:id="rId108" o:title=""/>
              </v:shape>
            </w:pict>
          </mc:Fallback>
        </mc:AlternateContent>
      </w:r>
      <w:r>
        <w:rPr>
          <w:b/>
          <w:bCs/>
          <w:noProof/>
          <w:color w:val="FF0000"/>
          <w:sz w:val="28"/>
          <w:szCs w:val="28"/>
        </w:rPr>
        <w:drawing>
          <wp:inline distT="0" distB="0" distL="0" distR="0" wp14:anchorId="571036C6" wp14:editId="4693A8CC">
            <wp:extent cx="6129655" cy="3074670"/>
            <wp:effectExtent l="0" t="0" r="4445" b="0"/>
            <wp:docPr id="766228757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6228757" name="Picture 766228757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color w:val="FF0000"/>
          <w:sz w:val="28"/>
          <w:szCs w:val="28"/>
        </w:rPr>
        <w:drawing>
          <wp:inline distT="0" distB="0" distL="0" distR="0" wp14:anchorId="64363674" wp14:editId="3103C09F">
            <wp:extent cx="6129655" cy="3014980"/>
            <wp:effectExtent l="0" t="0" r="4445" b="0"/>
            <wp:docPr id="563115276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115276" name="Picture 563115276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01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00549" w14:textId="32E29E46" w:rsidR="002B4033" w:rsidRDefault="002B4033">
      <w:pPr>
        <w:spacing w:after="160" w:line="259" w:lineRule="auto"/>
        <w:ind w:left="0" w:right="0" w:firstLine="0"/>
        <w:jc w:val="left"/>
      </w:pPr>
    </w:p>
    <w:p w14:paraId="09FC60B0" w14:textId="5BA04296" w:rsidR="0028191A" w:rsidRDefault="0028191A" w:rsidP="0028191A">
      <w:pPr>
        <w:pStyle w:val="ListParagraph"/>
        <w:numPr>
          <w:ilvl w:val="0"/>
          <w:numId w:val="26"/>
        </w:numPr>
        <w:spacing w:after="160" w:line="259" w:lineRule="auto"/>
        <w:ind w:right="0"/>
        <w:jc w:val="left"/>
        <w:rPr>
          <w:b/>
          <w:color w:val="365F91"/>
          <w:sz w:val="28"/>
        </w:rPr>
      </w:pPr>
      <w:r>
        <w:rPr>
          <w:b/>
          <w:color w:val="365F91"/>
          <w:sz w:val="28"/>
        </w:rPr>
        <w:t>Search</w:t>
      </w:r>
    </w:p>
    <w:p w14:paraId="352B8218" w14:textId="6405A03F" w:rsidR="0028191A" w:rsidRDefault="0028191A" w:rsidP="0028191A">
      <w:pPr>
        <w:pStyle w:val="ListParagraph"/>
        <w:numPr>
          <w:ilvl w:val="1"/>
          <w:numId w:val="26"/>
        </w:numPr>
        <w:spacing w:after="160" w:line="259" w:lineRule="auto"/>
        <w:ind w:right="0"/>
        <w:jc w:val="left"/>
        <w:rPr>
          <w:b/>
          <w:color w:val="365F91"/>
          <w:sz w:val="28"/>
        </w:rPr>
      </w:pPr>
      <w:r>
        <w:rPr>
          <w:b/>
          <w:color w:val="365F91"/>
          <w:sz w:val="28"/>
        </w:rPr>
        <w:t xml:space="preserve">Search by </w:t>
      </w:r>
      <w:proofErr w:type="spellStart"/>
      <w:r>
        <w:rPr>
          <w:b/>
          <w:color w:val="365F91"/>
          <w:sz w:val="28"/>
        </w:rPr>
        <w:t>juz</w:t>
      </w:r>
      <w:proofErr w:type="spellEnd"/>
      <w:r>
        <w:rPr>
          <w:b/>
          <w:color w:val="365F91"/>
          <w:sz w:val="28"/>
        </w:rPr>
        <w:t>:</w:t>
      </w:r>
    </w:p>
    <w:p w14:paraId="1D4FB188" w14:textId="4907DA26" w:rsidR="0028191A" w:rsidRDefault="0028191A" w:rsidP="0028191A">
      <w:pPr>
        <w:pStyle w:val="ListParagraph"/>
        <w:spacing w:after="160" w:line="259" w:lineRule="auto"/>
        <w:ind w:left="792" w:right="0" w:firstLine="0"/>
        <w:jc w:val="left"/>
        <w:rPr>
          <w:b/>
          <w:color w:val="365F91"/>
          <w:sz w:val="28"/>
        </w:rPr>
      </w:pPr>
      <w:r>
        <w:rPr>
          <w:b/>
          <w:noProof/>
          <w:color w:val="365F91"/>
          <w:sz w:val="28"/>
        </w:rPr>
        <w:lastRenderedPageBreak/>
        <w:drawing>
          <wp:inline distT="0" distB="0" distL="0" distR="0" wp14:anchorId="4D48D193" wp14:editId="38E63BC7">
            <wp:extent cx="3333875" cy="7032834"/>
            <wp:effectExtent l="0" t="0" r="0" b="0"/>
            <wp:docPr id="5864568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6456843" name="Picture 586456843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3338476" cy="704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A8007" w14:textId="77777777" w:rsidR="0028191A" w:rsidRPr="0028191A" w:rsidRDefault="0028191A" w:rsidP="0028191A">
      <w:pPr>
        <w:pStyle w:val="ListParagraph"/>
        <w:spacing w:after="160" w:line="259" w:lineRule="auto"/>
        <w:ind w:left="792" w:right="0" w:firstLine="0"/>
        <w:jc w:val="left"/>
        <w:rPr>
          <w:b/>
          <w:color w:val="365F91"/>
          <w:sz w:val="28"/>
        </w:rPr>
      </w:pPr>
    </w:p>
    <w:p w14:paraId="701D3772" w14:textId="65B52958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1931"/>
        <w:gridCol w:w="7702"/>
      </w:tblGrid>
      <w:tr w:rsidR="002B4033" w14:paraId="406C89A9" w14:textId="77777777" w:rsidTr="002B4033">
        <w:tc>
          <w:tcPr>
            <w:tcW w:w="1828" w:type="dxa"/>
          </w:tcPr>
          <w:p w14:paraId="7BF4ACFA" w14:textId="3C7E9F1A" w:rsidR="002B4033" w:rsidRPr="002B4033" w:rsidRDefault="002B4033" w:rsidP="002B4033">
            <w:pPr>
              <w:ind w:left="0" w:firstLine="0"/>
              <w:jc w:val="center"/>
              <w:rPr>
                <w:b/>
                <w:bCs/>
              </w:rPr>
            </w:pPr>
            <w:r w:rsidRPr="002B4033">
              <w:rPr>
                <w:b/>
                <w:bCs/>
              </w:rPr>
              <w:t>Member</w:t>
            </w:r>
          </w:p>
        </w:tc>
        <w:tc>
          <w:tcPr>
            <w:tcW w:w="7805" w:type="dxa"/>
          </w:tcPr>
          <w:p w14:paraId="749CDA38" w14:textId="73CD1C42" w:rsidR="002B4033" w:rsidRPr="002B4033" w:rsidRDefault="002B4033" w:rsidP="002B4033">
            <w:pPr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leted</w:t>
            </w:r>
            <w:r w:rsidRPr="002B4033">
              <w:rPr>
                <w:b/>
                <w:bCs/>
              </w:rPr>
              <w:t xml:space="preserve"> use cases / tasks</w:t>
            </w:r>
          </w:p>
        </w:tc>
      </w:tr>
      <w:tr w:rsidR="002B4033" w14:paraId="4A4E1359" w14:textId="77777777" w:rsidTr="002B4033">
        <w:tc>
          <w:tcPr>
            <w:tcW w:w="1828" w:type="dxa"/>
          </w:tcPr>
          <w:p w14:paraId="1EE9E0DA" w14:textId="5D4B399B" w:rsidR="002B4033" w:rsidRPr="00FC4E2F" w:rsidRDefault="00753B5C" w:rsidP="00B43492">
            <w:pPr>
              <w:ind w:left="0" w:firstLine="0"/>
              <w:rPr>
                <w:b/>
                <w:bCs/>
              </w:rPr>
            </w:pPr>
            <w:r w:rsidRPr="00FC4E2F">
              <w:rPr>
                <w:b/>
                <w:bCs/>
              </w:rPr>
              <w:lastRenderedPageBreak/>
              <w:t>FatemaElzahraa Elrotel</w:t>
            </w:r>
          </w:p>
        </w:tc>
        <w:tc>
          <w:tcPr>
            <w:tcW w:w="7805" w:type="dxa"/>
          </w:tcPr>
          <w:p w14:paraId="74BA8B8E" w14:textId="058997E1" w:rsidR="00753B5C" w:rsidRPr="00723476" w:rsidRDefault="00753B5C" w:rsidP="00753B5C">
            <w:pPr>
              <w:pStyle w:val="ListParagraph"/>
              <w:numPr>
                <w:ilvl w:val="0"/>
                <w:numId w:val="35"/>
              </w:numPr>
              <w:rPr>
                <w:b/>
                <w:bCs/>
                <w:lang w:val="fr-FR"/>
              </w:rPr>
            </w:pPr>
            <w:proofErr w:type="spellStart"/>
            <w:r w:rsidRPr="00723476">
              <w:rPr>
                <w:b/>
                <w:bCs/>
                <w:lang w:val="fr-FR"/>
              </w:rPr>
              <w:t>Models</w:t>
            </w:r>
            <w:proofErr w:type="spellEnd"/>
            <w:r w:rsidR="00BB0F78" w:rsidRPr="00723476">
              <w:rPr>
                <w:b/>
                <w:bCs/>
                <w:lang w:val="fr-FR"/>
              </w:rPr>
              <w:t xml:space="preserve"> (</w:t>
            </w:r>
            <w:proofErr w:type="spellStart"/>
            <w:r w:rsidR="00457AD2" w:rsidRPr="00723476">
              <w:rPr>
                <w:b/>
                <w:bCs/>
                <w:lang w:val="fr-FR"/>
              </w:rPr>
              <w:t>mahwar</w:t>
            </w:r>
            <w:proofErr w:type="spellEnd"/>
            <w:r w:rsidR="00457AD2" w:rsidRPr="00723476">
              <w:rPr>
                <w:b/>
                <w:bCs/>
                <w:lang w:val="fr-FR"/>
              </w:rPr>
              <w:t>, page, tafsir, verses)</w:t>
            </w:r>
          </w:p>
          <w:p w14:paraId="0BAD4329" w14:textId="5E513569" w:rsidR="00753B5C" w:rsidRPr="00FC4E2F" w:rsidRDefault="00753B5C" w:rsidP="00753B5C">
            <w:pPr>
              <w:pStyle w:val="ListParagraph"/>
              <w:numPr>
                <w:ilvl w:val="0"/>
                <w:numId w:val="35"/>
              </w:numPr>
              <w:rPr>
                <w:b/>
                <w:bCs/>
              </w:rPr>
            </w:pPr>
            <w:r w:rsidRPr="00FC4E2F">
              <w:rPr>
                <w:b/>
                <w:bCs/>
              </w:rPr>
              <w:t xml:space="preserve">Quran Viewer, Display </w:t>
            </w:r>
            <w:proofErr w:type="spellStart"/>
            <w:r w:rsidRPr="00FC4E2F">
              <w:rPr>
                <w:b/>
                <w:bCs/>
              </w:rPr>
              <w:t>qaran</w:t>
            </w:r>
            <w:proofErr w:type="spellEnd"/>
            <w:r w:rsidRPr="00FC4E2F">
              <w:rPr>
                <w:b/>
                <w:bCs/>
              </w:rPr>
              <w:t xml:space="preserve"> page and summary of each text</w:t>
            </w:r>
          </w:p>
          <w:p w14:paraId="2DCF209B" w14:textId="77777777" w:rsidR="00753B5C" w:rsidRPr="00FC4E2F" w:rsidRDefault="00753B5C" w:rsidP="00753B5C">
            <w:pPr>
              <w:pStyle w:val="ListParagraph"/>
              <w:numPr>
                <w:ilvl w:val="0"/>
                <w:numId w:val="35"/>
              </w:numPr>
              <w:rPr>
                <w:b/>
                <w:bCs/>
              </w:rPr>
            </w:pPr>
            <w:r w:rsidRPr="00FC4E2F">
              <w:rPr>
                <w:b/>
                <w:bCs/>
              </w:rPr>
              <w:t>Verse Recitation</w:t>
            </w:r>
          </w:p>
          <w:p w14:paraId="310A9442" w14:textId="77777777" w:rsidR="00753B5C" w:rsidRPr="00FC4E2F" w:rsidRDefault="00753B5C" w:rsidP="00753B5C">
            <w:pPr>
              <w:pStyle w:val="ListParagraph"/>
              <w:numPr>
                <w:ilvl w:val="0"/>
                <w:numId w:val="35"/>
              </w:numPr>
              <w:rPr>
                <w:b/>
                <w:bCs/>
              </w:rPr>
            </w:pPr>
            <w:r w:rsidRPr="00FC4E2F">
              <w:rPr>
                <w:b/>
                <w:bCs/>
              </w:rPr>
              <w:t>Verse Tafsir</w:t>
            </w:r>
          </w:p>
          <w:p w14:paraId="7BD8FC14" w14:textId="77777777" w:rsidR="008C74EF" w:rsidRPr="00FC4E2F" w:rsidRDefault="008C74EF" w:rsidP="00753B5C">
            <w:pPr>
              <w:pStyle w:val="ListParagraph"/>
              <w:numPr>
                <w:ilvl w:val="0"/>
                <w:numId w:val="35"/>
              </w:numPr>
              <w:rPr>
                <w:b/>
                <w:bCs/>
              </w:rPr>
            </w:pPr>
            <w:proofErr w:type="spellStart"/>
            <w:r w:rsidRPr="00FC4E2F">
              <w:rPr>
                <w:b/>
                <w:bCs/>
              </w:rPr>
              <w:t>SuarhWithMahawer_provider</w:t>
            </w:r>
            <w:proofErr w:type="spellEnd"/>
          </w:p>
          <w:p w14:paraId="64061C14" w14:textId="77777777" w:rsidR="008C74EF" w:rsidRPr="00FC4E2F" w:rsidRDefault="008C74EF" w:rsidP="00753B5C">
            <w:pPr>
              <w:pStyle w:val="ListParagraph"/>
              <w:numPr>
                <w:ilvl w:val="0"/>
                <w:numId w:val="35"/>
              </w:numPr>
              <w:rPr>
                <w:b/>
                <w:bCs/>
              </w:rPr>
            </w:pPr>
            <w:proofErr w:type="spellStart"/>
            <w:r w:rsidRPr="00FC4E2F">
              <w:rPr>
                <w:b/>
                <w:bCs/>
              </w:rPr>
              <w:t>Tafsir_provider</w:t>
            </w:r>
            <w:proofErr w:type="spellEnd"/>
          </w:p>
          <w:p w14:paraId="0D63D77A" w14:textId="57C7833B" w:rsidR="008C74EF" w:rsidRPr="00FC4E2F" w:rsidRDefault="008C74EF" w:rsidP="008C74EF">
            <w:pPr>
              <w:pStyle w:val="ListParagraph"/>
              <w:numPr>
                <w:ilvl w:val="0"/>
                <w:numId w:val="35"/>
              </w:numPr>
              <w:rPr>
                <w:b/>
                <w:bCs/>
              </w:rPr>
            </w:pPr>
            <w:proofErr w:type="spellStart"/>
            <w:r w:rsidRPr="00FC4E2F">
              <w:rPr>
                <w:b/>
                <w:bCs/>
              </w:rPr>
              <w:t>Verse_provider</w:t>
            </w:r>
            <w:proofErr w:type="spellEnd"/>
          </w:p>
        </w:tc>
      </w:tr>
      <w:tr w:rsidR="002B4033" w14:paraId="0DF0A443" w14:textId="77777777" w:rsidTr="002B4033">
        <w:tc>
          <w:tcPr>
            <w:tcW w:w="1828" w:type="dxa"/>
          </w:tcPr>
          <w:p w14:paraId="304927BB" w14:textId="70FF62DE" w:rsidR="002B4033" w:rsidRPr="00FC4E2F" w:rsidRDefault="00753B5C" w:rsidP="00B43492">
            <w:pPr>
              <w:ind w:left="0" w:firstLine="0"/>
              <w:rPr>
                <w:b/>
                <w:bCs/>
              </w:rPr>
            </w:pPr>
            <w:r w:rsidRPr="00FC4E2F">
              <w:rPr>
                <w:b/>
                <w:bCs/>
              </w:rPr>
              <w:t>Sara Said</w:t>
            </w:r>
          </w:p>
        </w:tc>
        <w:tc>
          <w:tcPr>
            <w:tcW w:w="7805" w:type="dxa"/>
          </w:tcPr>
          <w:p w14:paraId="6772E506" w14:textId="527403C7" w:rsidR="00BB0F78" w:rsidRPr="00FC4E2F" w:rsidRDefault="00BB0F78" w:rsidP="00753B5C">
            <w:pPr>
              <w:pStyle w:val="ListParagraph"/>
              <w:numPr>
                <w:ilvl w:val="0"/>
                <w:numId w:val="36"/>
              </w:numPr>
              <w:rPr>
                <w:b/>
                <w:bCs/>
              </w:rPr>
            </w:pPr>
            <w:proofErr w:type="spellStart"/>
            <w:r w:rsidRPr="00FC4E2F">
              <w:rPr>
                <w:b/>
                <w:bCs/>
              </w:rPr>
              <w:t>Modesl</w:t>
            </w:r>
            <w:proofErr w:type="spellEnd"/>
            <w:r w:rsidRPr="00FC4E2F">
              <w:rPr>
                <w:b/>
                <w:bCs/>
              </w:rPr>
              <w:t xml:space="preserve"> </w:t>
            </w:r>
            <w:proofErr w:type="gramStart"/>
            <w:r w:rsidRPr="00FC4E2F">
              <w:rPr>
                <w:b/>
                <w:bCs/>
              </w:rPr>
              <w:t xml:space="preserve">( </w:t>
            </w:r>
            <w:proofErr w:type="spellStart"/>
            <w:r w:rsidRPr="00FC4E2F">
              <w:rPr>
                <w:b/>
                <w:bCs/>
              </w:rPr>
              <w:t>Juz</w:t>
            </w:r>
            <w:proofErr w:type="spellEnd"/>
            <w:proofErr w:type="gramEnd"/>
            <w:r w:rsidRPr="00FC4E2F">
              <w:rPr>
                <w:b/>
                <w:bCs/>
              </w:rPr>
              <w:t>, Surah, Quarter)</w:t>
            </w:r>
          </w:p>
          <w:p w14:paraId="23D2A6B8" w14:textId="152C818E" w:rsidR="002B4033" w:rsidRPr="00FC4E2F" w:rsidRDefault="00753B5C" w:rsidP="00753B5C">
            <w:pPr>
              <w:pStyle w:val="ListParagraph"/>
              <w:numPr>
                <w:ilvl w:val="0"/>
                <w:numId w:val="36"/>
              </w:numPr>
              <w:rPr>
                <w:b/>
                <w:bCs/>
              </w:rPr>
            </w:pPr>
            <w:r w:rsidRPr="00FC4E2F">
              <w:rPr>
                <w:b/>
                <w:bCs/>
              </w:rPr>
              <w:t xml:space="preserve">Quran </w:t>
            </w:r>
            <w:proofErr w:type="gramStart"/>
            <w:r w:rsidRPr="00FC4E2F">
              <w:rPr>
                <w:b/>
                <w:bCs/>
              </w:rPr>
              <w:t>Navigator :</w:t>
            </w:r>
            <w:proofErr w:type="gramEnd"/>
            <w:r w:rsidRPr="00FC4E2F">
              <w:rPr>
                <w:b/>
                <w:bCs/>
              </w:rPr>
              <w:t xml:space="preserve"> by </w:t>
            </w:r>
            <w:proofErr w:type="spellStart"/>
            <w:r w:rsidRPr="00FC4E2F">
              <w:rPr>
                <w:b/>
                <w:bCs/>
              </w:rPr>
              <w:t>juz</w:t>
            </w:r>
            <w:proofErr w:type="spellEnd"/>
            <w:r w:rsidRPr="00FC4E2F">
              <w:rPr>
                <w:b/>
                <w:bCs/>
              </w:rPr>
              <w:t xml:space="preserve"> + by surah + by page number</w:t>
            </w:r>
          </w:p>
          <w:p w14:paraId="7ECA71D9" w14:textId="77777777" w:rsidR="00753B5C" w:rsidRPr="00FC4E2F" w:rsidRDefault="00753B5C" w:rsidP="00753B5C">
            <w:pPr>
              <w:pStyle w:val="ListParagraph"/>
              <w:numPr>
                <w:ilvl w:val="0"/>
                <w:numId w:val="36"/>
              </w:numPr>
              <w:rPr>
                <w:b/>
                <w:bCs/>
              </w:rPr>
            </w:pPr>
            <w:r w:rsidRPr="00FC4E2F">
              <w:rPr>
                <w:b/>
                <w:bCs/>
              </w:rPr>
              <w:t>App Router</w:t>
            </w:r>
          </w:p>
          <w:p w14:paraId="22A6488C" w14:textId="6F626675" w:rsidR="00753B5C" w:rsidRPr="00FC4E2F" w:rsidRDefault="00265301" w:rsidP="00753B5C">
            <w:pPr>
              <w:pStyle w:val="ListParagraph"/>
              <w:numPr>
                <w:ilvl w:val="0"/>
                <w:numId w:val="36"/>
              </w:numPr>
              <w:rPr>
                <w:b/>
                <w:bCs/>
              </w:rPr>
            </w:pPr>
            <w:r w:rsidRPr="00FC4E2F">
              <w:rPr>
                <w:b/>
                <w:bCs/>
              </w:rPr>
              <w:t>Search by Aya + Surah + Page Number</w:t>
            </w:r>
          </w:p>
          <w:p w14:paraId="1C7102AA" w14:textId="77777777" w:rsidR="008C74EF" w:rsidRPr="00FC4E2F" w:rsidRDefault="008C74EF" w:rsidP="00753B5C">
            <w:pPr>
              <w:pStyle w:val="ListParagraph"/>
              <w:numPr>
                <w:ilvl w:val="0"/>
                <w:numId w:val="36"/>
              </w:numPr>
              <w:rPr>
                <w:b/>
                <w:bCs/>
              </w:rPr>
            </w:pPr>
            <w:proofErr w:type="spellStart"/>
            <w:r w:rsidRPr="00FC4E2F">
              <w:rPr>
                <w:b/>
                <w:bCs/>
              </w:rPr>
              <w:t>Juz_provider</w:t>
            </w:r>
            <w:proofErr w:type="spellEnd"/>
          </w:p>
          <w:p w14:paraId="01860814" w14:textId="37C9BD51" w:rsidR="008C74EF" w:rsidRPr="00FC4E2F" w:rsidRDefault="008C74EF" w:rsidP="00753B5C">
            <w:pPr>
              <w:pStyle w:val="ListParagraph"/>
              <w:numPr>
                <w:ilvl w:val="0"/>
                <w:numId w:val="36"/>
              </w:numPr>
              <w:rPr>
                <w:b/>
                <w:bCs/>
              </w:rPr>
            </w:pPr>
            <w:proofErr w:type="spellStart"/>
            <w:r w:rsidRPr="00FC4E2F">
              <w:rPr>
                <w:b/>
                <w:bCs/>
              </w:rPr>
              <w:t>Surah_provider</w:t>
            </w:r>
            <w:proofErr w:type="spellEnd"/>
          </w:p>
        </w:tc>
      </w:tr>
      <w:tr w:rsidR="002B4033" w14:paraId="2BF3B72D" w14:textId="77777777" w:rsidTr="002B4033">
        <w:tc>
          <w:tcPr>
            <w:tcW w:w="1828" w:type="dxa"/>
          </w:tcPr>
          <w:p w14:paraId="63DA4C45" w14:textId="2BF42B90" w:rsidR="002B4033" w:rsidRPr="00FC4E2F" w:rsidRDefault="008C74EF" w:rsidP="00B43492">
            <w:pPr>
              <w:ind w:left="0" w:firstLine="0"/>
              <w:rPr>
                <w:b/>
                <w:bCs/>
              </w:rPr>
            </w:pPr>
            <w:r w:rsidRPr="00FC4E2F">
              <w:rPr>
                <w:b/>
                <w:bCs/>
              </w:rPr>
              <w:t>Aisha Al-Kaabi</w:t>
            </w:r>
          </w:p>
        </w:tc>
        <w:tc>
          <w:tcPr>
            <w:tcW w:w="7805" w:type="dxa"/>
          </w:tcPr>
          <w:p w14:paraId="0010B385" w14:textId="77777777" w:rsidR="002B4033" w:rsidRPr="00FC4E2F" w:rsidRDefault="008C74EF" w:rsidP="008C74EF">
            <w:pPr>
              <w:pStyle w:val="ListParagraph"/>
              <w:numPr>
                <w:ilvl w:val="0"/>
                <w:numId w:val="37"/>
              </w:numPr>
              <w:rPr>
                <w:b/>
                <w:bCs/>
              </w:rPr>
            </w:pPr>
            <w:r w:rsidRPr="00FC4E2F">
              <w:rPr>
                <w:b/>
                <w:bCs/>
              </w:rPr>
              <w:t>Topics Screen</w:t>
            </w:r>
          </w:p>
          <w:p w14:paraId="63A0B922" w14:textId="77777777" w:rsidR="008C74EF" w:rsidRPr="00FC4E2F" w:rsidRDefault="008C74EF" w:rsidP="008C74EF">
            <w:pPr>
              <w:pStyle w:val="ListParagraph"/>
              <w:numPr>
                <w:ilvl w:val="0"/>
                <w:numId w:val="37"/>
              </w:numPr>
              <w:rPr>
                <w:b/>
                <w:bCs/>
              </w:rPr>
            </w:pPr>
            <w:r w:rsidRPr="00FC4E2F">
              <w:rPr>
                <w:b/>
                <w:bCs/>
              </w:rPr>
              <w:t xml:space="preserve">Navigation from </w:t>
            </w:r>
            <w:proofErr w:type="spellStart"/>
            <w:r w:rsidRPr="00FC4E2F">
              <w:rPr>
                <w:b/>
                <w:bCs/>
              </w:rPr>
              <w:t>mihwar</w:t>
            </w:r>
            <w:proofErr w:type="spellEnd"/>
            <w:r w:rsidRPr="00FC4E2F">
              <w:rPr>
                <w:b/>
                <w:bCs/>
              </w:rPr>
              <w:t xml:space="preserve">/ section to </w:t>
            </w:r>
            <w:proofErr w:type="spellStart"/>
            <w:r w:rsidRPr="00FC4E2F">
              <w:rPr>
                <w:b/>
                <w:bCs/>
              </w:rPr>
              <w:t>quran</w:t>
            </w:r>
            <w:proofErr w:type="spellEnd"/>
            <w:r w:rsidRPr="00FC4E2F">
              <w:rPr>
                <w:b/>
                <w:bCs/>
              </w:rPr>
              <w:t xml:space="preserve"> viewer</w:t>
            </w:r>
          </w:p>
          <w:p w14:paraId="566CE118" w14:textId="2A042AB0" w:rsidR="008C74EF" w:rsidRPr="00FC4E2F" w:rsidRDefault="008C74EF" w:rsidP="008C74EF">
            <w:pPr>
              <w:pStyle w:val="ListParagraph"/>
              <w:numPr>
                <w:ilvl w:val="0"/>
                <w:numId w:val="37"/>
              </w:numPr>
              <w:rPr>
                <w:b/>
                <w:bCs/>
              </w:rPr>
            </w:pPr>
            <w:r w:rsidRPr="00FC4E2F">
              <w:rPr>
                <w:b/>
                <w:bCs/>
              </w:rPr>
              <w:t xml:space="preserve">Navigation from quarter to </w:t>
            </w:r>
            <w:proofErr w:type="spellStart"/>
            <w:r w:rsidRPr="00FC4E2F">
              <w:rPr>
                <w:b/>
                <w:bCs/>
              </w:rPr>
              <w:t>quran</w:t>
            </w:r>
            <w:proofErr w:type="spellEnd"/>
            <w:r w:rsidRPr="00FC4E2F">
              <w:rPr>
                <w:b/>
                <w:bCs/>
              </w:rPr>
              <w:t xml:space="preserve"> viewer</w:t>
            </w:r>
          </w:p>
          <w:p w14:paraId="54D767E9" w14:textId="77777777" w:rsidR="008C74EF" w:rsidRPr="00FC4E2F" w:rsidRDefault="008C74EF" w:rsidP="008C74EF">
            <w:pPr>
              <w:pStyle w:val="ListParagraph"/>
              <w:numPr>
                <w:ilvl w:val="0"/>
                <w:numId w:val="37"/>
              </w:numPr>
              <w:rPr>
                <w:b/>
                <w:bCs/>
              </w:rPr>
            </w:pPr>
            <w:r w:rsidRPr="00FC4E2F">
              <w:rPr>
                <w:b/>
                <w:bCs/>
              </w:rPr>
              <w:t>Page repository</w:t>
            </w:r>
          </w:p>
          <w:p w14:paraId="48ACE5AB" w14:textId="5E532A09" w:rsidR="008C74EF" w:rsidRPr="00FC4E2F" w:rsidRDefault="008C74EF" w:rsidP="008C74EF">
            <w:pPr>
              <w:pStyle w:val="ListParagraph"/>
              <w:numPr>
                <w:ilvl w:val="0"/>
                <w:numId w:val="37"/>
              </w:numPr>
              <w:rPr>
                <w:b/>
                <w:bCs/>
              </w:rPr>
            </w:pPr>
            <w:r w:rsidRPr="00FC4E2F">
              <w:rPr>
                <w:b/>
                <w:bCs/>
              </w:rPr>
              <w:t>Quarter Repository</w:t>
            </w:r>
          </w:p>
        </w:tc>
      </w:tr>
      <w:tr w:rsidR="002B4033" w14:paraId="6CB08940" w14:textId="77777777" w:rsidTr="002B4033">
        <w:tc>
          <w:tcPr>
            <w:tcW w:w="1828" w:type="dxa"/>
          </w:tcPr>
          <w:p w14:paraId="31199F85" w14:textId="77777777" w:rsidR="002B4033" w:rsidRDefault="002B4033" w:rsidP="00B43492">
            <w:pPr>
              <w:ind w:left="0" w:firstLine="0"/>
            </w:pPr>
          </w:p>
        </w:tc>
        <w:tc>
          <w:tcPr>
            <w:tcW w:w="7805" w:type="dxa"/>
          </w:tcPr>
          <w:p w14:paraId="3F098E9A" w14:textId="77777777" w:rsidR="002B4033" w:rsidRDefault="002B4033" w:rsidP="00B43492">
            <w:pPr>
              <w:ind w:left="0" w:firstLine="0"/>
            </w:pPr>
          </w:p>
        </w:tc>
      </w:tr>
    </w:tbl>
    <w:p w14:paraId="6F1DDB84" w14:textId="434378BE" w:rsidR="00B43492" w:rsidRPr="00B43492" w:rsidRDefault="00B43492" w:rsidP="00B43492"/>
    <w:p w14:paraId="4527CEED" w14:textId="2E95E113" w:rsidR="00F401D2" w:rsidRPr="00A50382" w:rsidRDefault="00511C40" w:rsidP="00F401D2">
      <w:pPr>
        <w:rPr>
          <w:b/>
          <w:bCs/>
          <w:color w:val="FF0000"/>
        </w:rPr>
      </w:pPr>
      <w:r w:rsidRPr="00A50382">
        <w:rPr>
          <w:b/>
          <w:bCs/>
          <w:color w:val="FF0000"/>
        </w:rPr>
        <w:t xml:space="preserve">Note: The </w:t>
      </w:r>
      <w:proofErr w:type="spellStart"/>
      <w:r w:rsidRPr="00A50382">
        <w:rPr>
          <w:b/>
          <w:bCs/>
          <w:color w:val="FF0000"/>
        </w:rPr>
        <w:t>json</w:t>
      </w:r>
      <w:proofErr w:type="spellEnd"/>
      <w:r w:rsidRPr="00A50382">
        <w:rPr>
          <w:b/>
          <w:bCs/>
          <w:color w:val="FF0000"/>
        </w:rPr>
        <w:t xml:space="preserve"> </w:t>
      </w:r>
      <w:r w:rsidR="00A50382" w:rsidRPr="00A50382">
        <w:rPr>
          <w:b/>
          <w:bCs/>
          <w:color w:val="FF0000"/>
        </w:rPr>
        <w:t>files have been updated as some surahs were missing.</w:t>
      </w:r>
    </w:p>
    <w:p w14:paraId="501DAC99" w14:textId="77777777" w:rsidR="00C82806" w:rsidRPr="00F401D2" w:rsidRDefault="00C82806" w:rsidP="001D47A1">
      <w:pPr>
        <w:ind w:left="0" w:firstLine="0"/>
      </w:pPr>
    </w:p>
    <w:sectPr w:rsidR="00C82806" w:rsidRPr="00F401D2" w:rsidSect="002E5946">
      <w:footerReference w:type="even" r:id="rId112"/>
      <w:footerReference w:type="default" r:id="rId113"/>
      <w:footerReference w:type="first" r:id="rId114"/>
      <w:pgSz w:w="12240" w:h="15840"/>
      <w:pgMar w:top="1450" w:right="1163" w:bottom="1233" w:left="1424" w:header="720" w:footer="719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Abdelkarim Erradi" w:date="2024-12-03T09:07:00Z" w:initials="AE">
    <w:p w14:paraId="37C78FF6" w14:textId="77777777" w:rsidR="00723476" w:rsidRDefault="00723476" w:rsidP="00723476">
      <w:pPr>
        <w:pStyle w:val="CommentText"/>
      </w:pPr>
      <w:r>
        <w:rPr>
          <w:rStyle w:val="CommentReference"/>
        </w:rPr>
        <w:annotationRef/>
      </w:r>
      <w:r>
        <w:t>Confusing!</w:t>
      </w:r>
    </w:p>
    <w:p w14:paraId="2C34D1EB" w14:textId="77777777" w:rsidR="00723476" w:rsidRDefault="00723476" w:rsidP="00723476">
      <w:pPr>
        <w:pStyle w:val="CommentText"/>
      </w:pPr>
      <w:r>
        <w:t>I think you only need Surah and Verse entities. Consider merging SurahVerses with Surah. Remove duplicate attributes.</w:t>
      </w:r>
    </w:p>
  </w:comment>
  <w:comment w:id="1" w:author="Abdelkarim Erradi" w:date="2024-12-03T09:08:00Z" w:initials="AE">
    <w:p w14:paraId="629D6BDE" w14:textId="77777777" w:rsidR="00723476" w:rsidRDefault="00723476" w:rsidP="00723476">
      <w:pPr>
        <w:pStyle w:val="CommentText"/>
      </w:pPr>
      <w:r>
        <w:rPr>
          <w:rStyle w:val="CommentReference"/>
        </w:rPr>
        <w:annotationRef/>
      </w:r>
      <w:r>
        <w:t>Aya and Verse! =&gt; Confusing. Merge into 1 entity Aya.</w:t>
      </w:r>
    </w:p>
    <w:p w14:paraId="71304CF4" w14:textId="77777777" w:rsidR="00723476" w:rsidRDefault="00723476" w:rsidP="00723476">
      <w:pPr>
        <w:pStyle w:val="CommentText"/>
      </w:pPr>
      <w:r>
        <w:t>Tafsir could be made clearer by simply having surahId, ayaId and tafsirText</w:t>
      </w:r>
    </w:p>
  </w:comment>
  <w:comment w:id="2" w:author="Abdelkarim Erradi" w:date="2024-12-03T09:11:00Z" w:initials="AE">
    <w:p w14:paraId="420AF68F" w14:textId="77777777" w:rsidR="00723476" w:rsidRDefault="00723476" w:rsidP="00723476">
      <w:pPr>
        <w:pStyle w:val="CommentText"/>
      </w:pPr>
      <w:r>
        <w:rPr>
          <w:rStyle w:val="CommentReference"/>
        </w:rPr>
        <w:annotationRef/>
      </w:r>
      <w:r>
        <w:t>Be consistent through out the implementation use either surah or sura! I expected to see the quarter’s fromAya, toAya and maybe startPage and endPage</w:t>
      </w:r>
    </w:p>
  </w:comment>
  <w:comment w:id="3" w:author="Abdelkarim Erradi" w:date="2024-12-03T09:11:00Z" w:initials="AE">
    <w:p w14:paraId="008B900A" w14:textId="77777777" w:rsidR="00723476" w:rsidRDefault="00723476" w:rsidP="00723476">
      <w:pPr>
        <w:pStyle w:val="CommentText"/>
      </w:pPr>
      <w:r>
        <w:rPr>
          <w:rStyle w:val="CommentReference"/>
        </w:rPr>
        <w:annotationRef/>
      </w:r>
      <w:r>
        <w:t>I expected a page to have surahId and ayaFrom and ayaTo</w:t>
      </w:r>
    </w:p>
  </w:comment>
  <w:comment w:id="4" w:author="Abdelkarim Erradi" w:date="2024-12-03T09:14:00Z" w:initials="AE">
    <w:p w14:paraId="227908D8" w14:textId="77777777" w:rsidR="00723476" w:rsidRDefault="00723476" w:rsidP="00723476">
      <w:pPr>
        <w:pStyle w:val="CommentText"/>
      </w:pPr>
      <w:r>
        <w:rPr>
          <w:rStyle w:val="CommentReference"/>
        </w:rPr>
        <w:annotationRef/>
      </w:r>
      <w:r>
        <w:t>I expected to see fromSurahId, fromAyaId, toSurahId and toAyaId.</w:t>
      </w:r>
    </w:p>
    <w:p w14:paraId="145B31B3" w14:textId="77777777" w:rsidR="00723476" w:rsidRDefault="00723476" w:rsidP="00723476">
      <w:pPr>
        <w:pStyle w:val="CommentText"/>
      </w:pPr>
      <w:r>
        <w:t>No need for JuzList class. Using List&lt;Juz&gt; is sufficient.</w:t>
      </w:r>
    </w:p>
  </w:comment>
  <w:comment w:id="5" w:author="Abdelkarim Erradi" w:date="2024-12-03T09:14:00Z" w:initials="AE">
    <w:p w14:paraId="2782CD26" w14:textId="77777777" w:rsidR="00723476" w:rsidRDefault="00723476" w:rsidP="00723476">
      <w:pPr>
        <w:pStyle w:val="CommentText"/>
      </w:pPr>
      <w:r>
        <w:rPr>
          <w:rStyle w:val="CommentReference"/>
        </w:rPr>
        <w:annotationRef/>
      </w:r>
      <w:r>
        <w:t>Maybe adding surahId could ease lookup</w:t>
      </w:r>
    </w:p>
  </w:comment>
  <w:comment w:id="6" w:author="Abdelkarim Erradi" w:date="2024-12-03T09:18:00Z" w:initials="AE">
    <w:p w14:paraId="1B4D1D62" w14:textId="77777777" w:rsidR="00FD7D66" w:rsidRDefault="00FD7D66" w:rsidP="00FD7D66">
      <w:pPr>
        <w:pStyle w:val="CommentText"/>
      </w:pPr>
      <w:r>
        <w:rPr>
          <w:rStyle w:val="CommentReference"/>
        </w:rPr>
        <w:annotationRef/>
      </w:r>
      <w:r>
        <w:t>Simpler to have List&lt;Mihwar&gt; in Surah class. No need for SurahWithMahawer!</w:t>
      </w:r>
    </w:p>
    <w:p w14:paraId="786CE93A" w14:textId="77777777" w:rsidR="00FD7D66" w:rsidRDefault="00FD7D66" w:rsidP="00FD7D66">
      <w:pPr>
        <w:pStyle w:val="CommentText"/>
      </w:pPr>
      <w:r>
        <w:t>Moqadema: could simply add isMoqadema as an additional property of Mihwar.</w:t>
      </w:r>
    </w:p>
    <w:p w14:paraId="053C51DB" w14:textId="77777777" w:rsidR="00FD7D66" w:rsidRDefault="00FD7D66" w:rsidP="00FD7D66">
      <w:pPr>
        <w:pStyle w:val="CommentText"/>
      </w:pPr>
      <w:r>
        <w:t>Instead of range, have fromAya and toAya to keep it simple and easier to query.</w:t>
      </w:r>
    </w:p>
    <w:p w14:paraId="7925CA1C" w14:textId="77777777" w:rsidR="00FD7D66" w:rsidRDefault="00FD7D66" w:rsidP="00FD7D66">
      <w:pPr>
        <w:pStyle w:val="CommentText"/>
      </w:pPr>
      <w:r>
        <w:t>Mahwar and Section are 1 thing! And should be merged into Mihwar. Use from and to instead of start and end.</w:t>
      </w:r>
    </w:p>
  </w:comment>
  <w:comment w:id="7" w:author="Abdelkarim Erradi" w:date="2024-12-03T16:12:00Z" w:initials="AE">
    <w:p w14:paraId="41475813" w14:textId="77777777" w:rsidR="00EE33E8" w:rsidRDefault="00EE33E8" w:rsidP="00EE33E8">
      <w:pPr>
        <w:pStyle w:val="CommentText"/>
      </w:pPr>
      <w:r>
        <w:rPr>
          <w:rStyle w:val="CommentReference"/>
        </w:rPr>
        <w:annotationRef/>
      </w:r>
      <w:r>
        <w:t>allTasfirData could be simply tafsir or tafsirData</w:t>
      </w:r>
    </w:p>
  </w:comment>
  <w:comment w:id="8" w:author="Abdelkarim Erradi" w:date="2024-12-03T16:13:00Z" w:initials="AE">
    <w:p w14:paraId="4871FB99" w14:textId="77777777" w:rsidR="00EE33E8" w:rsidRDefault="00EE33E8" w:rsidP="00EE33E8">
      <w:pPr>
        <w:pStyle w:val="CommentText"/>
      </w:pPr>
      <w:r>
        <w:rPr>
          <w:rStyle w:val="CommentReference"/>
        </w:rPr>
        <w:annotationRef/>
      </w:r>
      <w:r>
        <w:t>Could be simply called MahawedProvider</w:t>
      </w:r>
    </w:p>
    <w:p w14:paraId="57CDF54C" w14:textId="77777777" w:rsidR="00EE33E8" w:rsidRDefault="00EE33E8" w:rsidP="00EE33E8">
      <w:pPr>
        <w:pStyle w:val="CommentText"/>
      </w:pPr>
      <w:r>
        <w:t>Favor get instead of find</w:t>
      </w:r>
    </w:p>
    <w:p w14:paraId="5A85A01B" w14:textId="77777777" w:rsidR="00EE33E8" w:rsidRDefault="00EE33E8" w:rsidP="00EE33E8">
      <w:pPr>
        <w:pStyle w:val="CommentText"/>
      </w:pPr>
      <w:r>
        <w:t>Color management unnecessarily complex!</w:t>
      </w:r>
    </w:p>
  </w:comment>
  <w:comment w:id="9" w:author="Abdelkarim Erradi" w:date="2024-12-03T16:15:00Z" w:initials="AE">
    <w:p w14:paraId="5A131BFA" w14:textId="77777777" w:rsidR="00EE33E8" w:rsidRDefault="00EE33E8" w:rsidP="00EE33E8">
      <w:pPr>
        <w:pStyle w:val="CommentText"/>
      </w:pPr>
      <w:r>
        <w:rPr>
          <w:rStyle w:val="CommentReference"/>
        </w:rPr>
        <w:annotationRef/>
      </w:r>
      <w:r>
        <w:t>Variables should start with lower case</w:t>
      </w:r>
    </w:p>
    <w:p w14:paraId="2A252488" w14:textId="77777777" w:rsidR="00EE33E8" w:rsidRDefault="00EE33E8" w:rsidP="00EE33E8">
      <w:pPr>
        <w:pStyle w:val="CommentText"/>
      </w:pPr>
      <w:r>
        <w:t>Avoid all prefix and Data suffix</w:t>
      </w:r>
    </w:p>
    <w:p w14:paraId="695AAEE3" w14:textId="77777777" w:rsidR="00EE33E8" w:rsidRDefault="00EE33E8" w:rsidP="00EE33E8">
      <w:pPr>
        <w:pStyle w:val="CommentText"/>
      </w:pPr>
      <w:r>
        <w:t>Favor get instead of load</w:t>
      </w:r>
    </w:p>
  </w:comment>
  <w:comment w:id="10" w:author="Abdelkarim Erradi" w:date="2024-12-03T16:17:00Z" w:initials="AE">
    <w:p w14:paraId="3B74C2DC" w14:textId="77777777" w:rsidR="00EE33E8" w:rsidRDefault="00EE33E8" w:rsidP="00EE33E8">
      <w:pPr>
        <w:pStyle w:val="CommentText"/>
      </w:pPr>
      <w:r>
        <w:rPr>
          <w:rStyle w:val="CommentReference"/>
        </w:rPr>
        <w:annotationRef/>
      </w:r>
      <w:r>
        <w:t>Low cohesion. Surah related functions could be in SurahRepository, those related to Tafsir could be in TafsirRepository and those associated with Mahawer could be in MahawedRepository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2C34D1EB" w15:done="0"/>
  <w15:commentEx w15:paraId="71304CF4" w15:done="0"/>
  <w15:commentEx w15:paraId="420AF68F" w15:done="0"/>
  <w15:commentEx w15:paraId="008B900A" w15:done="0"/>
  <w15:commentEx w15:paraId="145B31B3" w15:done="0"/>
  <w15:commentEx w15:paraId="2782CD26" w15:done="0"/>
  <w15:commentEx w15:paraId="7925CA1C" w15:done="0"/>
  <w15:commentEx w15:paraId="41475813" w15:done="0"/>
  <w15:commentEx w15:paraId="5A85A01B" w15:done="0"/>
  <w15:commentEx w15:paraId="695AAEE3" w15:done="0"/>
  <w15:commentEx w15:paraId="3B74C2D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7BB6646E" w16cex:dateUtc="2024-12-03T06:07:00Z"/>
  <w16cex:commentExtensible w16cex:durableId="406203AE" w16cex:dateUtc="2024-12-03T06:08:00Z"/>
  <w16cex:commentExtensible w16cex:durableId="4A2A79E4" w16cex:dateUtc="2024-12-03T06:11:00Z"/>
  <w16cex:commentExtensible w16cex:durableId="03B745AC" w16cex:dateUtc="2024-12-03T06:11:00Z"/>
  <w16cex:commentExtensible w16cex:durableId="65B9AF6C" w16cex:dateUtc="2024-12-03T06:14:00Z"/>
  <w16cex:commentExtensible w16cex:durableId="104F55CD" w16cex:dateUtc="2024-12-03T06:14:00Z"/>
  <w16cex:commentExtensible w16cex:durableId="028322E9" w16cex:dateUtc="2024-12-03T06:18:00Z"/>
  <w16cex:commentExtensible w16cex:durableId="31AE1123" w16cex:dateUtc="2024-12-03T13:12:00Z"/>
  <w16cex:commentExtensible w16cex:durableId="3657B741" w16cex:dateUtc="2024-12-03T13:13:00Z"/>
  <w16cex:commentExtensible w16cex:durableId="2026D584" w16cex:dateUtc="2024-12-03T13:15:00Z"/>
  <w16cex:commentExtensible w16cex:durableId="28A51674" w16cex:dateUtc="2024-12-03T13:1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2C34D1EB" w16cid:durableId="7BB6646E"/>
  <w16cid:commentId w16cid:paraId="71304CF4" w16cid:durableId="406203AE"/>
  <w16cid:commentId w16cid:paraId="420AF68F" w16cid:durableId="4A2A79E4"/>
  <w16cid:commentId w16cid:paraId="008B900A" w16cid:durableId="03B745AC"/>
  <w16cid:commentId w16cid:paraId="145B31B3" w16cid:durableId="65B9AF6C"/>
  <w16cid:commentId w16cid:paraId="2782CD26" w16cid:durableId="104F55CD"/>
  <w16cid:commentId w16cid:paraId="7925CA1C" w16cid:durableId="028322E9"/>
  <w16cid:commentId w16cid:paraId="41475813" w16cid:durableId="31AE1123"/>
  <w16cid:commentId w16cid:paraId="5A85A01B" w16cid:durableId="3657B741"/>
  <w16cid:commentId w16cid:paraId="695AAEE3" w16cid:durableId="2026D584"/>
  <w16cid:commentId w16cid:paraId="3B74C2DC" w16cid:durableId="28A5167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51236A" w14:textId="77777777" w:rsidR="00982858" w:rsidRDefault="00982858">
      <w:pPr>
        <w:spacing w:after="0" w:line="240" w:lineRule="auto"/>
      </w:pPr>
      <w:r>
        <w:separator/>
      </w:r>
    </w:p>
  </w:endnote>
  <w:endnote w:type="continuationSeparator" w:id="0">
    <w:p w14:paraId="38F4CCDD" w14:textId="77777777" w:rsidR="00982858" w:rsidRDefault="00982858">
      <w:pPr>
        <w:spacing w:after="0" w:line="240" w:lineRule="auto"/>
      </w:pPr>
      <w:r>
        <w:continuationSeparator/>
      </w:r>
    </w:p>
  </w:endnote>
  <w:endnote w:type="continuationNotice" w:id="1">
    <w:p w14:paraId="7242B9DE" w14:textId="77777777" w:rsidR="00982858" w:rsidRDefault="0098285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842799" w14:textId="77777777" w:rsidR="00982858" w:rsidRDefault="00982858">
      <w:pPr>
        <w:spacing w:after="0" w:line="240" w:lineRule="auto"/>
      </w:pPr>
      <w:r>
        <w:separator/>
      </w:r>
    </w:p>
  </w:footnote>
  <w:footnote w:type="continuationSeparator" w:id="0">
    <w:p w14:paraId="2B3B06BB" w14:textId="77777777" w:rsidR="00982858" w:rsidRDefault="00982858">
      <w:pPr>
        <w:spacing w:after="0" w:line="240" w:lineRule="auto"/>
      </w:pPr>
      <w:r>
        <w:continuationSeparator/>
      </w:r>
    </w:p>
  </w:footnote>
  <w:footnote w:type="continuationNotice" w:id="1">
    <w:p w14:paraId="049EE7C0" w14:textId="77777777" w:rsidR="00982858" w:rsidRDefault="0098285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9" type="#_x0000_t75" style="width:13.5pt;height:13.5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1EC2D2E"/>
    <w:multiLevelType w:val="hybridMultilevel"/>
    <w:tmpl w:val="02E21936"/>
    <w:lvl w:ilvl="0" w:tplc="04090005">
      <w:start w:val="1"/>
      <w:numFmt w:val="bullet"/>
      <w:lvlText w:val=""/>
      <w:lvlJc w:val="left"/>
      <w:pPr>
        <w:ind w:left="107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09437E"/>
    <w:multiLevelType w:val="hybridMultilevel"/>
    <w:tmpl w:val="CDA6E81E"/>
    <w:lvl w:ilvl="0" w:tplc="033EA238">
      <w:start w:val="6"/>
      <w:numFmt w:val="bullet"/>
      <w:lvlText w:val="-"/>
      <w:lvlJc w:val="left"/>
      <w:pPr>
        <w:ind w:left="460" w:hanging="360"/>
      </w:pPr>
      <w:rPr>
        <w:rFonts w:ascii="Calibri" w:eastAsia="Calibri" w:hAnsi="Calibri" w:cs="Calibri" w:hint="default"/>
      </w:rPr>
    </w:lvl>
    <w:lvl w:ilvl="1" w:tplc="0C00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7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8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6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2" w15:restartNumberingAfterBreak="0">
    <w:nsid w:val="67F73392"/>
    <w:multiLevelType w:val="hybridMultilevel"/>
    <w:tmpl w:val="3EDCE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1F22E8"/>
    <w:multiLevelType w:val="hybridMultilevel"/>
    <w:tmpl w:val="AAAAD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9" w15:restartNumberingAfterBreak="0">
    <w:nsid w:val="7DBF59F5"/>
    <w:multiLevelType w:val="hybridMultilevel"/>
    <w:tmpl w:val="BCEA0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2756568">
    <w:abstractNumId w:val="14"/>
  </w:num>
  <w:num w:numId="2" w16cid:durableId="18823158">
    <w:abstractNumId w:val="9"/>
  </w:num>
  <w:num w:numId="3" w16cid:durableId="1195383371">
    <w:abstractNumId w:val="19"/>
  </w:num>
  <w:num w:numId="4" w16cid:durableId="803279473">
    <w:abstractNumId w:val="8"/>
  </w:num>
  <w:num w:numId="5" w16cid:durableId="1967198995">
    <w:abstractNumId w:val="18"/>
  </w:num>
  <w:num w:numId="6" w16cid:durableId="1337687733">
    <w:abstractNumId w:val="1"/>
  </w:num>
  <w:num w:numId="7" w16cid:durableId="2113698697">
    <w:abstractNumId w:val="10"/>
  </w:num>
  <w:num w:numId="8" w16cid:durableId="864833195">
    <w:abstractNumId w:val="17"/>
  </w:num>
  <w:num w:numId="9" w16cid:durableId="1583174222">
    <w:abstractNumId w:val="27"/>
  </w:num>
  <w:num w:numId="10" w16cid:durableId="1226136671">
    <w:abstractNumId w:val="30"/>
  </w:num>
  <w:num w:numId="11" w16cid:durableId="1496340657">
    <w:abstractNumId w:val="11"/>
  </w:num>
  <w:num w:numId="12" w16cid:durableId="2020279873">
    <w:abstractNumId w:val="3"/>
  </w:num>
  <w:num w:numId="13" w16cid:durableId="701512268">
    <w:abstractNumId w:val="13"/>
  </w:num>
  <w:num w:numId="14" w16cid:durableId="1445886404">
    <w:abstractNumId w:val="5"/>
  </w:num>
  <w:num w:numId="15" w16cid:durableId="1504322024">
    <w:abstractNumId w:val="21"/>
  </w:num>
  <w:num w:numId="16" w16cid:durableId="221600116">
    <w:abstractNumId w:val="0"/>
  </w:num>
  <w:num w:numId="17" w16cid:durableId="132154124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019889220">
    <w:abstractNumId w:val="4"/>
  </w:num>
  <w:num w:numId="19" w16cid:durableId="855927409">
    <w:abstractNumId w:val="7"/>
  </w:num>
  <w:num w:numId="20" w16cid:durableId="305427996">
    <w:abstractNumId w:val="24"/>
  </w:num>
  <w:num w:numId="21" w16cid:durableId="1245410871">
    <w:abstractNumId w:val="26"/>
  </w:num>
  <w:num w:numId="22" w16cid:durableId="446775701">
    <w:abstractNumId w:val="15"/>
  </w:num>
  <w:num w:numId="23" w16cid:durableId="322707923">
    <w:abstractNumId w:val="28"/>
  </w:num>
  <w:num w:numId="24" w16cid:durableId="486476599">
    <w:abstractNumId w:val="16"/>
  </w:num>
  <w:num w:numId="25" w16cid:durableId="482505792">
    <w:abstractNumId w:val="25"/>
  </w:num>
  <w:num w:numId="26" w16cid:durableId="1792163869">
    <w:abstractNumId w:val="20"/>
  </w:num>
  <w:num w:numId="27" w16cid:durableId="399258903">
    <w:abstractNumId w:val="17"/>
  </w:num>
  <w:num w:numId="28" w16cid:durableId="1042830340">
    <w:abstractNumId w:val="17"/>
  </w:num>
  <w:num w:numId="29" w16cid:durableId="1879077386">
    <w:abstractNumId w:val="17"/>
  </w:num>
  <w:num w:numId="30" w16cid:durableId="1871188808">
    <w:abstractNumId w:val="17"/>
  </w:num>
  <w:num w:numId="31" w16cid:durableId="1216164003">
    <w:abstractNumId w:val="17"/>
  </w:num>
  <w:num w:numId="32" w16cid:durableId="1854343517">
    <w:abstractNumId w:val="17"/>
  </w:num>
  <w:num w:numId="33" w16cid:durableId="1902793132">
    <w:abstractNumId w:val="17"/>
  </w:num>
  <w:num w:numId="34" w16cid:durableId="1642347430">
    <w:abstractNumId w:val="2"/>
  </w:num>
  <w:num w:numId="35" w16cid:durableId="1798453314">
    <w:abstractNumId w:val="23"/>
  </w:num>
  <w:num w:numId="36" w16cid:durableId="963735018">
    <w:abstractNumId w:val="22"/>
  </w:num>
  <w:num w:numId="37" w16cid:durableId="2128503904">
    <w:abstractNumId w:val="29"/>
  </w:num>
  <w:num w:numId="38" w16cid:durableId="449011381">
    <w:abstractNumId w:val="6"/>
  </w:num>
  <w:num w:numId="39" w16cid:durableId="431586203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Abdelkarim Erradi">
    <w15:presenceInfo w15:providerId="AD" w15:userId="S::erradi@qu.edu.qa::db8ed553-3ac3-4ee2-872d-7ef55b1fcd0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C24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452FC"/>
    <w:rsid w:val="00051786"/>
    <w:rsid w:val="00053BD7"/>
    <w:rsid w:val="00057274"/>
    <w:rsid w:val="00065844"/>
    <w:rsid w:val="0006670F"/>
    <w:rsid w:val="000722E3"/>
    <w:rsid w:val="0007383D"/>
    <w:rsid w:val="00074608"/>
    <w:rsid w:val="0007577F"/>
    <w:rsid w:val="00086F29"/>
    <w:rsid w:val="0009409F"/>
    <w:rsid w:val="00096C86"/>
    <w:rsid w:val="00097F5D"/>
    <w:rsid w:val="000A1571"/>
    <w:rsid w:val="000A2F74"/>
    <w:rsid w:val="000A32FE"/>
    <w:rsid w:val="000A3407"/>
    <w:rsid w:val="000B37BC"/>
    <w:rsid w:val="000B706F"/>
    <w:rsid w:val="000C37F8"/>
    <w:rsid w:val="000C500F"/>
    <w:rsid w:val="000C6885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5529D"/>
    <w:rsid w:val="00155C0C"/>
    <w:rsid w:val="00156F34"/>
    <w:rsid w:val="00165346"/>
    <w:rsid w:val="0017541D"/>
    <w:rsid w:val="00180EF9"/>
    <w:rsid w:val="00181E9C"/>
    <w:rsid w:val="00192DF0"/>
    <w:rsid w:val="00194A0C"/>
    <w:rsid w:val="001A09E5"/>
    <w:rsid w:val="001A505E"/>
    <w:rsid w:val="001A5153"/>
    <w:rsid w:val="001A576E"/>
    <w:rsid w:val="001A70D8"/>
    <w:rsid w:val="001B07B6"/>
    <w:rsid w:val="001B3C52"/>
    <w:rsid w:val="001C6993"/>
    <w:rsid w:val="001C7FAA"/>
    <w:rsid w:val="001D354C"/>
    <w:rsid w:val="001D47A1"/>
    <w:rsid w:val="001E00A8"/>
    <w:rsid w:val="001E1433"/>
    <w:rsid w:val="001E20BB"/>
    <w:rsid w:val="001E41F8"/>
    <w:rsid w:val="001E574F"/>
    <w:rsid w:val="001F0DDE"/>
    <w:rsid w:val="001F51D1"/>
    <w:rsid w:val="001F5A65"/>
    <w:rsid w:val="0020660A"/>
    <w:rsid w:val="002125F9"/>
    <w:rsid w:val="00213139"/>
    <w:rsid w:val="00214CAB"/>
    <w:rsid w:val="00223C92"/>
    <w:rsid w:val="0022576B"/>
    <w:rsid w:val="002302CB"/>
    <w:rsid w:val="002317F9"/>
    <w:rsid w:val="0023350F"/>
    <w:rsid w:val="00235C0F"/>
    <w:rsid w:val="0024061B"/>
    <w:rsid w:val="00242727"/>
    <w:rsid w:val="00264AD1"/>
    <w:rsid w:val="00265301"/>
    <w:rsid w:val="0028191A"/>
    <w:rsid w:val="00291762"/>
    <w:rsid w:val="002A0B45"/>
    <w:rsid w:val="002B4033"/>
    <w:rsid w:val="002B5DAC"/>
    <w:rsid w:val="002C2453"/>
    <w:rsid w:val="002C3450"/>
    <w:rsid w:val="002C48B7"/>
    <w:rsid w:val="002C5668"/>
    <w:rsid w:val="002C574B"/>
    <w:rsid w:val="002C7F50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140F5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37D2"/>
    <w:rsid w:val="003546AA"/>
    <w:rsid w:val="00355F7D"/>
    <w:rsid w:val="0036024C"/>
    <w:rsid w:val="00360754"/>
    <w:rsid w:val="00361627"/>
    <w:rsid w:val="003626F8"/>
    <w:rsid w:val="00365A4D"/>
    <w:rsid w:val="00366A88"/>
    <w:rsid w:val="00370914"/>
    <w:rsid w:val="003712AB"/>
    <w:rsid w:val="003803FA"/>
    <w:rsid w:val="00380D6D"/>
    <w:rsid w:val="00382448"/>
    <w:rsid w:val="00383224"/>
    <w:rsid w:val="00383818"/>
    <w:rsid w:val="0038751F"/>
    <w:rsid w:val="003927A8"/>
    <w:rsid w:val="00394DB1"/>
    <w:rsid w:val="00397625"/>
    <w:rsid w:val="003A0500"/>
    <w:rsid w:val="003A0CB7"/>
    <w:rsid w:val="003A2F5C"/>
    <w:rsid w:val="003A63E2"/>
    <w:rsid w:val="003B5AB8"/>
    <w:rsid w:val="003C185C"/>
    <w:rsid w:val="003C4834"/>
    <w:rsid w:val="003C5E13"/>
    <w:rsid w:val="003D1370"/>
    <w:rsid w:val="003D16BE"/>
    <w:rsid w:val="003D53B8"/>
    <w:rsid w:val="003E02F8"/>
    <w:rsid w:val="003E2313"/>
    <w:rsid w:val="003E30F2"/>
    <w:rsid w:val="003E3235"/>
    <w:rsid w:val="003E5F85"/>
    <w:rsid w:val="003E6ACE"/>
    <w:rsid w:val="003E7BF2"/>
    <w:rsid w:val="003F06E6"/>
    <w:rsid w:val="003F14CB"/>
    <w:rsid w:val="003F5582"/>
    <w:rsid w:val="00402B50"/>
    <w:rsid w:val="00411509"/>
    <w:rsid w:val="0041297A"/>
    <w:rsid w:val="00415FE8"/>
    <w:rsid w:val="00417441"/>
    <w:rsid w:val="00421430"/>
    <w:rsid w:val="00423881"/>
    <w:rsid w:val="00427B75"/>
    <w:rsid w:val="00432A32"/>
    <w:rsid w:val="004458B2"/>
    <w:rsid w:val="00452859"/>
    <w:rsid w:val="00457AD2"/>
    <w:rsid w:val="00460E6A"/>
    <w:rsid w:val="004632FA"/>
    <w:rsid w:val="00465ED8"/>
    <w:rsid w:val="004728D1"/>
    <w:rsid w:val="004733EE"/>
    <w:rsid w:val="004859CA"/>
    <w:rsid w:val="004871FD"/>
    <w:rsid w:val="004951DD"/>
    <w:rsid w:val="004956E4"/>
    <w:rsid w:val="0049693B"/>
    <w:rsid w:val="004A5BE6"/>
    <w:rsid w:val="004A7F17"/>
    <w:rsid w:val="004B298E"/>
    <w:rsid w:val="004B4EAF"/>
    <w:rsid w:val="004B5503"/>
    <w:rsid w:val="004B6568"/>
    <w:rsid w:val="004C089B"/>
    <w:rsid w:val="004D05E2"/>
    <w:rsid w:val="004D1CE3"/>
    <w:rsid w:val="004E0E49"/>
    <w:rsid w:val="004E4ADA"/>
    <w:rsid w:val="004F2A75"/>
    <w:rsid w:val="004F6E97"/>
    <w:rsid w:val="00504745"/>
    <w:rsid w:val="005062AD"/>
    <w:rsid w:val="005075E0"/>
    <w:rsid w:val="0051191B"/>
    <w:rsid w:val="00511C40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77CC2"/>
    <w:rsid w:val="0058538B"/>
    <w:rsid w:val="00594CF7"/>
    <w:rsid w:val="005A0956"/>
    <w:rsid w:val="005B1003"/>
    <w:rsid w:val="005B3185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14970"/>
    <w:rsid w:val="00620D46"/>
    <w:rsid w:val="0062463F"/>
    <w:rsid w:val="0062671F"/>
    <w:rsid w:val="00630080"/>
    <w:rsid w:val="00630986"/>
    <w:rsid w:val="0063271C"/>
    <w:rsid w:val="00636424"/>
    <w:rsid w:val="00641EEC"/>
    <w:rsid w:val="00643530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95958"/>
    <w:rsid w:val="006A0314"/>
    <w:rsid w:val="006A1BA6"/>
    <w:rsid w:val="006A269E"/>
    <w:rsid w:val="006B1E3C"/>
    <w:rsid w:val="006C0244"/>
    <w:rsid w:val="006C1865"/>
    <w:rsid w:val="006C3986"/>
    <w:rsid w:val="006C5496"/>
    <w:rsid w:val="006C6D26"/>
    <w:rsid w:val="006D1440"/>
    <w:rsid w:val="006D555B"/>
    <w:rsid w:val="006D58B7"/>
    <w:rsid w:val="006D63BF"/>
    <w:rsid w:val="006F1969"/>
    <w:rsid w:val="006F1AC8"/>
    <w:rsid w:val="006F4147"/>
    <w:rsid w:val="007149BF"/>
    <w:rsid w:val="00716735"/>
    <w:rsid w:val="00720BBF"/>
    <w:rsid w:val="007225BF"/>
    <w:rsid w:val="00723476"/>
    <w:rsid w:val="00730732"/>
    <w:rsid w:val="00730DCB"/>
    <w:rsid w:val="00730F4D"/>
    <w:rsid w:val="00734755"/>
    <w:rsid w:val="0073607E"/>
    <w:rsid w:val="00740BC8"/>
    <w:rsid w:val="00743703"/>
    <w:rsid w:val="00753B5C"/>
    <w:rsid w:val="00762D63"/>
    <w:rsid w:val="007631F1"/>
    <w:rsid w:val="007719BF"/>
    <w:rsid w:val="007747E1"/>
    <w:rsid w:val="00775B47"/>
    <w:rsid w:val="007776C4"/>
    <w:rsid w:val="00783309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1881"/>
    <w:rsid w:val="007F77C8"/>
    <w:rsid w:val="00803896"/>
    <w:rsid w:val="00804566"/>
    <w:rsid w:val="008050E2"/>
    <w:rsid w:val="008052D7"/>
    <w:rsid w:val="008144E9"/>
    <w:rsid w:val="00817085"/>
    <w:rsid w:val="00820562"/>
    <w:rsid w:val="0082259E"/>
    <w:rsid w:val="00836005"/>
    <w:rsid w:val="00840854"/>
    <w:rsid w:val="0084090D"/>
    <w:rsid w:val="00844BE6"/>
    <w:rsid w:val="00845460"/>
    <w:rsid w:val="00853A0A"/>
    <w:rsid w:val="0085608D"/>
    <w:rsid w:val="00874156"/>
    <w:rsid w:val="00882052"/>
    <w:rsid w:val="008827D8"/>
    <w:rsid w:val="00883F08"/>
    <w:rsid w:val="00890B4A"/>
    <w:rsid w:val="008934C8"/>
    <w:rsid w:val="00896526"/>
    <w:rsid w:val="008A4531"/>
    <w:rsid w:val="008B00EE"/>
    <w:rsid w:val="008B3B11"/>
    <w:rsid w:val="008B3EA1"/>
    <w:rsid w:val="008B6E5D"/>
    <w:rsid w:val="008C1C9B"/>
    <w:rsid w:val="008C542C"/>
    <w:rsid w:val="008C74EF"/>
    <w:rsid w:val="008D0A02"/>
    <w:rsid w:val="008D0CD4"/>
    <w:rsid w:val="008D0F2C"/>
    <w:rsid w:val="008D2203"/>
    <w:rsid w:val="008E7685"/>
    <w:rsid w:val="008F43E5"/>
    <w:rsid w:val="008F548C"/>
    <w:rsid w:val="00900F9C"/>
    <w:rsid w:val="009017CB"/>
    <w:rsid w:val="00905F78"/>
    <w:rsid w:val="00910456"/>
    <w:rsid w:val="00917DC4"/>
    <w:rsid w:val="009229D7"/>
    <w:rsid w:val="00923C23"/>
    <w:rsid w:val="009324A8"/>
    <w:rsid w:val="0094208D"/>
    <w:rsid w:val="00952257"/>
    <w:rsid w:val="009604B6"/>
    <w:rsid w:val="00963831"/>
    <w:rsid w:val="00966722"/>
    <w:rsid w:val="00971DBF"/>
    <w:rsid w:val="0097648E"/>
    <w:rsid w:val="00982858"/>
    <w:rsid w:val="00985642"/>
    <w:rsid w:val="009857BE"/>
    <w:rsid w:val="00990A5C"/>
    <w:rsid w:val="009A3C1A"/>
    <w:rsid w:val="009B190B"/>
    <w:rsid w:val="009B2203"/>
    <w:rsid w:val="009D4155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6C51"/>
    <w:rsid w:val="00A07A3F"/>
    <w:rsid w:val="00A14F01"/>
    <w:rsid w:val="00A17A86"/>
    <w:rsid w:val="00A17F56"/>
    <w:rsid w:val="00A22E70"/>
    <w:rsid w:val="00A237B2"/>
    <w:rsid w:val="00A30FF6"/>
    <w:rsid w:val="00A351F7"/>
    <w:rsid w:val="00A365A2"/>
    <w:rsid w:val="00A431E1"/>
    <w:rsid w:val="00A4502F"/>
    <w:rsid w:val="00A46ABA"/>
    <w:rsid w:val="00A46B6B"/>
    <w:rsid w:val="00A50382"/>
    <w:rsid w:val="00A51AB5"/>
    <w:rsid w:val="00A57B42"/>
    <w:rsid w:val="00A70452"/>
    <w:rsid w:val="00A71B11"/>
    <w:rsid w:val="00A804D7"/>
    <w:rsid w:val="00A80CB1"/>
    <w:rsid w:val="00A81840"/>
    <w:rsid w:val="00A86B2F"/>
    <w:rsid w:val="00A87474"/>
    <w:rsid w:val="00A9680E"/>
    <w:rsid w:val="00AA044D"/>
    <w:rsid w:val="00AB0D91"/>
    <w:rsid w:val="00AB3EC9"/>
    <w:rsid w:val="00AB6317"/>
    <w:rsid w:val="00AB77A0"/>
    <w:rsid w:val="00AB7E5A"/>
    <w:rsid w:val="00AC5832"/>
    <w:rsid w:val="00AD44EE"/>
    <w:rsid w:val="00AE78D5"/>
    <w:rsid w:val="00AF191C"/>
    <w:rsid w:val="00AF28C5"/>
    <w:rsid w:val="00B13843"/>
    <w:rsid w:val="00B150A5"/>
    <w:rsid w:val="00B2359B"/>
    <w:rsid w:val="00B25557"/>
    <w:rsid w:val="00B26E8B"/>
    <w:rsid w:val="00B27626"/>
    <w:rsid w:val="00B30026"/>
    <w:rsid w:val="00B31EDB"/>
    <w:rsid w:val="00B32464"/>
    <w:rsid w:val="00B347D8"/>
    <w:rsid w:val="00B43492"/>
    <w:rsid w:val="00B4480F"/>
    <w:rsid w:val="00B44922"/>
    <w:rsid w:val="00B4571D"/>
    <w:rsid w:val="00B465DF"/>
    <w:rsid w:val="00B52CD0"/>
    <w:rsid w:val="00B52ED9"/>
    <w:rsid w:val="00B62AD6"/>
    <w:rsid w:val="00B6394C"/>
    <w:rsid w:val="00B673CA"/>
    <w:rsid w:val="00B71D55"/>
    <w:rsid w:val="00B80097"/>
    <w:rsid w:val="00B82460"/>
    <w:rsid w:val="00B928E4"/>
    <w:rsid w:val="00B95782"/>
    <w:rsid w:val="00B95799"/>
    <w:rsid w:val="00BA3528"/>
    <w:rsid w:val="00BA3D2A"/>
    <w:rsid w:val="00BA4F9F"/>
    <w:rsid w:val="00BB0F78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532E"/>
    <w:rsid w:val="00BE634A"/>
    <w:rsid w:val="00BF21AA"/>
    <w:rsid w:val="00BF4FB8"/>
    <w:rsid w:val="00BF5BD3"/>
    <w:rsid w:val="00BF69CE"/>
    <w:rsid w:val="00C004DC"/>
    <w:rsid w:val="00C00853"/>
    <w:rsid w:val="00C02D3C"/>
    <w:rsid w:val="00C07769"/>
    <w:rsid w:val="00C100EE"/>
    <w:rsid w:val="00C123EE"/>
    <w:rsid w:val="00C21AE1"/>
    <w:rsid w:val="00C231BA"/>
    <w:rsid w:val="00C36027"/>
    <w:rsid w:val="00C401CD"/>
    <w:rsid w:val="00C522C4"/>
    <w:rsid w:val="00C563EA"/>
    <w:rsid w:val="00C65C41"/>
    <w:rsid w:val="00C66680"/>
    <w:rsid w:val="00C73CBB"/>
    <w:rsid w:val="00C74D68"/>
    <w:rsid w:val="00C772C0"/>
    <w:rsid w:val="00C80B67"/>
    <w:rsid w:val="00C82806"/>
    <w:rsid w:val="00C92F53"/>
    <w:rsid w:val="00CA3CC1"/>
    <w:rsid w:val="00CA67F6"/>
    <w:rsid w:val="00CA6B44"/>
    <w:rsid w:val="00CB30E3"/>
    <w:rsid w:val="00CB41B5"/>
    <w:rsid w:val="00CB7DC4"/>
    <w:rsid w:val="00CC1661"/>
    <w:rsid w:val="00CD2C54"/>
    <w:rsid w:val="00CD7F3E"/>
    <w:rsid w:val="00CE0C2C"/>
    <w:rsid w:val="00CE2D70"/>
    <w:rsid w:val="00CF56A8"/>
    <w:rsid w:val="00D014DE"/>
    <w:rsid w:val="00D03559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37737"/>
    <w:rsid w:val="00D41436"/>
    <w:rsid w:val="00D462B4"/>
    <w:rsid w:val="00D46A43"/>
    <w:rsid w:val="00D56E8E"/>
    <w:rsid w:val="00D61F23"/>
    <w:rsid w:val="00D64303"/>
    <w:rsid w:val="00D71656"/>
    <w:rsid w:val="00D72E76"/>
    <w:rsid w:val="00D741C8"/>
    <w:rsid w:val="00D8505A"/>
    <w:rsid w:val="00D85D6E"/>
    <w:rsid w:val="00D87CC9"/>
    <w:rsid w:val="00D91549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E0317"/>
    <w:rsid w:val="00DE41E9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6623"/>
    <w:rsid w:val="00E46E58"/>
    <w:rsid w:val="00E47956"/>
    <w:rsid w:val="00E50C77"/>
    <w:rsid w:val="00E51866"/>
    <w:rsid w:val="00E51AB1"/>
    <w:rsid w:val="00E51BD7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3470"/>
    <w:rsid w:val="00EC51E9"/>
    <w:rsid w:val="00EC772F"/>
    <w:rsid w:val="00EC7871"/>
    <w:rsid w:val="00ED380E"/>
    <w:rsid w:val="00ED45DE"/>
    <w:rsid w:val="00ED5394"/>
    <w:rsid w:val="00ED6804"/>
    <w:rsid w:val="00ED7147"/>
    <w:rsid w:val="00EE33E8"/>
    <w:rsid w:val="00EE3F85"/>
    <w:rsid w:val="00EF022D"/>
    <w:rsid w:val="00EF027E"/>
    <w:rsid w:val="00EF031B"/>
    <w:rsid w:val="00EF127C"/>
    <w:rsid w:val="00F07689"/>
    <w:rsid w:val="00F13373"/>
    <w:rsid w:val="00F143D3"/>
    <w:rsid w:val="00F16445"/>
    <w:rsid w:val="00F20ED1"/>
    <w:rsid w:val="00F2176D"/>
    <w:rsid w:val="00F26A2B"/>
    <w:rsid w:val="00F321FD"/>
    <w:rsid w:val="00F34387"/>
    <w:rsid w:val="00F34728"/>
    <w:rsid w:val="00F36410"/>
    <w:rsid w:val="00F401D2"/>
    <w:rsid w:val="00F402C8"/>
    <w:rsid w:val="00F40521"/>
    <w:rsid w:val="00F414DB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6497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C4E2F"/>
    <w:rsid w:val="00FD117B"/>
    <w:rsid w:val="00FD125D"/>
    <w:rsid w:val="00FD175A"/>
    <w:rsid w:val="00FD1AB9"/>
    <w:rsid w:val="00FD1B42"/>
    <w:rsid w:val="00FD5CFB"/>
    <w:rsid w:val="00FD7D66"/>
    <w:rsid w:val="00FE4B37"/>
    <w:rsid w:val="00FF2D17"/>
    <w:rsid w:val="00FF4657"/>
    <w:rsid w:val="00FF4FBC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Revision">
    <w:name w:val="Revision"/>
    <w:hidden/>
    <w:uiPriority w:val="99"/>
    <w:semiHidden/>
    <w:rsid w:val="00EE33E8"/>
    <w:pPr>
      <w:spacing w:after="0" w:line="240" w:lineRule="auto"/>
    </w:pPr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0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04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9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jpeg"/><Relationship Id="rId117" Type="http://schemas.openxmlformats.org/officeDocument/2006/relationships/theme" Target="theme/theme1.xml"/><Relationship Id="rId21" Type="http://schemas.microsoft.com/office/2018/08/relationships/commentsExtensible" Target="commentsExtensible.xml"/><Relationship Id="rId42" Type="http://schemas.openxmlformats.org/officeDocument/2006/relationships/image" Target="media/image26.jpeg"/><Relationship Id="rId47" Type="http://schemas.openxmlformats.org/officeDocument/2006/relationships/customXml" Target="ink/ink2.xml"/><Relationship Id="rId63" Type="http://schemas.openxmlformats.org/officeDocument/2006/relationships/customXml" Target="ink/ink5.xml"/><Relationship Id="rId68" Type="http://schemas.openxmlformats.org/officeDocument/2006/relationships/image" Target="media/image18.png"/><Relationship Id="rId84" Type="http://schemas.openxmlformats.org/officeDocument/2006/relationships/image" Target="media/image42.jpeg"/><Relationship Id="rId89" Type="http://schemas.openxmlformats.org/officeDocument/2006/relationships/image" Target="media/image43.jpeg"/><Relationship Id="rId112" Type="http://schemas.openxmlformats.org/officeDocument/2006/relationships/footer" Target="footer1.xml"/><Relationship Id="rId16" Type="http://schemas.openxmlformats.org/officeDocument/2006/relationships/image" Target="media/image4.jpeg"/><Relationship Id="rId107" Type="http://schemas.openxmlformats.org/officeDocument/2006/relationships/customXml" Target="ink/ink23.xml"/><Relationship Id="rId11" Type="http://schemas.openxmlformats.org/officeDocument/2006/relationships/image" Target="media/image2.png"/><Relationship Id="rId32" Type="http://schemas.openxmlformats.org/officeDocument/2006/relationships/image" Target="media/image16.jpg"/><Relationship Id="rId37" Type="http://schemas.openxmlformats.org/officeDocument/2006/relationships/image" Target="media/image21.jpg"/><Relationship Id="rId53" Type="http://schemas.openxmlformats.org/officeDocument/2006/relationships/customXml" Target="ink/ink4.xml"/><Relationship Id="rId58" Type="http://schemas.openxmlformats.org/officeDocument/2006/relationships/image" Target="media/image34.jpeg"/><Relationship Id="rId74" Type="http://schemas.openxmlformats.org/officeDocument/2006/relationships/customXml" Target="ink/ink9.xml"/><Relationship Id="rId79" Type="http://schemas.openxmlformats.org/officeDocument/2006/relationships/image" Target="media/image22.png"/><Relationship Id="rId102" Type="http://schemas.openxmlformats.org/officeDocument/2006/relationships/image" Target="media/image32.png"/><Relationship Id="rId5" Type="http://schemas.openxmlformats.org/officeDocument/2006/relationships/numbering" Target="numbering.xml"/><Relationship Id="rId90" Type="http://schemas.openxmlformats.org/officeDocument/2006/relationships/customXml" Target="ink/ink16.xml"/><Relationship Id="rId95" Type="http://schemas.openxmlformats.org/officeDocument/2006/relationships/image" Target="media/image28.png"/><Relationship Id="rId22" Type="http://schemas.openxmlformats.org/officeDocument/2006/relationships/image" Target="media/image6.jpeg"/><Relationship Id="rId27" Type="http://schemas.openxmlformats.org/officeDocument/2006/relationships/image" Target="media/image11.jpg"/><Relationship Id="rId43" Type="http://schemas.openxmlformats.org/officeDocument/2006/relationships/image" Target="media/image27.jpeg"/><Relationship Id="rId48" Type="http://schemas.openxmlformats.org/officeDocument/2006/relationships/image" Target="media/image4.png"/><Relationship Id="rId64" Type="http://schemas.openxmlformats.org/officeDocument/2006/relationships/image" Target="media/image16.png"/><Relationship Id="rId69" Type="http://schemas.openxmlformats.org/officeDocument/2006/relationships/image" Target="media/image39.jpeg"/><Relationship Id="rId113" Type="http://schemas.openxmlformats.org/officeDocument/2006/relationships/footer" Target="footer2.xml"/><Relationship Id="rId80" Type="http://schemas.openxmlformats.org/officeDocument/2006/relationships/customXml" Target="ink/ink12.xml"/><Relationship Id="rId85" Type="http://schemas.openxmlformats.org/officeDocument/2006/relationships/customXml" Target="ink/ink14.xml"/><Relationship Id="rId12" Type="http://schemas.openxmlformats.org/officeDocument/2006/relationships/hyperlink" Target="mailto:fe2104034@qu.edu.qa" TargetMode="External"/><Relationship Id="rId17" Type="http://schemas.openxmlformats.org/officeDocument/2006/relationships/image" Target="media/image5.jpeg"/><Relationship Id="rId33" Type="http://schemas.openxmlformats.org/officeDocument/2006/relationships/image" Target="media/image17.jpg"/><Relationship Id="rId38" Type="http://schemas.openxmlformats.org/officeDocument/2006/relationships/image" Target="media/image22.jpg"/><Relationship Id="rId59" Type="http://schemas.openxmlformats.org/officeDocument/2006/relationships/image" Target="media/image35.jpeg"/><Relationship Id="rId103" Type="http://schemas.openxmlformats.org/officeDocument/2006/relationships/customXml" Target="ink/ink22.xml"/><Relationship Id="rId108" Type="http://schemas.openxmlformats.org/officeDocument/2006/relationships/image" Target="media/image36.png"/><Relationship Id="rId54" Type="http://schemas.openxmlformats.org/officeDocument/2006/relationships/image" Target="media/image8.png"/><Relationship Id="rId70" Type="http://schemas.openxmlformats.org/officeDocument/2006/relationships/image" Target="media/image40.jpeg"/><Relationship Id="rId75" Type="http://schemas.openxmlformats.org/officeDocument/2006/relationships/image" Target="media/image20.png"/><Relationship Id="rId91" Type="http://schemas.openxmlformats.org/officeDocument/2006/relationships/image" Target="media/image26.png"/><Relationship Id="rId96" Type="http://schemas.openxmlformats.org/officeDocument/2006/relationships/customXml" Target="ink/ink19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23" Type="http://schemas.openxmlformats.org/officeDocument/2006/relationships/image" Target="media/image7.jpeg"/><Relationship Id="rId28" Type="http://schemas.openxmlformats.org/officeDocument/2006/relationships/image" Target="media/image12.jpg"/><Relationship Id="rId49" Type="http://schemas.openxmlformats.org/officeDocument/2006/relationships/customXml" Target="ink/ink3.xml"/><Relationship Id="rId114" Type="http://schemas.openxmlformats.org/officeDocument/2006/relationships/footer" Target="footer3.xml"/><Relationship Id="rId10" Type="http://schemas.openxmlformats.org/officeDocument/2006/relationships/endnotes" Target="endnotes.xml"/><Relationship Id="rId31" Type="http://schemas.openxmlformats.org/officeDocument/2006/relationships/image" Target="media/image15.jpg"/><Relationship Id="rId44" Type="http://schemas.openxmlformats.org/officeDocument/2006/relationships/image" Target="media/image28.jpeg"/><Relationship Id="rId52" Type="http://schemas.openxmlformats.org/officeDocument/2006/relationships/image" Target="media/image30.jpeg"/><Relationship Id="rId60" Type="http://schemas.openxmlformats.org/officeDocument/2006/relationships/image" Target="media/image36.jpeg"/><Relationship Id="rId65" Type="http://schemas.openxmlformats.org/officeDocument/2006/relationships/customXml" Target="ink/ink6.xml"/><Relationship Id="rId73" Type="http://schemas.openxmlformats.org/officeDocument/2006/relationships/image" Target="media/image41.jpeg"/><Relationship Id="rId78" Type="http://schemas.openxmlformats.org/officeDocument/2006/relationships/customXml" Target="ink/ink11.xml"/><Relationship Id="rId81" Type="http://schemas.openxmlformats.org/officeDocument/2006/relationships/image" Target="media/image23.png"/><Relationship Id="rId86" Type="http://schemas.openxmlformats.org/officeDocument/2006/relationships/image" Target="media/image44.png"/><Relationship Id="rId94" Type="http://schemas.openxmlformats.org/officeDocument/2006/relationships/customXml" Target="ink/ink18.xml"/><Relationship Id="rId99" Type="http://schemas.openxmlformats.org/officeDocument/2006/relationships/image" Target="media/image30.png"/><Relationship Id="rId101" Type="http://schemas.openxmlformats.org/officeDocument/2006/relationships/customXml" Target="ink/ink2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mailto:ss2004034@qu.edu.qa" TargetMode="External"/><Relationship Id="rId18" Type="http://schemas.openxmlformats.org/officeDocument/2006/relationships/comments" Target="comments.xml"/><Relationship Id="rId39" Type="http://schemas.openxmlformats.org/officeDocument/2006/relationships/image" Target="media/image23.jpg"/><Relationship Id="rId109" Type="http://schemas.openxmlformats.org/officeDocument/2006/relationships/image" Target="media/image47.jpeg"/><Relationship Id="rId34" Type="http://schemas.openxmlformats.org/officeDocument/2006/relationships/image" Target="media/image18.jpg"/><Relationship Id="rId50" Type="http://schemas.openxmlformats.org/officeDocument/2006/relationships/image" Target="media/image5.png"/><Relationship Id="rId55" Type="http://schemas.openxmlformats.org/officeDocument/2006/relationships/image" Target="media/image31.jpeg"/><Relationship Id="rId76" Type="http://schemas.openxmlformats.org/officeDocument/2006/relationships/customXml" Target="ink/ink10.xml"/><Relationship Id="rId97" Type="http://schemas.openxmlformats.org/officeDocument/2006/relationships/image" Target="media/image29.png"/><Relationship Id="rId104" Type="http://schemas.openxmlformats.org/officeDocument/2006/relationships/image" Target="media/image33.png"/><Relationship Id="rId7" Type="http://schemas.openxmlformats.org/officeDocument/2006/relationships/settings" Target="settings.xml"/><Relationship Id="rId71" Type="http://schemas.openxmlformats.org/officeDocument/2006/relationships/customXml" Target="ink/ink8.xml"/><Relationship Id="rId92" Type="http://schemas.openxmlformats.org/officeDocument/2006/relationships/customXml" Target="ink/ink17.xml"/><Relationship Id="rId2" Type="http://schemas.openxmlformats.org/officeDocument/2006/relationships/customXml" Target="../customXml/item2.xml"/><Relationship Id="rId29" Type="http://schemas.openxmlformats.org/officeDocument/2006/relationships/image" Target="media/image13.jpg"/><Relationship Id="rId24" Type="http://schemas.openxmlformats.org/officeDocument/2006/relationships/image" Target="media/image8.jpeg"/><Relationship Id="rId40" Type="http://schemas.openxmlformats.org/officeDocument/2006/relationships/image" Target="media/image24.jpg"/><Relationship Id="rId45" Type="http://schemas.openxmlformats.org/officeDocument/2006/relationships/customXml" Target="ink/ink1.xml"/><Relationship Id="rId66" Type="http://schemas.openxmlformats.org/officeDocument/2006/relationships/image" Target="media/image17.png"/><Relationship Id="rId87" Type="http://schemas.openxmlformats.org/officeDocument/2006/relationships/customXml" Target="ink/ink15.xml"/><Relationship Id="rId110" Type="http://schemas.openxmlformats.org/officeDocument/2006/relationships/image" Target="media/image48.jpeg"/><Relationship Id="rId115" Type="http://schemas.openxmlformats.org/officeDocument/2006/relationships/fontTable" Target="fontTable.xml"/><Relationship Id="rId61" Type="http://schemas.openxmlformats.org/officeDocument/2006/relationships/image" Target="media/image37.jpeg"/><Relationship Id="rId82" Type="http://schemas.openxmlformats.org/officeDocument/2006/relationships/customXml" Target="ink/ink13.xml"/><Relationship Id="rId19" Type="http://schemas.microsoft.com/office/2011/relationships/commentsExtended" Target="commentsExtended.xml"/><Relationship Id="rId14" Type="http://schemas.openxmlformats.org/officeDocument/2006/relationships/hyperlink" Target="mailto:aa2102900@qu.edu.qa" TargetMode="External"/><Relationship Id="rId30" Type="http://schemas.openxmlformats.org/officeDocument/2006/relationships/image" Target="media/image14.jpg"/><Relationship Id="rId35" Type="http://schemas.openxmlformats.org/officeDocument/2006/relationships/image" Target="media/image19.jpg"/><Relationship Id="rId56" Type="http://schemas.openxmlformats.org/officeDocument/2006/relationships/image" Target="media/image32.jpeg"/><Relationship Id="rId77" Type="http://schemas.openxmlformats.org/officeDocument/2006/relationships/image" Target="media/image21.png"/><Relationship Id="rId100" Type="http://schemas.openxmlformats.org/officeDocument/2006/relationships/image" Target="media/image44.jpeg"/><Relationship Id="rId105" Type="http://schemas.openxmlformats.org/officeDocument/2006/relationships/image" Target="media/image45.jpeg"/><Relationship Id="rId8" Type="http://schemas.openxmlformats.org/officeDocument/2006/relationships/webSettings" Target="webSettings.xml"/><Relationship Id="rId51" Type="http://schemas.openxmlformats.org/officeDocument/2006/relationships/image" Target="media/image29.jpeg"/><Relationship Id="rId72" Type="http://schemas.openxmlformats.org/officeDocument/2006/relationships/image" Target="media/image41.png"/><Relationship Id="rId93" Type="http://schemas.openxmlformats.org/officeDocument/2006/relationships/image" Target="media/image27.png"/><Relationship Id="rId98" Type="http://schemas.openxmlformats.org/officeDocument/2006/relationships/customXml" Target="ink/ink20.xml"/><Relationship Id="rId3" Type="http://schemas.openxmlformats.org/officeDocument/2006/relationships/customXml" Target="../customXml/item3.xml"/><Relationship Id="rId25" Type="http://schemas.openxmlformats.org/officeDocument/2006/relationships/image" Target="media/image9.jpeg"/><Relationship Id="rId46" Type="http://schemas.openxmlformats.org/officeDocument/2006/relationships/image" Target="media/image3.png"/><Relationship Id="rId67" Type="http://schemas.openxmlformats.org/officeDocument/2006/relationships/customXml" Target="ink/ink7.xml"/><Relationship Id="rId116" Type="http://schemas.microsoft.com/office/2011/relationships/people" Target="people.xml"/><Relationship Id="rId20" Type="http://schemas.microsoft.com/office/2016/09/relationships/commentsIds" Target="commentsIds.xml"/><Relationship Id="rId41" Type="http://schemas.openxmlformats.org/officeDocument/2006/relationships/image" Target="media/image25.jpeg"/><Relationship Id="rId62" Type="http://schemas.openxmlformats.org/officeDocument/2006/relationships/image" Target="media/image38.jpeg"/><Relationship Id="rId83" Type="http://schemas.openxmlformats.org/officeDocument/2006/relationships/image" Target="media/image24.png"/><Relationship Id="rId88" Type="http://schemas.openxmlformats.org/officeDocument/2006/relationships/image" Target="media/image45.png"/><Relationship Id="rId111" Type="http://schemas.openxmlformats.org/officeDocument/2006/relationships/image" Target="media/image49.jpeg"/><Relationship Id="rId15" Type="http://schemas.openxmlformats.org/officeDocument/2006/relationships/image" Target="media/image3.jpeg"/><Relationship Id="rId36" Type="http://schemas.openxmlformats.org/officeDocument/2006/relationships/image" Target="media/image20.jpg"/><Relationship Id="rId57" Type="http://schemas.openxmlformats.org/officeDocument/2006/relationships/image" Target="media/image33.jpeg"/><Relationship Id="rId106" Type="http://schemas.openxmlformats.org/officeDocument/2006/relationships/image" Target="media/image46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1T06:26:00.887"/>
    </inkml:context>
    <inkml:brush xml:id="br0">
      <inkml:brushProperty name="width" value="0.1" units="cm"/>
      <inkml:brushProperty name="height" value="0.1" units="cm"/>
      <inkml:brushProperty name="color" value="#00A0D7"/>
    </inkml:brush>
  </inkml:definitions>
  <inkml:trace contextRef="#ctx0" brushRef="#br0">79 259 4865,'-14'11'3788,"-2"10"-2866,13-16-463,31 7 1029,-7-7-1382,1-1 1,-1 0-1,1-2 0,0 0 0,35-2 0,22-7 245,83-17 1,75-28-38,-179 38-311,498-88 155,-513 95-156,45-3 5,36-7 18,-121 16-22,0 1-2,0-1 0,0 1 0,-1-1 0,1 0 0,0 1 0,-1-1 0,1 0 0,-1-1 0,1 1 0,-1 0 0,1-1 0,-1 1 0,4-5 0,-8 5-55,0-1-1,0 1 0,0-1 0,-1 1 1,1 0-1,0-1 0,-1 1 1,1 1-1,-4-2 0,-61-12-1334,24 8-533</inkml:trace>
  <inkml:trace contextRef="#ctx0" brushRef="#br0" timeOffset="1013.45">57 237 4321,'-40'57'1895,"29"-44"-913,6-13 1229,5 0-2156,0-1-1,0 1 1,0 0 0,0-1 0,0 1 0,0 0 0,0 0 0,0-1 0,0 1 0,1 0 0,-1-1-1,0 1 1,0 0 0,0 0 0,1-1 0,-1 1 0,0 0 0,0 0 0,1 0 0,-1-1 0,0 1-1,0 0 1,1 0 0,-1 0 0,0 0 0,1-1 0,-1 1 0,0 0 0,1 0 0,3-2-21,0 0 0,0 0 0,0 0 0,0 0 0,0-1 0,-1 0 0,1 1 0,-1-2 0,0 1 0,0 0 0,3-4 0,6-7 50,49-48 312,61-57 37,-107 106-409,-1-1-1,12-17 0,-16 19-19,-29 66-20,14-46 17,0 0 0,0-1 0,-1 0 0,0 0 0,-1 0 1,1-1-1,-1 1 0,-12 7 0,0 1 3,-34 28 7,21-18 2,1 1 0,-32 36 0,62-61-12,-3 3 5,0 0 1,1 1-1,0-1 0,0 1 0,0-1 0,-2 6 1,4-9-6,1 0-1,0 0 1,0 0 0,-1 1 0,1-1 0,0 0 0,0 0-1,0 0 1,0 0 0,0 0 0,0 1 0,0-1 0,1 0 0,-1 0-1,0 0 1,1 0 0,-1 0 0,1 0 0,-1 0 0,1 0-1,-1 0 1,1 0 0,0 0 0,-1 0 0,1 0 0,0 0 0,0-1-1,0 1 1,0 0 0,-1-1 0,1 1 0,0 0 0,0-1 0,2 1-1,9 5 30,-1-1 0,0 0 1,1-1-1,0-1 0,0 0 0,0 0 0,0-1 0,1-1 0,-1 0 0,13-1 0,187 18 125,-197-17-154,-13-1-157,15 2 490,-10-2-776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1T06:44:03"/>
    </inkml:context>
    <inkml:brush xml:id="br0">
      <inkml:brushProperty name="width" value="0.2" units="cm"/>
      <inkml:brushProperty name="height" value="0.4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82 0 736,'-82'44'9185,"98"-42"-9265,73 12 405,-70-13-220,0 0 1,29-4-1,-28 1-79,37 1 0,43 9 26,-4-14-90,-74 5 36,-20 0 2,0 1-1,0 0 1,0-1-1,0 1 1,0 0 0,1 0-1,-1 0 1,0 0-1,0 1 1,0-1-1,0 1 1,0-1-1,0 1 1,0-1 0,0 1-1,0 0 1,2 2-1,-4-3-51,1 0 0,-1 1 0,1-1 0,-1 0 0,1 1-1,-1-1 1,1 0 0,-1 0 0,1 1 0,0-1 0,-1 0 0,1 0-1,-1 0 1,1 0 0,-1 0 0,1 0 0,0 0 0,-1 0 0,1 0-1,0 0 1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1T06:44:01.236"/>
    </inkml:context>
    <inkml:brush xml:id="br0">
      <inkml:brushProperty name="width" value="0.2" units="cm"/>
      <inkml:brushProperty name="height" value="0.4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13 0 1880,'-12'23'6135,"12"-22"-6040,9 3-15,1 1 0,-1-1-1,1-1 1,0 0 0,0 0 0,0-1 0,0-1 0,0 1 0,1-2 0,-1 1 0,0-1 0,13-2 0,36-3-47,90-3-9,33 3-1,-162 5-3,0 0 0,25 4 0,-32-1-16,0-2 1,1 0-1,-1 0 1,0-1-1,1-1 1,-1-1-1,23-4 1,-36 7 4,0 1 164,-4-4-1019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1T06:43:58.471"/>
    </inkml:context>
    <inkml:brush xml:id="br0">
      <inkml:brushProperty name="width" value="0.2" units="cm"/>
      <inkml:brushProperty name="height" value="0.4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0 1 3537,'3'3'6048,"15"4"-5083,17 5-1489,-15-7 561,0-2 0,0 0-1,32 0 1,1 0-14,-38 0-17,-1 0 0,1 0 1,17 8-1,-21-7-2,1 0-1,-1-1 1,1 0-1,0-1 1,19 1-1,-29-2-1,-1-2-1,0 1 1,0 0-1,1 0 1,-1 0-1,0 0 1,0-1-1,0 1 1,0-1-1,0 1 1,1-1-1,-1 1 1,2-2-1,-2 1 1,1 0 0,-1 0 0,1 0 0,0 1 0,-1-1 0,1 0 0,0 1 0,0-1 0,0 1 0,-1 0 1,1 0-1,0 0 0,2 0 0,7 0 0,-4 1 0,-1-1 1,1 0-1,0 0 1,9-2-1,-15 2-7,-1-1 1,0 1-1,1 0 0,-1 0 0,0-1 1,1 1-1,-1 0 0,0-1 0,0 1 1,1 0-1,-1-1 0,0 1 0,0 0 1,0-1-1,1 1 0,-1-1 0,0 1 1,0 0-1,0-1 0,0 1 0,0-1 1,0 1-1,0 0 0,0-1 0,0 1 1,0-1-1,0 1 0,0 0 0,-1-2 1,1 0-493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1T06:43:54.372"/>
    </inkml:context>
    <inkml:brush xml:id="br0">
      <inkml:brushProperty name="width" value="0.2" units="cm"/>
      <inkml:brushProperty name="height" value="0.4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20 0 1152,'-20'0'7585,"20"1"-7532,14 16 708,-5-8-710,-6-6-34,0 1-1,1-1 1,0 1 0,0-1 0,-1-1 0,2 1-1,-1 0 1,0-1 0,1 0 0,-1 0 0,9 3-1,106 25 346,-20-6-215,-80-19-149,0 0 1,0-1 0,0-1-1,0 0 1,1-2 0,-1 0-1,1-2 1,26-3 0,-27 2 25,31 1 0,13-1 4,-61 1-65,22-4 136,-24 5-109,0 0 0,1 0 0,-1 0 0,0 0 1,1 0-1,-1 0 0,0-1 0,1 1 0,-1 0 1,0 0-1,1 0 0,-1-1 0,0 1 0,0 0 1,1 0-1,-1 0 0,0-1 0,0 1 0,1 0 1,-1-1-1,0 1 0,0 0 0,0-1 0,0 1 1,0 0-1,1-1 0,-1 1 0,0 0 0,0-1 1,0 1-1,0 0 0,0-1 0,0 1 0,0 0 1,0-1-1,0 1 0,0 0 0,0-1 0,0 1 1,-1 0-1,1-1 0,0 1 0,0 0 0,0-1 1,0 1-1,0 0 0,-1-1 0,1 1 0,0 0 1,0 0-1,-1-1 0,1 1 0,0 0 0,0 0 1,-1-1-1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1T08:40:17.071"/>
    </inkml:context>
    <inkml:brush xml:id="br0">
      <inkml:brushProperty name="width" value="0.2" units="cm"/>
      <inkml:brushProperty name="height" value="0.4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36 33 4361,'-35'4'5209,"62"-1"-4984,0-1 0,1-1 0,-1-1-1,42-6 1,24 0-190,-45 4 36,0-3-1,83-17 1,-129 21-69,0 1 0,1 0 0,-1-1 0,0 1 0,1 0 0,-1 1 0,0-1 0,5 1 0,5 1 64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1T08:40:15.739"/>
    </inkml:context>
    <inkml:brush xml:id="br0">
      <inkml:brushProperty name="width" value="0.2" units="cm"/>
      <inkml:brushProperty name="height" value="0.4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0 4 4673,'13'-2'2003,"3"0"-452,-15 3-1493,0 0-1,0-1 1,0 1 0,0 0-1,0 0 1,0 0-1,-1 0 1,1 0-1,0 0 1,-1 0 0,1 0-1,-1 0 1,1 0-1,-1 0 1,1 0-1,-1 2 1,2 0 26,-1 0-1,1-1 1,-1 1 0,1-1 0,0 1-1,0-1 1,0 0 0,0 0 0,0 0-1,0 0 1,1 0 0,-1 0-1,1 0 1,0-1 0,4 3 0,6 1 30,1 0 1,15 4-1,-20-7-1,15 4 49,0-1 0,1-1 0,41 1 0,74-8 189,27 1-243,-145 1 10,-22 1-136,0 0 1,1 0 0,-1 0-1,0 0 1,0 0 0,1 0-1,-1 0 1,0 0-1,0 0 1,1 0 0,-1 0-1,0 0 1,0 0 0,1 0-1,-1 0 1,0 0-1,0 0 1,1-1 0,-1 1-1,0 0 1,0 0-1,0 0 1,1 0 0,-1-1-1,0 1 1,0 0 0,0 0-1,0 0 1,1-1-1,-1 1 1,0 0 0,0 0-1,0-1 1,0 1 0,0 0-1,0 0 1,0-1-1,0 1 1,0 0 0,0 0-1,0-1 1,0 1-1,0 0 1,0-1 0,0 1-1,0 0 1,0 0 0,0-1-1,0 1 1,0 0-1,0 0 1,0-1 0,0 1-1,-1 0 1,1 0 0,0 0-1,0-1 1,0 1-1,0 0 1,-1 0 0,1 0-1,0-1 1,0 1-1,0 0 1,-1 0 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1T06:45:20.129"/>
    </inkml:context>
    <inkml:brush xml:id="br0">
      <inkml:brushProperty name="width" value="0.1" units="cm"/>
      <inkml:brushProperty name="height" value="0.1" units="cm"/>
      <inkml:brushProperty name="color" value="#00A0D7"/>
    </inkml:brush>
  </inkml:definitions>
  <inkml:trace contextRef="#ctx0" brushRef="#br0">171 715 6049,'0'-2'157,"0"1"0,-1 0-1,0 0 1,1 0-1,-1 0 1,1 0 0,-1 0-1,0 0 1,0 0-1,0 1 1,1-1 0,-1 0-1,0 0 1,0 1 0,0-1-1,0 0 1,0 1-1,0-1 1,-1 1 0,1-1-1,0 1 1,-2-1 0,0 1-17,0 0 0,0-1 0,-1 1 0,1 1 0,0-1 0,0 0 0,0 1 0,-5 1 0,2 0-103,0 0 0,0 1 1,0 0-1,0 0 0,0 1 0,1-1 1,-1 1-1,1 1 0,0-1 1,0 1-1,1-1 0,-1 1 0,1 1 1,0-1-1,0 1 0,1-1 1,0 1-1,0 0 0,0 0 1,-3 10-1,3-4-45,-1 1 0,1 0 0,1-1 0,0 1 0,1 0 0,0 0 1,1 0-1,1 0 0,3 21 0,-4-31-12,0 0 1,1 0-1,0 0 0,0 0 1,0 0-1,0-1 0,0 1 1,1 0-1,-1-1 0,1 1 1,-1-1-1,1 0 1,0 1-1,0-1 0,3 2 1,-4-3 10,0 0 0,1-1 1,-1 1-1,1-1 1,-1 1-1,1-1 0,-1 0 1,1 0-1,-1 0 1,1 1-1,-1-1 0,0-1 1,1 1-1,-1 0 1,1 0-1,-1 0 0,1-1 1,-1 1-1,1-1 1,-1 1-1,0-1 0,1 0 1,-1 1-1,0-1 1,0 0-1,1 0 0,-1 0 1,0 0-1,0 0 1,0 0-1,1-2 0,6-7 11,0 1-1,-1-2 0,0 1 0,-1-1 0,0 0 1,-1 0-1,0-1 0,-1 1 0,6-23 0,-9 24 27,-1 0 1,1 0-1,-1 0 0,-2-14 0,0 16-10,2 0 0,-1 0 0,1-1 0,1 1 0,-1-1 0,3-10 0,1 19 0,1 6-10,3 10 11,-8-16-19,18 46 55,-16-37-65,1 0-1,1 1 1,0-1 0,0 0-1,1-1 1,0 1 0,12 14-1,-16-22-2,0 0 1,0 0-1,0 0 0,0 0 0,0 0 0,0 0 0,0 0 0,0-1 0,1 1 0,-1-1 0,0 1 0,1-1 0,-1 1 0,0-1 0,1 0 0,-1 1 0,0-1 0,1 0 1,-1 0-1,0 0 0,1 0 0,-1 0 0,1-1 0,-1 1 0,0 0 0,1-1 0,-1 1 0,2-1 0,1-1-147,0-1-1,0 0 1,0 1-1,-1-1 1,1 0-1,-1-1 1,4-3-1,7-9-1708</inkml:trace>
  <inkml:trace contextRef="#ctx0" brushRef="#br0" timeOffset="611.79">429 628 5137,'-10'-4'5322,"6"16"-4837,4-11-475,-4 23 50,2 0 0,-1 29 0,3-44-82,1-1 0,-1 1 1,1-1-1,1 1 1,0-1-1,0 0 0,0 0 1,1 0-1,0 0 0,5 8 1,-8-15 5,1 0 0,-1 0 0,1 0 0,0 0 1,-1 0-1,1-1 0,0 1 0,0 0 0,-1 0 0,1-1 1,0 1-1,0 0 0,0-1 0,0 1 0,0-1 1,0 1-1,0-1 0,0 1 0,0-1 0,0 0 0,0 1 1,0-1-1,2 0 0,-1 0 7,-1-1 1,1 1-1,-1-1 0,1 1 1,-1-1-1,1 1 1,-1-1-1,0 0 0,1 0 1,-1 0-1,0 0 0,0 0 1,1 0-1,0-2 1,6-6 9,-2-1 1,1 0 0,8-17 0,-11 18-26,2-4 21,-1 0 0,-1 0 0,0-1 0,-1 1 0,0-1 0,-1 0 0,-1 0 0,0-23 0,0 12 24,5-29 0,-1 73 84,-1 18-13,-2-15-64,3 28-465,12 60-1,-10-91-144,1-5-505</inkml:trace>
  <inkml:trace contextRef="#ctx0" brushRef="#br0" timeOffset="1399.85">854 212 3385,'-10'-2'5592,"10"3"-5468,-5 16 1359,5 30-2275,0-42 1254,3 52-392,2-1 0,3 0 0,2 0 0,25 79 0,-33-129-65,0-2 2,0 0 0,-1 0 0,0 0 0,0 1 0,0-1 0,0 0 0,-1 1 0,1-1 0,-1 0 0,-1 1 0,1-1 0,-1 6 0,1-10-7,0 0 0,0 0 0,0 0 0,-1 1 1,1-1-1,0 0 0,0 0 0,0 0 0,0 0 0,0 0 1,0 1-1,-1-1 0,1 0 0,0 0 0,0 0 1,0 0-1,0 0 0,-1 0 0,1 0 0,0 0 0,0 0 1,0 1-1,0-1 0,-1 0 0,1 0 0,0 0 1,0 0-1,0 0 0,-1 0 0,1 0 0,0 0 1,0 0-1,0-1 0,-1 1 0,1 0 0,0 0 0,0 0 1,0 0-1,0 0 0,-1 0 0,1 0 0,-9-9-99,-3-9-103,3 1 177,-1 0 1,0 0-1,-1 2 0,-24-28 0,34 43 25,1-1 0,-1 0-1,0 1 1,1-1-1,-1 1 1,0-1 0,1 1-1,-1-1 1,0 1 0,0 0-1,0-1 1,1 1 0,-1 0-1,0 0 1,0-1 0,0 1-1,0 0 1,0 0 0,1 0-1,-1 0 1,0 0 0,0 0-1,0 0 1,0 1 0,-1-1-1,0 1-1,1 0 1,-1 0-1,0 0 0,1 0 0,-1 0 0,1 1 0,-1-1 0,1 0 0,0 1 1,0-1-1,-2 3 0,-1 3 6,-1 0 1,2 1-1,-1-1 0,-3 12 1,2-3 47,2-1 1,-5 31 0,7-38-35,1-1 0,0 1 0,0-1 0,0 1 1,1-1-1,0 0 0,1 1 0,3 10 0,-5-17-18,1 0 0,-1 0 0,1 0 0,-1 0 0,1 0 0,-1 0 0,1 0 0,0 0 0,0-1-1,-1 1 1,1 0 0,0 0 0,0 0 0,0-1 0,0 1 0,0-1 0,0 1 0,0-1 0,0 1 0,0-1 0,0 1 0,0-1-1,0 0 1,0 0 0,0 1 0,1-1 0,-1 0 0,0 0 0,0 0 0,0 0 0,0 0 0,0-1 0,1 1 0,-1 0-1,0 0 1,0-1 0,0 1 0,2-2 0,4-1-109,0-1 1,1 0-1,-1-1 0,8-6 0,-7 4-223,15-9-1653</inkml:trace>
  <inkml:trace contextRef="#ctx0" brushRef="#br0" timeOffset="1832.32">1029 490 3913,'27'-6'1664,"-26"27"-1048,-1 3-88,-1 6-368,-1 1-88,1 2-40,-1-5-8,3-5-16,0-6-48</inkml:trace>
  <inkml:trace contextRef="#ctx0" brushRef="#br0" timeOffset="2398.1">1293 443 4881,'-3'0'512,"0"-1"1,-1 0-1,1-1 0,0 1 0,0-1 1,0 1-1,0-1 0,0 0 0,-3-2 0,6 4-493,0-1 0,-1 1-1,1 0 1,0 0 0,-1 0-1,1 0 1,0 0-1,-1 0 1,1 0 0,-1 0-1,1 0 1,0 0-1,-1 0 1,1 0 0,0 0-1,-1 0 1,1 0 0,0 0-1,-1 0 1,1 0-1,0 1 1,-1-1 0,1 0-1,0 0 1,-1 0-1,1 1 1,0-1 0,0 0-1,-1 0 1,1 1-1,0-1 1,0 0 0,-1 0-1,1 1 1,0-1 0,0 0-1,0 1 1,0-1-1,0 0 1,-1 1 0,1-1-1,-7 19 11,6-17 2,-3 12-30,0 1 1,1 0-1,0 0 0,1 0 1,1 0-1,0 0 0,1 0 1,1 0-1,1 1 0,0-1 1,5 21-1,-6-35-1,-1 1 0,0-1-1,1 0 1,-1 1 0,1-1 0,-1 0-1,1 0 1,0 0 0,-1 1 0,1-1-1,0 0 1,0 0 0,0 0 0,0 0-1,0 0 1,0-1 0,0 1 0,0 0 0,0 0-1,0-1 1,1 1 0,0 0 0,0-1-4,-1 0 1,0 0-1,1 0 1,-1 0-1,0 0 1,1 0-1,-1-1 1,0 1-1,1-1 1,-1 1-1,0-1 1,0 1-1,1-1 1,-1 0 0,0 1-1,0-1 1,2-1-1,2-3 13,0 0 0,0-1 0,0 1 0,0-1 0,-1 0 0,6-11 0,-6 9 64,-1 0 0,1 0 0,-2-1 1,1 1-1,-1-1 0,0 0 0,0-10 0,-1 16-49,-1 0 0,0-1 0,0 1-1,0 0 1,-1-1 0,1 1-1,-1 0 1,1-1 0,-1 1-1,0 0 1,-1 0 0,1 0 0,0 0-1,-1 0 1,0 0 0,0 0-1,1 1 1,-2-1 0,1 0-1,0 1 1,0 0 0,-4-3 0,5 4-43,-1 0 0,1 1 1,0-1-1,0 1 0,0-1 1,0 1-1,-1-1 0,1 1 1,0 0-1,0-1 0,-1 1 1,1 0-1,0 0 0,-1 0 1,1 0-1,0 0 0,0 1 0,-1-1 1,1 0-1,0 0 0,0 1 1,-1-1-1,1 1 0,0-1 1,0 1-1,0 0 0,0-1 1,0 1-1,0 0 0,0 0 1,0 0-1,-1 1 0,-3 3-485</inkml:trace>
  <inkml:trace contextRef="#ctx0" brushRef="#br0" timeOffset="2740.14">1035 316 7370,'-2'1'3672,"1"-1"-3776</inkml:trace>
  <inkml:trace contextRef="#ctx0" brushRef="#br0" timeOffset="3373.08">1802 193 6089,'0'1'2489,"1"2"-1641,1 6-360,-2 2-104,0 5-240,0 4-64,-3 7-72,2 1-8,2 3-32,0-1-24,2-7-112,-1-1-72,0-12-200,-2-3-112</inkml:trace>
  <inkml:trace contextRef="#ctx0" brushRef="#br0" timeOffset="3776.25">1731 30 7034,'-3'-27'2600,"5"29"-1784,-1 1-728</inkml:trace>
  <inkml:trace contextRef="#ctx0" brushRef="#br0" timeOffset="4231.07">2180 157 6305,'-7'-3'983,"-1"1"-1,1 1 1,-1-1-1,-10 0 0,12 2-839,1 0 0,0 1-1,0-1 1,0 1 0,0 0-1,0 0 1,-5 2 0,7-1-151,-1-1 1,1 1-1,0 0 1,0 0-1,0 0 1,0 0-1,0 0 1,0 1-1,0-1 1,1 1-1,-1 0 1,1 0-1,0 0 1,0 0-1,0 0 1,0 1-1,1-1 1,-1 0-1,1 1 1,0-1-1,0 1 1,0 0-1,0 7 1,-1-2 5,1 1 1,1-1-1,-1 1 1,2 0-1,-1-1 1,1 1-1,5 18 1,-5-25-9,0 1 1,0-1 0,1 0 0,-1 0 0,1 0 0,0 0 0,0 0 0,0 0 0,0 0-1,0 0 1,1-1 0,-1 1 0,1-1 0,0 0 0,-1 0 0,1 0 0,0 0-1,0 0 1,1-1 0,-1 1 0,0-1 0,0 0 0,1 0 0,5 1 0,-3-1-86,0-1 0,0 0 0,1 0 1,-1-1-1,0 0 0,0 0 1,0 0-1,0-1 0,-1 0 1,1 0-1,0-1 0,-1 1 1,1-1-1,-1 0 0,0-1 1,0 1-1,0-1 0,0 0 1,-1 0-1,6-7 0,3-1-2061</inkml:trace>
  <inkml:trace contextRef="#ctx0" brushRef="#br0" timeOffset="4782.3">2427 77 6905,'-18'23'3407,"14"-19"-3428,1-1 1,1 1 0,-1-1-1,0 1 1,1 0 0,0 0-1,0 0 1,-2 7 0,0 2 19,1 0 1,0 0-1,1 0 1,-1 24 0,3-34 2,0 0-1,0 0 1,1 0 0,-1 0 0,1 0 0,0 0 0,0 0 0,0 0 0,0 0 0,0 0 0,3 5 0,-2-7 0,-1 0 0,0 1 0,0-1 0,1 0 0,-1 0 1,0 0-1,1 0 0,-1 0 0,1 0 0,0-1 0,-1 1 0,1-1 0,-1 1 0,1-1 0,0 1 0,-1-1 0,1 0 0,0 0 0,0 0 0,-1 0 0,1 0 0,0 0 0,1 0 1,2-1 36,-1-1 1,1 1 0,-1-1 0,0 0 0,0 0 0,0 0 0,0 0 0,0-1 0,0 1 0,-1-1 0,1 0 0,4-6 0,37-44 287,-43 50-324,-1 1 5,1 0 1,-1 0-1,0 0 0,0-1 0,0 1 1,0 0-1,0-1 0,-1 1 1,1 0-1,-1-1 0,1 1 0,-1-1 1,0 1-1,0-1 0,0 1 1,0-1-1,-1-4 0,0 6-31,1 0 0,-1 0-1,1-1 1,-1 1 0,1 0-1,-1 0 1,0 0 0,1 0 0,-1 0-1,0 0 1,0 0 0,0 0 0,0 0-1,0 0 1,0 0 0,0 0-1,0 1 1,0-1 0,-1 0 0,1 1-1,0-1 1,0 1 0,-1-1 0,1 1-1,0 0 1,0-1 0,-1 1-1,1 0 1,0 0 0,-1 0 0,1 0-1,0 0 1,-1 0 0,0 1 0,-11 2-495</inkml:trace>
  <inkml:trace contextRef="#ctx0" brushRef="#br0" timeOffset="5384.46">2603 58 5561,'1'0'24,"2"1"178,0 0 0,0 0 0,0 1 0,0-1 0,0 1 0,-1 0 0,1 0 0,2 2 0,-4-3-141,0 1-1,0-1 1,0 1 0,0 0 0,-1-1-1,1 1 1,0 0 0,-1-1 0,0 1-1,1 0 1,-1-1 0,0 1 0,0 0-1,0 0 1,0 0 0,0-1 0,-1 4-1,-1 9 76,1-7-113,0 0 0,0 1 0,1-1 0,0 1 0,0-1 0,1 1 0,0-1 0,3 11 0,-4-18-5,0 1-1,0-1 1,0 0 0,0 1-1,0-1 1,0 0-1,0 0 1,0 1 0,0-1-1,0 0 1,1 0 0,-1 1-1,0-1 1,0 0-1,0 0 1,1 1 0,-1-1-1,0 0 1,0 0-1,0 0 1,1 1 0,-1-1-1,0 0 1,0 0-1,1 0 1,-1 0 0,0 0-1,1 0 1,-1 1-1,0-1 1,0 0 0,1 0-1,-1 0 1,0 0-1,1 0 1,-1 0 0,1 0-1,7-11 422,1-16 70,-1-8 12,8-31 122,-14 59-546,1 1 0,-1 0 0,1 0 0,0 0 0,1 0 0,-1 0 0,8-8 0,-10 13-93,0 0 0,-1 1 0,1-1 0,0 0 0,-1 1 0,1-1 0,0 1 0,0-1 0,-1 1-1,1-1 1,0 1 0,0 0 0,0-1 0,0 1 0,0 0 0,0 0 0,-1 0 0,1 0 0,0-1 0,0 1 0,0 0 0,0 0 0,0 1 0,0-1 0,0 0 0,0 0 0,0 0 0,0 1 0,-1-1-1,1 0 1,0 1 0,0-1 0,0 1 0,0-1 0,-1 1 0,1-1 0,0 1 0,-1 0 0,1-1 0,0 1 0,-1 0 0,1-1 0,-1 1 0,1 0 0,0 1 0,4 5-65,-1 0 1,0 0 0,6 16 0,-8-18 36,17 52-379,-13-39-463,14 34 0,-15-46 628,-5-6 229,0 0 0,0 0 0,0 0 0,0 0 0,0 1 0,0-1 0,0 0 0,0 0-1,0 0 1,0 0 0,0 0 0,0 0 0,0 0 0,0 0 0,0 0 0,0 1 0,0-1 0,0 0 0,1 0 0,-1 0 0,0 0 0,0 0 0,0 0-1,0 0 1,0 0 0,0 0 0,0 0 0,0 0 0,0 0 0,0 0 0,1 0 0,-1 0 0,0 0 0,0 0 0,0 0 0,0 0 0,0 0-1,0 0 1,0 0 0,0 0 0,1 0 0,-1 0 0,0 0 0,0 0 0,0 0 0,0 0 0,0 0 0,0 0 0,0 0 0,0 0 0,0 0-1,1 0 1,-1 0 0,0 0 0,0 0 0,0-1 0,0 1 0,0 0 0,0 0 0,0 0 0,0 0 0,0 0 0,0 0 0,0 0 0,0 0-1,0 0 1,0-1 0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1T06:44:59.489"/>
    </inkml:context>
    <inkml:brush xml:id="br0">
      <inkml:brushProperty name="width" value="0.1" units="cm"/>
      <inkml:brushProperty name="height" value="0.1" units="cm"/>
      <inkml:brushProperty name="color" value="#00A0D7"/>
    </inkml:brush>
  </inkml:definitions>
  <inkml:trace contextRef="#ctx0" brushRef="#br0">308 522 6545,'0'19'3255,"4"98"-1826,3-67-1406,14 149 98,-19-167-92,-2 0 0,-2 0 0,-1 0 0,-8 38 0,11-68-21,-6 15-204,1-15-57,-3-10-80,1-5-30,0-5-104</inkml:trace>
  <inkml:trace contextRef="#ctx0" brushRef="#br0" timeOffset="432.72">223 515 5841,'6'-6'374,"0"1"0,1 0 0,0 1 0,0-1-1,0 1 1,0 1 0,1-1 0,-1 1 0,1 1-1,0-1 1,0 1 0,0 1 0,0-1 0,14 0 0,-10 2-339,1 0 1,-1 1 0,1 0 0,-1 1-1,1 0 1,-1 1 0,0 0 0,22 10 0,-25-9-36,3 1 0,-1 0-1,0 1 0,-1 0 0,12 9 1,-20-14-1,0 0 0,-1 0 0,1 1 0,-1-1 0,1 1 1,-1-1-1,1 1 0,-1 0 0,0 0 0,0-1 0,0 1 0,0 0 1,0 0-1,0 0 0,-1 0 0,1 0 0,0 0 0,-1 0 0,0 0 1,1 0-1,-1 1 0,0-1 0,0 0 0,0 0 0,-1 0 0,1 0 1,0 0-1,-1 0 0,1 0 0,-2 3 0,-2 4 16,-1-1-1,0 0 1,0-1-1,-1 1 0,1-1 1,-2 0-1,1 0 1,-14 10-1,15-12-11,-1-1-1,0 0 1,0-1-1,0 1 1,0-1-1,-1 0 1,1-1-1,-1 0 1,0 0-1,0 0 1,0-1-1,-9 1 1,15-2-29,1 0 0,-1 1 0,1-1-1,-1 0 1,1 0 0,-1 0 0,1 0 0,-1 0 0,1-1 0,-1 1 0,1 0 0,-1 0 0,1 0 0,-1 0-1,1 0 1,0-1 0,-1 1 0,1 0 0,-1 0 0,1-1 0,0 1 0,-1-1 0,-2-4-524</inkml:trace>
  <inkml:trace contextRef="#ctx0" brushRef="#br0" timeOffset="1048.81">524 803 4377,'-1'4'4250,"4"6"-3191,-1-7-926,13 31 326,-5-15-469,-2 0 1,0 1 0,-1 0 0,8 37 0,-13-45-11,-1 2 25,-2-14 22,1 0-1,-1 0 1,1 0-1,-1 1 0,1-1 1,-1 0-1,1 0 1,-1 0-1,1 0 0,-1 0 1,1 0-1,-1 0 1,0 0-1,1 0 0,-1 0 1,1 0-1,-1-1 0,1 1 1,-1 0-1,1 0 1,-1-1-1,1 1 0,-1 0 1,1 0-1,-1-1 1,0-1 33,-1 0 0,1 0 0,0 0 0,0 0 0,1 0 0,-1 0 0,0 0 0,1 0 0,-1 0 1,1 0-1,-1-1 0,1 1 0,0 0 0,0-4 0,0 6-45,1-15-1,1 0 1,0 1-1,1-1 0,1 1 1,8-22-1,-10 30-32,1-2-105,0 1 0,1 0 0,0 0 1,0 0-1,0 0 0,1 1 0,0-1 0,0 1 1,1 1-1,12-11 0,4-2-572</inkml:trace>
  <inkml:trace contextRef="#ctx0" brushRef="#br0" timeOffset="1626.72">799 763 4961,'-1'2'117,"1"-1"-1,0 0 1,0 0-1,-1 0 1,1 1-1,0-1 1,0 0-1,0 0 1,0 0-1,1 1 1,-1-1-1,0 0 1,0 0 0,1 0-1,-1 0 1,1 1-1,-1-1 1,1 0-1,-1 0 1,1 0-1,0 0 1,-1 0-1,2 1 1,1-2 34,-1 1 0,1-1-1,0 1 1,-1-1 0,1 0 0,0 0 0,-1 0-1,1-1 1,0 1 0,2-1 0,-2 0-193,2 0 22,0 0 0,0 0 0,0-1 0,-1 0 0,1 0 0,-1 0 0,7-4-1,-10 5 23,0 1 0,0-1-1,0 0 1,0 1-1,0-1 1,0 0-1,0 0 1,0 1-1,0-1 1,0 0-1,0 0 1,-1 0-1,1 0 1,0 0 0,-1 0-1,1 0 1,0-1-1,-1 1 1,0 0-1,1 0 1,-1 0-1,0 0 1,1-1-1,-1 1 1,0 0 0,0 0-1,0-1 1,0 1-1,0 0 1,0 0-1,-1-1 1,1 1-1,0 0 1,-1 0-1,0-2 1,0 2 12,1 0 0,-1 1 0,0-1 0,1 0 0,-1 1-1,0-1 1,0 1 0,0-1 0,1 1 0,-1-1 0,0 1 0,0-1 0,0 1 0,0 0 0,0-1 0,0 1-1,0 0 1,0 0 0,0 0 0,0 0 0,0 0 0,0 0 0,0 0 0,0 0 0,0 0 0,-2 1 0,-27 10 194,24-8-149,0-1-30,1 0 1,-1 1 0,1-1 0,0 1-1,0 1 1,0-1 0,1 1-1,-1-1 1,1 1 0,0 1-1,0-1 1,0 1 0,-5 8-1,7-9-27,0 0 1,0 1-1,1 0 0,-1 0 0,1-1 0,0 1 0,0 0 0,1 0 0,0 0 0,-1 0 0,2 0 0,-1 0 0,0 0 0,1 0 0,0 0 0,3 7 1,-3-7-1,1 0-1,0-1 1,0 0 0,0 1 0,1-1 0,-1 0 0,1 0 0,0 0 0,0-1 0,1 1 0,-1-1 0,1 1 0,-1-1 0,9 5 0,-10-7-30,0 0-1,1 0 1,-1 0 0,1 0-1,-1 0 1,0 0 0,1-1 0,-1 1-1,1-1 1,-1 0 0,1 0-1,0 0 1,-1 0 0,1 0-1,-1 0 1,1-1 0,-1 1-1,1-1 1,-1 0 0,0 1-1,1-1 1,-1-1 0,0 1 0,1 0-1,-1 0 1,0-1 0,0 1-1,0-1 1,0 0 0,1-1-1,13-14-1508</inkml:trace>
  <inkml:trace contextRef="#ctx0" brushRef="#br0" timeOffset="2208.03">1135 665 6697,'-2'-1'168,"1"0"-1,-1 0 1,1 0-1,-1 0 1,1 1-1,-1-1 1,0 0-1,1 1 1,-1-1-1,0 1 1,0-1-1,1 1 1,-1 0-1,0 0 1,0 0-1,1 0 1,-3 0-1,1 1-111,1 0 0,0-1 0,0 1 0,-1 0 0,1 1 0,0-1 0,0 0 0,0 1 0,1-1 0,-1 1 0,0 0 0,0-1 0,-2 5 0,3-5-34,-1 1 0,1 0 0,0 0 0,-1 0 0,1 0 0,0 0 0,0 0 0,0 0 0,1 1 0,-1-1 0,0 0 0,1 0 0,0 1 0,-1-1 0,1 4 0,0-4-2,1-1 0,-1 0 0,0 1 0,1-1 0,0 0 1,-1 1-1,1-1 0,0 0 0,-1 0 0,1 0 0,0 1 0,0-1 0,0 0 0,0 0 0,0 0 0,0-1 0,0 1 0,0 0 0,1 0 0,-1 0 0,0-1 0,1 1 0,-1-1 0,0 1 0,1-1 0,-1 1 0,2-1 0,5 2 53,37 12 67,-42-13-141,0 0-1,0 1 0,0-1 1,-1 1-1,1 0 1,0-1-1,-1 1 0,1 0 1,-1 1-1,0-1 0,1 0 1,1 4-1,-3-4-6,-1-1 0,1 1 0,-1 0 0,1 0 0,-1 0 0,0 0 0,0 0 0,0 0-1,0 0 1,0 0 0,0 0 0,-1 0 0,1 0 0,-1 0 0,1-1 0,-1 1 0,0 0 0,1 0 0,-1 0 0,0-1 0,0 1 0,-2 1-1,-1 4-4,-1-1 0,0 1 0,0-1-1,-6 5 1,6-8 7,1 0 0,0 0 0,-1 0 1,1-1-1,-1 0 0,0 0 0,0 0 0,0 0 0,0-1 0,0 0 0,0 0 0,0 0 0,0-1 1,-1 0-1,1 0 0,0 0 0,0 0 0,-9-3 0,14 3-9,-1 0 0,0 0 0,1-1 0,-1 1 1,1 0-1,-1-1 0,1 1 0,-1-1 0,1 1 0,-1 0 0,1-1 0,0 1 0,-1-1 0,1 1 1,0-1-1,-1 0 0,1 1 0,0-1 0,-1 1 0,1-1 0,0 1 0,0-1 0,0 0 1,0 1-1,0-1 0,0 0 0,-1 1 0,1-1 0,1 1 0,-1-1 0,0 0 0,0 1 0,0-1 1,0 0-1,2-11-371</inkml:trace>
  <inkml:trace contextRef="#ctx0" brushRef="#br0" timeOffset="2728.45">1364 543 6849,'-8'3'615,"1"1"0,-1 1-1,1-1 1,0 1-1,1 0 1,-10 9-1,12-10-597,0 0 0,1 0 0,-1 0-1,1 1 1,-1-1 0,1 1 0,1 0-1,-1 0 1,1 0 0,-3 9 0,4-13-14,1 0 1,0 0-1,0 0 1,0-1-1,0 1 1,0 0-1,0 0 0,0 0 1,0 0-1,0 0 1,0 0-1,0 0 1,1 0-1,-1 0 1,0 0-1,0 0 1,1-1-1,-1 1 1,1 0-1,-1 0 1,1 0-1,-1-1 1,1 1-1,0 0 0,-1-1 1,1 1-1,0 0 1,0-1-1,-1 1 1,1-1-1,0 1 1,0-1-1,0 1 1,0-1-1,-1 0 1,2 1-1,4 0 15,0 0 0,0 0 0,-1 0 0,13-1 0,1 1 16,-12 1-25,-1-1 1,1 1-1,-1 0 1,0 0-1,1 0 1,-1 1-1,0 0 1,9 7-1,-13-9-11,-1 1-1,1-1 0,-1 0 1,1 1-1,-1-1 0,0 1 1,1 0-1,-1-1 0,0 1 1,0 0-1,0 0 0,0 0 1,-1 0-1,1 0 0,0 0 1,-1 0-1,0 0 0,1 0 1,-1 0-1,0 0 0,0 0 1,0 0-1,0 0 0,0 0 1,-1 0-1,1 0 0,-1 0 1,1 0-1,-1 0 0,0 0 0,1 0 1,-3 3-1,-4 5-41,-1 0 0,1 0 0,-2-1 0,1 0-1,-1 0 1,-1-1 0,0 0 0,0-1 0,-14 9 0,5-8-288,4-5-150</inkml:trace>
  <inkml:trace contextRef="#ctx0" brushRef="#br0" timeOffset="3468.97">1773 550 4737,'-4'-7'797,"3"6"-572,0 0 0,0 0 0,0 0 0,1 0 0,-1-1 0,0 1 0,1 0 0,-1 0-1,1-1 1,-1 1 0,1 0 0,0-1 0,-1 1 0,1 0 0,0-3 0,-27 18 1800,20-8-1990,1 0-1,0 0 0,0 1 0,0 0 0,1 1 0,0-1 1,0 1-1,1 0 0,0 0 0,1 0 0,-5 16 0,6-18-30,0 1-1,1 0 0,0 0 0,0-1 0,1 1 1,-1 0-1,2 0 0,-1 0 0,1 0 1,0 0-1,0-1 0,1 1 0,0 0 0,0-1 1,6 12-1,-7-16-2,-1-1 0,1 1 0,0-1 0,0 1 0,0-1 0,0 1 0,0-1 0,0 1 0,0-1 0,1 0 0,-1 0 0,0 0 0,1 0 0,-1 0 0,1 0 0,-1 0-1,1 0 1,0 0 0,-1-1 0,1 1 0,0-1 0,-1 1 0,1-1 0,0 0 0,0 1 0,-1-1 0,1 0 0,0 0 0,0-1 0,0 1 0,-1 0 0,1 0 0,0-1 0,-1 1 0,1-1 0,0 1 0,-1-1 0,1 0 0,0 0 0,-1 0 0,2-1 0,5-4 18,0 0-1,-1 0 0,1-1 1,-2 0-1,12-15 1,-7 7-19,16-26-1,-24 36 3,0 0-1,-1-1 0,1 1 1,-1-1-1,-1 1 1,1-1-1,-1 1 0,0-1 1,1-9-1,-3 14 11,1-1-1,-1 1 0,1 0 1,-1-1-1,1 1 1,-1-1-1,0 1 1,1 0-1,-1 0 1,0-1-1,0 1 0,0 0 1,0 0-1,0 0 1,0 0-1,-1 0 1,1 0-1,0 0 0,0 0 1,-1 1-1,1-1 1,0 0-1,-1 1 1,1-1-1,-1 1 0,1 0 1,-1-1-1,1 1 1,-1 0-1,1 0 1,-1 0-1,-2 0 1,2 0-66,0-1 1,0 1 0,0 0-1,0 0 1,0 0 0,0 1 0,1-1-1,-1 0 1,0 1 0,0-1-1,0 1 1,0 0 0,0-1 0,0 1-1,1 0 1,-1 0 0,0 0-1,1 1 1,-1-1 0,0 0 0,1 1-1,0-1 1,-3 3 0,3 0-618</inkml:trace>
  <inkml:trace contextRef="#ctx0" brushRef="#br0" timeOffset="3994.65">1963 484 7058,'-2'53'3809,"-2"-25"-3794,0 1 0,-11 37 0,6-47 5,6-18 61,3-12 86,4-8-73,1 0 0,0 1 0,2-1 0,0 1 0,1 0 0,14-24 1,-19 38-68,-1 0 1,1 1-1,-1-1 1,1 0-1,0 1 1,0 0-1,1-1 1,-1 1-1,1 1 1,-1-1-1,1 0 1,7-3-1,-8 5-26,-1 0 0,1 0 0,0 0 0,-1 1 0,1-1 1,0 1-1,-1 0 0,1 0 0,0 0 0,0 0 0,-1 0 0,1 0 0,0 1 0,-1-1 0,1 1 0,0 0 0,-1 0 0,1 0 0,-1 0 0,1 0 0,-1 1 0,4 1 0,-1 2 0,0-1 0,-1 1 0,1 0 0,-1 0 0,0 0 0,0 0 0,0 1 0,-1-1 0,4 10 0,-4-8-127,1 0 0,1 0 1,-1 0-1,1-1 0,5 7 1,-9-13 105,-1 1 1,0-1-1,0 0 1,1 0 0,-1 1-1,0-1 1,1 0-1,-1 0 1,0 0-1,1 1 1,-1-1-1,0 0 1,1 0 0,-1 0-1,0 0 1,1 0-1,-1 0 1,0 0-1,1 0 1,-1 0-1,1 0 1,-1 0-1,0 0 1,1 0 0,-1 0-1,0 0 1,1 0-1,-1-1 1,0 1-1,1 0 1,-1 0-1,0 0 1,1 0 0,-1-1-1,1 1 1,7-4-411</inkml:trace>
  <inkml:trace contextRef="#ctx0" brushRef="#br0" timeOffset="5043.49">2554 613 6161,'0'-2'4007,"-7"-15"-2240,-4-4-1653,1-1 0,1 0 1,1 0-1,1-1 0,-8-44 1,11 37-104,0 0 1,3 0 0,0 0-1,5-43 1,-1 54-3,0 0 0,1 1 1,13-35-1,-13 43-6,1-1 0,0 2 0,0-1 1,1 0-1,0 1 0,1 0 0,0 1 0,9-10 0,-14 16-13,0 0 0,0 0 0,0 1 1,0-1-1,1 0 0,-1 1 0,0 0 0,1-1 0,-1 1 0,1 0 0,0 0 1,-1 1-1,1-1 0,0 0 0,-1 1 0,1 0 0,0-1 0,0 1 0,-1 0 1,1 0-1,0 1 0,0-1 0,-1 1 0,1-1 0,0 1 0,-1 0 1,1 0-1,-1 0 0,1 0 0,-1 0 0,1 1 0,2 2 0,2 1-13,0 1 0,-1 0 0,0 1 0,-1-1 0,1 1 0,-1 0 0,0 1 0,-1-1 0,5 12 0,8 19 36,-3 1 1,14 52-1,9 84 175,-29-129-187,-4-31-184,0-1-1,9 23 1,-13-41-1378</inkml:trace>
  <inkml:trace contextRef="#ctx0" brushRef="#br0" timeOffset="5476.59">2513 465 5913,'5'1'494,"-1"0"1,1-1-1,-1 0 0,1 0 0,-1 0 0,1-1 1,0 0-1,-1 0 0,1 0 0,7-3 1,47-22-467,-33 14 278,36-15-845,92-42-2176,-60 25 485,-81 38 735</inkml:trace>
  <inkml:trace contextRef="#ctx0" brushRef="#br0" timeOffset="5935.6">2979 270 4121,'-2'0'5666,"-1"8"-6166,2-8 644,-3 9-106,1 0-1,0 0 0,0 0 0,1 0 0,0 0 0,1 0 1,0 0-1,0 1 0,1-1 0,0 0 0,0 1 1,1-1-1,1 0 0,0 1 0,0-1 0,5 14 0,-6-21-20,-1-1 0,1 0 0,-1 1-1,1-1 1,0 0 0,-1 0-1,1 0 1,0 1 0,0-1-1,0 0 1,0 0 0,0 0-1,0 0 1,0 0 0,0-1-1,0 1 1,0 0 0,1 0-1,-1-1 1,0 1 0,1-1-1,-1 1 1,2 0 0,-2-2-6,1 1 0,-1 0 0,0-1 1,1 1-1,-1 0 0,1-1 0,-1 0 0,0 1 1,0-1-1,1 0 0,-1 0 0,0 1 1,0-1-1,0 0 0,0 0 0,0 0 1,2-3-1,4-5 19,-1 0 0,0 0 1,-1-1-1,5-11 0,0-2-4,-1 0 0,8-29 0,-15 41-4,1 0 0,-2 0 0,0 0-1,0 0 1,-1-1 0,0 1 0,-3-13 0,2 2 32,0 16-22,2 16 12,2 130 257,1 16-304,0-112-30,5 102-361,-9-115 294,-1 0 0,-9 51-1,9-73 122,-1-1 0,-1 0 1,1 0-1,-2 0 0,1 0 0,-1 0 0,0-1 0,0 0 0,-6 8 0,7-12-15,1 0 1,0-1-1,-1 1 1,0-1-1,0 1 1,1-1 0,-1 0-1,0 0 1,-1 0-1,1-1 1,0 1-1,0-1 1,-1 0-1,1 1 1,-1-2-1,1 1 1,-1 0-1,1-1 1,-1 1-1,0-1 1,1 0-1,-1 0 1,-6-2-1,2 1-96,1-1 0,-1 0-1,1-1 1,-1 0 0,1 0 0,0-1-1,0 0 1,1 0 0,-1 0 0,1-1 0,0 0-1,0 0 1,0-1 0,1 0 0,-1 0-1,2 0 1,-1 0 0,1-1 0,0 0 0,0 1-1,1-2 1,-3-6 0,-3-17-1642</inkml:trace>
  <inkml:trace contextRef="#ctx0" brushRef="#br0" timeOffset="6661.35">3311 161 3921,'1'0'110,"0"0"-1,-1 0 1,1 0-1,0 0 1,-1 0 0,1-1-1,-1 1 1,1 0 0,-1 0-1,1 0 1,0-1 0,-1 1-1,1 0 1,-1-1 0,1 1-1,-1 0 1,1-1 0,-1 1-1,0-1 1,1 1 0,-1-1-1,1 1 1,-1-1 0,0 1-1,1-1 1,-1 1 0,0-1-1,0 1 1,0-1 0,1 1-1,-1-1 1,0 0 0,0 1-1,0-1 1,0 1 0,0-1-1,0 0 1,0 1 0,0-1-1,0 0 1,0 1 0,0-1-1,-1 1 1,1-1 0,0 1-1,0-1 1,0 0 0,-1 1-1,1-1 1,0 1 0,-1-1-1,0 1-50,0-1 0,1 1 0,-1 0 0,0 0 0,1 0 1,-1 0-1,0 0 0,1 0 0,-1 0 0,0 0 0,1 0 0,-1 0 0,0 0 0,0 1 0,1-1 0,-1 0 0,1 0 0,-1 1 0,0-1 0,1 0 0,-1 1 0,1-1 0,-1 1 0,0-1 0,0 1 0,-17 12 287,14-9-298,0 0 0,0 1 0,0-1 1,0 1-1,1 0 0,0 0 0,0 0 1,0 0-1,1 0 0,0 1 0,0-1 1,-2 11-1,1-4-41,1-1 1,0 1-1,1 0 1,1 0-1,0 15 1,0-24-14,1-1 0,-1 1 0,0-1 0,1 1 0,0-1 0,0 1 0,-1-1 0,1 1-1,1-1 1,-1 0 0,0 1 0,1-1 0,-1 0 0,1 0 0,-1 0 0,1 0 0,0 0 0,0-1 0,2 3 0,-3-4-1,0 1-1,0-1 1,0 1-1,0-1 1,0 0 0,0 1-1,0-1 1,0 0-1,0 0 1,0 0 0,0 0-1,0 0 1,0 0 0,0 0-1,0 0 1,0 0-1,0-1 1,0 1 0,1-1-1,0 0 1,0 0 1,0 0-1,-1 0 0,1-1 0,-1 1 0,1 0 1,-1-1-1,1 1 0,-1-1 0,0 0 0,0 1 0,0-1 1,1-2-1,5-9 16,-1 0 1,0 0 0,-1-1-1,-1 0 1,0 0 0,-1 0-1,0 0 1,1-24 0,-4 34-6,0 0 0,0 0 0,1 1 0,-1-1 0,1 0 0,0 1 0,0-1 1,1 0-1,1-4 0,-2 8-3,-1 0 0,0 0 1,0 0-1,0 0 0,0-1 1,0 1-1,0 0 0,0 0 0,0 0 1,0 0-1,0 0 0,0 0 1,0 0-1,0 0 0,0 0 0,0 0 1,0 0-1,1 0 0,-1 0 0,0 0 1,0 0-1,0 0 0,0 0 1,0 0-1,0 0 0,0 0 0,0 0 1,0 0-1,0 0 0,0 0 1,0 0-1,1 0 0,-1 0 0,0 0 1,0 0-1,0 0 0,0 0 1,0 0-1,0 0 0,0 0 0,0 0 1,0 0-1,0 0 0,0 0 0,0 0 1,0 0-1,1 0 0,-1 0 1,0 1-1,0-1 0,0 0 0,0 0 1,0 0-1,0 0 0,0 0 1,0 0-1,0 0 0,0 0 0,0 0 1,3 9 53,0 11 6,-3-19-58,3 22 33,-3-15-33,0 0 0,1 0 1,0 0-1,1 0 0,0-1 1,0 1-1,0 0 1,1-1-1,6 11 0,-8-17-13,-1-1 0,1 0-1,0 1 1,0-1 0,0 1-1,0-1 1,0 0 0,0 0-1,0 0 1,0 0 0,0 0-1,0 1 1,0-2 0,0 1-1,0 0 1,0 0 0,0 0-1,0 0 1,0-1 0,0 1-1,0 0 1,0-1 0,0 1-1,-1-1 1,1 1 0,0-1-1,0 1 1,0-1 0,-1 0-1,2-1 1,28-22-497,-28 22 435,14-13-416</inkml:trace>
  <inkml:trace contextRef="#ctx0" brushRef="#br0" timeOffset="12258.48">145 1636 5609,'5'13'3461,"-4"14"-3174,-1-18 9,7 158-149,38 211 0,-43-356-69,-2-14-162,0-8 71,0 0 0,0 0 0,0 0 1,0 0-1,0 0 0,0 0 0,0 0 0,0 0 0,0 0 1,0 0-1,0 0 0,0 0 0,0 0 0,0 0 0,0 0 1,0 0-1,0 0 0,0 0 0,-1 0 0,1 0 0,0 0 0,0 0 1,0 0-1,0 0 0,0 0 0,0 0 0,0 0 0,0 0 1,0 0-1,0 0 0,0 0 0,0 0 0,0 0 0,0 0 1,0 0-1,0 0 0,0 0 0,0 0 0,0 0 0,0 0 1,0 0-1,0 0 0,0 0 0,0 0 0,0 0 0,0 0 0,0 1 1,-3-6-1207</inkml:trace>
  <inkml:trace contextRef="#ctx0" brushRef="#br0" timeOffset="12613.89">6 1956 4521,'-6'10'2312,"24"-6"-999,6-2 23,0-2-664,1-4-240,3-3-232,0-3-56,4-3-56,2-2-24,-1-2-48,-3 1-8,-3 4-16,-5 0 8,-6 3-16,-4 0-32,-7 1-120,-2 3-112,-3 0-2064</inkml:trace>
  <inkml:trace contextRef="#ctx0" brushRef="#br0" timeOffset="13495.1">384 1604 3841,'1'16'5709,"1"1"-4335,4 37-1897,-5 41 626,-2-20 47,17 137 0,-16-197-139,0-10 51,4-18 147,-4 13-209,23-76 193,-20 68-168,0 1 1,1-1-1,0 0 0,0 1 0,1 0 1,0 0-1,10-12 0,-14 19-24,-1 0 0,0 0 1,1-1-1,-1 1 0,0 0 0,1 0 0,-1 0 0,0 0 1,1 0-1,-1 0 0,0 0 0,1 0 0,-1 0 0,0 0 1,1 0-1,-1 0 0,1 0 0,-1 0 0,0 0 0,1 0 1,-1 0-1,0 0 0,1 0 0,-1 1 0,0-1 0,1 0 1,-1 0-1,0 0 0,1 1 0,-1-1 0,0 0 0,0 0 1,1 1-1,-1-1 0,0 0 0,0 1 0,0-1 0,1 0 1,-1 1-1,0-1 0,0 0 0,0 1 0,10 18-4,-9-16 4,12 37-14,-12-33 15,1 0 0,0 1 1,1-1-1,0 0 0,0-1 0,0 1 0,1 0 0,-1-1 0,2 0 1,8 11-1,-12-16-3,0-1 0,-1 1 0,1-1 0,0 1 0,0-1-1,0 1 1,0-1 0,-1 1 0,1-1 0,0 0 0,0 0 0,0 1 0,0-1 0,0 0 0,0 0 0,0 0 0,0 0 0,0 0 0,0 0 0,0 0 0,-1 0 0,1 0 0,1-1 0,0 0 0,0 0 1,0 0-1,0 0 1,0 0-1,0 0 1,0-1-1,0 1 1,-1-1-1,3-2 1,3-4 8,-1-1 0,0 1 0,6-13 0,-11 19-4,99-162 35,-99 162-43,1-1 0,-1 1-1,0 0 1,0 0 0,0-1 0,0 1-1,0-1 1,0 1 0,-1-1 0,1-4-1,-1 7 5,0-1-1,0 1 0,0 0 0,0-1 0,0 1 0,0 0 0,0-1 0,0 1 1,0 0-1,0-1 0,0 1 0,-1 0 0,1-1 0,0 1 0,0 0 0,0-1 0,-1 1 1,1 0-1,0 0 0,0-1 0,-1 1 0,1 0 0,0 0 0,0-1 0,-1 1 1,1 0-1,0 0 0,-1 0 0,0-1 2,-1 1-1,1 0 1,0 0-1,0 1 1,0-1-1,-1 0 1,1 0 0,0 1-1,0-1 1,0 0-1,0 1 1,0-1 0,-2 2-1,0 0-1,-1 1 0,1-1 0,0 1 0,0 0 0,1 0 0,-1 0 0,1 0 0,-1 0 0,1 1-1,0-1 1,0 1 0,1-1 0,-1 1 0,1 0 0,-1 0 0,1 0 0,1 0 0,-1-1 0,0 1 0,1 5 0,-1 5-4,0-1 0,1 1 0,0 0 0,5 22 0,-4-32 13,0 0-1,0 0 0,0 0 0,1 0 0,-1 0 0,1-1 1,0 1-1,0-1 0,0 1 0,1-1 0,-1 0 0,1 0 0,0 0 1,5 5-1,-6-7-3,0 1 1,0-1-1,1 0 0,-1 0 1,0 0-1,0 0 1,0 0-1,1 0 1,-1-1-1,1 1 0,-1-1 1,0 0-1,1 0 1,-1 0-1,1 0 1,-1 0-1,0 0 0,1 0 1,-1-1-1,0 1 1,1-1-1,-1 0 0,0 0 1,1 0-1,-1 0 1,3-2-1,8-5-165,1-1 0,-2 0 0,1-2 0,-1 1 0,0-1 0,10-14 0,-7 4-1635</inkml:trace>
  <inkml:trace contextRef="#ctx0" brushRef="#br0" timeOffset="14012.49">941 1799 6081,'0'2'1937,"1"12"-1718,0 0 1,-1 0 0,0 0 0,-4 18-1,0 24 159,15-139 937,-9 67-1279,1 1 0,0 0 0,1 0 0,7-17 0,-9 27-11,-1 1 0,1 0-1,0-1 1,1 1 0,-1 0-1,1 0 1,-1 0 0,1 1-1,1-1 1,-1 1 0,0 0-1,1-1 1,0 1 0,-1 1-1,1-1 1,0 1-1,9-4 1,-12 5-20,0 1 1,0 0-1,0-1 1,0 1-1,1 0 0,-1 0 1,0 0-1,0 0 0,0 0 1,0 0-1,1 1 0,-1-1 1,0 0-1,0 1 1,0-1-1,0 0 0,0 1 1,0-1-1,1 1 0,-1 0 1,1 0-1,0 1 0,0 0 0,0 1 0,0-1-1,0 0 1,-1 1 0,1-1 0,0 1 0,1 3-1,1 5 5,0 0-1,-1 0 0,3 15 1,-1 11 25,-4-26-19,1 0 1,-1 0-1,2 0 0,5 16 1,-7-26-28,-1-1 1,0 1 0,0 0 0,1-1-1,-1 1 1,0-1 0,0 1 0,1-1-1,-1 1 1,1-1 0,-1 0 0,0 1-1,1-1 1,-1 1 0,1-1 0,-1 0-1,1 1 1,-1-1 0,1 0 0,-1 0-1,1 1 1,0-1 0,-1 0 0,1 0-1,-1 0 1,1 0 0,-1 0 0,1 0 0,0 0-1,-1 0 1,1 0 0,-1 0 0,1 0-1,0 0 1,-1 0 0,1 0 0,-1 0-1,1-1 1,-1 1 0,1 0 0,-1 0-1,1-1 1,-1 1 0,1 0 0,-1-1-1,1 1 1,-1-1 0,1 1 0,-1 0-1,0-1 1,1 1 0,-1-1 0,0 1 0,1-1-1,-1 0 1,10-11-568</inkml:trace>
  <inkml:trace contextRef="#ctx0" brushRef="#br0" timeOffset="14818.34">1733 1498 6201,'-3'-1'2665,"-14"1"-2244,14 1-365,-1-1-1,1 1 1,-1 0-1,1 0 1,0 1-1,-1-1 1,1 1-1,0 0 1,0 0-1,0 0 0,0 0 1,1 0-1,-1 1 1,0-1-1,1 1 1,0-1-1,-4 6 1,-2 3 93,1 0 1,0 0-1,-8 19 1,10-17-71,0 1-1,1-1 1,1 1 0,-3 24 0,-1 56-13,7-86-64,0-5 4,0 0-1,0 0 0,0-1 1,0 1-1,0 0 0,1 0 1,-1 0-1,1 0 0,0 0 1,0 0-1,0-1 0,0 1 1,1 0-1,-1-1 0,1 1 1,0-1-1,-1 0 0,1 1 1,0-1-1,0 0 0,0 0 1,1 0-1,-1 0 0,0-1 1,1 1-1,0-1 0,-1 1 1,1-1-1,0 0 0,-1 0 1,1 0-1,0 0 0,0-1 1,0 1-1,0-1 0,0 1 1,3-1-1,-1 0-7,-1 0 0,1-1 0,0 1 0,-1-1 0,1 0 0,-1 0 1,1 0-1,-1-1 0,1 0 0,-1 0 0,0 0 0,7-5 0,2-1-302,-1-1 0,21-19 0,-12 7-458</inkml:trace>
  <inkml:trace contextRef="#ctx0" brushRef="#br0" timeOffset="15377.15">1892 1150 5281,'4'7'4132,"0"10"-4017,-4-15 248,8 51 7,-2 1 0,-4 105-1,-2-76-324,0-15-13,8 145 249,-8-224-217,0 1-1,0-1 1,1 1-1,0-1 0,1 1 1,1 0-1,4-15 0,2-1-157,22-42 0,-28 62 83,20-34-25,-21 38 33,0-1 1,0 1-1,0 0 0,0-1 0,0 1 1,0 0-1,0 1 0,1-1 0,-1 0 1,1 1-1,0-1 0,3-1 0,-5 3 2,0 0 0,0 0 0,0 0 0,0 0 0,0 0 0,0 0 0,0 0 0,-1 0 0,1 0 0,0 1 0,0-1 0,0 0 0,0 1-1,0-1 1,0 0 0,-1 1 0,1-1 0,0 1 0,0 0 0,-1-1 0,1 1 0,0-1 0,-1 1 0,1 0 0,-1 0 0,1-1 0,0 1-1,-1 0 1,0 0 0,1 0 0,-1 0 0,0-1 0,1 3 0,9 33-5,-10-33 6,6 46-14,-5-34 16,1 0 1,4 21-1,-6-36-11,0 1 1,0 0-1,0-1 0,1 1 1,-1 0-1,0-1 0,0 1 1,1 0-1,-1-1 1,0 1-1,1-1 0,-1 1 1,0 0-1,1-1 0,-1 1 1,1-1-1,-1 1 0,1-1 1,-1 0-1,1 1 0,0-1 1,-1 1-1,1-1 0,-1 0 1,1 0-1,0 1 0,-1-1 1,1 0-1,0 0 0,-1 0 1,1 0-1,0 0 0,-1 0 1,1 0-1,0 0 0,-1 0 1,1 0-1,0 0 0,-1 0 1,1 0-1,0 0 0,-1-1 1,1 1-1,0 0 0,-1 0 1,1-1-1,0 1 0,-1-1 1,1 1-1,-1 0 0,1-1 1,5-4-209,0 0 1,0 0 0,8-10 0,-9 10-13,11-12-1258</inkml:trace>
  <inkml:trace contextRef="#ctx0" brushRef="#br0" timeOffset="15873.66">2374 1494 3265,'-12'-1'3342,"11"1"-3257,0 0 0,0 0 0,0-1 1,0 1-1,0 0 0,-1 0 1,1 0-1,0 1 0,0-1 0,0 0 1,0 0-1,0 1 0,0-1 0,-1 0 1,1 1-1,0-1 0,0 1 1,0 0-1,0-1 0,0 1 0,1 0 1,-1-1-1,0 1 0,0 0 0,0 0 1,1 0-1,-1 0 0,0 0 1,1 0-1,-1 0 0,0 1 0,-4 7-36,0 0 0,1 0 0,0 1 0,0-1 0,1 1 1,1 0-1,0 0 0,0 0 0,1 1 0,0-1 0,0 0 0,1 0 0,1 1 0,0-1 0,0 0 0,3 11 0,-4-21-47,0 1 0,0-1 0,1 1 0,-1-1 0,0 1 0,0 0 1,1-1-1,-1 1 0,0-1 0,0 1 0,1-1 0,-1 0 0,0 1 0,1-1 0,-1 1 1,1-1-1,-1 0 0,1 1 0,-1-1 0,1 0 0,-1 1 0,1-1 0,-1 0 0,1 0 1,-1 1-1,1-1 0,-1 0 0,1 0 0,-1 0 0,1 0 0,0 0 0,-1 0 0,1 0 0,-1 0 1,1 0-1,-1 0 0,1 0 0,0 0 0,-1 0 0,1 0 0,-1-1 0,1 1 0,-1 0 1,1 0-1,-1-1 0,1 1 0,-1 0 0,1-1 0,-1 1 0,0 0 0,1-1 0,-1 1 1,1-2-1,20-23 177,-13 13-126,-1-1-1,0 0 1,5-17 0,-10 25-52,0 1-1,-1-1 1,0 1 0,0-1 0,-1 0-1,1 0 1,-1 1 0,0-1 0,0 0 0,-1 0-1,1 0 1,-1 1 0,-2-9 0,2 9-914</inkml:trace>
  <inkml:trace contextRef="#ctx0" brushRef="#br0" timeOffset="16353.17">2539 1426 6361,'18'-20'1889,"-17"17"-1003,-13 11-277,9-5-554,0 0 0,0 1 0,0-1 0,0 1 0,1 0 0,0-1 0,-1 1 0,1 0 0,-2 9 0,-13 43-15,12-34-2,2-14-27,0 4-1,0 0 0,-2 17 0,4-26-9,1-1 0,0 0 0,0 0 0,0 1 0,0-1 0,0 0 0,0 1 0,1-1 0,-1 0 0,1 1 0,-1-1-1,1 0 1,0 0 0,0 0 0,0 0 0,0 0 0,1 0 0,-1 0 0,3 3 0,-3-5 0,0 1 1,-1 0-1,1-1 0,0 0 0,0 1 1,0-1-1,0 1 0,0-1 1,0 0-1,0 0 0,0 0 1,0 0-1,0 1 0,0-1 1,0 0-1,0-1 0,0 1 1,0 0-1,0 0 0,0 0 1,0-1-1,0 1 0,0 0 0,0-1 1,0 1-1,0-1 0,0 1 1,-1-1-1,1 1 0,0-1 1,0 0-1,0 1 0,0-2 1,24-29 37,-23 29-35,5-7 20,-1-1 1,0 0-1,0 0 0,-1 0 1,0 0-1,-1-1 1,0 0-1,-1 0 0,0 0 1,-1 0-1,0 0 1,0-1-1,-1-21 0,-1 31-80,-1-12 133,1 14-96,0-1 0,0 1 0,0 0 0,1 0 0,-1 0 0,0-1 0,0 1 0,0 0 0,0 0 0,0 0 0,0-1 1,0 1-1,0 0 0,0 0 0,0 0 0,-1-1 0,1 1 0,0 0 0,0 0 0,0 0 0,0 0 0,0-1 0,0 1 0,0 0 0,0 0 0,0 0 0,-1 0 0,1-1 0,0 1 0,0 0 0,0 0 0,0 0 0,-1 0 0,1 0 0,0 0 0,0-1 0,0 1 0,0 0 0,-1 0 1,1 0-1,0 0 0,0 0 0,0 0 0,-1 0 0,1 0 0,0 0 0,-1 0 0,-2 4-1192</inkml:trace>
  <inkml:trace contextRef="#ctx0" brushRef="#br0" timeOffset="16941.14">2826 1305 5329,'-15'6'4649,"-10"11"-4824,19-12 544,2-1-359,0-1 0,0 0 0,1 1 0,-1 0 0,1 0 1,0 0-1,0 1 0,-4 7 0,6-11-5,1 0 0,-1 0 0,1 0 0,0 0-1,-1 0 1,1 0 0,0 0 0,0 0 0,-1 0 0,1 0-1,0 0 1,0 0 0,0 0 0,0 0 0,0 0 0,1 0-1,-1 0 1,0 0 0,0 0 0,1 0 0,-1 0 0,1 0-1,-1 0 1,0 0 0,1 0 0,0-1 0,-1 1 0,1 0-1,0 0 1,-1 0 0,1-1 0,0 1 0,0 0 0,-1-1-1,1 1 1,0-1 0,0 1 0,0-1 0,0 1 0,0-1-1,0 0 1,0 1 0,0-1 0,0 0 0,0 0 0,0 0-1,0 0 1,0 0 0,2 0 0,9 2 84,0 0-1,0 0 1,0 1 0,0 0 0,17 8-1,-27-10-86,0 1 0,0-1 0,0 0-1,0 0 1,0 1 0,0-1 0,0 1-1,-1-1 1,1 1 0,-1 0-1,1 0 1,-1 0 0,1 0 0,-1 0-1,0 0 1,0 0 0,0 0 0,0 1-1,0-1 1,-1 0 0,1 0 0,-1 1-1,1-1 1,-1 0 0,0 1-1,0-1 1,0 1 0,0-1 0,-1 0-1,1 1 1,0-1 0,-1 0 0,0 1-1,1-1 1,-3 3 0,1 0 11,0-1 0,0 1 0,0-1 0,-1 0 0,1 0 0,-1 0 0,0 0 0,0 0 0,-1-1 0,1 0 0,-1 1 0,1-1 0,-1-1 0,-5 4 0,7-5-23,-1 1 0,0-1-1,0 0 1,1 0 0,-1 0 0,0-1 0,0 1-1,0 0 1,0-1 0,0 0 0,0 0 0,0 0-1,0 0 1,0 0 0,0-1 0,0 1 0,1-1-1,-1 0 1,0 0 0,0 0 0,0 0 0,1 0 0,-5-4-1,7 5-3,0 0-1,0 0 1,0 0-1,1 0 1,-1 0-1,0 0 1,0 0-1,0 0 1,0 0-1,1 0 1,-1 0-1,0 0 1,0 0-1,0-1 1,0 1-1,0 0 1,1 0-1,-1 0 1,0 0-1,0 0 1,0 0-1,0-1 1,0 1-1,0 0 1,0 0-1,0 0 1,0 0-1,1-1 1,-1 1-1,0 0 1,0 0-1,0 0 1,0-1-1,0 1 1,0 0-1,0 0 1,0 0-1,0 0 1,0-1-1,0 1 1,-1 0-1,1 0 1,0 0-1,0 0 1,0-1-1,0 1 1,0 0-1,0 0 1,0 0-1,0 0 1,0-1-1,-1 1 1,1 0-1,0 0 1,0 0-1,0 0 1,0 0-1,0 0 1,-1 0-1,1 0 1,0-1-1,0 1 1,0 0-1,0 0 1,-1 0-1,1 0 1,0 0-1,0 0 1,-1 0-1,8-3-482</inkml:trace>
  <inkml:trace contextRef="#ctx0" brushRef="#br0" timeOffset="17496.38">3019 1383 6217,'-12'25'1813,"12"-25"-1792,0 0 1,0 0-1,0 0 1,0 0-1,0 1 1,0-1-1,-1 0 1,1 0-1,0 0 1,0 0-1,0 0 1,0 0-1,0 0 1,0 1-1,0-1 1,0 0-1,0 0 1,0 0-1,0 0 1,0 0-1,0 1 1,0-1-1,0 0 1,0 0-1,0 0 1,0 0-1,0 0 1,0 0-1,0 1 0,1-1 1,-1 0-1,0 0 1,0 0-1,0 0 1,0 0-1,0 0 1,0 0-1,0 0 1,0 1-1,0-1 1,0 0-1,1 0 1,-1 0-1,0 0 1,0 0-1,0 0 1,0 0-1,1 0 1,7-2 592,10-7 186,45-25 301,-41 24-1094,-2-1-1,33-24 0,-40 21 39,-15 10 47,-8 4-53,1 3-42,1-1-1,0 1 1,0 0-1,0 1 1,0 0 0,1 0-1,-14 11 1,9-6 4,0 1-1,1 1 1,-16 19 0,25-27-2,-1 1 0,1 0 0,0 0 0,0 0-1,0 0 1,0 0 0,1 1 0,-1-1 0,1 0 0,1 1 0,-1-1-1,0 1 1,1-1 0,0 1 0,0-1 0,1 1 0,-1-1 0,1 1-1,0-1 1,0 1 0,2 4 0,-2-6 1,0-1 1,0 1-1,0-1 1,1 1-1,-1-1 1,1 0-1,0 1 1,-1-1-1,1 0 1,0 0-1,0 0 1,1 0-1,-1-1 1,0 1-1,0-1 1,1 1-1,-1-1 1,1 0-1,0 0 1,-1 0-1,1 0 1,0 0-1,-1-1 1,1 1-1,0-1 1,0 1-1,0-1 1,-1 0-1,1 0 1,0-1-1,0 1 1,0-1-1,-1 1 1,6-3-1,4-1-48,-1 0 0,1-1 0,-1 0-1,0-1 1,-1-1 0,12-8 0,14-10-78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1T06:44:56.843"/>
    </inkml:context>
    <inkml:brush xml:id="br0">
      <inkml:brushProperty name="width" value="0.1" units="cm"/>
      <inkml:brushProperty name="height" value="0.1" units="cm"/>
      <inkml:brushProperty name="color" value="#00A0D7"/>
    </inkml:brush>
  </inkml:definitions>
  <inkml:trace contextRef="#ctx0" brushRef="#br0">99 162 5001,'-14'0'700,"11"0"-474,0 0 1,1 0-1,-1 0 1,0 0-1,0 0 1,0-1-1,0 1 1,-3-2-1,24 9 1475,-14-5-1657,0 0-1,0-1 1,0 1-1,0-1 1,0 0-1,0-1 1,1 1-1,-1-1 1,6 1-1,69-7 964,-49 3-884,-1 2 0,37 1-1,-35 3-123,0 2-1,0 0 1,-1 2-1,1 2 1,-2 0 0,1 2-1,-2 2 1,44 24-1,-19-5 1,-2 2 1,63 54-1,-83-60 4,-2 0 1,-2 2-1,0 1 0,34 54 1,-47-64-81,-1 1 1,-1 1 0,-1 0 0,15 46-1,-22-59-303</inkml:trace>
  <inkml:trace contextRef="#ctx0" brushRef="#br0" timeOffset="1075.82">46 109 5033,'13'13'1840,"-10"-9"-1564,0-1-1,0 1 1,0 0-1,-1 0 1,0 0-1,0 1 1,0-1 0,0 1-1,-1-1 1,0 1-1,0-1 1,0 1-1,0 5 1,1 12-543,-1 33 0,-2-33 587,-8-37 293,-16-39-301,-20-65 1,37 87-278,8 31-34,0 0 0,0 1 0,0-1 0,-1 0 0,1 0 0,0 1 0,0-1-1,1 0 1,-1 1 0,0-1 0,0 0 0,0 1 0,0-1 0,1 0 0,-1 1 0,0-1-1,1 0 1,-1 1 0,0-1 0,1 1 0,-1-1 0,1 0 0,-1 1 0,1-1-1,-1 1 1,1-1 0,-1 1 0,1 0 0,-1-1 0,1 1 0,0 0 0,-1-1-1,1 1 1,0 0 0,-1 0 0,1-1 0,0 1 0,-1 0 0,1 0 0,1 0 0,20-1 41,1-2 1,-1 0-1,40-12 1,-42 9 7,1 1 0,0 1 0,-1 1 0,34-1 0,-48 4-50,-5 0-9,0 0 1,1-1 0,-1 1-1,0 0 1,0 0 0,1 0 0,-1 0-1,0 0 1,0 0 0,1 1-1,-1-1 1,0 0 0,0 1-1,0-1 1,1 0 0,-1 1-1,0 0 1,0-1 0,0 1-1,1 1 1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1T06:47:50.534"/>
    </inkml:context>
    <inkml:brush xml:id="br0">
      <inkml:brushProperty name="width" value="0.1" units="cm"/>
      <inkml:brushProperty name="height" value="0.1" units="cm"/>
      <inkml:brushProperty name="color" value="#00A0D7"/>
    </inkml:brush>
  </inkml:definitions>
  <inkml:trace contextRef="#ctx0" brushRef="#br0">150 1026 3753,'2'14'556,"0"-1"1,1 1-1,0-1 1,1 0-1,0 0 0,8 16 1,-1-2-369,19 45-86,-19-47-76,0 0 1,-1 1-1,11 53 0,-15-64 87,-6-15-151,0 0 0,0 0-1,1-1 1,-1 1 0,0 0 0,0-1-1,1 1 1,-1 0 0,0-1 0,0 1-1,0-1 1,0 1 0,0 0-1,0-1 1,0 1 0,0-1 0,1 1-1,-1 0 1,0-1 0,-1 1-1,1-1 1,0 1 0,0 0 0,0-1-1,0 1 1,0 0 0,0-1-1,0 1 1,-1-1 0,1 1 0,0 0-1,0-1 1,-1 1 0,-1-5-1432</inkml:trace>
  <inkml:trace contextRef="#ctx0" brushRef="#br0" timeOffset="444.46">105 965 3305,'8'-12'6058,"-7"11"-5806,7-4-194,4-6 113,1 2 0,0 0 1,0 0-1,1 2 0,0-1 1,17-5-1,-27 12-164,1-1-1,-1 1 1,1 0 0,-1 0-1,1 0 1,0 1 0,-1 0-1,1-1 1,0 2 0,0-1-1,-1 1 1,1-1 0,0 1-1,-1 0 1,1 1 0,-1-1-1,0 1 1,1 0 0,-1 0-1,0 0 1,0 1-1,0 0 1,0-1 0,-1 1-1,1 0 1,4 6 0,-6-6-6,0 0-1,0 0 1,0 0 0,-1 0 0,1 1 0,-1-1 0,0 0 0,0 1 0,0-1 0,0 1 0,-1 0 0,0-1-1,1 1 1,-1-1 0,0 1 0,-1 0 0,1-1 0,-1 1 0,1-1 0,-1 1 0,0-1 0,0 1-1,-1-1 1,-2 6 0,-2 2 2,1 0-1,-2-1 1,1 0-1,-1 0 1,-1 0-1,-10 9 1,18-18-3,-7 6 4,1 0 0,-2 0 1,1-1-1,-1 0 0,0 0 0,0-1 1,0 0-1,-16 7 0,24-12-14,0 0 0,0 0 0,0 0-1,0 0 1,0 0 0,-1 0 0,1 1 0,0-1-1,0 0 1,0 0 0,0 0 0,0 0-1,0 0 1,0 0 0,-1 0 0,1 0-1,0 0 1,0 0 0,0 0 0,0 0 0,0 0-1,0 0 1,-1 0 0,1 0 0,0 0-1,0 0 1,0 0 0,0 0 0,0 0-1,0 0 1,0 0 0,-1 0 0,1-1-1,0 1 1,0 0 0,0 0 0,0 0 0,0 0-1,0 0 1,0 0 0,0 0 0,0 0-1,-1 0 1,1-1 0,0 1 0,0 0-1,0 0 1,0 0 0,0 0 0,0 0 0,0 0-1,0 0 1,0-1 0,0 1 0,0 0-1,0 0 1,0 0 0,0 0 0,0 0-1,0-1 1,3-3-1502</inkml:trace>
  <inkml:trace contextRef="#ctx0" brushRef="#br0" timeOffset="1017.33">446 1093 5777,'-4'-6'510,"-5"-3"1388,7 10-1021,3 6-393,0-2-434,23 69 360,-21-67-469,0-1 0,0 1 0,0-1 0,1 0 0,0 0 0,0 0 0,0-1 0,11 10 0,-19-19 152,1-1 1,-1 0-1,1 1 0,1-1 0,-1 0 0,1-1 0,0 1 0,0 0 1,0-1-1,1 1 0,-2-9 0,3 7-113,-1 0 1,1-1 0,0 1-1,1 0 1,0 0-1,0-1 1,0 1-1,1 0 1,0 0-1,0 0 1,1 1-1,0-1 1,0 0 0,1 1-1,-1 0 1,7-7-1,2 1-1504</inkml:trace>
  <inkml:trace contextRef="#ctx0" brushRef="#br0" timeOffset="1611.9">678 954 1712,'-32'19'5070,"50"-28"-2478,-11 5-2450,-1-1 0,0 1 0,0-1 0,-1 0 0,1-1 1,6-7-1,-10 10-143,1 0-1,0-1 1,-1 1 0,1-1 0,-1 0 0,0 0 0,0 0 0,-1 0 0,1 0 0,-1 0-1,0 0 1,1-5 0,-2 8-2,0 1 0,0-1 0,0 1 0,0-1 0,0 1 0,0 0 0,0-1 0,0 1 0,0-1 0,0 1 0,0-1 0,0 1 0,0 0 0,0-1-1,-1 1 1,1-1 0,0 1 0,0 0 0,0-1 0,-1 1 0,1 0 0,0-1 0,-1 1 0,1 0 0,0-1 0,-1 1 0,1 0 0,0 0 0,-1-1 0,1 1 0,-1 0 0,-13 4-115,-16 19-38,27-20 158,-10 8 12,1 0-1,1 1 1,-12 15 0,20-23 0,-1 1 0,1 0 0,0 0 0,1 0 0,-1 0 1,1 0-1,0 1 0,0-1 0,1 1 0,-1 0 0,1-1 0,0 10 1,2-8-12,1 0 1,0 0-1,0 0 1,1 0-1,0 0 1,0 0-1,1-1 1,0 1 0,0-1-1,0 0 1,10 10-1,-12-14-4,-1-1 0,0 0 0,1 0 0,-1 0 0,1 0 0,-1-1 0,1 1 0,0 0 0,-1-1 0,1 1 0,0-1 0,0 1 0,-1-1 0,1 0-1,0 0 1,0 0 0,-1 0 0,1 0 0,0 0 0,0 0 0,-1 0 0,3-1 0,0-1-195,0 1 0,0 0 0,0-1 1,-1 0-1,1 0 0,0 0 0,-1 0 0,5-4 0,8-10-1898</inkml:trace>
  <inkml:trace contextRef="#ctx0" brushRef="#br0" timeOffset="2171.85">887 707 3417,'0'0'55,"0"-1"0,0 1 1,-1-1-1,1 1 0,-1-1 1,1 1-1,0-1 0,-1 1 1,1-1-1,-1 1 0,1 0 1,-1-1-1,1 1 1,-1-1-1,1 1 0,-1 0 1,1 0-1,-1-1 0,1 1 1,-1 0-1,0 0 0,1 0 1,-1 0-1,0 0 0,1 0 1,-1 0-1,1 0 0,-1 0 1,0 0-1,1 0 0,-1 0 1,1 0-1,-1 0 0,0 0 1,1 1-1,-1-1 0,1 0 1,-1 0-1,1 1 0,-1-1 1,1 0-1,-1 1 0,1-1 1,-1 1-1,0 0 0,-1 0 126,0 1-1,1 0 0,-1-1 0,0 1 0,1 0 0,-1 0 0,1 0 0,0 1 0,0-1 0,-1 0 0,1 0 0,-1 4 0,3-5-143,-1-1-1,0 1 1,0-1-1,0 1 1,1-1-1,-1 1 1,0-1-1,0 1 1,1-1-1,-1 1 1,0-1-1,1 0 1,-1 1-1,1-1 1,-1 0-1,0 1 1,1-1-1,-1 0 1,1 0-1,-1 1 1,1-1-1,-1 0 1,1 0-1,-1 0 1,1 1-1,-1-1 1,1 0-1,-1 0 1,1 0-1,-1 0 1,1 0-1,-1 0 1,1 0-1,-1 0 1,1 0-1,0-1 1,29 0-178,-23 1 254,-3 0-102,-1 0 0,1 0 0,0 0 1,0 0-1,0 1 0,0 0 0,0 0 0,-1 0 0,1 0 0,0 0 1,-1 1-1,1 0 0,6 3 0,-8-3-5,0 0 0,-1 0 0,1 1 0,0-1 0,-1 0-1,1 0 1,-1 1 0,1-1 0,-1 1 0,0-1 0,0 1 0,0 0 0,-1-1 0,1 1 0,-1 0 0,1 0-1,-1-1 1,0 1 0,0 0 0,-1 4 0,0 4-1,0 1 0,-1-1 0,0 0 0,-1 0 0,0 0 0,-1 0 0,0 0 0,-1-1 0,-7 13-1,10-20 7,-1-1-1,1 0 0,-1 1 0,0-1 0,0 0 0,0-1 0,1 1 0,-2 0 0,1-1 1,0 0-1,0 1 0,-6 0 0,8-2-58,-1 1 1,1-1-1,0 1 0,0-1 1,0 0-1,-1 0 1,1 0-1,0 0 0,0 1 1,0-2-1,-1 1 1,1 0-1,0 0 0,0 0 1,0-1-1,-1 1 1,1 0-1,0-1 0,0 1 1,0-1-1,0 1 0,0-1 1,0 0-1,0 0 1,0 1-1,0-1 0,0 0 1,0 0-1,0 0 1,1 0-1,-1 0 0,0 0 1,1 0-1,-1 0 1,1 0-1,-1 0 0,0-2 1,0-8-1638</inkml:trace>
  <inkml:trace contextRef="#ctx0" brushRef="#br0" timeOffset="2752.16">1088 576 3889,'-2'-18'857,"0"-16"3559,2 34-4399,0 0 1,0-1-1,0 1 1,0 0-1,0 0 1,0 0-1,0 0 1,0 0-1,0 0 1,0 0-1,-1 0 1,1 0-1,0 0 0,0 0 1,0 0-1,0 0 1,0-1-1,0 1 1,0 0-1,0 0 1,0 0-1,0 0 1,0 0-1,-1 0 1,1 0-1,0 0 1,0 0-1,0 0 0,0 0 1,0 0-1,0 0 1,0 0-1,0 0 1,0 0-1,-1 0 1,1 0-1,0 0 1,0 0-1,0 0 1,0 0-1,0 0 1,0 1-1,0-1 0,0 0 1,0 0-1,0 0 1,0 0-1,0 0 1,-1 0-1,1 0 1,0 0-1,0 0 1,0 0-1,0 0 1,0 0-1,0 0 1,0 1-1,0-1 0,0 0 1,0 0-1,0 0 1,0 0-1,0 0 1,0 0-1,0 0 1,0 0-1,0 0 1,0 1-1,-7 8-76,1-2 67,-18 26 124,23-32-112,0 1-1,0 0 1,0 0-1,0 0 1,0 0 0,0 0-1,0 0 1,1 1 0,-1-1-1,1 0 1,-1 0-1,1 0 1,0 1 0,0 3-1,2-5-15,0 1-1,0 0 0,0 0 1,0-1-1,0 1 1,1-1-1,-1 1 0,1-1 1,-1 0-1,1 0 1,-1 0-1,1 0 0,-1-1 1,5 1-1,8 4 5,-11-3-8,0 0-1,0 0 1,-1 1 0,1-1 0,0 1-1,-1-1 1,0 1 0,0 0 0,0 0-1,0 1 1,0-1 0,0 1 0,3 6-1,-6-8 2,1-1-1,0 1 0,-1 0 1,1 0-1,-1 0 0,0 0 1,1 0-1,-1 0 1,0 0-1,0 0 0,0 0 1,-1 0-1,1 0 0,0 0 1,-1 0-1,0 0 0,1 0 1,-1 0-1,0 0 1,0 0-1,0-1 0,0 1 1,0 0-1,0-1 0,0 1 1,-1-1-1,1 1 1,-1-1-1,1 0 0,-1 1 1,-3 1-1,0 1-16,1-1-45,0 1 0,-1-1 0,0 1-1,0-1 1,0-1 0,0 1 0,0-1-1,-9 3 1,3-5-635</inkml:trace>
  <inkml:trace contextRef="#ctx0" brushRef="#br0" timeOffset="3477.56">1518 279 3081,'-1'-1'238,"0"0"1,1 0 0,-1 0 0,0 0-1,0 0 1,1 1 0,-1-1-1,0 0 1,0 1 0,0-1 0,0 1-1,0-1 1,0 1 0,0-1-1,0 1 1,0-1 0,0 1 0,0 0-1,0 0 1,0 0 0,0-1-1,-1 1 1,1 0 0,0 0 0,0 0-1,-1 1 1,0 0-130,0-1-1,0 1 1,0 0 0,0 1-1,0-1 1,0 0 0,1 0-1,-1 1 1,1-1 0,-1 1 0,1 0-1,-3 2 1,0 2-137,-1 1 0,1 0 0,1 0 0,-1 0-1,1 1 1,-3 11 0,5-13 36,0 1 0,1 0-1,0-1 1,0 1-1,0 0 1,1-1 0,0 1-1,1 0 1,2 9 0,2 0 7,0-1 0,13 24 0,-18-37-17,-1 0 1,2-1-1,-1 1 1,0 0 0,0-1-1,0 1 1,1-1-1,-1 0 1,1 1-1,2 1 1,-4-3-1,1 0 0,-1 1 1,1-1-1,0 0 0,-1 0 0,1 0 0,0 1 1,-1-1-1,1 0 0,0 0 0,-1 0 0,1 0 1,0 0-1,-1 0 0,1 0 0,0-1 0,-1 1 1,1 0-1,0 0 0,-1 0 0,2-1 0,0-1-2,0 1-1,0-1 1,1 0-1,-1 0 0,-1-1 1,1 1-1,0 0 1,0-1-1,-1 1 1,1-1-1,-1 1 1,2-5-1,3-7 20,-1-1 0,0 1 0,-1-1 0,4-22 0,-7 32-10,0-1 0,-1 1 1,0 0-1,0 0 0,0 0 0,0-1 1,-1 1-1,0 0 0,0 0 0,0 0 1,-1 0-1,1 0 0,-1 0 0,-1 0 1,1 0-1,-6-8 0,8 13-15,-1-1 0,1 1 0,-1-1 0,1 0-1,-1 1 1,1-1 0,-1 1 0,1 0 0,-1-1 0,1 1 0,-1-1 0,0 1-1,1 0 1,-1-1 0,1 1 0,-1 0 0,0 0 0,1-1 0,-1 1 0,0 0 0,1 0-1,-1 0 1,0 0 0,0 0 0,1 0 0,-1 0 0,0 0 0,1 0 0,-1 0-1,0 1 1,1-1 0,-1 0 0,0 0 0,1 1 0,-1-1 0,0 0 0,1 1 0,-1-1-1,1 1 1,-1-1 0,1 0 0,-1 1 0,1-1 0,-1 1 0,1 0 0,-1-1 0,1 1-1,0-1 1,-1 1 0,1 0 0,0-1 0,0 1 0,-1 0 0,1-1 0,0 1-1,0 0 1,0-1 0,0 1 0,0 0 0,0-1 0,0 1 0,0 0 0,0 0 0,0-1-1,0 1 1,0 0 0,1-1 0,-1 1 0,1 1 0,1 2-1801</inkml:trace>
  <inkml:trace contextRef="#ctx0" brushRef="#br0" timeOffset="4017.45">1629 159 4369,'1'0'207,"-1"0"0,1 1 0,0-1-1,0 0 1,0 0 0,-1 1 0,1-1 0,0 1 0,-1-1 0,1 1-1,0-1 1,-1 1 0,1-1 0,0 1 0,-1-1 0,1 1 0,-1 0-1,1-1 1,-1 1 0,0 0 0,1 0 0,-1-1 0,0 1 0,1 0 0,-1 0-1,0 1 1,6 25-722,-6-22 878,2 4-348,0 7 3,1 0 1,0-1 0,11 30-1,-10-32 84,-6-24 238,-2-9-185,1-1-1,1 0 1,1-38-1,1 51-121,1 0-1,0 1 0,1-1 0,-1 1 0,2-1 0,-1 1 0,1-1 0,0 1 0,0 0 1,1 0-1,0 1 0,0-1 0,1 1 0,6-7 0,-11 11-28,1 1 0,0 0 0,1 0 1,-1 0-1,0 0 0,0 0 0,0 0 0,1 1 0,-1-1 0,0 0 0,1 1 0,-1-1 1,1 1-1,-1-1 0,0 1 0,1 0 0,-1-1 0,1 1 0,-1 0 0,1 0 0,-1 0 0,1 0 1,1 1-1,0-1-4,-1 1-1,0 0 1,0 0 0,0 1 0,0-1 0,0 0 0,0 1-1,0-1 1,-1 1 0,1 0 0,0-1 0,-1 1 0,2 3-1,3 3-30,-1 2 0,0-1-1,0 1 1,-1-1-1,3 13 1,-6-18 23,3 8-245,-4-12 243,0 0 0,0-1 1,0 1-1,0 0 0,0 0 0,0 0 0,0 0 0,0 0 0,0 0 1,0-1-1,0 1 0,0 0 0,0 0 0,0 0 0,1 0 0,-1 0 0,0 0 1,0 0-1,0-1 0,0 1 0,0 0 0,0 0 0,0 0 0,0 0 0,0 0 1,0 0-1,1 0 0,-1 0 0,0 0 0,0 0 0,0 0 0,0 0 0,0 0 1,0-1-1,0 1 0,1 0 0,-1 0 0,0 0 0,0 0 0,0 0 0,0 0 1,0 0-1,1 0 0,-1 0 0,0 1 0,0-1 0,0 0 0,0 0 0,0 0 1,0 0-1,0 0 0,1 0 0,-1 0 0,0 0 0,0 0 0,0 0 0,0 0 1,0 0-1,0 0 0,0 1 0,0-1 0,0 0 0,1 0 0,-1 0 1,0 0-1,0 0 0,0 1 0,2-6-349</inkml:trace>
  <inkml:trace contextRef="#ctx0" brushRef="#br0" timeOffset="5581.65">108 2267 2657,'-3'21'7979,"-6"-33"-6920,-2-4-1017,1-1 0,1-1 1,-7-19-1,2-3-19,-11-50 0,21 71-16,1-1 0,1 0 0,0 0 0,3-35 0,-1 54-7,0 1 0,0-1 0,0 1 0,0-1 0,0 1 0,0-1 0,0 1-1,1-1 1,-1 1 0,0 0 0,0-1 0,0 1 0,1-1 0,-1 1 0,0-1 0,0 1 0,1 0 0,-1-1-1,0 1 1,1-1 0,-1 1 0,0 0 0,1-1 0,-1 1 0,1 0 0,-1 0 0,1-1 0,-1 1 0,1 0 0,16 4-9,20 21-9,-31-20 17,39 28-65,-2 2 0,-1 2 1,60 68-1,-95-96-1157</inkml:trace>
  <inkml:trace contextRef="#ctx0" brushRef="#br0" timeOffset="6369.14">82 2132 2929,'0'0'6422,"10"-5"-5968,6-6-255,0-2 0,-1 0 0,22-24-1,1 0-334,0-6-1006,-24 24-2053,18-35-1,-36 68 8282,4-11-4997,0 0 0,-1 0-1,1 0 1,0 0 0,0 0 0,1 0 0,-1 0 0,1 0 0,-1 0 0,1 0-1,2 6 1,0-4-69,0-1 0,0 1 0,0-1-1,1 1 1,-1-1 0,1 0 0,0 0 0,0-1-1,0 1 1,1-1 0,-1 0 0,11 5 0,-13-7 0,0 0 0,0 0 0,0-1 0,1 1 0,-1-1 0,0 1 0,0-1 1,1 0-1,-1 0 0,0 0 0,0 0 0,1 0 0,-1 0 0,0 0 0,1-1 1,-1 0-1,0 1 0,0-1 0,0 0 0,0 0 0,0 0 0,0 0 0,0 0 1,0 0-1,0-1 0,0 1 0,-1-1 0,1 1 0,0-1 0,-1 0 0,1 0 1,-1 0-1,1-2 0,2-1 12,-1-1 1,0 1 0,0-1-1,0 0 1,-1 0-1,0 0 1,0-1-1,-1 1 1,0 0 0,0-1-1,0 1 1,-1-1-1,0-8 1,-1 6-4,-1-1-1,0 1 1,0-1 0,-1 1 0,0 0-1,-1 0 1,0 0 0,-6-10 0,17 38 134,-1-1 1,5 28-1,11 36-121,2-11-23,61 200-117,-83-263 90,0 0 0,-1 0-1,0-1 1,-1 1 0,0 0 0,0 0-1,0 0 1,-1 0 0,-1-1-1,1 1 1,-1 0 0,0-1 0,-5 10-1,5-11-2,-1 0 0,-1-1-1,1 1 1,-1-1-1,0 0 1,0 0 0,-1-1-1,1 1 1,-1-1-1,0 0 1,0 0 0,0-1-1,-1 1 1,1-1-1,-1 0 1,-10 3 0,11-4-134,0-1 0,0 0 1,0 0-1,-1 0 0,1 0 0,0-1 1,0 0-1,-1 0 0,-6-1 1,-14-7-1963</inkml:trace>
  <inkml:trace contextRef="#ctx0" brushRef="#br0" timeOffset="7142.23">670 1672 2633,'-7'-4'4895,"6"4"-4791,0 0 1,1-1-1,-1 1 0,0 0 0,0 0 0,0 0 1,1 0-1,-1 0 0,0 0 0,0 0 0,1 0 0,-1 1 1,0-1-1,0 0 0,1 0 0,-1 1 0,0-1 0,1 0 1,-1 1-1,0-1 0,1 0 0,-1 1 0,0-1 1,1 1-1,-2 1 0,-2 7-43,0 0 0,1 1 0,0-1 0,0 1 0,1 0 0,0 0 0,1-1 0,0 2 0,0-1 0,1 0 0,1 0 0,0 0 0,0 0 0,1 0 0,0-1 0,6 19 0,-8-27-64,0-1 0,1 1 0,-1 0 0,0 0-1,0 0 1,1 0 0,-1-1 0,0 1-1,1 0 1,-1 0 0,1 0 0,-1-1 0,1 1-1,-1 0 1,1-1 0,0 1 0,-1-1 0,1 1-1,0 0 1,-1-1 0,1 0 0,0 1-1,0-1 1,-1 1 0,2-1 0,-1 0-7,0 0 0,0 0 0,0-1 0,0 1 0,0 0 0,0-1 1,-1 1-1,1-1 0,0 1 0,0-1 0,-1 1 0,1-1 0,0 0 0,-1 1 0,1-1 0,0 0 0,-1 0 1,2-1-1,1-3-30,-1 0 1,1 0 0,-1 0 0,0 0 0,0 0-1,0-1 1,1-5 0,-3-2 9,0-1 0,0 1 0,-2 0 0,-2-14 0,-2-23 141,6 50-107,0 0 0,0 0-1,0-1 1,0 1 0,0 0 0,0 0-1,0 0 1,0-1 0,0 1 0,0 0-1,0 0 1,0 0 0,0-1 0,0 1-1,0 0 1,0 0 0,0 0 0,0 0-1,0-1 1,0 1 0,0 0-1,0 0 1,0 0 0,0 0 0,0-1-1,1 1 1,-1 0 0,0 0 0,0 0-1,0 0 1,0 0 0,0-1 0,0 1-1,1 0 1,-1 0 0,0 0-1,0 0 1,0 0 0,1 0 0,-1 0-1,0 0 1,0 0 0,1 0 0,7 6 55,8 13-21,-11-8-28,17 26-3,-21-35-5,1 0 0,0 1-1,-1-1 1,1 0 0,0 0 0,0 0-1,0-1 1,1 1 0,-1 0-1,0-1 1,1 1 0,3 0 0,-6-1-4,1-1 0,0 0 0,0 0 0,0 0 0,0 0 1,0 0-1,0 0 0,0 0 0,0-1 0,0 1 0,0 0 1,0 0-1,-1-1 0,1 1 0,0 0 0,0-1 0,0 1 1,0-1-1,-1 1 0,1-1 0,0 0 0,-1 1 0,1-1 0,0 0 1,-1 1-1,1-1 0,-1 0 0,1 0 0,0-1 0,13-27-474,-12 24 218,6-15-1326</inkml:trace>
  <inkml:trace contextRef="#ctx0" brushRef="#br0" timeOffset="7822.68">1018 1164 3889,'-18'-30'3588,"11"15"-389,16 28-3129,0 0 1,0 1-1,-2 0 0,11 25 1,-4-7-57,11 28-1,-13-31-24,17 33 1,-26-58 10,-1 0 0,1 0 0,0-1 0,0 1 0,0-1 1,0 1-1,5 2 0,-8-5-5,1 0 0,0-1 0,0 1 0,0-1 0,0 1 0,0 0 0,0-1 0,1 0 0,-1 1 1,0-1-1,0 0 0,0 1 0,0-1 0,0 0 0,1 0 0,-1 0 0,0 0 0,0 0 1,0 0-1,0 0 0,1-1 0,-1 1 0,0 0 0,0-1 0,0 1 0,0 0 0,0-1 0,0 1 1,0-1-1,0 0 0,0 1 0,2-3 0,4-3-232,-1-1-1,1 0 1,-1 0-1,0-1 1,7-12 0,-2-1-1698</inkml:trace>
  <inkml:trace contextRef="#ctx0" brushRef="#br0" timeOffset="8176.45">1139 1311 5705</inkml:trace>
  <inkml:trace contextRef="#ctx0" brushRef="#br0" timeOffset="8177.45">1212 1182 7466,'8'-7'0,"-1"-3"-1593,10-5-911</inkml:trace>
  <inkml:trace contextRef="#ctx0" brushRef="#br0" timeOffset="8545.43">1331 1079 2649,'8'-4'220,"8"-1"796,-15 6-954,-1-1-1,0 1 1,0 0 0,0 0-1,0 0 1,0-1 0,-1 1-1,1 0 1,0 0-1,0-1 1,0 1 0,-1 0-1,1 0 1,0-1 0,-1 1-1,1 0 1,-1-1-1,1 1 1,-1-1 0,1 1-1,-1 0 1,0 0-1,-5 9 467,0 0-1,1 0 1,1 1-1,-1-1 0,2 1 1,-4 14-1,6-20-454,0 0 1,0 0-1,1 1 0,-1-1 0,1 0 1,0 0-1,1 0 0,-1 0 0,1 0 1,0 0-1,0 0 0,1 0 0,0 0 1,-1 0-1,2-1 0,2 7 1,-4-10-74,-1-1 1,1 1-1,-1 0 1,1-1 0,-1 1-1,1 0 1,0-1-1,-1 1 1,1-1 0,0 1-1,-1-1 1,1 0-1,0 1 1,0-1 0,-1 0-1,1 1 1,0-1-1,0 0 1,0 0 0,-1 0-1,1 1 1,0-1 0,0 0-1,0 0 1,0 0-1,-1-1 1,1 1 0,0 0-1,0 0 1,0 0-1,0-1 1,-1 1 0,1 0-1,0-1 1,0 1-1,-1 0 1,1-1 0,0 1-1,-1-1 1,1 1 0,0-1-1,-1 0 1,1 1-1,-1-1 1,1 0 0,0 0-1,4-5 25,0-1-1,0 0 1,6-12 0,-8 15 9,1-3-2,-1 0-1,0 0 1,0 0 0,0-1 0,-1 1-1,0-1 1,0 1 0,-1-1 0,0 0-1,0 1 1,-1-1 0,0 0 0,-1 0-1,1 1 1,-1-1 0,-1 0-1,0 1 1,0-1 0,-4-9 0,6 17-54,0-1 0,0 1 0,0 0 1,0-1-1,0 1 0,-1-1 0,1 1 1,0 0-1,0-1 0,-1 1 0,1-1 0,0 1 1,-1 0-1,1-1 0,0 1 0,-1 0 1,1 0-1,0-1 0,-1 1 0,1 0 1,-1 0-1,1 0 0,0-1 0,-1 1 0,1 0 1,-1 0-1,1 0 0,-1 0 0,1 0 1,-1 0-1,1 0 0,0 0 0,-2 0 1,-2 2-1721</inkml:trace>
  <inkml:trace contextRef="#ctx0" brushRef="#br0" timeOffset="9099.7">1198 1179 2240,'18'-42'1543,"-18"41"-1330,0 1 0,0-1 0,1 0 0,-1 0 0,1 0 0,-1 0 0,0 1 0,1-1 0,0 0 0,-1 1 0,1-1 0,-1 0 0,1 1-1,0-1 1,-1 1 0,3-2 0,-3 2-162,0 0 1,0 0-1,0 0 0,0 1 0,1-1 0,-1 0 257,0 0-257,0 1 0,1-1 0,-1 0 1,0 0-1,0 0 0,0 0 0,0 0 0,0 0 1,0 1-1,0-1 0,0 0 0,0 0 0,0 0 1,0 0-1,0 1 0,0-1 0,0 0 1,0 0-1,0 0 0,0 0 0,0 1 0,0-1 1,0 0-1,0 0 0,0 0 0,0 0 0,0 0 1,0 1-1,0-1 0,-1 0 0,1 0 0,0 0 52,0 0-52,-8 12 165,0 0 0,0-1 0,-1 0 0,-14 13 0,9-10-148,-18 24 0,25-27 16,5-6-212,4-4-636</inkml:trace>
  <inkml:trace contextRef="#ctx0" brushRef="#br0" timeOffset="11563.48">1730 540 3273,'-18'-33'2933,"15"25"-2419,-1 1 0,0 0 0,0 1 0,0-1 0,-1 1-1,-6-8 1,31 57-31,132 221-495,-55-122-213,-92-125 167,-5-17 56,0 0 1,0 0-1,-1 0 0,1-1 1,0 1-1,0 0 0,0 0 1,0 0-1,0 0 0,-1 0 1,1-1-1,0 1 0,0 0 1,0 0-1,0 0 0,-1 0 1,1 0-1,0 0 0,0 0 1,0 0-1,-1 0 0,1-1 1,0 1-1,0 0 0,0 0 1,-1 0-1,1 0 1,0 0-1,0 0 0,-1 1 1,1-1-1,0 0 0,0 0 1,0 0-1,-1 0 0,1 0 1,0 0-1,0 0 0,0 0 1,0 0-1,-1 0 0,1 1 1,0-1-1,0 0 0,0 0 1,0 0-1,0 0 0,-1 0 1,1 1-1,0-1 0,0 0 1,0 0-1,0 0 0,0 1 1,0-1-1,0 0 0,0 0 1,0 0-1,0 1 0,0-1 1,0 0-1,0 0 0,0 1 1,-3-6 40,1 1 0,-1-1 1,1 0-1,1 0 0,-1 0 1,1 0-1,-1 0 0,2 0 0,-2-7 1,2 12-40,-3-25 75,1 1-1,1-40 0,1 55-51,1 1 1,0 0-1,0-1 0,1 1 0,0 0 0,1-1 0,0 1 0,0 1 0,1-1 0,-1 0 0,8-8 0,-10 14-16,0 1-1,0-1 0,0 1 0,0 0 1,0 0-1,1-1 0,-1 1 1,1 0-1,-1 0 0,1 0 0,-1 1 1,1-1-1,-1 0 0,1 0 1,0 1-1,-1-1 0,1 1 0,0 0 1,3-1-1,-3 1-3,1 1 1,0-1-1,-1 1 0,1-1 0,-1 1 1,1 0-1,-1 0 0,1 0 0,-1 0 1,1 0-1,3 4 0,5 4-5,-1 0 0,0 1-1,0 0 1,9 13-1,-9-11 12,-7-8-69,0 1 90,1-1 0,0 0 0,0 0 0,7 5 0,-10-8-72,0 0 1,0-1 0,0 0 0,-1 1 0,1-1 0,0 1 0,0-1 0,0 0-1,0 1 1,0-1 0,0 0 0,0 0 0,0 0 0,0 0 0,0 0 0,-1 0-1,1 0 1,0 0 0,0 0 0,0-1 0,0 1 0,0 0 0,0 0 0,0-1-1,0 1 1,-1-1 0,1 1 0,0-1 0,0 1 0,0-1 0,-1 1 0,1-1 0,1-1-1,6-5-1307</inkml:trace>
  <inkml:trace contextRef="#ctx0" brushRef="#br0" timeOffset="12102.42">2213 568 1776,'4'-2'406,"1"1"0,-1-1 0,0 0 0,1 0 0,-1 0 0,0-1 0,0 0-1,0 1 1,-1-1 0,1-1 0,-1 1 0,1 0 0,3-7 0,2-1 117,-1 0 1,-1-1-1,9-18 1,-16 30-520,0 0 1,0-1 0,1 1 0,-1-1-1,0 1 1,0 0 0,0-1-1,0 1 1,1-1 0,-1 1 0,0-1-1,0 1 1,0-1 0,0 1-1,0-1 1,0 1 0,0 0-1,0-1 1,0 1 0,0-1 0,-1 1-1,1-1 1,0 1 0,0-1-1,0 1 1,0 0 0,-1-1 0,1 1-1,0-1 1,0 1 0,-1 0-1,1-1 1,0 1 0,-1 0 0,1-1-1,0 1 1,-1 0 0,1 0-1,-1-1 1,1 1 0,0 0-1,-1 0 1,1 0 0,-1 0 0,1-1-1,-1 1 1,1 0 0,0 0-1,-1 0 1,1 0 0,-1 0 0,1 0-1,-1 0 1,0 0 0,-1 0 11,-1 0-1,1 0 1,-1 1 0,1-1 0,0 1 0,-1-1 0,1 1-1,0 0 1,-4 1 0,0 2-13,0 1-1,0-1 1,1 1-1,0 1 1,-1-1-1,2 1 1,-1 0-1,1 0 1,-1 0-1,2 1 1,-1-1 0,-5 14-1,7-15 0,1 1 0,-1-1-1,1 0 1,-1 1 0,1-1 0,1 1 0,-1-1-1,1 1 1,0 0 0,1-1 0,-1 1 0,1-1-1,0 1 1,0-1 0,1 1 0,-1-1 0,6 10-1,-6-13-2,-1-1 0,1 1 0,0-1 0,0 1-1,0-1 1,0 0 0,0 1 0,0-1 0,0 0 0,0 0-1,0 0 1,1 0 0,-1 0 0,0 0 0,1 0-1,-1 0 1,1-1 0,-1 1 0,1 0 0,-1-1-1,1 1 1,0-1 0,-1 0 0,1 1 0,0-1-1,-1 0 1,1 0 0,-1 0 0,1 0 0,0 0-1,-1-1 1,1 1 0,0 0 0,-1-1 0,1 1-1,-1-1 1,1 0 0,-1 0 0,1 1 0,-1-1-1,1 0 1,1-2 0,6-4-45,-1 0 0,1-1 0,-1 0 0,13-18 0,-15 18-23,19-23-422</inkml:trace>
  <inkml:trace contextRef="#ctx0" brushRef="#br0" timeOffset="13252.21">2555 291 4361,'-35'-28'1830,"34"27"-1720,0 1-1,0-1 1,-1 0 0,1 1 0,0-1 0,0 1 0,0 0 0,0-1 0,0 1 0,-1 0 0,1-1 0,0 1 0,0 0 0,0 0-1,-1 0 1,1 0 0,0 0 0,0 1 0,-1-1 0,1 0 0,0 0 0,0 1 0,0-1 0,0 1 0,0-1 0,-1 1-1,1 0 1,0-1 0,0 1 0,0 0 0,1 0 0,-1-1 0,-1 2 0,-2 2-87,0 1 1,0-1-1,1 1 1,-5 9 0,7-12 64,-4 7-38,0 0 0,1 1 0,1 0 0,-1-1 0,2 1 0,-1 1 0,1-1 0,0 13 0,1-17-40,1 0-1,0-1 0,0 1 0,1 0 1,-1 0-1,1-1 0,1 1 1,-1 0-1,1-1 0,0 1 1,0-1-1,1 0 0,-1 0 0,1 0 1,0 0-1,5 5 0,-8-9-14,1 0 0,-1-1 1,1 1-1,0 0 0,-1-1 0,1 1 0,0-1 0,-1 1 0,1-1 0,0 0 0,-1 1 0,1-1 0,0 0 1,0 1-1,0-1 0,-1 0 0,1 0 0,0 0 0,0 1 0,0-1 0,0 0 0,-1 0 0,1 0 0,0-1 0,0 1 1,0 0-1,0 0 0,0-1 0,1 0-10,0 0 0,0 0 0,0 0 1,0-1-1,-1 1 0,1-1 0,0 1 1,-1-1-1,1 0 0,1-3 0,2-3-13,0-1-1,0 0 0,-1 0 1,4-12-1,-6 13 52,0-1 1,0 0-1,-1 0 0,0 1 0,-1-17 1,0 21 0,0 0 0,-1 0 0,1 0 0,-1-1 0,0 1 0,0 0 1,-1 0-1,1 0 0,-1 0 0,0 1 0,0-1 0,0 0 0,0 1 1,-4-5-1,21 35 208,3 5-216,-17-31-23,0 0-1,-1 0 1,1 0 0,0 0 0,0 0-1,0-1 1,0 1 0,0 0 0,0-1-1,0 1 1,0-1 0,0 1 0,0-1 0,0 1-1,0-1 1,0 0 0,0 1 0,0-1-1,1 0 1,-1 0 0,0 0 0,0 0-1,0 0 1,0 0 0,2 0 0,-2-1-21,1 0 0,0 0 0,-1 0 0,1 1 0,-1-1 0,1-1 0,-1 1 0,0 0 0,1 0 0,-1-1 0,0 1 0,0 0 0,0-1 0,0 1 0,0-1 0,0 0 0,1-1 0,12-33-406,-12 30 354,2-7 18,0 2-154,0 1-1,-1-1 0,2-15 1,-4 23 171,-1 0 1,0-1-1,0 1 0,0 0 1,0-1-1,-1 1 1,1 0-1,-1 0 0,0-1 1,0 1-1,0 0 1,-1 0-1,1 0 1,-1 0-1,-2-4 0,-8-11 263,12 17-169,0 1 1,-1-1 0,1 1 0,-1-1 0,1 1-1,0-1 1,0 1 0,-1-1 0,1 0-1,0 1 1,0-1 0,0 0 0,0 1 0,-1-1-1,1 1 1,0-1 0,0 0 0,0 1-1,1-1 1,-1 0 0,0 1 0,0-1 0,0 0-1,0 1 1,0-1 0,1 1 0,-1-2-1,1 2 63,4 2-20,-1-1-90,0 1 0,0 0 0,0 0-1,0 0 1,-1 0 0,1 1 0,-1 0-1,0 0 1,0 0 0,0 0-1,0 0 1,0 0 0,4 7 0,4 4-41,-5-7-67,0 0 0,0 0 0,-1 1 0,0 0 0,-1 0 0,7 15 0,-22-51 826,6 14-394,0-1 1,-5-23-1,10 32-300,-1 1 1,1 0-1,0-1 0,0 1 0,0 0 1,1-1-1,0 1 0,0 0 0,0 0 1,0 0-1,4-8 0,0 2-267,1 0 0,0 0 1,1 0-1,0 1 0,0 0 0,16-16 0,-6 13-2300</inkml:trace>
  <inkml:trace contextRef="#ctx0" brushRef="#br0" timeOffset="14165.95">1779 1649 4385,'11'44'5600,"6"-1"-4665,-14-37-986,-1-1 0,2 1 0,-1-1 0,0 0 0,1-1 0,0 1 0,0 0-1,1-1 1,-1 0 0,1 0 0,0-1 0,0 1 0,6 3 0,-10-7 43,-1 0 1,0 1 0,1-1-1,-1 0 1,0 0-1,1 0 1,-1 1-1,1-1 1,-1 0 0,0 0-1,1 0 1,-1 0-1,1 0 1,-1 0 0,1 0-1,-1 0 1,0 0-1,1 0 1,-1 0-1,1 0 1,-1 0 0,1 0-1,-1 0 1,0 0-1,1 0 1,-1 0-1,1-1 1,-1 1 0,0 0-1,1 0 1,-1 0-1,1-1 1,-1 1-1,1-1 1,-1 0 6,0 0 0,1 0 0,-1 0 0,0 0 0,0-1 0,1 1 0,-1 0 0,0 0 0,0 0 0,0 0 0,-1-1 0,1-1 0,-12-35 209,-6 2-72,11 23-30,0-2-1,0 1 1,1-1-1,-4-19 0,9 31-149,0-1-1,0 0 1,1 1-1,0-1 1,-1 0-1,2 1 1,-1-1-1,0 0 1,1 0-1,-1 1 1,1-1-1,0 0 1,0 1-1,1-1 1,-1 1-1,1 0 1,0-1-1,0 1 1,0 0-1,0 0 1,0 0-1,1 0 1,2-2-1,6-3-2048</inkml:trace>
  <inkml:trace contextRef="#ctx0" brushRef="#br0" timeOffset="14705.89">2026 1492 1208,'-3'8'44,"-3"17"1654,6-25-1663,0 0 0,1 0 0,-1 0 0,0 0-1,0 1 1,0-1 0,0 0 0,0 0 0,0 0 0,0 0 0,0 0 0,0 0-1,0 0 1,0 0 0,1 1 0,-1-1 0,0 0 0,0 0 0,0 0-1,0 0 1,0 0 0,0 0 0,0 0 0,1 0 0,-1 0 0,0 0 0,0 0-1,0 0 1,0 0 0,0 0 0,1 0 0,-1 0 0,0 0 0,0 0-1,0 0 1,0 0 0,0 0 0,0 0 0,1 0 0,-1 0 0,0 0 0,0 0-1,0 0 1,0 0 0,0 0 0,0 0 0,1-1 0,13-10 2090,-3 0-1676,0-2 0,-2 1-1,1-1 1,-2 0 0,0-1-1,9-21 1,-16 34-443,-1 0 0,1 1-1,-1-1 1,0 0 0,1 0-1,-1 1 1,0-1 0,0 0 0,1 0-1,-1 0 1,0 1 0,0-1-1,0 0 1,0 0 0,0 0 0,0 1-1,0-1 1,0 0 0,-1-1 0,1 2-3,-1-1 1,1 1 0,0 0 0,-1-1-1,1 1 1,-1 0 0,1 0 0,0-1-1,-1 1 1,1 0 0,-1 0 0,1 0-1,-1-1 1,1 1 0,-1 0 0,1 0-1,0 0 1,-1 0 0,1 0 0,-1 0-1,1 0 1,-1 0 0,0 1 0,-2-1 4,0 1 1,0 0 0,0 0 0,0 0 0,0 0 0,1 0 0,-1 1 0,0-1 0,-2 3 0,-6 5 3,1 1 0,0 0 1,1 0-1,0 1 1,0 1-1,-12 21 1,18-28-10,1 0 1,-1 0 0,1 0-1,0 0 1,0 0-1,0 0 1,1 1 0,0-1-1,0 1 1,0-1-1,1 1 1,0-1 0,0 1-1,0-1 1,1 1-1,-1-1 1,2 1-1,-1-1 1,0 0 0,3 6-1,-2-8-2,-1-1 1,1 0-1,0 1 0,-1-1 0,1 0 1,0 0-1,1 0 0,-1 0 0,0 0 1,0-1-1,1 1 0,-1-1 0,1 1 0,0-1 1,-1 0-1,1 0 0,0 0 0,-1-1 1,1 1-1,0 0 0,0-1 0,0 0 1,0 0-1,0 0 0,-1 0 0,1 0 1,0-1-1,0 1 0,5-2 0,-1 0-17,1 0 0,-1-1 0,0 1 0,0-1 0,0-1 0,0 0 0,0 0-1,-1 0 1,1 0 0,5-7 0,11-12-580</inkml:trace>
  <inkml:trace contextRef="#ctx0" brushRef="#br0" timeOffset="15225.41">2365 1163 4777,'-22'-29'1982,"21"29"-1932,1 0 0,-1 0-1,0-1 1,1 1 0,-1 0 0,0 0 0,1 0 0,-1 0 0,1-1 0,-1 1 0,0 0-1,1 0 1,-1 0 0,0 1 0,1-1 0,-1 0 0,0 0 0,1 0 0,-1 0 0,1 0-1,-1 1 1,0-1 0,1 0 0,-1 1 0,1-1 0,-1 0 0,1 1 0,-1-1 0,1 1-1,-1-1 1,1 1 0,-1 0 0,-14 17 650,14-17-599,-7 10 18,1 1 1,1-1-1,0 1 1,1 0-1,-8 25 0,11-28-61,0 0 0,0 0 0,0 0 0,2 1 0,-1-1-1,1 0 1,0 0 0,1 1 0,2 10 0,-3-18-47,1 0 0,0 1 0,0-1 0,-1 0 1,1 0-1,1 0 0,-1 0 0,0-1 0,0 1 0,1 0 0,-1 0 0,1-1 0,0 1 1,-1-1-1,1 1 0,0-1 0,0 0 0,0 0 0,0 0 0,0 0 0,0 0 1,0 0-1,0 0 0,0-1 0,1 1 0,-1-1 0,3 1 0,-2-1-10,1 0 1,0 0-1,0 0 0,0 0 0,0 0 0,0-1 0,-1 0 0,1 0 0,0 0 1,-1 0-1,1-1 0,-1 1 0,1-1 0,-1 0 0,4-2 0,2-4-200,0 0-1,11-15 1,-1 0-1447</inkml:trace>
  <inkml:trace contextRef="#ctx0" brushRef="#br0" timeOffset="15671.63">2550 1055 5441,'1'-16'2169,"-1"23"-1593,2 1-96,0 3-288,0 2-8,2 4-8,2 0 16,3 7-64,-1-3-32,2-3-48,0-4-24,-2-6-128,-1-2-328,0-2-1016,-3-4-297</inkml:trace>
  <inkml:trace contextRef="#ctx0" brushRef="#br0" timeOffset="16024.76">2487 916 4553,'-7'-1'5321,"7"2"-5273,0-2-264</inkml:trace>
  <inkml:trace contextRef="#ctx0" brushRef="#br0" timeOffset="16412">2588 681 4993,'6'5'4395,"-6"-4"-4266,3 6-44,154 300 787,-135-272-857,-16-27-41,0 1-1,-1-1 1,6 15 0,-11-22-293,-1-5-364,0-1-435,0-3-497</inkml:trace>
  <inkml:trace contextRef="#ctx0" brushRef="#br0" timeOffset="16766.56">2669 950 4409,'-11'-28'1936,"28"16"-927,-1 0-65,2-5-152,1-1-64,0 0-256,1 0-112,-3 2-232,-2 1-184,-3 4-1120,0 0-1296</inkml:trace>
  <inkml:trace contextRef="#ctx0" brushRef="#br0" timeOffset="17397.71">2989 736 3489,'-6'-9'524,"5"8"-335,-1-1 0,1 1 0,0-1 0,0 1-1,-1-1 1,1 1 0,-1 0 0,1 0 0,-1 0 0,-1-1 0,2 2-23,0 0 1,1 0 0,-1 0 0,0 1 0,0-1 0,1 0-1,-1 0 1,0 1 0,1-1 0,-1 1 0,0-1 0,1 1-1,-1-1 1,0 1 0,1-1 0,-1 1 0,1-1 0,-1 1-1,1 0 1,0-1 0,-1 1 0,1 0 0,-1-1 0,1 1-1,0 1 1,-11 20-764,10-20 886,-4 10-278,0 0 1,1 1 0,1 0 0,0 0-1,1 0 1,0 1 0,1-1 0,0 0 0,1 1-1,1-1 1,0 0 0,3 15 0,-4-26-19,0-1 1,1 1-1,-1-1 1,0 1 0,1-1-1,-1 1 1,1-1-1,-1 0 1,1 1-1,0-1 1,0 0-1,-1 0 1,1 1-1,0-1 1,0 0-1,0 0 1,0 0-1,1 0 1,-1 0-1,0 0 1,0 0-1,0-1 1,1 1 0,-1 0-1,1-1 1,-1 1-1,3 0 1,-3-1-14,1 0 0,0-1-1,-1 1 1,1 0 0,-1-1 0,1 1 0,0-1 0,-1 1 0,1-1 0,-1 0 0,0 0 0,1 0 0,-1 1 0,0-1 0,1-1 0,-1 1 0,0 0 0,0 0-1,0 0 1,0-1 0,0 1 0,0 0 0,0-1 0,0-1 0,2-3 19,0 1 0,-1-1-1,0 0 1,0 0 0,0 0 0,-1 0 0,0 0-1,0-1 1,0 1 0,-1-7 0,-1-6 66,-7-36 1,2 17 31,6 38-91,0-1 0,0 1 0,0-1 0,0 1 1,0 0-1,0-1 0,0 1 0,0-1 0,0 1 0,0 0 0,0-1 1,0 1-1,0-1 0,0 1 0,0 0 0,0-1 0,0 1 0,0-1 1,0 1-1,1 0 0,-1-1 0,0 1 0,0 0 0,0-1 0,1 1 1,-1 0-1,0-1 0,1 1 0,-1 0 0,0 0 0,1-1 1,-1 1-1,0 0 0,1 0 0,-1 0 0,0-1 0,1 1 0,0 0 1,-1 0 1,1 0 1,0 0 0,-1 1 0,1-1 0,-1 0-1,1 0 1,0 1 0,-1-1 0,1 0 0,-1 0-1,1 1 1,-1-1 0,1 1 0,-1-1 0,0 1 0,1-1-1,-1 1 1,1-1 0,-1 1 0,0-1 0,1 1-1,-1-1 1,0 1 0,1 0 0,1 6 25,1 0 0,0-1 0,1 1 0,-1-1 0,1 0 0,0 0 0,1 0 0,0-1 0,9 9 0,-12-12-88,0-1 0,0 1-1,0-1 1,0 0-1,1 1 1,-1-1 0,0 0-1,1-1 1,-1 1-1,1 0 1,-1-1 0,1 1-1,-1-1 1,1 0-1,-1 0 1,1 0 0,-1 0-1,1 0 1,-1 0-1,1-1 1,-1 1 0,1-1-1,-1 0 1,0 0-1,1 0 1,-1 0 0,0 0-1,1 0 1,-1-1-1,0 1 1,3-4 0,9-7-2130</inkml:trace>
  <inkml:trace contextRef="#ctx0" brushRef="#br0" timeOffset="17968.73">3087 387 3537,'-6'-8'5620,"10"19"-5103,-1-5-481,150 305 328,-150-305-537,-1-3-72,0-1 1,-1 0-1,1 1 1,-1-1-1,0 1 1,0-1-1,0 1 1,0-1-1,0 1 1,0 0-1,0 3 1</inkml:trace>
  <inkml:trace contextRef="#ctx0" brushRef="#br0" timeOffset="18477.16">3160 667 2336,'-3'-7'179,"3"6"-92,-1-1 1,0 1-1,0-1 0,1 1 1,-1 0-1,1-1 0,-1 1 1,1-1-1,-1 1 0,1-1 1,0 0-1,0 1 1,0-1-1,0 1 0,0-1 1,0 1-1,0-1 0,1 1 1,-1-1-1,0 1 0,1-1 1,-1 1-1,1-1 1,0 1-1,0-1 0,-1 1 1,1 0-1,0 0 0,0-1 1,0 1-1,0 0 0,0 0 1,2-2-1,22-21 1750,23-30 0,-6 5-6959,-39 45 4352,0 1 434,1-1-1,-1 1 0,1 0 1,-1 0-1,1 0 0,5-3 1,-8 6 494,-1-1 1,1 1-1,-1-1 1,1 1-1,-1 0 0,1 0 1,-1-1-1,1 1 1,-1 0-1,1 0 1,-1-1-1,1 1 0,0 0 1,-1 0-1,1 0 1,-1 0-1,1 0 0,0 0 1,-1 0-1,1 0 1,-1 0-1,1 0 1,0 1-1,3 10 3524,1 5-3226,29 49-22,-20-41-312,19 48 0,-32-65-1828</inkml:trace>
  <inkml:trace contextRef="#ctx0" brushRef="#br0" timeOffset="18831.08">3274 349 2689</inkml:trace>
  <inkml:trace contextRef="#ctx0" brushRef="#br0" timeOffset="19365.68">3591 318 2881,'-5'-4'2720,"5"4"-2594,-1-1 0,1 1 0,0 0 0,-1-1 0,1 1 0,-1 0 0,1-1 0,-1 1 0,1 0 0,0 0 0,-1-1 0,1 1 0,-1 0 0,1 0 0,-1 0 0,1 0 0,-1 0 0,0 0 0,1 0 0,-1 0 0,1 0 0,-1 0 0,1 0 0,-1 0 0,1 0 0,-1 0 0,1 0 0,-1 0 0,1 0 0,-1 1 0,1-1 0,-1 0 0,1 0 0,-1 1 0,1-1 0,0 0 0,-1 1 0,1-1 0,-1 0 0,1 1 0,0-1 0,-1 1 0,1 0 0,-6 6-121,1 1 1,0-1-1,0 1 1,1 0-1,0 1 1,0-1-1,1 1 1,0-1-1,0 1 1,1 0-1,-1 10 0,0 38 13,3-52-17,0 0 1,1 0-1,-1 0 0,1 0 0,0 0 0,1 0 0,-1 0 0,1-1 1,3 7-1,-5-10-5,1-1 1,-1 1 0,1 0 0,-1-1-1,0 1 1,1 0 0,-1-1 0,1 1-1,-1-1 1,1 1 0,0-1 0,-1 0-1,1 1 1,0-1 0,-1 1-1,1-1 1,0 0 0,-1 0 0,1 1-1,0-1 1,-1 0 0,1 0 0,0 0-1,0 0 1,1 0 0,-1 0-3,0 0 1,1-1-1,-1 1 1,1-1-1,-1 0 1,0 1-1,1-1 1,-1 0-1,0 0 1,0 1-1,0-1 1,2-2-1,3-3-1,-1-1 0,1 1 0,5-12 1,-9 16 14,3-6 10,3-4 25,0-2 0,9-18 1,-16 29-32,0 1 0,0-1 0,0 1 1,0-1-1,-1 1 0,1-1 0,0 1 1,-1-1-1,0 0 0,0 1 0,0-1 1,0 0-1,0 1 0,0-1 0,-1 0 1,1 1-1,-1-1 0,0 1 0,0-1 1,0 1-1,-1-4 0,-14-4 107,15 9-120,1 1-1,0 0 1,0 0-1,0-1 1,-1 1-1,1 0 1,0 0-1,-1 0 0,1 0 1,0-1-1,-1 1 1,1 0-1,0 0 1,-1 0-1,1 0 1,0 0-1,-1 0 1,1 0-1,0 0 1,-1 0-1,1 0 1,0 0-1,-1 0 1,1 0-1,0 0 1,-1 0-1,1 0 1,0 0-1,-1 0 1,1 0-1,0 0 1,-1 0-1,1 1 1,0-1-1,0 0 1,-1 0-1,1 0 1,0 1-1,0-1 1,-1 0-1,1 0 1,0 1-1,0-1 1,-1 0-1,1 1 0</inkml:trace>
  <inkml:trace contextRef="#ctx0" brushRef="#br0" timeOffset="19918.57">3724 197 3921,'11'38'4842,"-3"0"-3487,-3-15-1392,15 45-1,-17-102 890,-1 24-802,-1-11-3,1-7 38,6-33 0,-7 55-33,0-1 1,1 0-1,0 1 0,1-1 0,-1 1 0,1 0 0,0 0 0,1 0 1,0 0-1,5-6 0,-9 12-44,0-1 1,1 1-1,-1-1 1,1 1-1,-1-1 1,1 1-1,-1 0 0,1-1 1,-1 1-1,1 0 1,0-1-1,-1 1 1,1 0-1,-1 0 1,1 0-1,0-1 1,-1 1-1,1 0 0,-1 0 1,1 0-1,0 0 1,-1 0-1,1 0 1,0 0-1,-1 0 1,2 1-1,-1-1-2,1 1-1,-1 0 1,1 0-1,-1 0 1,0 0-1,0 0 1,1 0-1,-1 0 1,0 0-1,2 2 1,21 39-49,-20-35 64,3 6-29,15 23-71,-20-34 50,-1-1-1,1 1 1,-1-1 0,1 1-1,-1-1 1,1 0 0,0 0-1,0 0 1,0 0-1,-1 0 1,1 0 0,0 0-1,0 0 1,0-1 0,1 1-1,-1-1 1,2 1 0,-3-1-16,-1 0 1,1 0-1,0-1 1,-1 1-1,1 0 1,-1 0-1,1 0 1,-1 0-1,1-1 1,-1 1-1,0 0 1,1 0-1,-1-1 1,1 1-1,-1 0 1,1-1-1,-1 1 1,0 0-1,1-1 1,-1 1-1,1-1 1,1-3-101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1T06:25:53.993"/>
    </inkml:context>
    <inkml:brush xml:id="br0">
      <inkml:brushProperty name="width" value="0.1" units="cm"/>
      <inkml:brushProperty name="height" value="0.1" units="cm"/>
      <inkml:brushProperty name="color" value="#00A0D7"/>
    </inkml:brush>
  </inkml:definitions>
  <inkml:trace contextRef="#ctx0" brushRef="#br0">0 4426 24575,'0'0'0,"8"-15"0,1-9 0,-1 0 0,-1-1 0,-2 0 0,0 0 0,-1 0 0,-1-28 0,1 11 0,60-737 0,2-17 0,6 180 0,29-310 0,-78 433 0,-51 0 0,27 482 0,-3-20 0,4 29 0,0 1 0,-1-1 0,1 1 0,-1-1 0,1 1 0,-1-1 0,1 1 0,-1-1 0,0 1 0,0 0 0,0-1 0,1 1 0,-1 0 0,-2-2 0,3 3 7,0 0 0,0 1 0,0-1 0,0 0 0,0 0 0,0 0 0,0 0 0,0 0 0,0 0 0,0 0 0,0 0 0,0 0 0,0 0 0,-1 0 0,1 0 0,0 0 0,0 0 0,0 1 0,0-1 0,0 0 0,0 0 0,0 0-1,0 0 1,0 0 0,0 0 0,0 0 0,0 0 0,0 0 0,0 0 0,-1 0 0,1 0 0,0 0 0,0 0 0,0 0 0,0 0 0,0 0 0,0 0 0,0 0 0,0 0 0,0 0 0,0 0 0,0 0 0,-1 0 0,1 0 0,0 0 0,0 0 0,0 0 0,0-1 0,4 8-1714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1T06:47:49.108"/>
    </inkml:context>
    <inkml:brush xml:id="br0">
      <inkml:brushProperty name="width" value="0.1" units="cm"/>
      <inkml:brushProperty name="height" value="0.1" units="cm"/>
      <inkml:brushProperty name="color" value="#00A0D7"/>
    </inkml:brush>
  </inkml:definitions>
  <inkml:trace contextRef="#ctx0" brushRef="#br0">190 16 3937,'7'-6'1793,"0"0"580,-7 6-2314,0 0 0,-1-2 885,1 1-885,-1 1 0,1 0 0,0 0 0,0 0 0,0 0 0,0 0 0,0 0 0,-1 0 0,1 0 0,0 0 0,0 0 1,0 0-1,0 0 0,-1 0 0,1 0 0,0 0 0,0 0 0,0 0 0,0 0 0,-1 0 0,1 0 0,0 0 0,0 0 0,0 0 0,0 0 0,-1 0 0,1 1 0,0-1 0,-12 13 106,-3 3-140,1 0-1,1 0 1,0 1-1,2 1 1,0 0-1,1 0 1,0 1-1,2 0 1,0 1-1,-8 33 1,-26 178-7,35-178-13,3-1 1,3 77-1,7-67 4,19 91 0,27 57 14,-40-164-22,1-3 12,2 0 1,1-1 0,2-1-1,36 58 1,-42-76-1,13 33 0,-5-8 27,-74-91 151,13 7-167,-52-61-1,86 89-19,0 1 0,-16-13 0,21 17 4,-1 1 0,0 0 1,0 1-1,0-1 0,0 0 1,0 1-1,0 0 0,-1 0 1,1 0-1,0 0 0,-1 0 1,-4 0-1,11 4-5,170 164 35,-150-147-40,46 31-1,-68-50 3,0-1 0,0 1-1,0 0 1,0-1 0,0 1 0,0-1 0,0 1 0,0-1-1,0 0 1,0 1 0,0-1 0,0 0 0,0 0 0,0 0 0,0 0-1,0 0 1,0 0 0,0 0 0,0 0 0,1 0 0,-1 0-1,0 0 1,1-1 0,-1 0-1,0 0 0,0 0 0,0 0 0,-1 0 0,1 0 0,0 0 0,-1 0 0,1 0 1,0 0-1,-1 0 0,1 0 0,-1 0 0,0 0 0,1 0 0,-1-1 0,0 1 0,0-2 0,1-6 17,-1-1 0,0 0-1,-2-19 1,1 25 6,-2-18 20,2-1 1,0 0-1,1 0 1,2 1-1,7-44 1,-7 59-76,-1-1 1,1 1 0,1-1-1,-1 1 1,2 0-1,-1 0 1,1 0 0,-1 1-1,2-1 1,-1 1-1,1 0 1,0 0 0,0 1-1,1-1 1,0 1-1,-1 0 1,2 0 0,-1 1-1,1 0 1,13-6-1,-18 9-457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1T06:50:19.730"/>
    </inkml:context>
    <inkml:brush xml:id="br0">
      <inkml:brushProperty name="width" value="0.1" units="cm"/>
      <inkml:brushProperty name="height" value="0.1" units="cm"/>
      <inkml:brushProperty name="color" value="#00A0D7"/>
    </inkml:brush>
  </inkml:definitions>
  <inkml:trace contextRef="#ctx0" brushRef="#br0">967 1779 4153,'1'-5'6183,"1"-6"-4052,6-36-2531,-7 14 468,-1 0 1,-1 0 0,-2 1 0,-9-43 0,-43-127-48,-119-234-210,127 341 94,-5 2 1,-4 2 0,-4 3 0,-122-140 0,126 169 101,-2 4 1,-68-52 0,117 100-8,1 0 1,0 0 0,-1 1-1,0 0 1,0 0 0,0 1 0,-13-5 0,12 9 103,10 1-125,0 0-1,0 0 1,0 0-1,0 0 1,-1 0-1,1 0 1,0 0-1,0 0 0,0 0 1,0 0-1,0 0 1,0 0-1,-1 0 1,1 0-1,0 0 1,0 0-1,0 1 0,0-1 1,0 0-1,0 0 1,0 0-1,0 0 1,-1 0-1,1 0 0,0 0 1,0 0-1,0 0 1,0 1-1,0-1 1,0 0-1,0 0 1,0 0-1,0 0 0,0 0 1,0 0-1,0 1 1,0-1-1,0 0 1,0 0-1,0 0 0,0 0 1,0 0-1,0 0 1,0 1-1,0-1 1,0 0-1,0 0 1,0 0-1,0 0 0,0 0 1,0 0-1,0 0 1,0 1-1,1-1 1,-1 0-1,0 0 1,0 0-1,0 0 0,0 0 1,0 0-1,0 0 1,0 0-1,0 0 1,0 0-1,1 0 0,-1 1 1,4 3-862</inkml:trace>
  <inkml:trace contextRef="#ctx0" brushRef="#br0" timeOffset="1045.21">1013 1662 4169,'-11'12'787,"9"-9"-171,-1 0 0,0 1 0,1-1 0,-1 0-1,-6 7 2797,-5-16-2935,3-2-366,0 0 1,1 0-1,0-1 1,0 0-1,1-1 1,1 0-1,-1-1 1,-6-11-1,-20-23 3,20 34-93,15 11-23,0 0 1,0 0 0,0 0-1,-1 0 1,1 0 0,0 0 0,0 0-1,0 0 1,0 0 0,0 0-1,0 0 1,0 0 0,0 0-1,0 0 1,0 0 0,-1 0 0,1 0-1,0 0 1,0 0 0,0 0-1,0 0 1,0 0 0,0 0-1,0 1 1,0-1 0,0 0-1,0 0 1,0 0 0,0 0 0,0 0-1,0 0 1,-1 0 0,1 0-1,0 0 1,0 0 0,0 0-1,0 0 1,0 1 0,0-1-1,0 0 1,0 0 0,0 0 0,0 0-1,0 0 1,0 0 0,0 0-1,0 0 1,0 0 0,0 0-1,0 1 1,0-1 0,0 0-1,0 0 1,0 0 0,1 0 0,5 13-41,10 7 24,21 21-1,-20-24-67,-1 1-1,24 37 1,-31-39 66,15 24-3,-23-39 26,0 1-1,0-1 1,0 1 0,0-1 0,0 0 0,1 0 0,-1 0 0,0 0 0,1 0 0,-1 0 0,1 0 0,0 0 0,-1 0 0,1-1 0,-1 1 0,1-1 0,0 1 0,0-1-1,-1 0 1,5 1 0,-5-2 8,1 1 0,-1-1 0,1 0 0,-1 1 0,1-1 0,-1 0 0,0 0 0,1 0 0,-1 0 0,0 0 0,1 0 0,-1 0-1,0 0 1,0-1 0,0 1 0,0 0 0,0-1 0,-1 1 0,2-2 0,13-33 182,-12 30-150,59-174 340,-57 171-1495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1T06:50:18.022"/>
    </inkml:context>
    <inkml:brush xml:id="br0">
      <inkml:brushProperty name="width" value="0.1" units="cm"/>
      <inkml:brushProperty name="height" value="0.1" units="cm"/>
      <inkml:brushProperty name="color" value="#00A0D7"/>
    </inkml:brush>
  </inkml:definitions>
  <inkml:trace contextRef="#ctx0" brushRef="#br0">53 1 9650,'-15'5'1529,"12"0"-498,23 6-157,4-1-974,-8-1 111,-3-1-8,0-1-1,0-1 0,0 0 1,0 0-1,22 4 0,-16-5 3,-11-3-22,-1 0-1,1 0 1,15 0 0,-21-2 9,-1 0 0,1 0 0,0 0 0,0 0 1,0-1-1,0 1 0,0 0 0,0-1 0,0 0 0,-1 1 0,1-1 0,0 0 0,-1 0 0,1 0 0,0 0 0,-1-1 0,1 1 1,-1 0-1,0 0 0,3-4 0,-4 5 5,0-1 0,1 1 0,-1-1 1,0 0-1,0 1 0,0-1 0,0 1 0,1-1 1,-1 0-1,0 1 0,0-1 0,0 0 0,-1 1 1,1-1-1,0 0 0,0 1 0,0-1 0,0 1 1,0-1-1,-1 0 0,1 1 0,0-1 0,-1 1 1,1-1-1,0 1 0,-1-1 0,1 1 0,-1-1 1,1 1-1,-1-1 0,1 1 0,-1 0 0,1-1 0,-1 1 1,1-1-1,-1 1 0,1 0 0,-1 0 0,0-1 1,0 1-1,-28-11-67,28 10 67,-29-6-58,0 1-1,0 1 1,0 1 0,0 2 0,0 1 0,-43 5 0,69-2 127,13 2-60,24 6-439,1 0 1,-1-3-1,62 7 1,-77-13-1207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1T06:51:55.633"/>
    </inkml:context>
    <inkml:brush xml:id="br0">
      <inkml:brushProperty name="width" value="0.1" units="cm"/>
      <inkml:brushProperty name="height" value="0.1" units="cm"/>
      <inkml:brushProperty name="color" value="#00A0D7"/>
    </inkml:brush>
  </inkml:definitions>
  <inkml:trace contextRef="#ctx0" brushRef="#br0">573 3156 4345,'6'12'611,"-5"-10"-396,1 0 1,-1 1 0,0-1 0,0 0 0,0 1-1,-1-1 1,-1 8 3600,-12-12-3646,10 2-24,-3-2-113,0 0-1,-1 0 1,1-1 0,0 1-1,0-1 1,1-1-1,-1 1 1,1-1 0,-1 0-1,1 0 1,0 0-1,-7-10 1,-5-5 44,1 0-1,-15-25 1,-6-15-70,2-2 1,3-2 0,2 0-1,4-2 1,2-1 0,3-1-1,-23-135 1,40 163-1,2-1 1,1 1-1,3-1 0,9-63 1,45-154 4,-24 127-4,-32 127-7,5-17 16,-5 20-16,0 0-1,0-1 1,0 1-1,0-1 1,0 1-1,1 0 1,-1-1 0,0 1-1,0 0 1,0-1-1,0 1 1,0 0-1,1-1 1,-1 1-1,0 0 1,0-1 0,0 1-1,1 0 1,-1 0-1,0-1 1,0 1-1,1 0 1,-1 0-1,0-1 1,1 1-1,-1 0 1,0 0 0,1 0-1,-1 0 1,0 0-1,1-1 1,-1 1-1,0 0 1,1 0-1,-1 0 1,1 0 0,0 0-1,-1 0-76</inkml:trace>
  <inkml:trace contextRef="#ctx0" brushRef="#br0" timeOffset="1005.56">586 3160 3937,'-12'17'5837,"0"-16"-4430,3 0-1323,0 0 0,0 0 1,0-1-1,0 0 0,-1-1 0,-9-2 0,-59-16 239,58 13-287,0 1-1,0 1 1,0 0-1,-24 0 1,16 4 93,26 0-61,4 0-12,15 0-35,25 2-16,70 13-1,-88-11-5,-8-1-18,0 2 1,16 5-1,-17-4-7,31 6 0,-43-12 25,1 1-1,-1-1 0,1 0 1,0 0-1,-1 0 1,1-1-1,-1 1 0,7-2 1,-10 2 1,1-1 0,-1 1 0,1 0 0,0 0 1,-1-1-1,1 1 0,0 0 0,-1-1 0,1 1 1,-1-1-1,1 1 0,-1-1 0,1 1 0,-1-1 1,1 1-1,-1-1 0,0 1 0,1-1 0,-1 1 1,0-1-1,1 0 0,-1 1 0,0-1 0,0 0 1,1 1-1,-1-1 0,0 0 0,0 1 0,0-1 0,0 0 1,0 0-1,0 1 0,0-1 0,0 0 0,-1 1 1,1-1-1,0 0 0,0 1 0,0-1 0,-1 0 1,1 1-1,0-1 0,-1 1 0,1-1 0,0 1 1,-1-1-1,0 0 0,-3-6 35,1 1 1,0-1-1,0 1 1,1-1-1,0 0 1,0 0 0,0 0-1,1 0 1,0 0-1,0-12 1,2-4-424,7-45 1,-6 54-8,1-4-488</inkml:trace>
  <inkml:trace contextRef="#ctx0" brushRef="#br0" timeOffset="2482.65">197 1399 3537,'2'-2'4648,"0"-7"-3290,-2 5-1295,2-30 253,-2 0 0,-5-35 0,2 26-272,-6-45-131,-3 1 0,-45-159 0,50 223 67,-1-9 1,-2 1 0,-24-54 0,31 82 18,1 0 0,-1 0 0,1 0 0,-1 0 0,0 0 0,0 0 0,0 1 1,-4-3-1,7 4 2,-1 1 1,1 0 0,-1-1-1,1 1 1,-1-1-1,1 1 1,-1 0 0,1-1-1,-1 1 1,0 0-1,1-1 1,-1 1 0,1 0-1,-1 0 1,0 0 0,1 0-1,-1 0 1,0 0-1,1 0 1,-1 0 0,0 0-1,1 0 1,-1 0-1,0 0 1,1 0 0,-1 0-1,1 0 1,-1 1 0,0-1-1,1 0 1,-1 1-1,1-1 1,-1 0 0,1 1-1,-1-1 1,1 0-1,-1 1 1,1-1 0,-1 1-1,1-1 1,-1 1 0,1-1-1,0 1 1,-1 0-1,1-1 1,0 1 0,0-1-1,-1 1 1,1 0 0,0-1-1,0 1 1,0 0-1,0-1 1,0 1 0,0 0-1,-2 16 5,1-1 0,1 1 1,1-1-1,0 0 0,7 31 0,27 79 35,-19-75-35,-9-30-2,1 8 33,1 0 0,2-1 0,15 30 0,-22-51-28,0 0 0,0 0 0,1 0 1,0-1-1,1 1 0,-1-1 1,1-1-1,0 1 0,0-1 1,1 0-1,0 0 0,0-1 0,0 0 1,0 0-1,1 0 0,9 2 1,-12-5 13,5 3 9,0-1 0,0-1 1,1 0-1,13 1 0,-22-3-31,0 0 0,0 0 0,0 0 0,0 0-1,0 0 1,0-1 0,0 1 0,0-1 0,0 1 0,-1-1 0,1 0 0,0 1-1,0-1 1,0 0 0,-1 0 0,1 0 0,-1-1 0,1 1 0,-1 0 0,1-1-1,-1 1 1,0-1 0,1 1 0,-1-1 0,0 1 0,0-1 0,0 0 0,0 0-1,0-2 1,11-45-214,-7 19-46</inkml:trace>
  <inkml:trace contextRef="#ctx0" brushRef="#br0" timeOffset="3161.7">393 789 3817,'-2'1'90,"0"1"0,0 0 0,0 0 0,0 0 0,0 0 0,1 1 0,-1-1 1,0 0-1,1 1 0,0-1 0,0 1 0,0-1 0,0 1 0,0 0 0,0 4 0,0-2 180,0 1 0,1 0-1,0-1 1,0 1 0,1 0-1,0-1 1,1 9 0,1-4 43,0-1 0,1 1 0,0-1 0,0 0 0,1 0 1,0 0-1,0-1 0,10 12 0,-14-18-314,0-1-1,1 1 1,-1-1 0,1 0-1,-1 1 1,1-1-1,0 0 1,-1 0-1,1 0 1,0 0 0,0 0-1,0-1 1,0 1-1,2 0 1,-2-1-1,-1 0-1,0 0 1,1 0-1,-1 0 1,0 0 0,0 0-1,1 0 1,-1-1-1,0 1 1,0-1 0,0 1-1,1-1 1,-1 1-1,0-1 1,0 0 0,0 1-1,1-2 1,1-1 0,0 0-1,-1-1 1,1 1 0,-1 0-1,0-1 1,0 1-1,0-1 1,-1 0 0,1 1-1,-1-1 1,0 0 0,1-7 0,0 3 54,-1-1 0,0 1 0,-1 0 0,0 0 0,0-1 0,-4-15 0,3 20-10,0 0 0,0 0-1,-1 0 1,0 0 0,1 0-1,-2 0 1,1 0 0,0 1 0,-1-1-1,1 1 1,-1 0 0,0-1 0,0 1-1,-1 1 1,-3-4 0,1 13-1493</inkml:trace>
  <inkml:trace contextRef="#ctx0" brushRef="#br0" timeOffset="3684.31">525 718 4769,'1'-12'820,"1"5"1607,5 18-1109,17 55-995,-24-65-317,0 0 1,0 0 0,0-1 0,1 1-1,-1 0 1,0 0 0,0-1-1,0 1 1,0 0 0,0 0 0,0 0-1,-1-1 1,1 1 0,0 0-1,0 0 1,0-1 0,-1 2 0,-1-4 105,3-10-72,4-52 74,-5 46 2,1 0 0,1 0 0,1 0 1,0 1-1,7-22 0,-9 38-107,-1 0-1,0 0 1,0 1 0,1-1 0,-1 0-1,0 0 1,1 0 0,-1 0 0,1 0-1,-1 0 1,1 1 0,-1-1 0,1 0 0,0 0-1,-1 1 1,1-1 0,0 0 0,0 1-1,0-1 1,-1 1 0,1-1 0,0 1-1,0 0 1,0-1 0,0 1 0,1-1-1,-1 2-5,0-1 0,1 0 0,-1 1 0,0-1 0,0 1-1,0 0 1,0-1 0,0 1 0,0 0 0,0 0 0,-1-1 0,1 1 0,0 0-1,0 0 1,0 0 0,-1 0 0,2 2 0,2 5-3,1 1-1,-1-1 1,-1 1 0,3 10 0,-3-11-21,5 19-530,-7-29-263</inkml:trace>
  <inkml:trace contextRef="#ctx0" brushRef="#br0" timeOffset="4392.87">721 357 3761,'-1'-1'120,"0"0"0,1 0 0,-1 1 0,0-1 0,0 0-1,1 0 1,-1 1 0,0-1 0,0 1 0,0-1 0,0 1 0,0-1 0,0 1 0,0-1 0,0 1 0,0 0 0,0 0 0,0-1 0,0 1 0,0 0 0,0 0 0,0 0-1,0 0 1,0 0 0,0 0 0,-1 1 0,1-1 0,0 0 0,0 0 0,0 1 0,-1 0 0,-1 2 137,0-1 0,0 1 1,0 0-1,0 0 0,1 1 0,0-1 1,0 0-1,-3 6 0,3-6-205,1 1 0,0-1 0,0 1 0,0 0 0,0 0 0,0-1-1,1 1 1,-1 0 0,1 0 0,0 0 0,1-1 0,-1 1 0,2 7 0,-2-9-46,1 0-1,-1 0 1,1 0 0,-1 0 0,1 0-1,0-1 1,0 1 0,0 0 0,0 0-1,0-1 1,0 1 0,0-1 0,0 1-1,1-1 1,-1 1 0,0-1 0,1 0-1,0 0 1,-1 0 0,1 0 0,0 0-1,-1 0 1,1 0 0,0 0 0,0-1-1,0 1 1,0 0 0,2-1 0,-2 0-8,-1 0 1,1 0-1,-1-1 1,1 1 0,-1 0-1,1-1 1,-1 0 0,1 1-1,-1-1 1,0 0-1,1 0 1,-1 0 0,0 1-1,0-1 1,0 0 0,0-1-1,0 1 1,0 0-1,0 0 1,0 0 0,1-3-1,16-32 11,-16 30-6,2-2 8,-2 1 0,1-1 0,-1 0 0,0 0 0,0 0 0,-1 0-1,-1-1 1,1 1 0,-1 0 0,0 0 0,-2-9 0,-1 5 10,0-1 0,0 1 0,-1 0 0,-1 0 1,0 1-1,-9-16 0,32 90 147,39 52-131,-8-21-13,-33-57-15,0 0 1,13 54-1,-25-77-7,-2-1 0,0 1 0,0-1 0,-1 1 0,-1 0 0,0 0 0,-1-1 0,-1 1-1,0-1 1,-7 26 0,5-27-37,0 0-1,-1-1 0,0 1 0,-1-1 0,-13 20 0,17-28-2,0-1-1,0 1 1,0-1 0,-1 1-1,1-1 1,-1 0 0,0 0-1,0 0 1,0 0 0,0-1-1,0 1 1,0-1-1,0 0 1,0 1 0,0-1-1,-1-1 1,1 1 0,0 0-1,-1-1 1,1 0 0,0 0-1,-1 0 1,1 0 0,-1 0-1,1-1 1,-6-1-1,-23-9-2134</inkml:trace>
  <inkml:trace contextRef="#ctx0" brushRef="#br0" timeOffset="5061.22">561 1360 6577,'0'2'422,"0"0"-1,1 0 0,-1 0 0,1 0 1,0 0-1,-1 0 0,1 0 0,0 0 1,1 2-1,23 30-511,-15-22 427,33 48-206,-9-12-90,2-1 1,61 60-1,-86-93-124,-11-12-216,-7-7-135,-9-14-1340,5 4-199</inkml:trace>
  <inkml:trace contextRef="#ctx0" brushRef="#br0" timeOffset="5473.87">527 1261 4153,'7'-25'4513,"-6"23"-4421,0 1 0,0-1-1,0 1 1,1-1 0,-1 1-1,0 0 1,0-1 0,1 1-1,-1 0 1,1 0 0,-1 0-1,1 0 1,-1 0 0,1 0-1,0 1 1,-1-1 0,1 0-1,0 1 1,3-1 0,0 1-33,0 0 1,1 1-1,-1 0 1,0 0-1,0 0 1,0 1-1,0 0 1,0-1-1,0 2 1,6 2-1,6 3-11,-6-4-35,1 1 0,-1 1-1,0 0 1,0 0-1,14 12 1,-22-16-4,0 1 0,0-1 0,-1 1 1,1 0-1,-1 0 0,0 0 0,0 0 0,0 1 0,0-1 1,0 0-1,-1 1 0,1-1 0,-1 1 0,0 0 1,0-1-1,-1 1 0,1 0 0,-1 0 0,1-1 1,-1 1-1,0 0 0,-2 7 0,1-3 25,-2 0 0,1 0 0,-1 0 0,0-1 0,0 1-1,-9 13 1,10-18-59,0 0-1,-1 1 0,1-1 1,0 0-1,-1 0 1,0-1-1,0 1 0,0 0 1,0-1-1,0 0 0,0 0 1,-1 0-1,1 0 0,-1 0 1,1-1-1,-7 2 0,10-3 3,0 0 0,0 1-1,-1-1 1,1 0-1,0 0 1,0 0 0,0-1-1,-1 1 1,1 0-1,0 0 1,0 0 0,-1 0-1,1 0 1,0 0-1,0 0 1,0 0-1,-1 0 1,1 0 0,0-1-1,0 1 1,0 0-1,0 0 1,-1 0 0,1 0-1,0 0 1,0-1-1,0 1 1,0 0 0,0 0-1,0 0 1,-1-1-1,1 1 1,0 0-1,0 0 1,0 0 0,0-1-1,0 1 1,0 0-1,0 0 1,0-1 0,0 1-1,0 0 1,0 0-1,0 0 1,0-1 0,0 1-1,0 0 1,0 0-1,0 0 1,1-1 0,-1 1-1,0 0 1,0 0-1,0 0 1,0-1-1,7-12-2177</inkml:trace>
  <inkml:trace contextRef="#ctx0" brushRef="#br0" timeOffset="5925.18">896 1318 6801,'-4'-4'2719,"4"12"-2201,5 14-690,3-9 184,1 0 0,0 0-1,12 13 1,-10-14-14,-1 1-1,13 22 1,-18-22-40,-8-13 129,-11-21 256,3-4-74,2-1 0,-10-39 0,17 57-319,0 0-1,1 0 0,0 0 0,1 0 0,0 0 0,0 0 0,0-1 0,1 1 0,1 0 0,-1 0 0,1 1 0,6-16 1,0 10-1972</inkml:trace>
  <inkml:trace contextRef="#ctx0" brushRef="#br0" timeOffset="6478.8">1054 1183 3329,'0'0'61,"0"0"0,0 1 0,0-1 1,0 0-1,-1 1 0,1-1 0,1 1 1,-1-1-1,0 0 0,0 1 0,0-1 1,0 0-1,0 1 0,0-1 0,0 1 0,0-1 1,1 0-1,-1 1 0,0-1 0,0 0 1,0 0-1,1 1 0,-1-1 0,0 0 1,0 1-1,1-1 0,-1 0 0,0 0 0,1 0 1,-1 1-1,0-1 0,1 0 0,-1 0 1,0 0-1,1 0 0,-1 0 0,0 1 1,1-1-1,-1 0 0,0 0 0,1 0 1,-1 0-1,1 0 0,12-14 2554,-7 7-2311,9-13 419,0 0 0,21-40 1,-35 59-724,-1 0 0,1 1 0,-1-1 0,0 0 0,1 0 0,-1 1 0,0-1 0,0 0-1,0 1 1,1-1 0,-1 0 0,0 0 0,0 0 0,0 1 0,0-1 0,-1-1 0,1 2-1,0-1-1,0 1 1,0 0 0,-1 0-1,1-1 1,0 1-1,0 0 1,0 0-1,-1 0 1,1-1 0,0 1-1,0 0 1,-1 0-1,1 0 1,0 0 0,-1-1-1,1 1 1,0 0-1,0 0 1,-1 0-1,1 0 1,0 0 0,-1 0-1,1 0 1,0 0-1,-1 0 1,1 0-1,-2 0-1,0 1 0,0-1-1,1 1 1,-1-1 0,0 1 0,1-1-1,-1 1 1,1 0 0,-1 0-1,1 0 1,-1 0 0,1 0-1,-2 2 1,-4 4 0,1 1 0,0 0 0,0 1 0,0-1-1,1 1 1,1 0 0,-1 0 0,2 1 0,-1-1 0,1 1 0,-2 13 0,4-19 4,0 0 0,1 0 1,-1 0-1,1 0 1,0 0-1,0 0 1,1 0-1,-1 0 0,1 0 1,0 0-1,0 0 1,0-1-1,1 1 0,-1 0 1,1-1-1,0 1 1,0-1-1,0 1 1,0-1-1,0 0 0,1 0 1,0 0-1,0 0 1,0 0-1,0-1 1,0 1-1,0-1 0,0 0 1,1 0-1,-1 0 1,7 2-1,-8-4-1,0 1 0,0-1 0,0 1 0,0-1 0,0 0 1,0 0-1,0 0 0,0 0 0,0 0 0,0 0 0,0-1 0,-1 1 0,1-1 0,0 1 0,0-1 0,0 0 0,0 0 0,0 0 1,-1 0-1,1 0 0,0 0 0,-1 0 0,1-1 0,-1 1 0,1 0 0,-1-1 0,0 1 0,3-4 0,2-4-519,0-1-1,0 0 1,8-17-1,-14 26 461,12-26-2478</inkml:trace>
  <inkml:trace contextRef="#ctx0" brushRef="#br0" timeOffset="7157.56">1296 825 4097,'-3'-8'827,"3"6"-593,-1 1-1,1-1 0,0 1 1,-1-1-1,1 0 0,2-8 3959,-3 37-3950,-19 12-177,16-32 13,0 0-1,0 0 1,1 1 0,-5 12 0,8-19-74,0-1 1,0 1-1,0 0 1,0-1-1,0 1 0,0 0 1,0-1-1,0 1 1,0 0-1,1-1 1,-1 1-1,0 0 1,0-1-1,0 1 1,1-1-1,-1 1 0,0 0 1,1-1-1,-1 1 1,1-1-1,-1 1 1,1-1-1,-1 1 1,1-1-1,-1 0 1,1 1-1,-1-1 0,1 1 1,-1-1-1,1 0 1,0 0-1,-1 1 1,1-1-1,-1 0 1,1 0-1,0 0 1,-1 0-1,1 0 0,0 1 1,34 1 11,-23-2 16,15 0-25,18 2 0,-43-1-8,-1-1-1,1 1 1,-1-1 0,1 1 0,-1 0-1,1 0 1,-1 0 0,0 0 0,1 0-1,-1 0 1,0 0 0,0 0-1,0 0 1,0 1 0,0-1 0,0 1-1,0-1 1,0 0 0,0 1 0,-1-1-1,1 1 1,0 0 0,-1-1 0,1 1-1,-1-1 1,0 1 0,0 0 0,0-1-1,0 1 1,0 0 0,0-1 0,0 4-1,-4 2 7,0 0 0,0-1 0,-1 0-1,0 0 1,0 0 0,-8 8 0,11-12-44,0-1 1,0 1-1,0-1 1,-1 0 0,1 1-1,0-1 1,-1 0 0,1 0-1,0 0 1,-1-1-1,0 1 1,1 0 0,-1-1-1,1 0 1,-1 0-1,1 0 1,-1 0 0,0 0-1,1 0 1,-1-1-1,1 1 1,-1-1 0,-2 0-1,0-3-653,2-3-1160</inkml:trace>
  <inkml:trace contextRef="#ctx0" brushRef="#br0" timeOffset="7706.59">1496 618 4809,'-4'0'2700,"-8"10"-2131,11-10-546,-25 28 777,23-25-682,1 0-1,0-1 0,0 1 1,0 0-1,1 0 1,-1 0-1,0 0 1,1 1-1,0-1 0,-1 4 1,2-6-102,1-1 0,-1 1 0,0-1 0,1 0 0,-1 1 0,1-1 0,-1 0 0,0 1 0,1-1 0,-1 0 0,1 0 0,-1 0 0,1 1 0,-1-1 0,1 0 0,-1 0 0,1 0 0,-1 0 0,1 0 0,-1 0 0,1 0 0,-1 0 0,1 0 0,-1 0 0,2 0 0,17 0 107,-17 0-65,30-6 88,-28 4-140,0 1 1,1 0-1,-1 0 0,1 0 0,0 1 1,-1 0-1,7 0 0,-11 0-5,0 0-1,0 0 0,1 0 0,-1 0 1,0 0-1,0 0 0,0 0 0,0 0 0,0 0 1,1 1-1,-1-1 0,0 0 0,0 0 1,0 0-1,0 0 0,0 0 0,0 0 1,1 0-1,-1 1 0,0-1 0,0 0 1,0 0-1,0 0 0,0 0 0,0 0 0,0 0 1,0 1-1,0-1 0,0 0 0,0 0 1,0 0-1,0 0 0,0 1 0,0-1 1,0 0-1,0 0 0,0 0 0,0 0 1,0 1-1,0-1 0,0 0 0,0 0 1,-9 28 22,-46 96 59,39-91-62,12-29-24,1-5 3,2 2-38,0-1 0,-1 1 1,1-1-1,0 1 0,0-1 0,-1 0 0,1 1 0,0-1 0,-1 0 1,1 0-1,0 0 0,-1 0 0,1 0 0,0-1 0,-1 1 1,1 0-1,0 0 0,0-1 0,-1 1 0,1-1 0,0 1 1,0-1-1,-2-1 0,-4-6-1544</inkml:trace>
  <inkml:trace contextRef="#ctx0" brushRef="#br0" timeOffset="8353.5">1806 238 3689,'-1'0'174,"1"0"0,-1 0 0,0-1 0,0 1 1,0 0-1,0 0 0,1 0 0,-1 0 0,0 0 1,0 0-1,0 0 0,0 0 0,1 0 0,-1 0 0,0 1 1,0-1-1,0 0 0,1 0 0,-1 1 0,0-1 0,0 1 1,1-1-1,-1 0 0,0 1 0,1 0 0,-1-1 0,0 1 1,1-1-1,-1 1 0,1 0 0,-1-1 0,1 1 0,-1 0 1,1 1-1,-17 26 359,17-28-513,-5 10 65,1-1-1,1 1 1,0 0 0,0 1-1,1-1 1,0 0-1,1 1 1,0 11 0,1-14-59,0 0 1,1 0 0,0 0 0,0 0 0,0 0 0,1-1 0,1 1 0,-1 0 0,1-1 0,0 0 0,6 10-1,-8-16-24,-1 0-1,1 0 0,-1 0 0,1 0 0,0 0 1,0 0-1,-1-1 0,1 1 0,0 0 1,0 0-1,0-1 0,0 1 0,0 0 0,0-1 1,0 1-1,0-1 0,0 1 0,0-1 0,0 1 1,0-1-1,0 0 0,1 0 0,-1 0 0,0 1 1,0-1-1,0 0 0,0 0 0,1-1 1,-1 1-1,0 0 0,0 0 0,0-1 0,0 1 1,0 0-1,1-1 0,-1 1 0,0-1 0,0 1 1,0-1-1,0 0 0,-1 1 0,1-1 0,0 0 1,0 0-1,1-1 0,4-4 2,0-1-1,0 0 1,-1 0-1,8-13 1,-10 14 0,2-1 1,2-3 7,-1-1 1,0 0 0,6-16 0,-11 23-5,0 0 0,0 0 0,0 0 0,0 0 0,-1 0 0,0 0 0,0 0-1,0 0 1,0 0 0,-1 0 0,1 0 0,-1 0 0,0 0 0,-2-5 0,1 4 2,-1-1 1,1 1-1,-1 0 0,0 1 1,-5-7-1,7 10-10,1 0 0,0 1 0,-1-1 0,1 0 0,-1 1 1,0-1-1,1 0 0,-1 1 0,1-1 0,-1 1 0,0-1 0,0 1 0,1-1 0,-1 1 0,0 0 0,0-1 0,1 1 0,-1 0 1,0-1-1,0 1 0,0 0 0,0 0 0,0 0 0,1 0 0,-1 0 0,0 0 0,0 0 0,0 0 0,0 0 0,0 0 0,1 1 0,-1-1 1,0 0-1,0 0 0,0 1 0,1-1 0,-1 1 0,0-1 0,0 1 0,1-1 0,-1 1 0,0-1 0,1 1 0,-1-1 0,0 2 0,1-1-21,-1-1-1,1 0 0,0 0 1,0 1-1,0-1 0,-1 0 1,1 0-1,0 1 0,0-1 1,0 0-1,0 1 0,0-1 1,0 0-1,0 0 0,0 1 1,0-1-1,0 0 0,0 1 1,0-1-1,0 0 0,0 1 1,0-1-1,0 0 0,0 1 1,0-1-1,0 0 0,0 0 1,1 1-1,-1-1 0,0 0 1,0 1-1,0-1 0,0 0 1,1 0-1,-1 0 0,0 1 1,0-1-1,1 0 0,-1 0 1,0 1-1,6 0-1772</inkml:trace>
  <inkml:trace contextRef="#ctx0" brushRef="#br0" timeOffset="8879.24">1882 160 4937,'1'-10'1671,"3"8"-456,11 15 148,16 28-828,-25-32-494,-4-7-27,0 1 1,0-1-1,0 1 1,0 0-1,-1 0 0,1 0 1,-1 0-1,0 0 0,0 0 1,0 1-1,0-1 1,0 0-1,0 5 0,-1-8-9,0 0-1,-1 0 0,1 0 0,0 0 0,0 0 1,0 0-1,0 0 0,0 0 0,0 0 0,0 0 0,0 0 1,-1 1-1,1-1 0,0 0 0,0 0 0,0 0 0,0 0 1,0 0-1,0 0 0,0 0 0,-1 0 0,1 0 1,0 0-1,0 0 0,0 0 0,0 0 0,0-1 0,0 1 1,0 0-1,-1 0 0,1 0 0,0 0 0,0 0 1,0 0-1,0 0 0,0 0 0,0 0 0,0 0 0,0 0 1,0 0-1,0 0 0,-1-1 0,1 1 0,0 0 0,0 0 1,0 0-1,0 0 0,0 0 0,0 0 0,0 0 1,0-1-1,0 1 0,0 0 0,0 0 0,0 0 0,0 0 1,0 0-1,0 0 0,0 0 0,0-1 0,0 1 1,-5-10 80,-1-10-32,-1 1 107,1 1-1,1-1 1,0 1 0,2-2 0,-3-33 0,7 48-146,-1 1-1,1 0 1,0-1 0,0 1 0,0 0-1,1 0 1,-1 0 0,1 0 0,0 0 0,0 0-1,0 0 1,6-6 0,-7 9-8,0 0 0,0-1 0,1 1 0,-1 0-1,0-1 1,1 1 0,-1 0 0,1 0 0,0 0 0,-1 1 0,1-1 0,0 0 0,0 0 0,-1 1 0,1-1-1,0 1 1,0 0 0,0 0 0,0-1 0,0 1 0,-1 0 0,1 0 0,0 1 0,0-1 0,0 0-1,0 1 1,-1-1 0,1 1 0,0 0 0,0-1 0,2 2 0,4 3-13,0 1-1,0-1 1,0 1 0,-1 1-1,0 0 1,0-1 0,0 2 0,-1-1-1,0 1 1,4 9 0</inkml:trace>
  <inkml:trace contextRef="#ctx0" brushRef="#br0" timeOffset="9666.06">1819 1539 2529,'-6'2'8049,"-6"-11"-6729,-7-9-2005,3-4 719,0 0 0,-26-47 0,22 34-24,-31-61 4,46 84-14,0-1 0,0 1 0,1-1 0,1 0 0,0 0 0,-1-14-1,4 23 1,0 1 0,0-1 0,0 1 0,0-1 0,0 1 0,1-1 0,0 1 0,0-1 0,0 1 0,0 0 0,3-6 0,-3 7-1,0 1 1,0 0 0,0-1-1,0 1 1,1 0 0,-1 0-1,0 0 1,1 0 0,-1 0 0,1 0-1,-1 0 1,1 1 0,-1-1-1,1 0 1,-1 1 0,1-1-1,0 1 1,-1 0 0,1 0 0,0-1-1,-1 1 1,1 0 0,0 0-1,-1 1 1,1-1 0,0 0-1,1 1 1,18 5-3,-1 0 0,-1 2-1,1 0 1,-1 1 0,-1 1-1,28 19 1,4 2 5,8 5 15,56 47 0,-73-52-93,-41-31 47,0 0-1,1 1 0,-1-1 0,0 0 0,0 0 0,1 0 0,-1 1 1,0-1-1,0 0 0,1 0 0,-1 0 0,0 1 0,0-1 0,1 0 1,-1 0-1,0 0 0,1 0 0,-1 0 0,0 0 0,1 0 0,-1 0 0,0 0 1,1 0-1,-1 0 0,0 0 0,1 0 0,-1 0 0,0 0 0,1 0 1,-1 0-1,0 0 0,1 0 0,-1 0 0,0-1 0,0 1 0,1 0 1,-1 0-1,0 0 0,0-1 0,1 1 0,0-6-1938</inkml:trace>
  <inkml:trace contextRef="#ctx0" brushRef="#br0" timeOffset="10020.9">1726 1418 5777,'0'0'2321,"4"0"-1657,1-1 24,5-6-280,4-5 8,5-10-8,3-2-32,5-5-136,-1-2-88,4-1-80,-2-1-32,1-1-32,0 2-8,-2-2-176,-1-3-200,0 3-2088</inkml:trace>
  <inkml:trace contextRef="#ctx0" brushRef="#br0" timeOffset="10707.95">2132 881 3889,'0'7'689,"1"-1"0,-1-1 0,2 1 0,-1 0 0,0 0 0,4 7 0,-1-4-571,0 0 0,1 0 0,0 0 0,0 0 0,1-1 1,1 0-1,-1 0 0,1 0 0,13 10 0,-19-17-104,0 0 0,0-1-1,0 1 1,1 0 0,-1 0 0,0-1 0,0 1 0,1-1 0,-1 1 0,1-1 0,-1 0-1,0 1 1,1-1 0,-1 0 0,1 0 0,-1 0 0,0 0 0,1 0 0,-1 0 0,1 0 0,2-1-1,-2-1 6,1 1-1,0 0 0,-1-1 0,1 1 0,-1-1 0,1 0 0,-1 0 0,0 0 0,4-4 1,3-5 8,-1 0 0,-1-1 1,10-18-1,-15 24-22,1 1 0,-1-1 0,0 0 0,-1 1 0,1-1 0,-1 0 1,0 0-1,-1 0 0,1 0 0,-1 0 0,0 0 0,-1 0 0,-1-9 0,-2-2 26,-1 0-1,-1 1 0,-9-20 0,-5-12 230,100 240 164,20 59-449,-92-225-85,-1 1 0,-1 0 0,3 38 0,-8-55-70,-1 0 0,0 1-1,-1-1 1,1 1 0,-2-1-1,0 0 1,0 0 0,-1 0 0,0 0-1,-1 0 1,0-1 0,-6 11-1,8-16-118,-1 0-1,0 0 1,1 0-1,-2-1 1,1 0-1,0 0 0,-1 0 1,1 0-1,-1 0 1,-8 4-1,-17 6-1568</inkml:trace>
  <inkml:trace contextRef="#ctx0" brushRef="#br0" timeOffset="11400.65">2468 555 5985,'-1'-2'318,"-1"0"-1,0 0 1,1 1-1,-1-1 0,0 0 1,0 1-1,0-1 1,0 1-1,-1 0 0,1 0 1,0 0-1,-4-2 1,5 3-298,0 0 1,1 0 0,-1 0-1,0 0 1,1 0 0,-1 0 0,1 1-1,-1-1 1,0 0 0,1 0-1,-1 0 1,0 1 0,1-1 0,-1 0-1,1 1 1,-1-1 0,1 0-1,-1 1 1,1-1 0,-1 1 0,-1 1 3,1-1 1,0 1 0,0 0 0,0-1 0,0 1 0,1 0 0,-1 0 0,0 0 0,0 3 0,-1 8-10,0 0 0,0 0 0,2 0 0,-1 0 0,2 0 0,0 0 0,0 0 0,1 0 0,1-1 0,0 1 0,1-1 0,0 1 1,1-1-1,0 0 0,1-1 0,0 1 0,1-1 0,0-1 0,18 20 0,-25-29-16,1 0 0,0-1 0,0 1 0,-1 0 0,1-1 0,0 1 0,0-1 0,0 1 1,0-1-1,0 1 0,0-1 0,0 0 0,0 1 0,0-1 0,0 0 0,0 0 0,0 0 0,0 0 0,0 0 0,0 0 0,0 0 0,0 0 0,0 0 0,0 0 0,0 0 0,0-1 0,1 0 1,1 0 1,-1 0 0,0-1 0,0 0 0,1 0 0,-1 1 0,0-1 0,-1 0 0,1-1 0,0 1 0,1-3 0,4-6 12,0-1 1,-1-1-1,4-14 1,-7 19-12,0 0 0,-1 0 1,-1 0-1,1 0 0,-1-1 1,0 1-1,-1 0 0,0-1 0,-2-12 1,-2-1 34,-2 0 1,-9-26 0,11 37-12,3 6 121,3 5-39,6 9 21,18 28-49,-14-21-14,-6-8-34,0-1 0,0 0 0,1-1 0,0 1 0,0-1 0,1-1 0,14 10 0,-20-14-54,0 0 0,0 0 0,0 0 0,0 0 0,1 0 0,-1-1 0,0 1 1,0 0-1,1-1 0,-1 0 0,0 0 0,0 1 0,1-1 0,-1 0 0,0-1 0,1 1 0,-1 0 1,0-1-1,0 1 0,1-1 0,-1 0 0,0 0 0,0 0 0,0 0 0,0 0 0,0 0 1,0-1-1,0 1 0,-1 0 0,1-1 0,0 0 0,-1 1 0,1-1 0,-1 0 0,0 0 1,1 0-1,0-2 0,7-13-1588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1T06:24:57.275"/>
    </inkml:context>
    <inkml:brush xml:id="br0">
      <inkml:brushProperty name="width" value="0.1" units="cm"/>
      <inkml:brushProperty name="height" value="0.1" units="cm"/>
      <inkml:brushProperty name="color" value="#00A0D7"/>
    </inkml:brush>
  </inkml:definitions>
  <inkml:trace contextRef="#ctx0" brushRef="#br0">1 1 24575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1T06:26:10.334"/>
    </inkml:context>
    <inkml:brush xml:id="br0">
      <inkml:brushProperty name="width" value="0.1" units="cm"/>
      <inkml:brushProperty name="height" value="0.1" units="cm"/>
      <inkml:brushProperty name="color" value="#00A0D7"/>
    </inkml:brush>
  </inkml:definitions>
  <inkml:trace contextRef="#ctx0" brushRef="#br0">164 259 4401,'-26'-5'817,"19"3"-383,0 1 1,-1 0-1,1 0 0,0 0 1,-14 1-1,19 1-271,0-1-1,0 0 0,-1 1 1,1-1-1,0 1 0,0 0 1,0 0-1,0 0 0,0 0 1,-2 1-1,-3 2 271,6-4-341,3 1 37,18 2 42,1 0 0,0-1 0,-1-1 1,1-1-1,24-3 0,105-21 428,-38 5-382,302-32-73,16 33-112,-426 18-32,118 8-4,-109-7-2,-1 2 0,1 0 0,0 0 0,-1 1 1,1 0-1,-1 1 0,12 8 0,-22-12-287,-1 0 158,-8-1-1476,-9 0-108</inkml:trace>
  <inkml:trace contextRef="#ctx0" brushRef="#br0" timeOffset="1033.83">112 215 2585,'-8'3'1065,"0"0"0,0 0 0,1 1 0,-9 5 1,11-5-844,0-1 1,0 0 0,-1-1-1,1 1 1,-1-1-1,1 0 1,-1 0 0,0-1-1,-9 2 1,24-12 450,59-28-329,-2-2 0,114-88-1,-177 125-333,6-7 33,2 1 0,-1 1 0,1-1 0,15-6 1,-27 12 426,-6 9-372,1 2-97,0-1 0,0 0 0,-1 0 0,0 0 0,0-1 0,-16 13 0,2-2 0,-14 11 12,-1-2 1,-1-2 0,-50 27-1,85-51-9,0 0 0,0 0 0,0 0 0,0 1 0,1-1 0,-1 0 0,1 1 0,-1-1 0,1 1-1,-1-1 1,1 1 0,0 0 0,0 0 0,-2 2 173,6-3-131,4 2-43,-1 0-1,0 1 1,0-1 0,0 1 0,8 7 0,-8-5 1,1-1 0,0 0 1,1-1-1,14 8 0,151 59 43,-171-70-45,0 0 0,0 0 0,0 0-1,0 1 1,0-1 0,-1 0 0,1 1 0,0-1-1,-1 1 1,1-1 0,2 5 0,4 3-56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1T06:39:26.311"/>
    </inkml:context>
    <inkml:brush xml:id="br0">
      <inkml:brushProperty name="width" value="0.199" units="cm"/>
      <inkml:brushProperty name="height" value="0.199" units="cm"/>
      <inkml:brushProperty name="color" value="#00A0D7"/>
    </inkml:brush>
    <inkml:brush xml:id="br1">
      <inkml:brushProperty name="width" value="0.1" units="cm"/>
      <inkml:brushProperty name="height" value="0.1" units="cm"/>
      <inkml:brushProperty name="color" value="#00A0D7"/>
    </inkml:brush>
  </inkml:definitions>
  <inkml:trace contextRef="#ctx0" brushRef="#br0">103 327 10146,'15'-3'417,"1"1"0,0 1 0,18 0 0,16-2-110,0-1-235,0 1-1,67 7 1,-88-2-68,0 2 0,0 2 0,0 0 0,-1 2 0,38 16 0,-52-18-5,-1 1 1,0 1-1,0 0 0,-1 1 0,1 0 1,-2 1-1,0 0 0,0 1 1,17 21-1,-16-15-2,-1 1-1,0 1 1,-1-1 0,-1 1 0,-1 1 0,9 28 0,-15-39-158,1 0 0,-1-1 0,-1 1 0,0 0 0,0 10 0</inkml:trace>
  <inkml:trace contextRef="#ctx0" brushRef="#br1" timeOffset="1002.75">68 277 5921,'-12'1'3286,"12"-8"-2050,15-12-1142,-14 17 18,44-44 237,1 1-1,3 3 1,62-43-1,-105 81-347,5-6 25,11-7-113,-20 17 0,-12 10-20,-21 17 111,-45 31 1,8-7 10,-88 73-16,154-122 4,0 0 0,1-1 0,-1 1 0,0 0 0,1 0 0,-1 0 0,1 0 0,-1 0 0,1 0 0,0 0 0,0 1 0,0-1 0,0 0 0,0 1 0,1-1 0,-1 1 0,1-1 0,-1 4 0,1-3 8,1 0 1,-1-1 0,1 1-1,0 0 1,0 0 0,0-1 0,0 1-1,0-1 1,1 1 0,-1-1-1,1 1 1,-1-1 0,1 0-1,0 0 1,4 4 0,27 28 32,-1 1 0,47 71 0,-73-95-32,0 0 1,8 21-1,9 18-108,-17-42-1745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1T06:39:31.436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39 1419 5857,'0'0'85,"-1"0"0,1-1 0,-1 1 0,1 0 0,-1 0-1,0 0 1,1 0 0,-1 0 0,1 0 0,-1 0 0,0 0 0,1 1-1,-1-1 1,1 0 0,-1 0 0,1 0 0,-1 0 0,1 1 0,-1-1-1,1 0 1,-1 1 0,1-1 0,-1 0 0,1 1 0,-1-1 0,1 1-1,-1-1 1,0 1 0,1 18 1152,2-6-1097,12 118 727,-7-78-913,1 60-1,-12-154-1040,3 29-69</inkml:trace>
  <inkml:trace contextRef="#ctx0" brushRef="#br0" timeOffset="501.55">25 1395 3321,'-23'-16'1800,"23"16"-1694,0-1 0,-1 1 0,1 0 0,0-1 0,0 1 0,0-1 0,0 1 0,0-1-1,-1 1 1,1-1 0,0 1 0,0 0 0,0-1 0,0 1 0,0-1 0,0 1 0,0-1 0,1 1 0,-1-1 0,0 1 0,0-1 0,0 1-1,0 0 1,1-1 0,-1 1 0,0-1 0,0 1 0,1 0 0,-1-1 0,0 1 0,0 0 0,1-1 0,-1 1 0,1-1 0,14-13 985,-11 11-845,1-3-99,1 1 0,0 0 0,1 0 0,-1 0 0,1 1-1,0 0 1,0 0 0,0 1 0,0 0 0,1 0 0,0 1 0,-1 0-1,13-2 1,-17 4-149,1-1 0,0 1 0,0 0 0,0 1-1,-1-1 1,1 0 0,0 1 0,0 0 0,-1 0-1,1 0 1,0 1 0,-1-1 0,0 1 0,1-1 0,-1 1-1,0 1 1,0-1 0,0 0 0,0 1 0,0-1-1,0 1 1,-1 0 0,1 0 0,-1 0 0,0 0 0,0 0-1,0 0 1,0 1 0,-1-1 0,2 4 0,-2-4-10,0 0 1,-1 0 0,1 0 0,-1 0 0,0 0 0,0 0 0,0 0 0,0 0 0,0 0 0,-1 0-1,1 0 1,-1 0 0,0 0 0,0 0 0,0 0 0,0-1 0,0 1 0,-1 0 0,1-1-1,-1 1 1,0-1 0,0 0 0,0 1 0,-3 2 0,1-1 16,0 0 0,-1 0 1,1 0-1,-1-1 0,0 1 0,0-1 1,-1 0-1,1-1 0,-1 1 0,1-1 1,-9 2-1,13-4-15,1 1-1,-1-1 1,0 0 0,1 0 0,-1 1-1,0-1 1,0 0 0,1 0 0,-1 0-1,0 0 1,1 0 0,-1 0 0,0 0-1,0 0 1,1-1 0,-1 1 0,0 0-1,1 0 1,-1 0 0,0-1-1,1 1 1,-1 0 0,0-1 0,1 1-1,-1-1 1,1 1 0,-1-1 0,1 1-1,-1-1 1,1 1 0,-1-1 0,1 1-1,-1-1 1,1 1 0,0-1 0,-1 0-1,1 1 1,0-1 0,0 0 0,-1 1-1,1-2 1,0-5-537</inkml:trace>
  <inkml:trace contextRef="#ctx0" brushRef="#br0" timeOffset="1178.58">204 1584 6761,'2'5'4543,"9"20"-4589,4 26 102,-14-48-53,-1 1 0,1-1-1,-1 1 1,1 0 0,-1-1 0,0 1 0,0 0 0,-1-1-1,1 1 1,-1 0 0,-1 4 0,2-8 0,0 0 1,0 0-1,0 0 0,0 0 1,0 1-1,0-1 1,0 0-1,0 0 1,-1 0-1,1 0 0,0 0 1,0 0-1,0 1 1,0-1-1,0 0 1,0 0-1,0 0 0,0 0 1,0 0-1,-1 0 1,1 0-1,0 1 0,0-1 1,0 0-1,0 0 1,0 0-1,-1 0 1,1 0-1,0 0 0,0 0 1,0 0-1,0 0 1,0 0-1,-1 0 1,1 0-1,0 0 0,0 0 1,0 0-1,0 0 1,0 0-1,-1 0 1,1 0-1,0 0 0,0 0 1,0 0-1,0 0 1,0 0-1,-1-1 0,1 1 1,0 0-1,0 0 1,0 0-1,-6-11 192,-1-13 97,7 18-277,-1 1 0,2-1 0,-1 1 0,1-1 0,0 1 0,0 0 0,0-1 0,1 1 0,-1 0 0,1 0 0,1 0 0,-1 0-1,6-8 1,1 0-223,1 1-1,1 0 0,17-16 0,-16 17-371</inkml:trace>
  <inkml:trace contextRef="#ctx0" brushRef="#br0" timeOffset="1740.37">341 1529 4073,'0'1'251,"0"0"0,1-1 0,-1 1 0,1 0 1,0 0-1,-1 0 0,1-1 0,0 1 0,-1 0 0,1-1 0,0 1 0,0 0 1,0-1-1,-1 1 0,1-1 0,0 0 0,0 1 0,1 0 0,0-1-159,-1 0 1,1 0-1,-1 0 0,1 0 0,-1 0 0,0 0 1,1 0-1,-1 0 0,1-1 0,-1 1 0,2-1 0,0 0-89,1 0 1,-1-1-1,-1 0 0,1 1 0,0-1 0,0 0 0,0 0 0,-1 0 0,4-5 0,5-13 38,-11 20-38,1-1 1,-1 1-1,0 0 0,0-1 1,0 1-1,0 0 0,1 0 0,-1-1 1,0 1-1,0 0 0,0-1 0,0 1 1,0 0-1,0 0 0,0-1 1,0 1-1,0 0 0,0-1 0,0 1 1,0 0-1,0-1 0,0 1 1,0 0-1,0-1 0,0 1 0,0 0 1,0-1-1,-1 1 0,1 0 1,0 0-1,0-1 0,0 1 0,0 0 1,-1 0-1,1-1 0,0 1 1,0 0-1,-1 0 0,1 0 0,0-1 1,0 1-1,-1 0 0,1 0 1,0 0-1,-1 0 0,1 0 0,0-1 1,-1 1-1,1 0 0,0 0 1,0 0-1,-1 0 0,1 0 0,0 0 1,-1 0-1,1 0 0,0 0 1,-1 0-1,1 0 0,0 1 0,-1-1 1,1 0-1,0 0 0,-1 0 1,-4 3 57,-1-1 0,1 1 0,0 0 1,0 1-1,0-1 0,0 1 0,1 0 1,0 0-1,0 0 0,0 1 0,0-1 1,0 1-1,-3 7 0,5-6-25,0-1 0,0 1 0,1 0 0,0 0 0,0 0 0,0 0 1,1 0-1,0 10 0,0-14-37,0 1 0,0-1 1,1 0-1,-1 1 0,1-1 1,0 0-1,-1 0 0,1 0 1,0 0-1,0 0 0,2 3 1,-2-4-2,0 0 1,-1-1-1,1 1 1,0 0 0,0-1-1,0 1 1,0 0-1,0-1 1,0 1 0,0-1-1,0 0 1,0 1-1,0-1 1,0 0 0,0 1-1,0-1 1,0 0-1,0 0 1,0 0-1,0 0 1,0 0 0,0 0-1,0 0 1,2-1-1,0 0-33,-1 0 0,1 1 0,-1-1 0,0-1 0,1 1 0,-1 0 0,0-1 0,0 1 0,4-4 0,5-3-525,8-6-1310</inkml:trace>
  <inkml:trace contextRef="#ctx0" brushRef="#br0" timeOffset="2446.95">575 1421 3377,'-10'-3'708,"8"2"-417,0 0-1,0 1 1,1-1-1,-1 0 0,0 0 1,0 0-1,1 0 1,-1 0-1,-5-2 4459,2 10-5003,1-3 500,-3 5-230,3-5 21,-1 0 1,1 1 0,1 0-1,-1 0 1,1 0 0,0 1-1,-5 10 1,8-16-37,0 1-1,0-1 1,0 1-1,0-1 1,0 0-1,0 1 1,0-1-1,1 1 0,-1-1 1,0 1-1,0-1 1,0 0-1,0 1 1,1-1-1,-1 1 1,0-1-1,0 0 1,1 1-1,-1-1 1,0 0-1,1 1 1,-1-1-1,0 0 1,1 1-1,-1-1 1,0 0-1,1 0 1,-1 1-1,1-1 1,-1 0-1,1 0 0,-1 0 1,0 0-1,1 0 1,-1 0-1,1 0 1,-1 0-1,1 0 1,24 2-9,-15-2 12,32 11 21,-39-10-37,-1-1 0,0 1 0,0 0 0,0 0 0,0 0 0,0 0 0,-1 0 0,1 0-1,0 1 1,0-1 0,-1 1 0,1-1 0,-1 1 0,1-1 0,-1 1 0,0 0 0,2 3 0,-3-5 7,0 1 0,0 0-1,0 0 1,0 0 0,0 0 0,0 0 0,0 0 0,0 0-1,-1-1 1,1 1 0,0 0 0,-1 0 0,1 0 0,0 0 0,-1-1-1,1 1 1,-1 0 0,1 0 0,-1-1 0,0 1 0,1 0 0,-1-1-1,0 1 1,0 0 0,-23 15 39,14-10-26,-17 11 85,26-16-86,-1 0-1,0 0 0,1 0 0,-1-1 1,0 1-1,0-1 0,0 1 0,0-1 0,1 0 1,-1 0-1,0 0 0,0 0 0,0 0 1,-3 0-1,2-4-1056</inkml:trace>
  <inkml:trace contextRef="#ctx0" brushRef="#br0" timeOffset="2976.56">632 1379 6385,'18'-11'1683,"-17"10"-892,-2 3-34,-12 11 441,12-12-1182,1-1-1,-1 1 0,0 0 0,1-1 1,-1 1-1,1 0 0,0 0 0,-1-1 1,1 1-1,0 0 0,-1 0 1,1 0-1,0 0 0,0-1 0,0 1 1,0 0-1,0 0 0,0 0 0,0 0 1,0 0-1,0 0 0,0-1 0,0 1 1,0 0-1,1 0 0,-1 0 1,0 0-1,1-1 0,-1 1 0,0 0 1,1 0-1,-1-1 0,1 1 0,0 0 1,-1-1-1,1 1 0,-1 0 0,2 0 1,5 5 14,-1-1 1,1 0-1,13 6 0,-15-8-36,0-1-1,-1 1 0,1 0 0,-1 0 0,0 1 1,5 3-1,-9-6 5,1 0-1,-1 1 1,0-1 0,1 0 0,-1 0-1,0 0 1,0 0 0,1 0 0,-1 0 0,0 1-1,0-1 1,0 0 0,-1 0 0,1 0-1,0 0 1,0 1 0,-1-1 0,1 0 0,0 0-1,-1 0 1,1 0 0,-1 0 0,1 0-1,-1 0 1,0 0 0,0 0 0,1 0 0,-2 0-1,-1 3 8,0-1 0,0 0-1,0 0 1,0-1 0,0 1-1,-6 2 1,1-1-67,0 0 0,0-1 0,0-1 0,0 1 0,-10 0 0,7 0-400</inkml:trace>
  <inkml:trace contextRef="#ctx0" brushRef="#br0" timeOffset="3681.26">142 1412 2200,'0'2'281,"0"1"0,-1-1 1,1 0-1,0 1 0,-1-1 0,0 0 0,1 0 0,-1 1 0,0-1 0,0 0 0,0 0 0,0 0 0,-1 0 0,1 0 0,-1 0 0,1 0 0,-1-1 0,1 1 0,-1 0 0,0-1 0,0 1 0,0-1 0,0 0 0,0 0 0,0 1 0,0-1 0,-5 1 0,7-2-272,-8 3 154,0-1-1,0 0 0,-14 2 0,20-4-153,1 0 1,-1 1 0,1-1 0,-1 0-1,1 0 1,-1-1 0,1 1 0,-1 0-1,1 0 1,-1-1 0,1 1 0,-1-1-1,1 1 1,-1-1 0,1 0 0,0 1-1,-1-1 1,1 0 0,0 0 0,0 0-1,-1 0 1,1 0 0,0 0 0,0-1-1,0 1 1,0 0 0,0-2 0,-3-6-256</inkml:trace>
  <inkml:trace contextRef="#ctx0" brushRef="#br0" timeOffset="4651.51">1055 1257 3937,'0'-1'154,"0"1"1,0-1-1,0 1 0,0-1 1,0 1-1,0-1 0,0 1 1,0-1-1,0 0 0,-1 1 1,1-1-1,0 1 0,0-1 1,0 1-1,-1-1 0,1 1 1,0 0-1,-1-1 0,1 1 1,0-1-1,-1 1 0,1 0 1,0-1-1,-1 1 1,1 0-1,-1-1 0,1 1 1,-1 0-1,1-1 0,-1 1 1,1 0-1,-1 0 0,1 0 1,-1 0-1,0-1 0,-1 1 4,1 0 0,-1 1 0,0-1 0,0 0 0,1 1 0,-1-1-1,0 1 1,1-1 0,-1 1 0,0 0 0,-2 1 0,-2 2-95,0 0 0,1 1 0,-1 0 0,1 0 1,0 0-1,0 0 0,0 1 0,1 0 0,-7 11 0,10-15-60,-1 0-1,1 1 1,0-1-1,0 1 1,0-1-1,0 1 1,0 0-1,0-1 0,1 1 1,-1 0-1,1 0 1,0-1-1,0 1 1,0 0-1,0 0 1,0 0-1,1-1 0,-1 1 1,1 0-1,0 0 1,0-1-1,0 1 1,0-1-1,0 1 1,1-1-1,-1 1 0,4 3 1,-4-5-4,0 0 1,0-1-1,0 1 1,0 0-1,0-1 0,1 1 1,-1-1-1,0 1 1,0-1-1,1 0 0,-1 1 1,0-1-1,0 0 1,1 0-1,-1 0 0,0 0 1,1 0-1,-1 0 1,0 0-1,1-1 0,-1 1 1,0 0-1,0-1 1,1 1-1,-1-1 1,0 1-1,0-1 0,0 0 1,0 1-1,0-1 1,0 0-1,0 0 0,0 0 1,1-1-1,6-5 2,0 0 0,0-1 0,6-9 0,-11 14 1,0-1 2,0-1-1,0 1 0,0-1 0,0 0 1,-1 0-1,4-8 0,-6 12-4,1 0 0,-1 0-1,0 0 1,1-1-1,-1 1 1,0 0 0,0 0-1,0 0 1,0 0-1,0 0 1,0 0-1,0 0 1,0 0 0,0-1-1,0 1 1,-1 0-1,1 0 1,0 0 0,-1 0-1,1 0 1,-1 0-1,1 0 1,-1 0 0,0 0-1,1 1 1,-1-1-1,0 0 1,0 0-1,0 0 1,1 1 0,-1-1-1,0 0 1,0 1-1,0-1 1,0 1 0,0-1-1,0 1 1,0 0-1,-2-1 1,3 1-55,-1 0 0,1 0 0,-1 0-1,1 0 1,-1 0 0,1 0 0,-1 0 0,1 0 0,-1 0 0,1 0-1,-1 0 1,1 1 0,-1-1 0,1 0 0,-1 0 0,1 0 0,0 1 0,-1-1-1,1 0 1,-1 1 0,1-1 0,0 0 0,-1 1 0,1-1 0,0 0 0,-1 1-1,1-1 1,0 1 0,0-1 0,-1 1 0,1-1 0,0 1 0,0-1-1,0 1 1,0-1 0,0 1 0,0-1 0,-1 1 0,1-1 0,0 1 0,0-1-1,1 1 1,-1-1 0,0 1 0,2 4-2264</inkml:trace>
  <inkml:trace contextRef="#ctx0" brushRef="#br0" timeOffset="5241.05">1079 1253 5105,'29'-25'2206,"-17"15"350,-11 16-1978,0 1-609,0 0 83,0-1-31,0 1-1,-1 0 1,1-1 0,-1 1-1,-1 0 1,1 0-1,-1-1 1,-2 10 0,3-16-3,2-11 261,6-25-57,-7 29-189,1-1 0,-1 0-1,1 1 1,0-1 0,1 1 0,0-1 0,0 1 0,1 0 0,5-8 0,-9 15-31,0-1 1,1 1-1,-1-1 0,1 1 1,-1-1-1,1 1 0,-1 0 1,1-1-1,-1 1 0,1 0 1,-1-1-1,1 1 0,-1 0 1,1-1-1,-1 1 1,1 0-1,0 0 0,-1 0 1,1 0-1,0 0 0,-1 0 1,1 0-1,0 0 0,-1 0 1,1 0-1,-1 0 1,1 0-1,0 0 0,-1 0 1,1 0-1,-1 1 0,1-1 1,0 0-1,-1 1 0,1-1 1,-1 0-1,1 1 0,-1-1 1,1 0-1,-1 1 1,1-1-1,-1 1 0,0-1 1,1 1-1,0 0 0,17 32-11,-10-19-6,-7-12-242,1 0 1,0 0 0,0 0 0,0 0-1,0 0 1,0 0 0,0-1-1,0 1 1,4 1 0</inkml:trace>
  <inkml:trace contextRef="#ctx0" brushRef="#br0" timeOffset="7394.04">1583 997 3409,'0'-5'609,"-1"-1"-1,1 0 1,-1 1 0,0-1 0,0 1 0,-3-8 0,3 12-510,1 0 0,-1-1 0,0 1 0,1 0 0,-1 0 0,0 0 0,0 0 0,1 0 0,-1 0 0,0 0 0,0 0 0,0 0 0,0 0 0,-1 1 0,1-1 0,0 0 0,0 1 0,0-1 0,-1 1 0,1-1 0,0 1 0,0 0 0,-1-1 0,1 1 0,0 0 0,-1 0 0,1 0 0,0 0 0,-1 0 0,1 0 0,0 0 0,-1 1 0,1-1 0,-2 1 0,1 0-66,0 0 0,0 0 0,0 0 0,0 1 0,0-1 0,0 1 0,1-1 0,-1 1 0,0 0 0,1-1 0,-1 1 0,1 0 0,0 0 0,0 0 0,-2 3 0,-13 34 100,14-29-124,-1 0 0,1 0 0,1 0 0,0 0 0,0 12 0,1-21-17,0 0 0,0 1 0,0-1 0,0 1-1,0-1 1,0 0 0,1 0 0,-1 1 0,0-1-1,1 0 1,-1 1 0,1-1 0,-1 0 0,1 0 0,0 0-1,0 1 1,-1-1 0,1 0 0,0 0 0,0 0 0,0 0-1,0-1 1,0 1 0,0 0 0,0 0 0,0 0-1,1-1 1,-1 1 0,0-1 0,0 1 0,0-1 0,1 1-1,-1-1 1,0 0 0,1 0 0,-1 1 0,0-1 0,1 0-1,-1 0 1,0 0 0,1-1 0,-1 1 0,0 0 0,1 0-1,-1-1 1,0 1 0,1-1 0,-1 1 0,1-1-1,1 0-3,-1 0-1,1 0 0,-1 0 0,0 0 1,1 0-1,-1 0 0,0-1 0,0 1 0,0-1 1,0 1-1,0-1 0,0 0 0,0 1 1,-1-1-1,1 0 0,-1-1 0,1 1 0,-1 0 1,0 0-1,1-3 0,-1 1 15,0 1 0,0-1 0,-1 1 0,0-1 0,1 0 0,-2 1 0,1-1 0,0 0-1,-1 1 1,1-1 0,-1 1 0,0-1 0,-3-5 0,-3-13 84,6 15-39,6 17-27,3 13-65,-7-17 16,1 0 0,-1 0-1,2 0 1,-1 0 0,1 0 0,-1-1 0,5 6 0,-6-10 12,-1-1 1,1 0 0,-1 1 0,1-1-1,0 0 1,-1 0 0,1 0 0,-1 0-1,1 1 1,0-1 0,-1 0-1,1 0 1,0 0 0,-1 0 0,1 0-1,-1 0 1,1-1 0,0 1 0,-1 0-1,1 0 1,-1 0 0,1-1 0,0 1-1,-1 0 1,1 0 0,-1-1-1,1 1 1,-1-1 0,1 1 0,-1 0-1,0-1 1,1 1 0,-1-1 0,1 1-1,-1-1 1,0 1 0,1-1 0,-1 1-1,0-1 1,0 0 0,1 0-1,15-29 6,-15 27-9,2-5 37,0 0 0,0 0 1,-1-1-1,0 1 0,-1-1 0,0 1 0,0-1 1,-1-16-1,0 4 155,1 3 188,1 21-52,-1 26-184,-1-23-128,1 0 0,-1 0 0,1 0 1,0 0-1,1-1 0,3 10 0,-5-14-3,0 0 0,1 0-1,-1 0 1,0-1 0,1 1-1,-1 0 1,1-1 0,-1 1-1,1 0 1,-1-1 0,1 1 0,-1-1-1,1 1 1,0-1 0,-1 1-1,1-1 1,0 1 0,-1-1-1,1 0 1,0 1 0,1-1-1,-1 0 0,0 0 0,0 0 0,0-1-1,0 1 1,0 0 0,0-1 0,0 1-1,0-1 1,0 1 0,0-1-1,0 0 1,-1 1 0,1-1 0,0 0-1,0 0 1,-1 1 0,1-1-1,0 0 1,-1 0 0,1 0 0,0-1-1,4-7 23,0 0 0,0-1-1,-1 1 1,0-1-1,-1 0 1,0 0 0,-1 0-1,0-1 1,0 1-1,-1-1 1,-1 1 0,0 0-1,0-1 1,-2-10-1,-1 7 221,2 17-75,2 24-39,0-18-144,7 240 96,-7-227-110,-1-1 1,-1 1 0,-1-1 0,-1 0 0,-1 0 0,-12 39-1,15-57 35,-1 1-1,0-1 0,1 0 0,-1-1 0,-1 1 1,1 0-1,0 0 0,-1-1 0,1 0 0,-1 1 1,0-1-1,1 0 0,-1 0 0,0-1 0,0 1 1,-1 0-1,1-1 0,0 0 0,0 0 0,-1 0 1,1 0-1,-7 0 0,8 0-23,-1-1 1,0 0-1,0 0 0,0 0 0,0-1 1,0 1-1,0-1 0,0 0 0,0 1 1,0-1-1,1-1 0,-1 1 0,0 0 1,1 0-1,-1-1 0,1 0 0,-1 1 1,1-1-1,0 0 0,0 0 0,0-1 1,0 1-1,0 0 0,0-1 0,1 1 1,-3-5-1,3 4-122,0 1 0,0-1 0,1 1 0,-1 0-1,1-1 1,-1 0 0,1 1 0,0-1 0,0 1 0,0-1 0,1 1 0,-1-1 0,0 1 0,2-3-1,1-9-2609</inkml:trace>
  <inkml:trace contextRef="#ctx0" brushRef="#br0" timeOffset="8221.09">1864 819 3825,'3'-33'2082,"-3"32"-1896,0 1 0,0-1 0,0 0 1,0 1-1,0-1 0,0 1 0,0-1 1,0 1-1,0-1 0,0 1 0,0-1 1,0 1-1,0-1 0,0 1 0,-1-1 1,1 1-1,0-1 0,0 1 0,-1-1 1,1 1-1,-1-1 0,-7 2 1031,-6 11-1073,4 0-25,0-1 0,1 1 1,1 1-1,-8 14 0,13-22-100,1 1 0,0 0-1,0 0 1,0-1 0,1 1 0,0 0 0,0 1 0,0-1 0,1 0 0,0 0 0,0 0-1,1 0 1,1 7 0,-2-12-18,0 0-1,0 0 0,0 0 0,0 0 0,1 0 1,-1 0-1,0 0 0,1 0 0,-1 0 1,1 0-1,-1 0 0,1-1 0,-1 1 1,1 0-1,0 0 0,-1 0 0,1 0 0,0-1 1,0 1-1,-1 0 0,1-1 0,2 2 1,-2-2-3,0 0 0,0 0 0,0 0 1,0 0-1,0 0 0,0 0 1,0 0-1,0-1 0,0 1 0,0 0 1,0 0-1,0-1 0,0 1 1,-1-1-1,1 1 0,0-1 0,0 1 1,1-2-1,2-1-9,0-1 0,0 1 0,0-1 0,-1 0 0,0 0 0,1 0 1,2-7-1,-3 5 5,-1 0 0,0 0 0,0 0 0,-1 0 0,1 0 0,-1 0 0,-1-1 0,1 1 0,-1 0 0,0 0 0,-2-9 1,2-27 10,0 42-5,-1 0 0,1 0 0,0 0-1,0 0 1,0 0 0,0 0 0,0 0 0,0 0 0,0 0-1,0-1 1,0 1 0,0 0 0,0 0 0,0 0-1,0 0 1,0 0 0,0 0 0,0 0 0,0-1-1,0 1 1,0 0 0,0 0 0,0 0 0,0 0 0,0 0-1,0 0 1,0 0 0,0 0 0,0-1 0,0 1-1,0 0 1,0 0 0,1 0 0,-1 0 0,0 0-1,0 0 1,0 0 0,0 0 0,0 0 0,0 0-1,0 0 1,0-1 0,0 1 0,0 0 0,1 0 0,-1 0-1,0 0 1,0 0 0,0 0 0,0 0 0,0 0-1,0 0 1,0 0 0,1 0 0,-1 0 0,0 0-1,0 0 1,0 0 0,0 0 0,0 0 0,5 9-14,3 12-2,-6-6 8,5 21 13,-6-34-16,0 0 1,-1 0 0,1 0-1,0 0 1,0 0-1,0 0 1,0 0-1,0-1 1,0 1-1,1 0 1,-1-1-1,1 1 1,2 2 0,-3-4 1,0 0 1,0 1 0,-1-1 0,1 0-1,0 0 1,0 0 0,0 0-1,0 0 1,-1 0 0,1 0 0,0 0-1,0 0 1,0 0 0,0 0 0,0 0-1,-1-1 1,1 1 0,0 0 0,0-1-1,0 1 1,-1-1 0,1 1 0,0 0-1,-1-1 1,1 0 0,0 1 0,-1-1-1,1 1 1,-1-1 0,1 0 0,-1 1-1,1-2 1,20-29-420,-15 21-76,7-10-1360</inkml:trace>
  <inkml:trace contextRef="#ctx0" brushRef="#br0" timeOffset="8994.92">2191 472 4977,'-9'-13'4637,"7"11"-3324,3 14-1015,5 65-187,-5-41-123,2 0 0,11 52 0,-13-86 11,0 1 1,0 0-1,0-1 0,0 0 1,0 1-1,1-1 1,-1 0-1,0 1 1,1-1-1,0 0 1,2 2-1,-4-4 0,1 1 1,-1-1-1,1 0 0,-1 1 1,0-1-1,1 0 1,-1 0-1,1 1 0,-1-1 1,1 0-1,-1 0 0,1 0 1,-1 0-1,1 0 1,-1 0-1,1 0 0,-1 0 1,1 0-1,0 0 0,-1 0 1,1 0-1,-1 0 1,1 0-1,0-1-7,0 0 0,0 1 0,0-1 0,0 0 0,0 0 0,0 0 0,-1 0-1,1 0 1,0 1 0,-1-1 0,1-1 0,0 1 0,-1 0 0,0 0 0,1-1 0,17-42-1103,-12 31-397</inkml:trace>
  <inkml:trace contextRef="#ctx0" brushRef="#br0" timeOffset="9356.03">2196 626 3569,'-35'14'4441,"37"-14"-3209,4-2-568,1-1-224,1-3-264,0-2-112,1-3-48,-3 0-48,2 0-40,0 0-32,3 2-120,0-3-48,2 0-928,0 0-577</inkml:trace>
  <inkml:trace contextRef="#ctx0" brushRef="#br0" timeOffset="9711.15">2358 492 3889,'-14'18'6227,"13"-16"-6180,-1 0-1,0 0 1,1 0 0,-1 0 0,1 1 0,0-1 0,-1 0-1,1 1 1,0-1 0,1 0 0,-1 1 0,0 0 0,1-1-1,-1 5 1,0-6-46,1 0-1,0 0 0,0 1 1,0-1-1,0 0 1,0 1-1,0-1 0,0 0 1,1 0-1,-1 1 1,0-1-1,1 0 0,-1 0 1,0 0-1,1 1 1,0-1-1,-1 0 0,1 0 1,0 0-1,-1 0 1,1 0-1,0 0 0,0 0 1,0 0-1,0 0 1,2 1-1,1-1-1,-1 0 0,1 0 0,-1 0-1,1-1 1,0 1 0,0-1 0,6 0 0,-1 0 2,-7 0 5,0-1 1,0 1-1,-1-1 1,1 1-1,0-1 1,0 0-1,0 1 0,-1-1 1,1 0-1,0 0 1,-1 0-1,1-1 1,-1 1-1,1 0 0,-1-1 1,1 1-1,-1-1 1,0 1-1,0-1 0,0 1 1,0-1-1,0 0 1,1-2-1,-1 2 8,0-1 0,1 0 0,-1 1-1,0-1 1,-1 0 0,1 0 0,0 1-1,-1-1 1,0 0 0,0 0 0,0 0 0,0 0-1,0 1 1,0-1 0,-1-4 0,0 5 17,0 0-1,0 0 1,1 0 0,-1 0 0,0 1 0,-1-1 0,1 0 0,0 0 0,0 1-1,-1-1 1,1 1 0,-1-1 0,1 1 0,-1 0 0,0 0 0,-1-2 0,1 3-35,1 0 1,0 0 0,0-1 0,0 1 0,0 0 0,-1 0 0,1 0 0,0 1 0,0-1-1,0 0 1,-1 0 0,1 1 0,0-1 0,0 0 0,0 1 0,0-1 0,0 1 0,0 0 0,0-1-1,0 1 1,0 0 0,0 0 0,0-1 0,0 1 0,1 0 0,-1 0 0,0 0 0,0 1-1,-7 8-897,1-1-1386</inkml:trace>
  <inkml:trace contextRef="#ctx0" brushRef="#br0" timeOffset="10678.3">2888 256 2449,'-1'-1'353,"-1"0"0,1 0 0,-1-1 1,1 1-1,-1-1 0,1 1 1,0-1-1,0 1 0,0-1 0,0 0 1,-1-2-1,1 2-16,0 0 1,0 0-1,0 1 1,-1-1-1,1 0 0,0 0 1,-1 1-1,1-1 1,-1 1-1,0-1 1,-2 0-1,3 1-325,1 1 0,-1 0 0,0 0 0,0 0 0,0-1 0,0 1-1,0 0 1,0 1 0,0-1 0,0 0 0,0 0 0,0 0 0,0 0 0,0 1 0,0-1 0,0 0 0,0 1 0,0-1 0,0 1-1,1-1 1,-1 1 0,0 0 0,0-1 0,1 1 0,-1 0 0,0-1 0,1 1 0,-1 0 0,0 0 0,1 0 0,-1-1 0,1 2-1,-20 35 20,16-29 5,0 1-19,0-1-1,1 2 1,0-1-1,-4 19 1,6-26-27,1 1-1,-1-1 1,1 1 0,0-1 0,0 1-1,0 0 1,0-1 0,0 1-1,1-1 1,-1 1 0,1-1-1,-1 1 1,1-1 0,0 0-1,0 1 1,0-1 0,0 0 0,1 0-1,-1 1 1,1-1 0,-1 0-1,1 0 1,0-1 0,2 4-1,-3-5 7,0 0 1,0 1-1,0-1 0,-1 0 0,1 1 0,0-1 0,0 0 0,0 0 1,0 0-1,0 0 0,0 0 0,0 0 0,0 0 0,0 0 0,0 0 1,0 0-1,0 0 0,0-1 0,-1 1 0,1 0 0,0-1 0,0 1 1,0-1-1,0 1 0,-1-1 0,1 1 0,0-1 0,0 0 0,22-24 100,-16 16-72,3-1 21,-2 1-35,0 0 0,0 0-1,10-17 1,-17 24 5,0 0-1,0 0 1,0 0-1,0 0 1,0 0 0,0 0-1,-1 0 1,1 0-1,-1-1 1,1 1 0,-1 0-1,0 0 1,0-1-1,0 1 1,0 0-1,0-1 1,-1 1 0,1 0-1,-1 0 1,1 0-1,-1-1 1,0 1-1,0 0 1,0 0 0,-1-2-1,2 3-7,-1 1-1,1 0 1,0-1 0,0 1-1,0 0 1,-1-1 0,1 1-1,0 0 1,-1-1 0,1 1-1,0 0 1,-1 0-1,1-1 1,0 1 0,-1 0-1,1 0 1,0 0 0,-1 0-1,1-1 1,0 1 0,-1 0-1,1 0 1,-1 0 0,1 0-1,0 0 1,-1 0-1,1 0 1,-1 0 0,1 0-1,0 0 1,-2 0 0,-7 12 60,-2 22-48,10-31 9,-4 24-4,1 0-1,1 0 1,1 0 0,4 50 0,-1-44 2,-1 0-1,-7 58 1,5-76-31,-1-1 1,0 0-1,-1 0 0,-1 0 1,0 0-1,-1-1 0,0 0 1,-1 0-1,-16 21 0,22-32 4,-1 0 0,1 0-1,-1 0 1,0-1 0,0 1-1,0 0 1,0-1 0,0 1-1,0-1 1,0 0 0,0 0-1,-1 0 1,1 0 0,0 0-1,-1 0 1,1-1 0,-1 1-1,1-1 1,0 1 0,-1-1-1,0 0 1,1 0 0,-1 0-1,1-1 1,-1 1 0,1 0-1,0-1 1,-1 0 0,1 1-1,-1-1 1,1 0 0,0 0-1,0-1 1,-1 1 0,-1-2-1,-1-1-12,1 1-1,1-1 0,-1 0 1,0 0-1,1-1 1,0 1-1,0 0 1,0-1-1,1 0 0,-1 0 1,1 0-1,1 0 1,-1 0-1,0 0 0,0-9 1,0-39-1032,3 23-618</inkml:trace>
  <inkml:trace contextRef="#ctx0" brushRef="#br0" timeOffset="11234.68">2948 322 2833,'3'-1'-47,"8"-3"1239,0 0 1,19-10-1,-28 13-1028,1 0 0,-1 0-1,0-1 1,0 1 0,0-1 0,0 0-1,0 0 1,0 0 0,0 0 0,0 0-1,-1 0 1,1 0 0,-1 0 0,0-1-1,0 1 1,0 0 0,0-1 0,0 1-1,1-4 1,-2 6-160,0-1 0,0 1 0,0 0-1,0 0 1,0-1 0,0 1 0,0 0 0,0-1-1,0 1 1,0 0 0,0-1 0,0 1 0,0 0 0,0-1-1,0 1 1,-1 0 0,1 0 0,0-1 0,0 1 0,0 0-1,0-1 1,-1 1 0,1 0 0,0 0 0,0 0 0,0-1-1,-1 1 1,1 0 0,0 0 0,0 0 0,-1-1-1,1 1 1,-1 0 0,-12 1 24,-12 10 93,21-7-78,1-1 0,-1 1 0,1-1 0,0 1 0,1 0 0,-1 0 1,1 1-1,-1-1 0,1 0 0,1 1 0,-1-1 0,-1 7 0,2-9-40,1 1-1,-1 0 1,1-1 0,0 1-1,0 0 1,0 0-1,0-1 1,0 1-1,0 0 1,2 4 0,-2-6-3,1 0 0,-1 0 1,1 0-1,0 1 0,-1-1 1,1 0-1,0 0 1,0 0-1,0 0 0,-1 0 1,1 0-1,0 0 0,0-1 1,1 1-1,-1 0 1,0-1-1,0 1 0,0 0 1,0-1-1,1 1 0,-1-1 1,2 1-1,-1-1 2,0 0 1,0 0-1,0 1 0,0-2 0,0 1 1,0 0-1,0 0 0,1-1 0,-1 1 1,0-1-1,0 1 0,-1-1 0,1 0 0,0 0 1,0 0-1,0 0 0,1-1 0,30-26-534,-24 18-20,4-1-1188</inkml:trace>
  <inkml:trace contextRef="#ctx0" brushRef="#br0" timeOffset="11844.07">3125 1 6145,'2'2'369,"1"0"-1,-1 1 0,0-1 0,0 1 0,0 0 1,0-1-1,-1 1 0,1 0 0,-1 0 0,3 6 1,8 36-415,-8-26 345,0-6-265,7 26-87,-2 1 0,7 63 0,-16-79 160,-3-19-196,-3-16-560,3 3 528,-1 0 1,0 0-1,0 0 1,-1 1-1,1 0 1,-8-7-1,10 11 143,0 0 0,0 1 0,0 0 0,-1-1 0,1 1 0,-1 0 0,0 0 0,0 0 0,1 0 0,-1 1 0,0-1 0,-1 1 0,1 0 0,0 0 0,0 0 0,0 0 0,-1 1 0,1-1 0,-6 1 0,17-1 249,-1 0 0,1-1 1,-1 1-1,1-2 1,11-4-1,-2-1-628,-1-2 0,24-17 1,-30 19-377,6-4-1452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1T06:39:46.513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14 1148 4281,'-1'0'132,"0"1"1,1-1-1,-1 0 0,0 0 0,1 1 1,-1-1-1,0 0 0,1 1 1,-1-1-1,1 0 0,-1 1 0,1-1 1,-1 1-1,1-1 0,-1 1 1,1-1-1,-1 1 0,1-1 1,-1 1-1,1 0 0,0-1 0,0 1 1,-1 0-1,1-1 0,0 1 1,0 0-1,0-1 0,-1 1 1,1 0-1,0-1 0,0 1 0,0 0 1,0-1-1,0 1 0,0 0 1,1-1-1,-1 1 0,0 0 1,0-1-1,0 1 0,1 1 0,15 39 418,-7-21-260,-8-15-279,7 27-13,-7-31 1,-1 1 0,0 0 0,1-1 0,-1 1 1,0 0-1,0-1 0,0 1 0,0 0 0,0-1 0,0 1 0,-1 0 0,1-1 0,-1 1 0,1 0 1,-2 1-1,2-3 14,0 0 0,0 0 0,0 0 1,0 0-1,0 0 0,0 1 0,0-1 1,0 0-1,0 0 0,0 0 0,-1 0 1,1 0-1,0 0 0,0 0 0,0 0 1,0 0-1,0 0 0,0 0 0,0 0 1,0 0-1,-1 0 0,1 0 0,0 0 1,0 0-1,0 0 0,0 0 0,0 0 1,0 0-1,0 0 0,-1 0 0,1 0 1,0 0-1,0 0 0,0 0 0,0 0 1,0 0-1,0 0 0,0 0 0,0 0 1,0-1-1,-1 1 0,1 0 0,0 0 1,0 0-1,0 0 0,0 0 0,0 0 1,0 0-1,-5-9 471,3 1-469,0 0-1,0 0 1,0 1-1,1-1 1,0 0 0,1 0-1,0 0 1,0 0-1,1 0 1,0 0-1,0 0 1,0 0-1,1 0 1,1 0 0,-1 1-1,1-1 1,1 1-1,-1 0 1,1 0-1,0 0 1,1 0-1,8-9 1,5 2-1007,-7 10-434</inkml:trace>
  <inkml:trace contextRef="#ctx0" brushRef="#br0" timeOffset="576.66">181 1134 1536,'-1'0'45,"1"1"0,-1 0 0,1 0 0,-1 0 0,1 0 0,0 0 0,-1 0 0,1 0 0,0 0 0,0 0 0,0 0 0,0 0 0,0 0 0,0 1 0,0-1 12,0-1 1,0 0-1,0 0 1,0 1-1,1-1 1,-1 0-1,0 0 1,0 0-1,0 1 1,1-1-1,-1 0 1,0 0-1,0 0 1,1 1-1,-1-1 1,0 0-1,0 0 1,1 0-1,-1 0 1,0 0-1,0 0 1,1 0-1,-1 0 1,0 0-1,1 0 1,-1 0-1,0 0 1,0 0-1,1 0 1,-1 0-1,1 0 1,2-1 331,0 0 1,1 0-1,-1 0 1,0 0-1,0-1 1,0 1-1,0-1 1,3-2-1,21-20 634,-26 23-980,0 0 0,0-1 1,0 1-1,-1 0 0,1 0 0,0-1 1,0 1-1,-1-1 0,1 1 0,-1 0 1,1-1-1,-1 1 0,1-1 0,-1 0 1,0 1-1,0-1 0,0 1 1,0-1-1,0 1 0,0-3 0,-1 4-14,1-1 0,0 1-1,-1-1 1,1 0-1,-1 1 1,1-1-1,-1 1 1,1-1 0,-1 1-1,1-1 1,-1 1-1,0 0 1,1-1 0,-1 1-1,0 0 1,1-1-1,-1 1 1,0 0-1,1 0 1,-1 0 0,0-1-1,0 1 1,1 0-1,-1 0 1,0 0 0,1 0-1,-1 0 1,0 1-1,0-1 1,1 0-1,-1 0 1,-1 1 0,-21 7 244,15-3-202,0 0 1,0 1 0,1 0-1,0 0 1,0 1 0,1-1-1,-8 11 1,12-15-70,1 0 0,-1 0-1,1 1 1,-1-1 0,1 0 0,0 1-1,0-1 1,0 1 0,0-1 0,0 1 0,1 0-1,-1-1 1,1 1 0,0-1 0,-1 1-1,1 0 1,1 0 0,-1-1 0,0 1 0,1-1-1,-1 1 1,1 0 0,0-1 0,0 1-1,0-1 1,0 1 0,0-1 0,0 0 0,3 4-1,-3-4 1,1 0-1,-1 0 0,1 0 0,0-1 0,-1 1 0,1-1 1,0 1-1,0-1 0,0 0 0,0 1 0,0-1 0,0 0 1,1 0-1,-1-1 0,0 1 0,0 0 0,1-1 0,-1 1 1,4-1-1,-1 0-54,-1-1-1,1 0 1,-1 0 0,0 0-1,0 0 1,1-1 0,-1 0 0,0 0-1,7-4 1,6-6-1134</inkml:trace>
  <inkml:trace contextRef="#ctx0" brushRef="#br0" timeOffset="1283.55">432 1001 4129,'-12'-29'2056,"11"28"-1970,1 1 1,0 0-1,0 0 0,-1 0 0,1 0 0,0 0 1,-1-1-1,1 1 0,0 0 0,-1 0 0,1 0 0,0 0 1,-1 0-1,1 0 0,0 0 0,-1 0 0,1 0 0,0 0 1,-1 0-1,1 0 0,0 1 0,-1-1 0,1 0 0,0 0 1,-1 0-1,1 0 0,0 1 0,0-1 0,-1 0 0,1 0 1,0 0-1,0 1 0,-1-1 0,1 0 0,0 0 1,0 1-1,0-1 0,-1 0 0,1 1 0,0-1 0,0 0 1,0 1-1,-10 12 84,-4 5 238,10-14-264,1 1 0,-1-1 0,1 1-1,0 0 1,-5 10 0,8-14-134,0 0 1,0 0-1,0 0 0,0 0 1,0 0-1,0 0 1,0 0-1,0 0 0,0 0 1,1-1-1,-1 1 1,0 0-1,1 0 0,-1 0 1,1 0-1,-1 0 1,1 0-1,-1 0 0,1-1 1,-1 1-1,1 0 1,0 0-1,0-1 0,-1 1 1,1 0-1,0-1 1,0 1-1,0-1 0,0 1 1,0-1-1,-1 1 1,1-1-1,0 0 1,1 1-1,44 11-28,-27-8 40,-9-1-20,0 0 1,-1 1-1,0 0 1,15 8-1,-22-11-14,-1 0 1,0-1-1,1 1 0,-1 0 0,0 0 0,0 0 1,0 0-1,0 0 0,0 0 0,0 0 0,0 0 1,0 0-1,0 0 0,-1 0 0,1 1 0,0-1 0,-1 0 1,1 1-1,-1-1 0,1 0 0,-1 1 0,0-1 1,0 1-1,1-1 0,-1 1 0,0-1 0,0 0 1,0 1-1,-1-1 0,1 1 0,0-1 0,0 0 1,-1 1-1,1-1 0,-1 1 0,1-1 0,-1 0 1,0 0-1,0 1 0,1-1 0,-1 0 0,0 0 1,0 0-1,-1 1 0,-2 3 19,0-2 0,-1 1 0,1-1 0,-1 1 0,1-1 0,-1 0 0,0-1 0,0 1 0,0-1-1,-10 3 1,11-4-17,0 0-1,-1 0 0,1 0 0,0-1 0,0 0 1,-1 1-1,1-1 0,0-1 0,-1 1 1,1-1-1,0 0 0,0 0 0,-1 0 0,-5-3 1,9 4-36,0 0 22,1 0 0,0 0 0,0-1-1,-1 1 1,1 0 0,0 0 0,0 0 0,-1 0 0,1 0 0,0-1 0,0 1 0,0 0-1,-1 0 1,1 0 0,0 0 0,0-1 0,0 1 0,0 0 0,0 0 0,-1-1-1,1 1 1,0 0 0,0 0 0,0-1 0,0 1 0,0 0 0,0 0 0,0-1 0,0 1-1,0 0 1,0-1 0,0-5-1140</inkml:trace>
  <inkml:trace contextRef="#ctx0" brushRef="#br0" timeOffset="1890.7">619 964 4569,'-1'0'5296,"-8"8"-4612,4-2-550,0 1 0,0 0-1,0 0 1,1 0 0,-6 15 0,8-18-108,0 0 1,1 0-1,-1 0 0,1 0 1,0 0-1,0 0 1,1 0-1,-1 1 0,1-1 1,0 0-1,0 0 1,0 1-1,1-1 0,1 6 1,-2-9-26,0-1 0,1 1 0,-1 0 0,1 0 0,-1 0 0,1 0 1,-1 0-1,1-1 0,-1 1 0,1 0 0,0 0 0,0-1 0,-1 1 0,1-1 0,0 1 0,0-1 1,0 1-1,-1-1 0,1 1 0,0-1 0,0 0 0,0 1 0,0-1 0,0 0 0,2 0 0,-1 0-7,0 0 0,1 0 0,-1 0 0,1-1 0,-1 1 0,0-1 0,1 1 0,-1-1 0,0 0 0,4-2-1,-3 1-18,1 0-1,-1 0 0,1 0 0,-1-1 0,0 1 0,0-1 0,0 0 0,0 0 1,0 0-1,-1 0 0,0-1 0,4-5 0,-5 6 16,-1 0 1,0-1-1,0 1 0,0 0 0,0 0 0,0 0 1,-1 0-1,0-3 0,1 5 9,0 0-1,0 0 1,-1 1-1,1-1 1,0 0-1,0 0 1,-1 0-1,1 0 0,0 0 1,-1 0-1,1 1 1,-1-1-1,1 0 1,-1 0-1,1 1 1,-1-1-1,0 0 1,1 1-1,-1-1 1,0 0-1,0 1 1,1-1-1,-1 1 1,0-1-1,0 1 1,0 0-1,0-1 1,-1 1-1,0 3-1232</inkml:trace>
  <inkml:trace contextRef="#ctx0" brushRef="#br0" timeOffset="2553.95">731 931 6505,'-11'-9'1796,"11"9"-1763,0 0 0,0-1 0,0 1 0,-1 0 0,1 0 0,0 0 0,0 0 0,0 0 0,0 0 1,0 0-1,0 1 0,-1-1 0,1 0 0,0 0 0,0 0 0,0 0 0,0 0 0,0 0 0,0 0 0,-1 0 0,1 0 0,0 0 0,0 0 0,0 0 0,0 0 0,0 1 0,0-1 0,0 0 0,0 0 0,0 0 0,-1 0 0,1 0 0,0 0 0,0 0 0,0 1 0,0-1 0,0 0 0,0 0 0,0 0 0,0 0 0,0 0 0,0 0 0,0 1 0,0-1 0,4 27 1585,-2-11-1798,0-2 187,-2-4-52,1 0-1,1-1 1,3 14 0,-5-21 26,0-1 1,1 1 0,0 0 0,-1 0-1,1-1 1,0 1 0,0 0 0,0-1-1,0 1 1,0-1 0,0 0 0,1 1-1,-1-1 1,0 0 0,1 1 0,-1-1-1,1 0 1,-1 0 0,1 0 0,-1 0-1,1-1 1,0 1 0,0 0 0,1 0-1,-2-1 10,1 0-1,-1 0 1,0 0-1,0-1 1,0 1-1,0 0 1,0 0-1,1-1 1,-1 1-1,0-1 0,0 1 1,0-1-1,0 1 1,0-1-1,0 0 1,0 1-1,0-1 1,-1 0-1,1 0 1,0 0-1,0 0 1,-1 0-1,1 0 1,0 0-1,-1 0 1,1 0-1,-1 0 0,1-2 1,13-37 77,-12 29-10,4-14 43,4-30 0,-3 15 131,-7 45-174,0 1-1,0-1 0,1 1 0,0-1 1,0 1-1,3 8 0,-3-12-82,-1 1-1,1-1 0,0 0 0,0 0 1,0 1-1,0-1 0,0 0 1,0 0-1,1 0 0,-1 0 1,1 0-1,-1-1 0,1 1 0,0 0 1,-1-1-1,1 1 0,0-1 1,0 1-1,0-1 0,4 2 1,-5-3-8,-1-1 0,1 1 0,-1 0 1,1 0-1,0 0 0,-1 0 0,1-1 1,-1 1-1,1 0 0,-1-1 0,0 1 1,1 0-1,-1-1 0,1 1 0,-1 0 1,0-1-1,1 1 0,-1-1 0,0 1 1,1-1-1,-1 1 0,1-1 0,1-2-439,4-5-1280</inkml:trace>
  <inkml:trace contextRef="#ctx0" brushRef="#br0" timeOffset="3087.62">944 824 5961,'1'7'4573,"3"18"-4371,-2-12-178,-4 22-51,1-31 0,0-1 0,1 1 0,-1-1-1,1 0 1,0 1 0,0-1 0,0 1 0,1-1 0,-1 1 0,1-1 0,0 1 0,-1-1-1,2 0 1,1 5 0,-4-58 406,0 45-347,1 0 0,1 0 1,-1-1-1,1 1 0,0 0 0,0 0 0,1 0 1,0 0-1,-1 0 0,6-8 0,-1 3-131,0 1-1,0 0 0,1 1 1,9-9-1,-6 7-443</inkml:trace>
  <inkml:trace contextRef="#ctx0" brushRef="#br0" timeOffset="3571.65">1230 698 3897,'-4'0'507,"1"1"0,0-1 0,0 1 0,0-1 0,-1 1-1,1 0 1,0 0 0,0 0 0,0 1 0,0-1 0,-3 3 0,2-1-242,0 0-1,-1 1 1,1 0-1,1-1 1,-1 1-1,-5 7 1,6-7-264,0 1 0,1-1 0,-1 1 0,1-1 0,0 1 0,0 0 0,0 0 0,1-1 0,0 1 0,0 1 0,0-1 0,0 0 0,1 0 0,0 0 0,0 6 0,1-9-2,-1 1 0,0-1-1,1 0 1,-1 1 0,1-1 0,0 0 0,0 1 0,0-1 0,0 0-1,0 0 1,0 0 0,1 0 0,-1 0 0,1 0 0,-1 0 0,1 0-1,0-1 1,0 1 0,0-1 0,-1 1 0,2-1 0,-1 0 0,3 2-1,-2-3-8,0 1 0,0 0 0,1-1 0,-1 0 0,0 0 0,0 0-1,1 0 1,-1-1 0,0 1 0,0-1 0,0 0 0,0 0-1,1 0 1,-1 0 0,0 0 0,4-4 0,38-20-766,-22 10-358</inkml:trace>
  <inkml:trace contextRef="#ctx0" brushRef="#br0" timeOffset="4118.31">1345 691 3889,'-30'18'1927,"30"-18"-1861,0 0 0,0 0 1,0 0-1,0 0 0,0 0 1,-1 0-1,1 0 0,0 0 1,0 0-1,0 0 0,0 0 0,0 0 1,-1 0-1,1 0 0,0 0 1,0 0-1,0 0 0,0 0 0,0 0 1,0 1-1,0-1 0,-1 0 1,1 0-1,0 0 0,0 0 0,0 0 1,0 0-1,0 0 0,0 1 1,0-1-1,0 0 0,0 0 0,0 0 1,0 0-1,0 0 0,0 1 1,0-1-1,0 0 0,0 0 0,0 0 1,0 0-1,0 0 0,0 1 1,0-1-1,0 0 0,0 0 0,0 0 1,0 0-1,0 1 0,9-1 1176,14-4-701,-17 1-524,0 0 1,0-1-1,0 0 0,-1 0 1,1 0-1,-1-1 0,0 1 1,0-1-1,-1-1 0,1 1 1,-1-1-1,5-7 0,-10 13-17,1 0-1,0 0 1,0 1-1,-1-1 0,1 0 1,0 0-1,-1 0 0,1 0 1,0 0-1,0 0 1,-1 0-1,1 0 0,0 0 1,-1 0-1,1 0 1,0 0-1,0 0 0,-1 0 1,1 0-1,0 0 1,0 0-1,-1-1 0,1 1 1,0 0-1,-1 0 0,1 0 1,0 0-1,0 0 1,0-1-1,-1 1 0,1 0 1,0 0-1,0 0 1,0-1-1,-1 1 0,1 0 1,0 0-1,0-1 1,0 1-1,0 0 0,0 0 1,0-1-1,0 1 0,0 0 1,-1-1-1,1 1 1,0 0-1,0 0 0,0-1 1,0 1-1,0 0 1,1-1-1,-1 1 0,0 0 1,0 0-1,0-1 1,0 1-1,0 0 0,0 0 1,0-1-1,0 1 0,1 0 1,-1 0-1,0-1 1,0 1-1,1 0 0,-21 10-62,14-5 55,-4 2 4,1 1 0,1 0 0,-8 10 0,13-15 10,1 0 0,0 0-1,0 0 1,0 0 0,1 1 0,-1-1-1,1 1 1,0-1 0,0 1-1,0 0 1,0-1 0,0 1 0,1 7-1,0-8-1,0 3 26,0 1 0,0 0 0,1 0 0,0 0 0,2 7 0,-3-13-27,0 0 1,1 0-1,-1 0 1,0 0-1,1 0 1,-1 0 0,1 0-1,0 0 1,-1 0-1,1 0 1,0-1-1,-1 1 1,1 0-1,0 0 1,0-1 0,0 1-1,0 0 1,0-1-1,0 1 1,0-1-1,0 1 1,0-1-1,0 1 1,0-1-1,0 0 1,0 0 0,0 1-1,0-1 1,0 0-1,0 0 1,0 0-1,0 0 1,0 0-1,1-1 1,-1 1 0,0 0-1,0 0 1,0-1-1,2 0 1,2-1-91,0 0 1,0-1-1,0 1 1,0-1-1,0 0 1,0-1-1,6-5 1,8-9-1308</inkml:trace>
  <inkml:trace contextRef="#ctx0" brushRef="#br0" timeOffset="4657.86">1579 558 6465,'0'0'56,"0"0"1,0-1-1,0 1 0,0 0 0,-1 0 0,1 0 0,0 0 0,0-1 0,0 1 1,0 0-1,0 0 0,0 0 0,0 0 0,0-1 0,-1 1 0,1 0 0,0 0 0,0 0 1,0 0-1,0 0 0,0 0 0,-1 0 0,1 0 0,0-1 0,0 1 0,0 0 0,-1 0 1,1 0-1,0 0 0,0 0 0,0 0 0,0 0 0,-1 0 0,1 0 0,0 0 1,0 0-1,0 0 0,-1 0 0,1 0 0,0 1 0,0-1 0,0 0 0,0 0 0,-1 0 1,1 0-1,0 0 0,0 0 0,0 0 0,0 0 0,0 1 0,-1-1 0,1 0 0,-17 12 938,-19 20-886,34-30 0,2-2-103,-1 1 0,1-1 0,0 0 0,-1 0-1,1 1 1,0-1 0,-1 0 0,1 1 0,0-1 0,-1 0 0,1 1 0,0-1 0,0 1 0,-1-1 0,1 0-1,0 1 1,0-1 0,0 1 0,-1-1 0,1 1 0,0-1 0,0 1 0,0-1 0,0 0 0,0 1-1,0-1 1,0 1 0,0-1 0,0 1 0,0-1 0,1 1 0,-1-1 0,0 1 0,0-1 0,1 1 0,0 0 10,0 0 0,0 0 0,0-1 0,0 1 1,0-1-1,1 1 0,-1-1 0,0 1 1,0-1-1,1 0 0,-1 1 0,2-1 1,41 1 256,-39-2-274,0 1 1,0 0-1,0 0 0,0 0 1,0 1-1,0 0 0,0 0 1,9 3-1,-13-4-14,0 1 0,0 0 0,0-1 0,1 1 0,-1 0 0,0 0 0,0 0 0,-1 0 0,1 0 0,0 0 0,0 0 1,0 0-1,-1 0 0,1 0 0,0 0 0,-1 0 0,1 0 0,-1 1 0,1-1 0,-1 0 0,0 0 0,0 1 0,1-1 0,-1 0 0,0 1 0,0-1 0,0 0 0,0 1 0,0-1 0,-1 0 0,1 0 0,0 1 0,-1-1 0,1 0 0,-1 0 0,1 1 0,-1-1 0,-1 2 0,-1 4 17,-1 0-1,0 1 1,-1-1 0,0-1-1,0 1 1,0-1 0,-1 0-1,0 0 1,0 0-1,-1-1 1,1 0 0,-10 5-1,11-7 3,-1 1-1,0-2 1,0 1-1,0-1 0,0 0 1,0 0-1,0 0 1,0-1-1,-1 0 1,1 0-1,0-1 0,-1 0 1,1 0-1,0 0 1,-1-1-1,-9-2 1,15 3-27,0 0 0,0 0 0,0 0 0,0-1 0,0 1 0,0 0 0,0-1 0,0 1 0,1-1 0,-1 1 0,0-1 0,0 0 0,0 1 0,0-1 0,1 0 1,-1 1-1,0-1 0,1 0 0,-1 0 0,0 0 0,1 0 0,-1 0 0,1 0 0,-1 1 0,1-1 0,0 0 0,-1 0 0,1 0 0,0-1 0,0 1 0,0 0 0,0 0 0,0 0 1,0 0-1,0 0 0,0 0 0,0 0 0,0 0 0,1 0 0,-1 0 0,0 0 0,1 0 0,0-1 0,8-12-1812</inkml:trace>
  <inkml:trace contextRef="#ctx0" brushRef="#br0" timeOffset="5696.12">1897 465 6217,'4'7'5079,"14"28"-5179,-13-20 28,-2 0-1,0 0 1,-1 1 0,0-1 0,-1 0-1,-1 16 1,0-38 147,-1-5 5,1 1 1,1-1-1,-1 1 0,2-1 1,0 1-1,0 0 0,8-21 1,-2 12-68,11-20 21,-18 38-23,0-1-1,1 1 0,0 0 0,-1 0 1,1 0-1,0 0 0,0 0 0,0 0 0,0 1 1,0-1-1,1 0 0,-1 1 0,3-1 0,-4 1-12,0 1 0,0 0 0,0 0 0,0 0 0,1 0 0,-1 0 0,0 0 0,0 0 0,0 0 0,0 1 0,0-1 0,1 0 0,-1 1 0,0-1 0,0 1 0,0-1 0,0 1 0,0 0 0,0-1 0,-1 1 0,1 0 0,0 0 0,0-1 0,0 1 0,0 0 0,-1 0 0,1 0 0,-1 0 0,1 0 0,0 0 0,-1 0 0,0 0 0,1 0 0,-1 0 0,1 3 0,1 1-66,0 0-1,-1 1 1,1-1-1,-1 1 1,0 10 0,-1 0-238,0-15 185,4-28 332,-2 16-115,1 0-1,0 0 1,1 0 0,0 1 0,1-1 0,0 1 0,0 1 0,1-1 0,9-12 0,-14 22-96,-1 0 0,0 0 0,0 0 0,1-1 1,-1 1-1,0 0 0,0 0 0,1 0 0,-1 0 1,0 0-1,1 0 0,-1 0 0,0-1 0,0 1 1,1 0-1,-1 0 0,0 0 0,1 0 1,-1 0-1,0 0 0,1 0 0,-1 1 0,0-1 1,0 0-1,1 0 0,-1 0 0,0 0 0,1 0 1,-1 0-1,0 0 0,0 1 0,1-1 0,-1 0 1,0 0-1,1 1 0,10 13 1,5 16-1,8 31-495,-24-61 477,0 0 0,0 0 0,0-1 0,0 1 0,0 0 0,0 0 0,0 0 0,0 0 0,0 0 0,0 0 0,0-1 0,0 1 0,0 0 0,0 0 0,0 0 0,0 0 0,1 0 0,-1 0-1,0 0 1,0 0 0,0 0 0,0-1 0,0 1 0,0 0 0,0 0 0,0 0 0,1 0 0,-1 0 0,0 0 0,0 0 0,0 0 0,0 0 0,0 0 0,0 0 0,1 0 0,-1 0 0,0 0 0,0 0 0,0 0 0,0 0 0,0 0 0,0 0 0,0 0 0,1 0 0,-1 0 0,0 0 0,0 0 0,0 0 0,0 0 0,0 0 0,0 0 0,0 1 0,1-1 0,-1 0 0,0 0 0,0 0 0,0 0 0,0 0 0,0 0 0,0 0 0,0 0 0,0 0 0,0 1 0,0-1 0,2-6-1005</inkml:trace>
  <inkml:trace contextRef="#ctx0" brushRef="#br0" timeOffset="6388.46">2222 334 2609,'0'0'103,"0"1"1,-1-1-1,1 0 1,0 0 0,0 1-1,0-1 1,-1 0 0,1 0-1,0 1 1,0-1 0,0 0-1,0 0 1,0 1-1,0-1 1,-1 0 0,1 1-1,0-1 1,0 0 0,0 1-1,0-1 1,0 0-1,0 0 1,0 1 0,0-1-1,0 0 1,0 1 0,1-1-1,-1 0 1,0 1 0,0-1-1,0 0 1,0 0-1,0 1 1,1-1 0,-1 0-1,0 0 1,0 1 0,0-1-1,1 0 1,-1 0-1,0 1 1,0-1 0,1 0-1,-1 0 1,0 0 0,0 0-1,1 0 1,-1 1 0,0-1-1,0 0 1,1 0-1,-1 0 1,0 0 0,1 0-1,-1 0 1,0 0 0,1 0-1,-1 0 1,0 0-1,1 0 1,-1 0 0,0 0-1,1 0 1,22 0 624,-16-3-540,1 0 0,0 0 1,-1-1-1,0 0 1,9-6-1,-13 8-174,-1 0 1,1 1-1,-1-2 1,1 1-1,-1 0 1,0 0-1,0-1 1,0 1-1,0-1 1,0 0-1,0 1 1,-1-1-1,0 0 1,1 0-1,-1 0 1,1-5-1,-2 8-17,0 0 1,0-1-1,0 1 0,0 0 1,0-1-1,0 1 0,0 0 1,0-1-1,0 1 0,0 0 1,0-1-1,0 1 0,0 0 1,0-1-1,-1 1 0,1 0 1,0-1-1,0 1 0,0 0 1,0 0-1,-1-1 0,1 1 1,0 0-1,0 0 0,-1-1 1,1 1-1,0 0 1,0 0-1,-1 0 0,1 0 1,0-1-1,0 1 0,-1 0 1,1 0-1,0 0 0,-1 0 1,0 0-1,-16 2-73,-13 13 72,23-9 25,1 1 1,0 0-1,1 0 1,0 1 0,0-1-1,-5 11 1,8-15-19,0 0-1,1 0 1,-1 0 0,1 0 0,0 0-1,0 0 1,0 0 0,1 0 0,-1 1 0,1-1-1,-1 0 1,1 0 0,0 1 0,0-1-1,1 0 1,-1 0 0,1 1 0,-1-1 0,1 0-1,2 5 1,-2-7 1,0 0 1,0 0-1,-1 1 0,1-1 1,0 0-1,0 0 0,0 0 0,0-1 1,1 1-1,-1 0 0,0 0 1,0-1-1,0 1 0,1 0 0,-1-1 1,0 1-1,1-1 0,-1 0 1,0 1-1,1-1 0,-1 0 0,1 0 1,-1 0-1,0 0 0,1 0 1,-1 0-1,0 0 0,1-1 0,-1 1 1,1 0-1,-1-1 0,2 0 1,4-2-57,0-1 1,-1 1 0,1-2-1,10-7 1,1-1-754,-5 9-1030</inkml:trace>
  <inkml:trace contextRef="#ctx0" brushRef="#br0" timeOffset="7053.58">2409 233 4553,'5'22'6743,"-2"-10"-6944,-1 0 0,2 0 0,-1-1 0,10 20 1,-11-26-456,-4-5 437,-5-15 476,7 6-184,0-1-1,1 1 1,0 0-1,1-1 1,-1 1-1,2 0 1,-1 0-1,2 0 1,-1 0-1,1 0 1,0 1-1,1 0 1,0-1 0,0 2-1,0-1 1,1 1-1,12-12 1,-17 18-67,0 1 0,-1-1 1,1 1-1,0-1 0,-1 1 0,1-1 1,0 1-1,-1 0 0,1-1 1,0 1-1,0 0 0,0 0 0,-1-1 1,1 1-1,0 0 0,0 0 1,0 0-1,-1 0 0,1 0 0,0 0 1,0 0-1,0 1 0,-1-1 1,1 0-1,1 1 0,0 0-11,-1 0 0,0 0 1,0 0-1,0 0 0,0 0 0,0 0 0,0 0 0,0 0 1,0 1-1,0-1 0,-1 0 0,2 3 0,0 3-35,0-1-1,0 1 1,-1-1-1,1 1 1,-1 8-1,-1-1-25,0-10 14,-1 0 0,1 0-1,1 1 1,-1-1 0,1 0 0,-1 0-1,2 5 1,-1-9 24,-1 0 0,0 0 0,0 0 0,1 1 0,-1-1-1,0 0 1,0 0 0,1 0 0,-1 0 0,0 0 0,1 0 0,-1 0 0,0 0 0,0 0 0,1 0 0,-1 0 0,0 0 0,1 0-1,-1 0 1,0 0 0,0 0 0,1 0 0,-1 0 0,0 0 0,0 0 0,1 0 0,-1 0 0,0 0 0,1-1 0,-1 1 0,0 0 0,0 0-1,0 0 1,1-1 0,-1 1 0,0 0 0,0 0 0,0 0 0,1-1 0,-1 1 0,0-1 0,2 0-479,2-3-1367</inkml:trace>
  <inkml:trace contextRef="#ctx0" brushRef="#br0" timeOffset="7714.03">2616 143 3873,'1'-24'2056,"-4"53"2554,1-20-4580,1 0-1,0 0 0,1 0 1,0 0-1,0 0 1,3 17-1,-3-25-29,0 0-1,0-1 1,0 1-1,0-1 1,0 1-1,1 0 1,-1-1-1,0 1 1,0-1 0,0 1-1,1 0 1,-1-1-1,0 1 1,1-1-1,-1 1 1,0-1-1,1 1 1,-1-1 0,1 1-1,-1-1 1,1 0-1,-1 1 1,1-1-1,-1 0 1,1 1-1,-1-1 1,1 0 0,-1 0-1,1 1 1,0-1-1,-1 0 1,1 0-1,-1 0 1,1 0 0,0 0-1,-1 0 1,1 0-1,-1 0 1,1 0-1,0 0 1,-1 0-1,1 0 1,-1 0 0,1 0-1,0-1 1,-1 1-1,1 0 1,-1 0-1,1-1 1,-1 1-1,1 0 1,-1-1 0,1 1-1,-1-1 1,1 1-1,-1-1 1,1 1-1,-1-1 1,1 0-1,5-6-16,0 0 0,-1 0 0,7-10 0,-6 8-39,-2 2 49,0 0 0,0-1 0,-1 1 1,0 0-1,0-1 0,-1 0 0,0 0 0,0 0 0,-1 0 0,1-12 0,-1 10 27,0 0-1,1-1 1,1 1-1,-1 0 1,8-16 0,-10 25-13,0 0 1,0 0-1,1 1 1,-1-1-1,1 0 1,-1 0-1,0 0 1,1 0-1,0 1 1,-1-1-1,1 0 1,-1 1 0,1-1-1,0 0 1,-1 1-1,1-1 1,0 1-1,0-1 1,0 1-1,1-1 1,-2 1-1,1 0 1,-1 1-1,0-1 1,1 1-1,-1-1 1,1 0-1,-1 1 1,0-1-1,1 1 1,-1-1 0,0 1-1,1-1 1,-1 1-1,0-1 1,0 1-1,1-1 1,-1 1-1,0 0 1,0-1-1,0 1 1,0-1-1,0 2 1,3 41 201,-3-42-208,0 4 18,1 28 41,-1-32-57,1 1 1,-1 0-1,0-1 1,1 1-1,-1-1 1,1 1 0,-1 0-1,1-1 1,0 1-1,-1-1 1,1 0 0,0 1-1,0-1 1,0 1-1,3 1 1,-3-3-2,0 1-1,0-1 1,0 0-1,0 0 1,1 0-1,-1 0 1,0 0-1,0 0 1,0 0-1,0 0 1,1 0-1,-1 0 1,0-1 0,0 1-1,0 0 1,0-1-1,0 1 1,0-1-1,0 0 1,0 1-1,0-1 1,2-1-1,21-17-753,-14 8-786</inkml:trace>
  <inkml:trace contextRef="#ctx0" brushRef="#br0" timeOffset="8115.81">2921 43 7826,'1'-1'2952,"1"-1"-2352,-1 0-288,-1 2-56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1T08:42:38.538"/>
    </inkml:context>
    <inkml:brush xml:id="br0">
      <inkml:brushProperty name="width" value="0.1" units="cm"/>
      <inkml:brushProperty name="height" value="0.1" units="cm"/>
      <inkml:brushProperty name="color" value="#00A0D7"/>
    </inkml:brush>
  </inkml:definitions>
  <inkml:trace contextRef="#ctx0" brushRef="#br0">73 2515 4921,'4'-2'5563,"9"-4"-4584,1-1-1304,21-8 503,0-1-1,0-2 0,-2-1 1,0-2-1,-1-1 1,-2-1-1,0-2 0,49-52 1,-33 20-152,-2-2 1,-3-2 0,54-107-1,-71 120-25,24-67-1,-40 90-2,0 0-1,-2 0 0,-1-1 0,3-46 0,-8 68 17,0 0 0,0 0-1,-1 0 1,1 0 0,-1 0 0,0 0-1,0 0 1,-3-6 0,4 9-53,-1 0 0,1 1 0,-1-1-1,1 0 1,-1 0 0,1 0 0,-1 1 0,0-1 0,1 0-1,-1 0 1,0 1 0,1-1 0,-1 1 0,0-1 0,0 1-1,0-1 1,0 1 0,1-1 0,-1 1 0,0 0 0,0-1 0,0 1-1,0 0 1,0 0 0,0 0 0,0 0 0,0 0 0,0 0-1,0 0 1,0 0 0,0 0 0,0 0 0,0 0 0,0 0-1,1 1 1,-1-1 0,0 1 0,0-1 0,0 0 0,-1 2-1,-6 3-1936</inkml:trace>
  <inkml:trace contextRef="#ctx0" brushRef="#br0" timeOffset="661.65">21 2407 6369,'1'7'1871,"-1"-6"-1779,0 0 0,0 1 1,1-1-1,-1 0 0,0 0 0,0 1 1,0-1-1,0 0 0,-1 1 1,1-1-1,0 0 0,0 0 1,-1 1-1,1-1 0,-1 0 1,1 0-1,-1 0 0,1 0 1,-1 1-1,0-1 0,0 0 1,0 0-1,1 0 0,-3 1 1,3-2-52,-1 0 0,1 0 0,0 0 0,-1-1 0,1 1 1,0 0-1,0 0 0,-1 0 0,1-1 0,0 1 0,-1 0 1,1 0-1,0-1 0,0 1 0,0 0 0,-1 0 0,1-1 1,0 1-1,0 0 0,0-1 0,0 1 0,-1 0 0,1-1 1,0 1-1,0 0 0,0-1 0,0 1 0,0 0 0,0-1 1,0 1-1,0-1 0,-4-23 290,2-24-210,5 18 46,13-57 0,-9 56-145,-7 31-22,0 0-1,0-1 0,0 1 0,0-1 1,0 1-1,0-1 0,0 1 1,0 0-1,0-1 0,0 1 0,0-1 1,0 1-1,1 0 0,-1-1 1,0 1-1,0 0 0,0-1 0,1 1 1,-1 0-1,0-1 0,0 1 0,1 0 1,-1-1-1,0 1 0,1 0 1,-1 0-1,0-1 0,1 1 0,-1 0 1,1-1-1,5 12-41,0 23 24,-9 100 81,0-104-3,1 1 0,1-1 0,2 1 1,9 55-1,-9-84-47,-1 0 0,0 0 0,1 0 0,-1 0 0,1 0 0,0 0 0,-1 0 0,1 0 0,0-1 0,0 1 0,0 0 0,1-1 1,-1 1-1,0-1 0,1 1 0,-1-1 0,0 1 0,1-1 0,0 0 0,2 2 0,-2-3 5,1 1 1,-1-1-1,1 0 0,-1 0 1,1 0-1,-1 0 0,1 0 0,-1-1 1,0 1-1,1-1 0,-1 1 1,1-1-1,-1 0 0,0 0 1,0 0-1,3-2 0,13-5-177,0-1-1,-1-2 1,0 1 0,-1-2-1,0 0 1,-1-1 0,18-19-1,-15 15-647</inkml:trace>
  <inkml:trace contextRef="#ctx0" brushRef="#br0" timeOffset="1251.37">1037 1116 7778,'18'49'4271,"-2"30"-4201,-7-31 98,-3-20-182,19 77-275,-21-92 202,1 0 1,0 0-1,1 0 0,0-1 1,12 17-1,-17-27 73,0-1 1,0 1-1,1-1 1,-1 0-1,1 1 1,-1-1-1,1 0 1,-1 0 0,1 0-1,-1 0 1,1 0-1,0-1 1,0 1-1,-1 0 1,1-1-1,3 1 1,-5-1 0,1 0 0,-1 0 0,1 0 0,-1 0 0,1 0 0,-1 0 0,0 0 0,1 0 0,-1 0 0,1-1 0,-1 1 1,1 0-1,-1 0 0,0 0 0,1-1 0,-1 1 0,0 0 0,1 0 0,-1-1 0,0 1 0,1 0 0,-1-1 0,0 1 0,1 0 0,-1-1 0,0 0 1,1 0-44,-1 0 1,0-1-1,0 1 1,1 0-1,-1-1 1,0 1-1,0 0 1,0-1-1,0 1 1,-1-1-1,1 1 1,0 0-1,-1-3 1,-7-18-1303,-5-7-960</inkml:trace>
  <inkml:trace contextRef="#ctx0" brushRef="#br0" timeOffset="1711.1">939 1003 5257,'-1'-2'336,"1"0"0,0-1 0,0 1-1,0-1 1,1 1 0,-1 0 0,0-1-1,1 1 1,0 0 0,-1-1 0,1 1 0,0 0-1,0 0 1,2-3 0,0 1-162,0 0 0,0 0-1,0 0 1,1 1 0,-1 0 0,9-6-1,-3 3-108,1 0 0,0 1 0,0 0 0,1 1 0,16-5 0,-16 5-12,1 2 1,-1-1 0,1 2-1,0-1 1,0 2-1,0 0 1,12 1-1,-21-1-55,-1 0 0,1 1 0,0-1 0,0 1 0,-1 0 0,1 0 0,-1 0 0,1 0 0,0 0 0,-1 0 0,0 1 0,1-1 0,-1 1 0,0 0 0,0 0 0,0 0 0,0 0 0,0 0 0,0 0 0,-1 0 0,1 1 0,-1-1 0,1 0 0,-1 1 0,0 0 0,0-1 0,0 1 0,0-1 0,-1 1 0,1 0 0,-1 0 0,0-1 0,1 1 0,-1 0 0,-1 4 0,0 7 30,-1-1 0,0 1 0,-1-1 0,-1 0 0,0 0 0,-1 0 0,0 0 0,-1-1 0,-9 16 0,-1-4 56,0-1 0,-1 0 0,-30 30 0,46-52-129,-10 10-64,11-11 93,0 0 0,-1 0 0,1 0 0,0 0 0,0 0-1,0 1 1,0-1 0,0 0 0,0 0 0,0 0 0,0 0-1,-1 0 1,1 0 0,0 1 0,0-1 0,0 0 0,0 0-1,-1 0 1,1 0 0,0 0 0,0 0 0,0 0 0,0 0-1,-1 0 1,1 0 0,0 0 0,0 0 0,0 0 0,0 0-1,-1 0 1,1 0 0,0 0 0,0 0 0,0 0 0,0 0-1,-1 0 1,1 0 0,0 0 0,0 0 0,0 0 0,0 0-1,0-1 1,-1 1 0,1 0 0,0 0 0,0 0 0,0 0-1,0 0 1,0 0 0,0-1 0,-1 1 0,1 0 0,0 0-1,0 0 1,0-7-803</inkml:trace>
  <inkml:trace contextRef="#ctx0" brushRef="#br0" timeOffset="3532.04">1379 1138 6985,'-3'1'4794,"4"6"-4473,0-4-250,13 78-117,17 111-822,-29-244 2094,-17-28-853,8 48-273,1 1-1,-1-35 0,7 57-121,0 0 1,0 1-1,1-1 1,0 0-1,1 1 0,-1-1 1,2 1-1,-1-1 1,1 1-1,0 0 1,1 0-1,6-10 0,3 1-492,4 3-403</inkml:trace>
  <inkml:trace contextRef="#ctx0" brushRef="#br0" timeOffset="4047.62">1590 1100 6289,'1'1'129,"0"-1"1,-1 1-1,1-1 0,0 1 0,0-1 0,0 1 0,0-1 0,0 0 0,0 0 0,0 1 0,0-1 0,0 0 0,0 0 1,-1 0-1,1 0 0,0 0 0,0 0 0,0 0 0,0-1 0,0 1 0,0 0 0,0 0 0,0-1 0,0 1 1,0-1-1,-1 1 0,1-1 0,0 1 0,0-1 0,0 1 0,-1-1 0,1 0 0,0 1 0,0-2 0,26-24 681,-15 12-770,-1 0 0,0-1 0,-1 0 0,-1-1 0,0 0 0,9-24 0,-18 39-36,0 0 1,1 0-1,-1 1 0,0-1 0,1 0 0,-1 0 0,0 1 1,0-1-1,0 0 0,0 0 0,0 0 0,0 1 1,0-1-1,0 0 0,0 0 0,0 1 0,0-1 0,0 0 1,-1 0-1,1 0 0,0 1 0,-1-1 0,1 0 1,0 1-1,-1-1 0,1 0 0,-2 0 0,1 0 1,0 1 0,0 0 0,0-1-1,-1 1 1,1 0 0,0 0 0,0 0-1,0 0 1,0 0 0,0 0 0,-1 0-1,1 0 1,0 1 0,0-1 0,0 0-1,-2 2 1,-5 1-6,-1 1 0,1 0 0,-12 9 0,11-7 5,1 1 1,0 0 0,0 1 0,1-1 0,0 2 0,0-1 0,0 1 0,2 0 0,-1 0-1,-6 16 1,8-17 6,1 0-1,0 1 0,1-1 1,0 1-1,0 0 0,1-1 1,0 1-1,1 0 1,0 0-1,0 0 0,1 0 1,0 0-1,3 11 0,-4-17-8,1 0-1,-1 0 0,1 0 0,0-1 0,0 1 1,1 0-1,-1 0 0,1-1 0,-1 1 1,1-1-1,0 1 0,0-1 0,0 0 1,0 0-1,0 0 0,0 0 0,1 0 0,-1 0 1,1-1-1,-1 1 0,1-1 0,-1 1 1,1-1-1,0 0 0,0 0 0,0 0 1,0-1-1,0 1 0,0-1 0,0 1 0,0-1 1,0 0-1,0 0 0,0-1 0,5 0 1,1-1-22,0-1 0,1 0 1,-1 0-1,0-1 0,-1 0 1,1 0-1,-1-1 0,0 0 1,0-1-1,8-7 0,0-1-450,-2-1 0,18-20-1,-5-2-1945</inkml:trace>
  <inkml:trace contextRef="#ctx0" brushRef="#br0" timeOffset="4884.86">1982 645 6889,'-3'6'3968,"-17"21"-3677,4-9-261,1 0 0,0 2 0,2 0 1,0 0-1,-18 41 0,30-60-22,1-1-1,0 1 1,-1-1-1,1 1 1,0 0-1,0-1 1,-1 1-1,1 0 1,0-1-1,0 1 1,0 0-1,0 0 1,0-1-1,0 1 1,0 0-1,0-1 1,0 1-1,0 0 1,0-1-1,0 1 1,1 0-1,-1-1 1,0 1-1,1 0 1,-1-1-1,0 1 1,1 0-1,-1-1 1,0 1-1,1-1 1,-1 1-1,1-1 1,-1 1-1,1-1 1,0 1-1,-1-1 1,1 0-1,-1 1 1,1-1-1,0 0 1,-1 1-1,1-1 1,0 0-1,-1 0 1,1 0-1,0 1 1,-1-1-1,1 0 1,0 0-1,0 0 1,-1 0-1,1 0 1,0 0-1,1-1 1,6 0 70,1 0 0,-1 0 0,14-5 0,-15 4-51,5-1 23,-2 0-34,0 0 1,0 1 0,1 0-1,-1 1 1,0 0-1,1 0 1,-1 1-1,16 2 1,-24-2-28,-1 0 0,0 1 0,0-1-1,0 0 1,0 1 0,0-1 0,0 1 0,0 0 0,0-1 0,0 1 0,0 0-1,0-1 1,0 1 0,0 0 0,0 0 0,-1 0 0,1 0 0,0 0-1,0 0 1,-1 0 0,1 0 0,0 2 0,0-1-22,-1 1-1,1-1 1,-1 1-1,0-1 1,0 1-1,0-1 1,0 1-1,0-1 1,-1 1 0,0 3-1,-2 2-75,0 1-1,0 0 1,0-1-1,-10 15 1,10-17-31,-1-1 0,0 1 0,0-1-1,0 0 1,-1 0 0,0 0 0,0 0 0,0-1 0,-10 7-1,1-2-1692</inkml:trace>
  <inkml:trace contextRef="#ctx0" brushRef="#br0" timeOffset="5333.22">2229 431 7026,'1'1'139,"-1"0"0,0 0 0,1 1 0,-1-1 1,0 0-1,0 0 0,0 1 0,0-1 1,0 0-1,0 1 0,0-1 0,0 0 0,-1 1 1,1-1-1,0 0 0,-1 0 0,1 1 1,-1-1-1,0 0 0,1 0 0,-1 0 1,-1 1-1,-23 32 38,12-17 178,0 2-218,7-13-80,1 1 0,1 0 0,-1 0 0,1 0 0,0 1-1,1-1 1,-1 1 0,-3 15 0,7-22-44,0 0 1,1 0-1,-1 0 0,0 0 1,0 0-1,1-1 0,-1 1 0,0 0 1,1 0-1,-1 0 0,1-1 1,-1 1-1,1 0 0,-1-1 0,1 1 1,-1 0-1,1-1 0,0 1 1,-1-1-1,1 1 0,0-1 0,0 1 1,-1-1-1,1 1 0,0-1 1,0 0-1,0 0 0,0 1 0,-1-1 1,1 0-1,0 0 0,0 0 1,0 0-1,0 0 0,1 0 0,42 1 292,-31-2-222,-10 1-68,5 0 29,1 0-1,0 1 1,0 0-1,0 0 1,-1 0 0,11 4-1,-17-4-54,-1 0 0,1 0-1,0 0 1,0 0 0,-1 0 0,1 0-1,-1 0 1,1 1 0,-1-1 0,0 1-1,1-1 1,-1 1 0,0-1 0,0 1-1,0-1 1,0 1 0,0 0 0,-1 0-1,1 0 1,0-1 0,-1 1 0,1 0-1,-1 0 1,0 0 0,1 0 0,-1 0-1,0 0 1,0 0 0,-1 0 0,1 0-1,0 0 1,-1 0 0,1 0 0,-1 2-1,-3 6-181,-1 1 1,1-1-1,-1 0 0,-1 0 0,0 0 0,-1-1 0,1 0 1,-2 0-1,-13 13 0,6-8-1326</inkml:trace>
  <inkml:trace contextRef="#ctx0" brushRef="#br0" timeOffset="5934.99">2871 293 6945,'-17'-64'4064,"17"64"-4037,0 0 0,0-1 0,-1 1 0,1 0 0,0-1 0,0 1 0,0 0-1,-1-1 1,1 1 0,0 0 0,0 0 0,0-1 0,-1 1 0,1 0 0,0 0 0,-1-1 0,1 1 0,0 0 0,0 0 0,-1 0 0,1 0-1,0 0 1,-1-1 0,1 1 0,0 0 0,-1 0 0,1 0 0,0 0 0,-1 0 0,1 0 0,-1 0 0,1 0 0,0 0 0,-1 0-1,1 0 1,0 1 0,-1-1 0,1 0 0,0 0 0,-1 0 0,1 0 0,0 0 0,0 1 0,-1-1 0,1 0 0,0 0 0,0 0 0,-1 1-1,1-1 1,0 0 0,0 0 0,-1 1 0,-13 15 262,6-3-269,0 1-1,1 0 0,1 0 1,0 1-1,1-1 0,-4 24 0,6-27-40,2 1-1,-1 0 0,2-1 1,-1 1-1,2 0 1,-1 0-1,2 0 0,-1-1 1,5 14-1,-6-22 22,1-1-1,0 1 1,-1-1 0,1 0-1,0 0 1,0 1-1,1-1 1,-1 0 0,0 0-1,1 0 1,-1 0-1,1 0 1,-1 0 0,1-1-1,0 1 1,0 0 0,0-1-1,0 0 1,0 1-1,0-1 1,0 0 0,1 0-1,-1 0 1,0 0-1,1 0 1,2 0 0,-2-1 1,0-1 1,1 1-1,-1 0 1,0-1 0,0 0-1,0 0 1,0 0-1,0 0 1,0 0-1,0-1 1,0 1 0,-1-1-1,1 0 1,0 1-1,-1-1 1,0-1-1,1 1 1,-1 0 0,0 0-1,2-4 1,4-5-9,0 0 0,-1 0 0,0-1 0,-1-1 0,0 1 0,-1-1 0,0 0 0,-1 0 0,-1 0 0,0-1 0,0 1 0,-2-1 0,0 1 0,0-1 0,-1 0 0,-1 0 0,0 1 0,-1-1 0,-1 1 0,-4-16 0,5 28-425,1 9 157,0 9-590,2-3-1153</inkml:trace>
  <inkml:trace contextRef="#ctx0" brushRef="#br0" timeOffset="6328.4">3035 146 6681,'-1'-4'1776,"1"3"-1518,0-1 1,-1 0 0,1 0 0,0 1 0,0-1 0,0 0 0,0 0 0,0 1 0,1-1 0,-1 0 0,0 0 0,2-2 0,0 6-243,0 1 0,-1-1 0,1 1 0,-1 0 0,1-1 0,-1 1 0,1 5 0,12 38-504,14 80 0,-18-73 410,-10-51 77,1 1-1,0 0 1,0 0-1,0 0 1,0 0 0,0-1-1,1 1 1,-1 0 0,1-1-1,3 4 1,-5-5 7,1-1 0,-1 0 0,0 1 0,1-1 1,-1 0-1,0 0 0,1 1 0,-1-1 0,1 0 1,-1 0-1,0 0 0,1 1 0,-1-1 0,1 0 1,-1 0-1,1 0 0,-1 0 0,1 0 0,-1 0 0,1 0 1,-1 0-1,0 0 0,1 0 0,-1 0 0,1 0 1,0-1-1,0 1 18,0-1 1,-1 0 0,1 0-1,0 1 1,0-1-1,0 0 1,-1 0 0,1 0-1,0 0 1,-1 0-1,1 0 1,-1 0 0,1 0-1,-1 0 1,1-2-1,5-21 236,-1 0-1,-2 0 0,0 0 0,0-32 0,0 0-54,-2 30-103,7-52 208,-6 69-268,0 0 0,0 0-1,0 1 1,1-1 0,1 1-1,5-12 1,-9 20-43,1 0 0,-1-1 0,0 1 0,0 0 0,1 0 0,-1-1 0,0 1 0,0 0 0,1 0 0,-1-1 0,0 1 0,1 0 0,-1 0 0,0 0 0,1 0 0,-1 0 1,0 0-1,1-1 0,-1 1 0,0 0 0,1 0 0,-1 0 0,0 0 0,1 0 0,-1 0 0,0 0 0,1 0 0,-1 1 0,0-1 0,1 0 0,-1 0 0,0 0 0,1 0 0,-1 0 0,0 0 0,1 1 0,-1-1 0,0 0 0,0 0 0,1 1 0,-1-1 0,0 0 0,0 0 1,1 1-1,-1-1 0,0 0 0,0 0 0,0 1 0,1-1 0,-1 0 0,0 1 0,0-1 0,0 0 0,0 1 0,0 0 0,12 24-82,-10-20 61,3 5-56,-1-1 0,1 1 0,1-1 0,0 0 0,0-1 1,1 1-1,0-1 0,10 9 0,-14-15 37,0 0 1,0 1-1,0-1 1,0 0 0,1-1-1,-1 1 1,1-1-1,0 1 1,-1-1-1,1 0 1,0 0 0,-1-1-1,1 1 1,0-1-1,0 0 1,0 0 0,0 0-1,-1 0 1,1-1-1,0 0 1,0 0 0,-1 0-1,1 0 1,0 0-1,6-4 1,2-1-149,0-1 1,14-11-1,-2 0-387</inkml:trace>
  <inkml:trace contextRef="#ctx0" brushRef="#br0" timeOffset="6806.38">2347 1451 8122,'-18'39'3040,"27"-15"-2351,2 2-97,0 11-360,2 2-112,-1 3-144,-1-2-80,-2-10-200,-2-5-88,-2-14-169,-1-7-95,-2-1-56,-2-13-816</inkml:trace>
  <inkml:trace contextRef="#ctx0" brushRef="#br0" timeOffset="7208.84">2242 1288 6305,'0'-2'4329</inkml:trace>
  <inkml:trace contextRef="#ctx0" brushRef="#br0" timeOffset="7550.28">2698 1116 7106,'-3'-7'558,"-1"1"1,1 0-1,-1 0 1,0 0 0,0 0-1,-1 0 1,-10-9-1,15 15-544,0 0-1,0 0 0,0 0 0,0 0 1,-1 0-1,1-1 0,0 1 1,0 0-1,0 0 0,0 0 0,0 0 1,-1 0-1,1 0 0,0 0 0,0 0 1,0 0-1,0 0 0,0 0 0,-1 0 1,1 0-1,0 0 0,0 0 0,0 0 1,0 0-1,0 0 0,-1 0 0,1 0 1,0 1-1,0-1 0,0 0 0,0 0 1,0 0-1,-1 0 0,1 0 0,0 0 1,0 0-1,0 0 0,0 1 0,0-1 1,0 0-1,0 0 0,0 0 0,0 0 1,0 0-1,-1 0 0,1 1 0,0-1 1,-2 12 226,2 15-62,4 6-95,0-1 1,19 62-1,31 63-226,-6-20-133,-45-112 61,-7-19-39,-9-11 62,4-3 189,0 0 1,0 0-1,1-1 1,0-1-1,-7-10 1,8 9 37,-1 0 1,-1 1 0,-17-16 0,25 24-32,-1 1 0,1 0 0,-1 0 0,1 0 0,-1 0 0,0 0 0,1 0 0,-1 1 1,0-1-1,1 0 0,-1 1 0,0 0 0,0-1 0,0 1 0,0 0 0,1 0 0,-1 0 1,0 0-1,0 0 0,0 0 0,0 1 0,0-1 0,1 0 0,-1 1 0,0 0 1,0-1-1,1 1 0,-1 0 0,0 0 0,1 0 0,-1 0 0,1 0 0,-1 0 0,1 1 1,0-1-1,-1 0 0,1 1 0,0-1 0,0 1 0,-1 2 0,-3 2-2,2 0-1,-1 1 1,1-1-1,0 1 1,0 0-1,1 0 1,0 0 0,0 0-1,-1 9 1,3-5 22,0 0 1,0-1 0,1 1 0,0 0 0,1-1 0,3 12 0,-5-19-11,1-1 1,-1 1-1,1 0 1,0 0-1,0 0 1,1-1-1,-1 1 1,1 0-1,-1-1 1,1 1-1,0-1 1,0 0-1,0 1 1,0-1-1,0 0 1,0 0-1,0-1 1,1 1-1,-1 0 1,1-1-1,0 1 1,-1-1-1,1 0 1,0 0-1,0 0 1,3 1-1,-4-2-26,1-1 1,0 1-1,-1 0 1,1-1-1,-1 1 0,1-1 1,-1 0-1,1 0 1,-1 0-1,1 0 0,-1 0 1,0 0-1,0-1 1,1 1-1,1-3 0,3-1-166,-1-1 0,0 0-1,7-10 1,6-10-525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1T06:44:08.299"/>
    </inkml:context>
    <inkml:brush xml:id="br0">
      <inkml:brushProperty name="width" value="0.2" units="cm"/>
      <inkml:brushProperty name="height" value="0.4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51 1 1528,'-51'94'7729,"59"-89"-7055,1 1-582,0-1-1,0 0 0,13 4 0,-18-7-59,2-1-4,-1 1 0,0-1 0,0 0 0,1 0 0,-1 0 0,1-1 0,8 0 0,2 0-4,19 1 35,0-2 1,47-7-1,-49 3-32,1 2 1,55 2-1,-22-3-13,-48 4-19,0-1 0,0-1-1,-1-1 1,1 0 0,19-7-1,-33 9-67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4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8</TotalTime>
  <Pages>32</Pages>
  <Words>675</Words>
  <Characters>385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0 Project</vt:lpstr>
    </vt:vector>
  </TitlesOfParts>
  <Company>Qatar University</Company>
  <LinksUpToDate>false</LinksUpToDate>
  <CharactersWithSpaces>4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Abdelkarim Erradi</cp:lastModifiedBy>
  <cp:revision>134</cp:revision>
  <cp:lastPrinted>2020-09-16T00:13:00Z</cp:lastPrinted>
  <dcterms:created xsi:type="dcterms:W3CDTF">2022-03-26T06:00:00Z</dcterms:created>
  <dcterms:modified xsi:type="dcterms:W3CDTF">2024-12-03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